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D565E3" w14:textId="46F3520E" w:rsidR="00125461" w:rsidRPr="00ED7326" w:rsidRDefault="00291FE5" w:rsidP="00125461">
      <w:pPr>
        <w:pStyle w:val="Title"/>
        <w:rPr>
          <w:rFonts w:cs="Times New Roman"/>
          <w:color w:val="000000" w:themeColor="text1"/>
        </w:rPr>
      </w:pPr>
      <w:r>
        <w:rPr>
          <w:rFonts w:cs="Times New Roman"/>
          <w:color w:val="000000" w:themeColor="text1"/>
        </w:rPr>
        <w:t>C</w:t>
      </w:r>
      <w:r w:rsidR="00125461" w:rsidRPr="00ED7326">
        <w:rPr>
          <w:rFonts w:cs="Times New Roman"/>
          <w:color w:val="000000" w:themeColor="text1"/>
        </w:rPr>
        <w:t xml:space="preserve">hanges in the relationship between </w:t>
      </w:r>
      <w:r w:rsidR="006073AA" w:rsidRPr="00ED7326">
        <w:rPr>
          <w:rFonts w:cs="Times New Roman"/>
          <w:color w:val="000000" w:themeColor="text1"/>
        </w:rPr>
        <w:t xml:space="preserve">ENSO and the </w:t>
      </w:r>
      <w:r w:rsidR="00125461" w:rsidRPr="00ED7326">
        <w:rPr>
          <w:rFonts w:cs="Times New Roman"/>
          <w:color w:val="000000" w:themeColor="text1"/>
        </w:rPr>
        <w:t xml:space="preserve">East Asian winter monsoon under global warming </w:t>
      </w:r>
    </w:p>
    <w:p w14:paraId="2C30D8E6" w14:textId="77777777" w:rsidR="00486CF0" w:rsidRPr="00ED7326" w:rsidRDefault="00486CF0" w:rsidP="00486CF0">
      <w:pPr>
        <w:rPr>
          <w:b/>
          <w:color w:val="000000" w:themeColor="text1"/>
        </w:rPr>
      </w:pPr>
    </w:p>
    <w:p w14:paraId="447D0AEC" w14:textId="182D7017" w:rsidR="003A0CB9" w:rsidRPr="00ED7326" w:rsidRDefault="003A0CB9" w:rsidP="003A0CB9">
      <w:pPr>
        <w:rPr>
          <w:b/>
          <w:color w:val="000000" w:themeColor="text1"/>
          <w:vertAlign w:val="superscript"/>
        </w:rPr>
      </w:pPr>
      <w:proofErr w:type="spellStart"/>
      <w:r w:rsidRPr="00ED7326">
        <w:rPr>
          <w:b/>
          <w:color w:val="000000" w:themeColor="text1"/>
        </w:rPr>
        <w:t>Zixuan</w:t>
      </w:r>
      <w:proofErr w:type="spellEnd"/>
      <w:r w:rsidRPr="00ED7326">
        <w:rPr>
          <w:b/>
          <w:color w:val="000000" w:themeColor="text1"/>
        </w:rPr>
        <w:t xml:space="preserve"> Jia</w:t>
      </w:r>
      <w:r w:rsidRPr="00ED7326">
        <w:rPr>
          <w:b/>
          <w:color w:val="000000" w:themeColor="text1"/>
          <w:vertAlign w:val="superscript"/>
        </w:rPr>
        <w:t>1</w:t>
      </w:r>
      <w:r w:rsidRPr="00ED7326">
        <w:rPr>
          <w:b/>
          <w:color w:val="000000" w:themeColor="text1"/>
        </w:rPr>
        <w:t>, Massimo</w:t>
      </w:r>
      <w:r w:rsidRPr="00ED7326">
        <w:rPr>
          <w:b/>
          <w:bCs/>
          <w:color w:val="000000" w:themeColor="text1"/>
        </w:rPr>
        <w:t xml:space="preserve"> A. Bollasina</w:t>
      </w:r>
      <w:r w:rsidRPr="00ED7326">
        <w:rPr>
          <w:b/>
          <w:bCs/>
          <w:color w:val="000000" w:themeColor="text1"/>
          <w:vertAlign w:val="superscript"/>
        </w:rPr>
        <w:t>1</w:t>
      </w:r>
      <w:r w:rsidRPr="00ED7326">
        <w:rPr>
          <w:b/>
          <w:color w:val="000000" w:themeColor="text1"/>
        </w:rPr>
        <w:t xml:space="preserve">, </w:t>
      </w:r>
      <w:proofErr w:type="spellStart"/>
      <w:r w:rsidRPr="00ED7326">
        <w:rPr>
          <w:b/>
          <w:color w:val="000000" w:themeColor="text1"/>
          <w:lang w:val="en-US"/>
        </w:rPr>
        <w:t>Chaofan</w:t>
      </w:r>
      <w:proofErr w:type="spellEnd"/>
      <w:r w:rsidRPr="00ED7326">
        <w:rPr>
          <w:b/>
          <w:color w:val="000000" w:themeColor="text1"/>
          <w:lang w:val="en-US"/>
        </w:rPr>
        <w:t xml:space="preserve"> Li</w:t>
      </w:r>
      <w:r w:rsidRPr="00ED7326">
        <w:rPr>
          <w:b/>
          <w:color w:val="000000" w:themeColor="text1"/>
          <w:vertAlign w:val="superscript"/>
          <w:lang w:val="en-US"/>
        </w:rPr>
        <w:t>2</w:t>
      </w:r>
      <w:r>
        <w:rPr>
          <w:b/>
          <w:color w:val="000000" w:themeColor="text1"/>
          <w:vertAlign w:val="superscript"/>
          <w:lang w:val="en-US"/>
        </w:rPr>
        <w:t>,</w:t>
      </w:r>
      <w:r w:rsidR="001137B3">
        <w:rPr>
          <w:b/>
          <w:color w:val="000000" w:themeColor="text1"/>
          <w:vertAlign w:val="superscript"/>
          <w:lang w:val="en-US"/>
        </w:rPr>
        <w:t>3</w:t>
      </w:r>
      <w:r w:rsidR="00912B3E">
        <w:rPr>
          <w:b/>
          <w:color w:val="000000" w:themeColor="text1"/>
        </w:rPr>
        <w:t xml:space="preserve">, </w:t>
      </w:r>
      <w:r w:rsidRPr="00ED7326">
        <w:rPr>
          <w:b/>
          <w:color w:val="000000" w:themeColor="text1"/>
        </w:rPr>
        <w:t>Ruth Doherty</w:t>
      </w:r>
      <w:r w:rsidRPr="00ED7326">
        <w:rPr>
          <w:b/>
          <w:color w:val="000000" w:themeColor="text1"/>
          <w:vertAlign w:val="superscript"/>
        </w:rPr>
        <w:t>1</w:t>
      </w:r>
      <w:r w:rsidRPr="00ED7326">
        <w:rPr>
          <w:b/>
          <w:color w:val="000000" w:themeColor="text1"/>
        </w:rPr>
        <w:t>, Oliver Wild</w:t>
      </w:r>
      <w:r w:rsidR="001137B3">
        <w:rPr>
          <w:b/>
          <w:color w:val="000000" w:themeColor="text1"/>
          <w:vertAlign w:val="superscript"/>
        </w:rPr>
        <w:t>4</w:t>
      </w:r>
    </w:p>
    <w:p w14:paraId="0C18E63D" w14:textId="77777777" w:rsidR="003A0CB9" w:rsidRPr="00ED7326" w:rsidRDefault="003A0CB9" w:rsidP="003A0CB9">
      <w:pPr>
        <w:rPr>
          <w:b/>
          <w:color w:val="000000" w:themeColor="text1"/>
          <w:vertAlign w:val="superscript"/>
        </w:rPr>
      </w:pPr>
    </w:p>
    <w:p w14:paraId="32457838" w14:textId="3A7BDEE6" w:rsidR="003A0CB9" w:rsidRPr="00ED7326" w:rsidRDefault="003A0CB9" w:rsidP="003A0CB9">
      <w:pPr>
        <w:rPr>
          <w:color w:val="000000" w:themeColor="text1"/>
        </w:rPr>
      </w:pPr>
      <w:r w:rsidRPr="00ED7326">
        <w:rPr>
          <w:color w:val="000000" w:themeColor="text1"/>
          <w:vertAlign w:val="superscript"/>
        </w:rPr>
        <w:t>1</w:t>
      </w:r>
      <w:r w:rsidRPr="00ED7326">
        <w:rPr>
          <w:color w:val="000000" w:themeColor="text1"/>
        </w:rPr>
        <w:t xml:space="preserve">School of </w:t>
      </w:r>
      <w:proofErr w:type="spellStart"/>
      <w:r w:rsidRPr="00ED7326">
        <w:rPr>
          <w:color w:val="000000" w:themeColor="text1"/>
        </w:rPr>
        <w:t>GeoSciences</w:t>
      </w:r>
      <w:proofErr w:type="spellEnd"/>
      <w:r w:rsidRPr="00ED7326">
        <w:rPr>
          <w:color w:val="000000" w:themeColor="text1"/>
        </w:rPr>
        <w:t>, University of Edinburgh</w:t>
      </w:r>
      <w:r>
        <w:rPr>
          <w:color w:val="000000" w:themeColor="text1"/>
        </w:rPr>
        <w:t>, Edinburgh, UK</w:t>
      </w:r>
    </w:p>
    <w:p w14:paraId="2E21CFD1" w14:textId="77777777" w:rsidR="003A0CB9" w:rsidRDefault="003A0CB9" w:rsidP="003A0CB9">
      <w:pPr>
        <w:rPr>
          <w:color w:val="000000" w:themeColor="text1"/>
        </w:rPr>
      </w:pPr>
      <w:r w:rsidRPr="00ED7326">
        <w:rPr>
          <w:color w:val="000000" w:themeColor="text1"/>
          <w:vertAlign w:val="superscript"/>
        </w:rPr>
        <w:t>2</w:t>
      </w:r>
      <w:r w:rsidRPr="00ED7326">
        <w:rPr>
          <w:color w:val="000000" w:themeColor="text1"/>
        </w:rPr>
        <w:t>Center for Monsoon System Research, Institute of Atmospheric Physics, Chinese Academy of Sciences, Beijing</w:t>
      </w:r>
      <w:r>
        <w:rPr>
          <w:color w:val="000000" w:themeColor="text1"/>
        </w:rPr>
        <w:t>, China</w:t>
      </w:r>
    </w:p>
    <w:p w14:paraId="0121D0F0" w14:textId="40FA9FE0" w:rsidR="001137B3" w:rsidRPr="00ED7326" w:rsidRDefault="001137B3" w:rsidP="001137B3">
      <w:pPr>
        <w:rPr>
          <w:color w:val="000000" w:themeColor="text1"/>
        </w:rPr>
      </w:pPr>
      <w:r>
        <w:rPr>
          <w:color w:val="000000" w:themeColor="text1"/>
          <w:vertAlign w:val="superscript"/>
        </w:rPr>
        <w:t>3</w:t>
      </w:r>
      <w:r>
        <w:rPr>
          <w:color w:val="000000" w:themeColor="text1"/>
        </w:rPr>
        <w:t>College of Earth and Planetary Sciences, University of the Chinese Academy of Sciences, Beijing, China</w:t>
      </w:r>
    </w:p>
    <w:p w14:paraId="24364212" w14:textId="06D68CF5" w:rsidR="003A0CB9" w:rsidRDefault="001137B3" w:rsidP="003A0CB9">
      <w:pPr>
        <w:rPr>
          <w:color w:val="000000" w:themeColor="text1"/>
        </w:rPr>
      </w:pPr>
      <w:r>
        <w:rPr>
          <w:color w:val="000000" w:themeColor="text1"/>
          <w:vertAlign w:val="superscript"/>
        </w:rPr>
        <w:t>4</w:t>
      </w:r>
      <w:r w:rsidR="003A0CB9" w:rsidRPr="00ED7326">
        <w:rPr>
          <w:color w:val="000000" w:themeColor="text1"/>
        </w:rPr>
        <w:t>Lancaster Environment Centre, Lancaster University</w:t>
      </w:r>
      <w:r w:rsidR="003A0CB9">
        <w:rPr>
          <w:color w:val="000000" w:themeColor="text1"/>
        </w:rPr>
        <w:t>, Lancaster, UK</w:t>
      </w:r>
    </w:p>
    <w:p w14:paraId="35BE8C1F" w14:textId="7C025CA1" w:rsidR="00486CF0" w:rsidRPr="00ED7326" w:rsidRDefault="00486CF0" w:rsidP="00486CF0">
      <w:pPr>
        <w:rPr>
          <w:color w:val="000000" w:themeColor="text1"/>
        </w:rPr>
      </w:pPr>
    </w:p>
    <w:p w14:paraId="37BF3AAF" w14:textId="590BC743" w:rsidR="00B65C15" w:rsidRPr="00ED7326" w:rsidRDefault="00B65C15" w:rsidP="00477AF3">
      <w:pPr>
        <w:jc w:val="both"/>
        <w:rPr>
          <w:b/>
          <w:bCs/>
          <w:color w:val="000000" w:themeColor="text1"/>
        </w:rPr>
      </w:pPr>
      <w:r w:rsidRPr="003E0AF0">
        <w:rPr>
          <w:b/>
          <w:bCs/>
          <w:color w:val="000000" w:themeColor="text1"/>
        </w:rPr>
        <w:t>A</w:t>
      </w:r>
      <w:r w:rsidRPr="00ED7326">
        <w:rPr>
          <w:b/>
          <w:bCs/>
          <w:color w:val="000000" w:themeColor="text1"/>
        </w:rPr>
        <w:t>bstract</w:t>
      </w:r>
    </w:p>
    <w:p w14:paraId="6A123E25" w14:textId="26E09710" w:rsidR="00B65C15" w:rsidRPr="00F45A07" w:rsidRDefault="009A626C" w:rsidP="006F4A0B">
      <w:pPr>
        <w:jc w:val="both"/>
        <w:rPr>
          <w:color w:val="000000" w:themeColor="text1"/>
        </w:rPr>
      </w:pPr>
      <w:r w:rsidRPr="00ED7326">
        <w:rPr>
          <w:color w:val="000000" w:themeColor="text1"/>
        </w:rPr>
        <w:t xml:space="preserve">Changes in the relationship between </w:t>
      </w:r>
      <w:r w:rsidR="00B65C15" w:rsidRPr="00ED7326">
        <w:rPr>
          <w:color w:val="000000" w:themeColor="text1"/>
        </w:rPr>
        <w:t>El Niño-Southern Oscillation (ENSO)</w:t>
      </w:r>
      <w:r w:rsidRPr="00ED7326">
        <w:rPr>
          <w:color w:val="000000" w:themeColor="text1"/>
        </w:rPr>
        <w:t xml:space="preserve"> and the </w:t>
      </w:r>
      <w:r w:rsidR="00B65C15" w:rsidRPr="00ED7326">
        <w:rPr>
          <w:color w:val="000000" w:themeColor="text1"/>
        </w:rPr>
        <w:t xml:space="preserve">East Asian winter monsoon (EAWM) </w:t>
      </w:r>
      <w:r w:rsidRPr="00ED7326">
        <w:rPr>
          <w:color w:val="000000" w:themeColor="text1"/>
        </w:rPr>
        <w:t xml:space="preserve">at </w:t>
      </w:r>
      <w:r w:rsidR="00755ACA" w:rsidRPr="00ED7326">
        <w:rPr>
          <w:color w:val="000000" w:themeColor="text1"/>
        </w:rPr>
        <w:t xml:space="preserve">various global </w:t>
      </w:r>
      <w:r w:rsidR="00B65C15" w:rsidRPr="00ED7326">
        <w:rPr>
          <w:color w:val="000000" w:themeColor="text1"/>
        </w:rPr>
        <w:t xml:space="preserve">warming </w:t>
      </w:r>
      <w:r w:rsidR="00755ACA" w:rsidRPr="00ED7326">
        <w:rPr>
          <w:color w:val="000000" w:themeColor="text1"/>
        </w:rPr>
        <w:t xml:space="preserve">levels </w:t>
      </w:r>
      <w:r w:rsidR="00B65C15" w:rsidRPr="00ED7326">
        <w:rPr>
          <w:color w:val="000000" w:themeColor="text1"/>
        </w:rPr>
        <w:t xml:space="preserve">during the </w:t>
      </w:r>
      <w:r w:rsidR="002E3724" w:rsidRPr="00ED7326">
        <w:rPr>
          <w:color w:val="000000" w:themeColor="text1"/>
        </w:rPr>
        <w:t>21</w:t>
      </w:r>
      <w:r w:rsidR="002E3724" w:rsidRPr="00ED7326">
        <w:rPr>
          <w:color w:val="000000" w:themeColor="text1"/>
          <w:vertAlign w:val="superscript"/>
        </w:rPr>
        <w:t>st</w:t>
      </w:r>
      <w:r w:rsidR="00BC15E0">
        <w:rPr>
          <w:color w:val="000000" w:themeColor="text1"/>
        </w:rPr>
        <w:t xml:space="preserve"> </w:t>
      </w:r>
      <w:r w:rsidR="002E3724" w:rsidRPr="00ED7326">
        <w:rPr>
          <w:color w:val="000000" w:themeColor="text1"/>
        </w:rPr>
        <w:t xml:space="preserve">century </w:t>
      </w:r>
      <w:r w:rsidR="00755ACA" w:rsidRPr="00ED7326">
        <w:rPr>
          <w:color w:val="000000" w:themeColor="text1"/>
        </w:rPr>
        <w:t>are</w:t>
      </w:r>
      <w:r w:rsidR="00B65C15" w:rsidRPr="00ED7326">
        <w:rPr>
          <w:color w:val="000000" w:themeColor="text1"/>
        </w:rPr>
        <w:t xml:space="preserve"> examined using </w:t>
      </w:r>
      <w:r w:rsidR="00182BF3" w:rsidRPr="00ED7326">
        <w:rPr>
          <w:color w:val="000000" w:themeColor="text1"/>
        </w:rPr>
        <w:t xml:space="preserve">the </w:t>
      </w:r>
      <w:r w:rsidR="00B65C15" w:rsidRPr="00ED7326">
        <w:rPr>
          <w:color w:val="000000" w:themeColor="text1"/>
        </w:rPr>
        <w:t>Max Planck Institute Grand Ensemble (MPI-GE)</w:t>
      </w:r>
      <w:r w:rsidR="00182BF3" w:rsidRPr="00ED7326">
        <w:rPr>
          <w:color w:val="000000" w:themeColor="text1"/>
        </w:rPr>
        <w:t xml:space="preserve"> RCP8.5 experiments</w:t>
      </w:r>
      <w:r w:rsidR="00B65C15" w:rsidRPr="00ED7326">
        <w:rPr>
          <w:color w:val="000000" w:themeColor="text1"/>
        </w:rPr>
        <w:t xml:space="preserve">. </w:t>
      </w:r>
      <w:r w:rsidR="000B3990" w:rsidRPr="00ED7326">
        <w:rPr>
          <w:color w:val="000000" w:themeColor="text1"/>
        </w:rPr>
        <w:t>The externally-forced component of th</w:t>
      </w:r>
      <w:r w:rsidR="00B65C15" w:rsidRPr="00ED7326">
        <w:rPr>
          <w:color w:val="000000" w:themeColor="text1"/>
        </w:rPr>
        <w:t xml:space="preserve">is </w:t>
      </w:r>
      <w:r w:rsidRPr="00ED7326">
        <w:rPr>
          <w:color w:val="000000" w:themeColor="text1"/>
        </w:rPr>
        <w:t xml:space="preserve">relationship </w:t>
      </w:r>
      <w:r w:rsidR="006402AA">
        <w:rPr>
          <w:color w:val="000000" w:themeColor="text1"/>
        </w:rPr>
        <w:t xml:space="preserve">(i.e., forced by </w:t>
      </w:r>
      <w:r w:rsidR="006402AA" w:rsidRPr="00C313E2">
        <w:rPr>
          <w:color w:val="000000" w:themeColor="text1"/>
        </w:rPr>
        <w:t xml:space="preserve">greenhouse gases and </w:t>
      </w:r>
      <w:r w:rsidR="00164862">
        <w:rPr>
          <w:color w:val="000000" w:themeColor="text1"/>
        </w:rPr>
        <w:t xml:space="preserve">anthropogenic </w:t>
      </w:r>
      <w:r w:rsidR="006402AA" w:rsidRPr="00C313E2">
        <w:rPr>
          <w:color w:val="000000" w:themeColor="text1"/>
        </w:rPr>
        <w:t>aerosols</w:t>
      </w:r>
      <w:r w:rsidR="006402AA">
        <w:rPr>
          <w:color w:val="000000" w:themeColor="text1"/>
        </w:rPr>
        <w:t xml:space="preserve"> emissions</w:t>
      </w:r>
      <w:r w:rsidR="006402AA" w:rsidRPr="00C313E2">
        <w:rPr>
          <w:color w:val="000000" w:themeColor="text1"/>
        </w:rPr>
        <w:t>)</w:t>
      </w:r>
      <w:r w:rsidR="006402AA">
        <w:rPr>
          <w:color w:val="000000" w:themeColor="text1"/>
        </w:rPr>
        <w:t xml:space="preserve"> </w:t>
      </w:r>
      <w:r w:rsidR="00851FB1">
        <w:rPr>
          <w:color w:val="000000" w:themeColor="text1"/>
        </w:rPr>
        <w:t>strengthens</w:t>
      </w:r>
      <w:r w:rsidR="00851FB1" w:rsidRPr="00ED7326">
        <w:rPr>
          <w:color w:val="000000" w:themeColor="text1"/>
        </w:rPr>
        <w:t xml:space="preserve"> </w:t>
      </w:r>
      <w:r w:rsidR="00B65C15" w:rsidRPr="00ED7326">
        <w:rPr>
          <w:color w:val="000000" w:themeColor="text1"/>
        </w:rPr>
        <w:t xml:space="preserve">from </w:t>
      </w:r>
      <w:r w:rsidR="00755ACA" w:rsidRPr="00ED7326">
        <w:rPr>
          <w:color w:val="000000" w:themeColor="text1"/>
        </w:rPr>
        <w:t>present-day</w:t>
      </w:r>
      <w:r w:rsidR="00B65C15" w:rsidRPr="00ED7326">
        <w:rPr>
          <w:color w:val="000000" w:themeColor="text1"/>
        </w:rPr>
        <w:t xml:space="preserve"> to </w:t>
      </w:r>
      <w:r w:rsidR="00755ACA" w:rsidRPr="00ED7326">
        <w:rPr>
          <w:color w:val="000000" w:themeColor="text1"/>
        </w:rPr>
        <w:t>+</w:t>
      </w:r>
      <w:r w:rsidR="00B65C15" w:rsidRPr="00ED7326">
        <w:rPr>
          <w:color w:val="000000" w:themeColor="text1"/>
        </w:rPr>
        <w:t>1.5°C, and then weaken</w:t>
      </w:r>
      <w:r w:rsidR="00755ACA" w:rsidRPr="00ED7326">
        <w:rPr>
          <w:color w:val="000000" w:themeColor="text1"/>
        </w:rPr>
        <w:t>s</w:t>
      </w:r>
      <w:r w:rsidR="00F612DD" w:rsidRPr="00ED7326">
        <w:rPr>
          <w:color w:val="000000" w:themeColor="text1"/>
        </w:rPr>
        <w:t xml:space="preserve"> </w:t>
      </w:r>
      <w:r w:rsidR="00B65C15" w:rsidRPr="00ED7326">
        <w:rPr>
          <w:color w:val="000000" w:themeColor="text1"/>
        </w:rPr>
        <w:t xml:space="preserve">until </w:t>
      </w:r>
      <w:r w:rsidR="00755ACA" w:rsidRPr="00ED7326">
        <w:rPr>
          <w:color w:val="000000" w:themeColor="text1"/>
        </w:rPr>
        <w:t>+</w:t>
      </w:r>
      <w:r w:rsidR="00B65C15" w:rsidRPr="00ED7326">
        <w:rPr>
          <w:color w:val="000000" w:themeColor="text1"/>
        </w:rPr>
        <w:t>3°C</w:t>
      </w:r>
      <w:r w:rsidR="00D11EAA" w:rsidRPr="00ED7326">
        <w:rPr>
          <w:color w:val="000000" w:themeColor="text1"/>
        </w:rPr>
        <w:t xml:space="preserve">. </w:t>
      </w:r>
      <w:r w:rsidR="000B3990" w:rsidRPr="00ED7326">
        <w:rPr>
          <w:color w:val="000000" w:themeColor="text1"/>
        </w:rPr>
        <w:t>These c</w:t>
      </w:r>
      <w:r w:rsidR="00F524F9" w:rsidRPr="00ED7326">
        <w:rPr>
          <w:color w:val="000000" w:themeColor="text1"/>
        </w:rPr>
        <w:t xml:space="preserve">hanges are characterized by variations in strength and location of the core of </w:t>
      </w:r>
      <w:r w:rsidR="004A06AF" w:rsidRPr="00ED7326">
        <w:rPr>
          <w:color w:val="000000" w:themeColor="text1"/>
        </w:rPr>
        <w:t>E</w:t>
      </w:r>
      <w:r w:rsidR="004A06AF">
        <w:rPr>
          <w:color w:val="000000" w:themeColor="text1"/>
        </w:rPr>
        <w:t>l</w:t>
      </w:r>
      <w:r w:rsidR="004A06AF" w:rsidRPr="00ED7326">
        <w:rPr>
          <w:color w:val="000000" w:themeColor="text1"/>
        </w:rPr>
        <w:t xml:space="preserve"> </w:t>
      </w:r>
      <w:r w:rsidR="00F524F9" w:rsidRPr="00ED7326">
        <w:rPr>
          <w:color w:val="000000" w:themeColor="text1"/>
        </w:rPr>
        <w:t xml:space="preserve">Niño-related warming </w:t>
      </w:r>
      <w:r w:rsidR="0013242F">
        <w:rPr>
          <w:color w:val="000000" w:themeColor="text1"/>
        </w:rPr>
        <w:t xml:space="preserve">and associated deep </w:t>
      </w:r>
      <w:r w:rsidR="0013242F" w:rsidRPr="00154A29">
        <w:t>convecti</w:t>
      </w:r>
      <w:r w:rsidR="0013242F">
        <w:t xml:space="preserve">on </w:t>
      </w:r>
      <w:r w:rsidR="0013242F" w:rsidRPr="00154A29">
        <w:t>anomalies</w:t>
      </w:r>
      <w:r w:rsidR="0013242F">
        <w:t xml:space="preserve"> </w:t>
      </w:r>
      <w:r w:rsidR="00F524F9" w:rsidRPr="00ED7326">
        <w:rPr>
          <w:color w:val="000000" w:themeColor="text1"/>
        </w:rPr>
        <w:t xml:space="preserve">over the equatorial Pacific </w:t>
      </w:r>
      <w:r w:rsidR="0013242F">
        <w:rPr>
          <w:color w:val="000000" w:themeColor="text1"/>
        </w:rPr>
        <w:t xml:space="preserve">leading to </w:t>
      </w:r>
      <w:r w:rsidR="000B3990" w:rsidRPr="00ED7326">
        <w:rPr>
          <w:color w:val="000000" w:themeColor="text1"/>
        </w:rPr>
        <w:t xml:space="preserve">circulation anomalies </w:t>
      </w:r>
      <w:r w:rsidR="00F524F9" w:rsidRPr="00ED7326">
        <w:rPr>
          <w:color w:val="000000" w:themeColor="text1"/>
        </w:rPr>
        <w:t>across the Asian-Pacific region. Under global warming, t</w:t>
      </w:r>
      <w:r w:rsidR="00B65C15" w:rsidRPr="00ED7326">
        <w:rPr>
          <w:color w:val="000000" w:themeColor="text1"/>
        </w:rPr>
        <w:t xml:space="preserve">he ENSO-EAWM </w:t>
      </w:r>
      <w:r w:rsidR="00F612DD" w:rsidRPr="00F45A07">
        <w:rPr>
          <w:color w:val="000000" w:themeColor="text1"/>
        </w:rPr>
        <w:t>relationship</w:t>
      </w:r>
      <w:r w:rsidR="00B65C15" w:rsidRPr="00F45A07">
        <w:rPr>
          <w:color w:val="000000" w:themeColor="text1"/>
        </w:rPr>
        <w:t xml:space="preserve"> </w:t>
      </w:r>
      <w:r w:rsidR="00527993" w:rsidRPr="00F45A07">
        <w:rPr>
          <w:color w:val="000000" w:themeColor="text1"/>
        </w:rPr>
        <w:t xml:space="preserve">is </w:t>
      </w:r>
      <w:r w:rsidR="00F612DD" w:rsidRPr="00F45A07">
        <w:rPr>
          <w:color w:val="000000" w:themeColor="text1"/>
        </w:rPr>
        <w:t>strongly</w:t>
      </w:r>
      <w:r w:rsidR="00B65C15" w:rsidRPr="00F45A07">
        <w:rPr>
          <w:color w:val="000000" w:themeColor="text1"/>
        </w:rPr>
        <w:t xml:space="preserve"> related to the </w:t>
      </w:r>
      <w:r w:rsidRPr="00F45A07">
        <w:rPr>
          <w:color w:val="000000" w:themeColor="text1"/>
        </w:rPr>
        <w:t xml:space="preserve">background </w:t>
      </w:r>
      <w:r w:rsidR="00B65C15" w:rsidRPr="00F45A07">
        <w:rPr>
          <w:color w:val="000000" w:themeColor="text1"/>
        </w:rPr>
        <w:t>mean state</w:t>
      </w:r>
      <w:r w:rsidR="00F524F9" w:rsidRPr="00F45A07">
        <w:rPr>
          <w:color w:val="000000" w:themeColor="text1"/>
        </w:rPr>
        <w:t xml:space="preserve"> of both the EAWM and ENSO</w:t>
      </w:r>
      <w:r w:rsidR="00B65C15" w:rsidRPr="00F45A07">
        <w:rPr>
          <w:color w:val="000000" w:themeColor="text1"/>
        </w:rPr>
        <w:t xml:space="preserve">, </w:t>
      </w:r>
      <w:r w:rsidR="00F612DD" w:rsidRPr="00F45A07">
        <w:rPr>
          <w:color w:val="000000" w:themeColor="text1"/>
        </w:rPr>
        <w:t>through</w:t>
      </w:r>
      <w:r w:rsidR="00B65C15" w:rsidRPr="00F45A07">
        <w:rPr>
          <w:color w:val="000000" w:themeColor="text1"/>
        </w:rPr>
        <w:t xml:space="preserve"> </w:t>
      </w:r>
      <w:r w:rsidR="00D11EAA" w:rsidRPr="00F45A07">
        <w:rPr>
          <w:color w:val="000000" w:themeColor="text1"/>
        </w:rPr>
        <w:t xml:space="preserve">changes in the EAWM strength and the </w:t>
      </w:r>
      <w:r w:rsidR="002E4C5E" w:rsidRPr="00F45A07">
        <w:rPr>
          <w:noProof/>
          <w:color w:val="000000" w:themeColor="text1"/>
          <w:lang w:eastAsia="en-GB"/>
        </w:rPr>
        <w:t>shift of the ENSO pattern</w:t>
      </w:r>
      <w:r w:rsidR="00D11EAA" w:rsidRPr="00F45A07">
        <w:rPr>
          <w:noProof/>
          <w:color w:val="000000" w:themeColor="text1"/>
          <w:lang w:eastAsia="en-GB"/>
        </w:rPr>
        <w:t xml:space="preserve">. </w:t>
      </w:r>
      <w:r w:rsidR="001F1165" w:rsidRPr="00F45A07">
        <w:rPr>
          <w:color w:val="000000" w:themeColor="text1"/>
        </w:rPr>
        <w:t>Anthropogenic aeros</w:t>
      </w:r>
      <w:r w:rsidR="00C053BF" w:rsidRPr="00F45A07">
        <w:rPr>
          <w:color w:val="000000" w:themeColor="text1"/>
        </w:rPr>
        <w:t xml:space="preserve">ols </w:t>
      </w:r>
      <w:r w:rsidR="0049266C" w:rsidRPr="00F45A07">
        <w:rPr>
          <w:color w:val="000000" w:themeColor="text1"/>
        </w:rPr>
        <w:t>play</w:t>
      </w:r>
      <w:r w:rsidR="00E50F56">
        <w:rPr>
          <w:color w:val="000000" w:themeColor="text1"/>
        </w:rPr>
        <w:t xml:space="preserve"> </w:t>
      </w:r>
      <w:r w:rsidR="00C053BF" w:rsidRPr="00F45A07">
        <w:rPr>
          <w:color w:val="000000" w:themeColor="text1"/>
        </w:rPr>
        <w:t>a</w:t>
      </w:r>
      <w:r w:rsidR="001F1165" w:rsidRPr="00F45A07">
        <w:rPr>
          <w:color w:val="000000" w:themeColor="text1"/>
        </w:rPr>
        <w:t xml:space="preserve"> </w:t>
      </w:r>
      <w:r w:rsidR="0049266C" w:rsidRPr="00F45A07">
        <w:rPr>
          <w:color w:val="000000" w:themeColor="text1"/>
        </w:rPr>
        <w:t xml:space="preserve">key </w:t>
      </w:r>
      <w:r w:rsidR="001F1165" w:rsidRPr="00F45A07">
        <w:rPr>
          <w:color w:val="000000" w:themeColor="text1"/>
        </w:rPr>
        <w:t xml:space="preserve">role in influencing the </w:t>
      </w:r>
      <w:r w:rsidR="00B65C15" w:rsidRPr="00F45A07">
        <w:rPr>
          <w:color w:val="000000" w:themeColor="text1"/>
        </w:rPr>
        <w:t xml:space="preserve">ENSO-EAWM </w:t>
      </w:r>
      <w:r w:rsidR="00F612DD" w:rsidRPr="00F45A07">
        <w:rPr>
          <w:color w:val="000000" w:themeColor="text1"/>
        </w:rPr>
        <w:t>relationship</w:t>
      </w:r>
      <w:r w:rsidR="00B65C15" w:rsidRPr="00F45A07">
        <w:rPr>
          <w:color w:val="000000" w:themeColor="text1"/>
        </w:rPr>
        <w:t xml:space="preserve"> under moderate warming (up to 1.5°C).</w:t>
      </w:r>
      <w:r w:rsidR="000204B7">
        <w:rPr>
          <w:color w:val="000000" w:themeColor="text1"/>
        </w:rPr>
        <w:t xml:space="preserve"> </w:t>
      </w:r>
    </w:p>
    <w:p w14:paraId="1EE1CC2B" w14:textId="06264C69" w:rsidR="00B716A3" w:rsidRPr="00ED7326" w:rsidRDefault="00B716A3" w:rsidP="006F4A0B">
      <w:pPr>
        <w:jc w:val="both"/>
        <w:rPr>
          <w:color w:val="000000" w:themeColor="text1"/>
        </w:rPr>
      </w:pPr>
    </w:p>
    <w:p w14:paraId="5734A166" w14:textId="2B711B6F" w:rsidR="00DE67E3" w:rsidRPr="00ED7326" w:rsidRDefault="00DE67E3" w:rsidP="00EC500F">
      <w:pPr>
        <w:rPr>
          <w:b/>
          <w:color w:val="000000" w:themeColor="text1"/>
        </w:rPr>
      </w:pPr>
      <w:r w:rsidRPr="00ED7326">
        <w:rPr>
          <w:b/>
          <w:color w:val="000000" w:themeColor="text1"/>
        </w:rPr>
        <w:t>1 Introduction</w:t>
      </w:r>
    </w:p>
    <w:p w14:paraId="78F007C7" w14:textId="4455E43D" w:rsidR="0002440F" w:rsidRDefault="001035D8" w:rsidP="00DF4874">
      <w:pPr>
        <w:jc w:val="both"/>
        <w:rPr>
          <w:color w:val="000000" w:themeColor="text1"/>
        </w:rPr>
      </w:pPr>
      <w:r w:rsidRPr="00ED7326">
        <w:rPr>
          <w:color w:val="000000" w:themeColor="text1"/>
        </w:rPr>
        <w:t xml:space="preserve">The East Asian winter monsoon (EAWM), </w:t>
      </w:r>
      <w:r w:rsidR="0002440F" w:rsidRPr="00ED7326">
        <w:rPr>
          <w:bCs/>
          <w:color w:val="000000" w:themeColor="text1"/>
        </w:rPr>
        <w:t>a p</w:t>
      </w:r>
      <w:r w:rsidRPr="00ED7326">
        <w:rPr>
          <w:color w:val="000000" w:themeColor="text1"/>
        </w:rPr>
        <w:t>rominent feature of the northern hemisphere atmospheric circulation</w:t>
      </w:r>
      <w:r w:rsidR="0002440F" w:rsidRPr="00ED7326">
        <w:rPr>
          <w:bCs/>
          <w:color w:val="000000" w:themeColor="text1"/>
        </w:rPr>
        <w:t xml:space="preserve"> during boreal winter</w:t>
      </w:r>
      <w:r w:rsidRPr="00ED7326">
        <w:rPr>
          <w:color w:val="000000" w:themeColor="text1"/>
        </w:rPr>
        <w:t xml:space="preserve">, has a large influence on </w:t>
      </w:r>
      <w:r w:rsidR="00263293">
        <w:rPr>
          <w:color w:val="000000" w:themeColor="text1"/>
        </w:rPr>
        <w:t xml:space="preserve">the </w:t>
      </w:r>
      <w:r w:rsidRPr="00ED7326">
        <w:rPr>
          <w:color w:val="000000" w:themeColor="text1"/>
        </w:rPr>
        <w:t>weather and climate of the Asia</w:t>
      </w:r>
      <w:r w:rsidR="0002440F" w:rsidRPr="00ED7326">
        <w:rPr>
          <w:color w:val="000000" w:themeColor="text1"/>
        </w:rPr>
        <w:t>n</w:t>
      </w:r>
      <w:r w:rsidRPr="00ED7326">
        <w:rPr>
          <w:color w:val="000000" w:themeColor="text1"/>
        </w:rPr>
        <w:t>-Pacific region (e.g., Chang, 200</w:t>
      </w:r>
      <w:r w:rsidR="008E466E" w:rsidRPr="00ED7326">
        <w:rPr>
          <w:color w:val="000000" w:themeColor="text1"/>
        </w:rPr>
        <w:t>6</w:t>
      </w:r>
      <w:r w:rsidRPr="00ED7326">
        <w:rPr>
          <w:color w:val="000000" w:themeColor="text1"/>
        </w:rPr>
        <w:t xml:space="preserve">). </w:t>
      </w:r>
      <w:r w:rsidR="004B4B22" w:rsidRPr="00ED7326">
        <w:rPr>
          <w:color w:val="000000" w:themeColor="text1"/>
        </w:rPr>
        <w:t xml:space="preserve">Its </w:t>
      </w:r>
      <w:r w:rsidRPr="00ED7326">
        <w:rPr>
          <w:color w:val="000000" w:themeColor="text1"/>
        </w:rPr>
        <w:t>dry cold low-level north</w:t>
      </w:r>
      <w:r w:rsidR="00223277" w:rsidRPr="00ED7326">
        <w:rPr>
          <w:color w:val="000000" w:themeColor="text1"/>
        </w:rPr>
        <w:t xml:space="preserve">easterlies </w:t>
      </w:r>
      <w:r w:rsidR="004B4B22" w:rsidRPr="00ED7326">
        <w:rPr>
          <w:color w:val="000000" w:themeColor="text1"/>
        </w:rPr>
        <w:t>can generate cold surges leading to severe weather over Southeast Asia (e.g., Wang and Chen, 2010)</w:t>
      </w:r>
      <w:r w:rsidR="008A146F" w:rsidRPr="00ED7326">
        <w:rPr>
          <w:color w:val="000000" w:themeColor="text1"/>
        </w:rPr>
        <w:t xml:space="preserve">, </w:t>
      </w:r>
      <w:r w:rsidR="00FE4146" w:rsidRPr="00ED7326">
        <w:rPr>
          <w:color w:val="000000" w:themeColor="text1"/>
        </w:rPr>
        <w:t xml:space="preserve">with </w:t>
      </w:r>
      <w:r w:rsidR="008A146F" w:rsidRPr="00ED7326">
        <w:rPr>
          <w:color w:val="000000" w:themeColor="text1"/>
        </w:rPr>
        <w:t>profound societal impact and economic losses (Zhou et al., 2009)</w:t>
      </w:r>
      <w:r w:rsidR="004B4B22" w:rsidRPr="00ED7326">
        <w:rPr>
          <w:color w:val="000000" w:themeColor="text1"/>
        </w:rPr>
        <w:t xml:space="preserve">. </w:t>
      </w:r>
    </w:p>
    <w:p w14:paraId="2E21CF87" w14:textId="77777777" w:rsidR="00004449" w:rsidRPr="00ED7326" w:rsidRDefault="00004449" w:rsidP="00DF4874">
      <w:pPr>
        <w:jc w:val="both"/>
        <w:rPr>
          <w:color w:val="000000" w:themeColor="text1"/>
        </w:rPr>
      </w:pPr>
    </w:p>
    <w:p w14:paraId="632C8361" w14:textId="6C40F064" w:rsidR="00A07802" w:rsidRPr="00F45A07" w:rsidRDefault="001035D8" w:rsidP="00DC02D9">
      <w:pPr>
        <w:jc w:val="both"/>
        <w:rPr>
          <w:color w:val="000000" w:themeColor="text1"/>
        </w:rPr>
      </w:pPr>
      <w:r w:rsidRPr="00ED7326">
        <w:rPr>
          <w:color w:val="000000" w:themeColor="text1"/>
        </w:rPr>
        <w:t xml:space="preserve">The EAWM exhibits </w:t>
      </w:r>
      <w:r w:rsidRPr="00E27B48">
        <w:rPr>
          <w:color w:val="000000" w:themeColor="text1"/>
        </w:rPr>
        <w:t xml:space="preserve">variability from interannual to interdecadal timescales, associated </w:t>
      </w:r>
      <w:r w:rsidR="00D40D4B" w:rsidRPr="00ED7326">
        <w:rPr>
          <w:color w:val="000000" w:themeColor="text1"/>
        </w:rPr>
        <w:t>with</w:t>
      </w:r>
      <w:r w:rsidRPr="00ED7326">
        <w:rPr>
          <w:color w:val="000000" w:themeColor="text1"/>
        </w:rPr>
        <w:t xml:space="preserve"> mid- and high-latitude </w:t>
      </w:r>
      <w:r w:rsidR="0002440F" w:rsidRPr="00ED7326">
        <w:rPr>
          <w:color w:val="000000" w:themeColor="text1"/>
        </w:rPr>
        <w:t>as well as tropical f</w:t>
      </w:r>
      <w:r w:rsidR="004D4AF9" w:rsidRPr="00ED7326">
        <w:rPr>
          <w:color w:val="000000" w:themeColor="text1"/>
        </w:rPr>
        <w:t>eatures</w:t>
      </w:r>
      <w:r w:rsidR="0002440F" w:rsidRPr="00ED7326">
        <w:rPr>
          <w:color w:val="000000" w:themeColor="text1"/>
        </w:rPr>
        <w:t xml:space="preserve"> </w:t>
      </w:r>
      <w:r w:rsidRPr="00ED7326">
        <w:rPr>
          <w:color w:val="000000" w:themeColor="text1"/>
        </w:rPr>
        <w:t xml:space="preserve">(e.g., </w:t>
      </w:r>
      <w:r w:rsidR="00E20D79">
        <w:rPr>
          <w:color w:val="000000" w:themeColor="text1"/>
        </w:rPr>
        <w:t>He and Wang</w:t>
      </w:r>
      <w:r w:rsidRPr="00ED7326">
        <w:rPr>
          <w:color w:val="000000" w:themeColor="text1"/>
        </w:rPr>
        <w:t>, 201</w:t>
      </w:r>
      <w:r w:rsidR="00C55CF3" w:rsidRPr="00ED7326">
        <w:rPr>
          <w:color w:val="000000" w:themeColor="text1"/>
        </w:rPr>
        <w:t>2</w:t>
      </w:r>
      <w:r w:rsidR="0002440F" w:rsidRPr="00ED7326">
        <w:rPr>
          <w:color w:val="000000" w:themeColor="text1"/>
        </w:rPr>
        <w:t xml:space="preserve">; </w:t>
      </w:r>
      <w:r w:rsidR="00DD194A" w:rsidRPr="00ED7326">
        <w:rPr>
          <w:color w:val="000000" w:themeColor="text1"/>
        </w:rPr>
        <w:t xml:space="preserve">Chen et al., 2013; </w:t>
      </w:r>
      <w:r w:rsidRPr="00ED7326">
        <w:rPr>
          <w:color w:val="000000" w:themeColor="text1"/>
        </w:rPr>
        <w:t>Wang and Chen, 2014). At interannual time scales, the</w:t>
      </w:r>
      <w:r w:rsidR="00D40D4B" w:rsidRPr="00ED7326">
        <w:rPr>
          <w:color w:val="000000" w:themeColor="text1"/>
        </w:rPr>
        <w:t xml:space="preserve"> EAWM</w:t>
      </w:r>
      <w:r w:rsidRPr="00ED7326">
        <w:rPr>
          <w:color w:val="000000" w:themeColor="text1"/>
        </w:rPr>
        <w:t xml:space="preserve"> is strongly influenced by</w:t>
      </w:r>
      <w:r w:rsidR="001C64BC">
        <w:rPr>
          <w:color w:val="000000" w:themeColor="text1"/>
        </w:rPr>
        <w:t xml:space="preserve"> </w:t>
      </w:r>
      <w:r w:rsidRPr="00ED7326">
        <w:rPr>
          <w:color w:val="000000" w:themeColor="text1"/>
        </w:rPr>
        <w:t>El Niño-Southern Oscillation (ENSO) and the ensuing Pacific-East Asia (PEA) teleconnection pattern (</w:t>
      </w:r>
      <w:r w:rsidR="00DF4874" w:rsidRPr="00ED7326">
        <w:rPr>
          <w:color w:val="000000" w:themeColor="text1"/>
        </w:rPr>
        <w:t xml:space="preserve">e.g., </w:t>
      </w:r>
      <w:r w:rsidRPr="00ED7326">
        <w:rPr>
          <w:color w:val="000000" w:themeColor="text1"/>
        </w:rPr>
        <w:t xml:space="preserve">Zhang et al., 1996). </w:t>
      </w:r>
      <w:r w:rsidR="00DF4874" w:rsidRPr="00ED7326">
        <w:rPr>
          <w:color w:val="000000" w:themeColor="text1"/>
        </w:rPr>
        <w:t>A</w:t>
      </w:r>
      <w:r w:rsidRPr="00ED7326">
        <w:rPr>
          <w:color w:val="000000" w:themeColor="text1"/>
        </w:rPr>
        <w:t xml:space="preserve">ssociated with an El Niño </w:t>
      </w:r>
      <w:r w:rsidR="00DF4874" w:rsidRPr="00ED7326">
        <w:rPr>
          <w:color w:val="000000" w:themeColor="text1"/>
        </w:rPr>
        <w:t xml:space="preserve">event, </w:t>
      </w:r>
      <w:r w:rsidRPr="00ED7326">
        <w:rPr>
          <w:color w:val="000000" w:themeColor="text1"/>
        </w:rPr>
        <w:t xml:space="preserve">the anomalous </w:t>
      </w:r>
      <w:r w:rsidR="00DF4874" w:rsidRPr="00ED7326">
        <w:rPr>
          <w:color w:val="000000" w:themeColor="text1"/>
        </w:rPr>
        <w:t xml:space="preserve">low-level </w:t>
      </w:r>
      <w:r w:rsidRPr="00ED7326">
        <w:rPr>
          <w:color w:val="000000" w:themeColor="text1"/>
        </w:rPr>
        <w:t>anticyclone over the western tropical Pacific</w:t>
      </w:r>
      <w:r w:rsidR="00DF4874" w:rsidRPr="00ED7326">
        <w:rPr>
          <w:color w:val="000000" w:themeColor="text1"/>
        </w:rPr>
        <w:t xml:space="preserve"> induces </w:t>
      </w:r>
      <w:r w:rsidRPr="00ED7326">
        <w:rPr>
          <w:color w:val="000000" w:themeColor="text1"/>
        </w:rPr>
        <w:t xml:space="preserve">southwesterlies on </w:t>
      </w:r>
      <w:r w:rsidR="00DF4874" w:rsidRPr="00ED7326">
        <w:rPr>
          <w:color w:val="000000" w:themeColor="text1"/>
        </w:rPr>
        <w:t xml:space="preserve">its </w:t>
      </w:r>
      <w:r w:rsidRPr="00ED7326">
        <w:rPr>
          <w:color w:val="000000" w:themeColor="text1"/>
        </w:rPr>
        <w:t>western flank</w:t>
      </w:r>
      <w:r w:rsidR="00DF4874" w:rsidRPr="00ED7326">
        <w:rPr>
          <w:color w:val="000000" w:themeColor="text1"/>
        </w:rPr>
        <w:t>, which</w:t>
      </w:r>
      <w:r w:rsidRPr="00ED7326">
        <w:rPr>
          <w:color w:val="000000" w:themeColor="text1"/>
        </w:rPr>
        <w:t xml:space="preserve"> weaken the EAWM flow</w:t>
      </w:r>
      <w:r w:rsidR="0002440F" w:rsidRPr="00ED7326">
        <w:rPr>
          <w:color w:val="000000" w:themeColor="text1"/>
        </w:rPr>
        <w:t xml:space="preserve"> and </w:t>
      </w:r>
      <w:r w:rsidR="005C3A75" w:rsidRPr="00ED7326">
        <w:rPr>
          <w:color w:val="000000" w:themeColor="text1"/>
        </w:rPr>
        <w:t xml:space="preserve">lead to </w:t>
      </w:r>
      <w:r w:rsidRPr="00ED7326">
        <w:rPr>
          <w:color w:val="000000" w:themeColor="text1"/>
        </w:rPr>
        <w:t xml:space="preserve">warmer and wetter conditions over </w:t>
      </w:r>
      <w:proofErr w:type="spellStart"/>
      <w:r w:rsidRPr="00ED7326">
        <w:rPr>
          <w:color w:val="000000" w:themeColor="text1"/>
        </w:rPr>
        <w:t>southeastern</w:t>
      </w:r>
      <w:proofErr w:type="spellEnd"/>
      <w:r w:rsidRPr="00ED7326">
        <w:rPr>
          <w:color w:val="000000" w:themeColor="text1"/>
        </w:rPr>
        <w:t xml:space="preserve"> China and the South China Sea (Wang et al., 2000; Wang et al., 2013).</w:t>
      </w:r>
      <w:r w:rsidR="001C2208">
        <w:rPr>
          <w:color w:val="000000" w:themeColor="text1"/>
        </w:rPr>
        <w:t xml:space="preserve"> </w:t>
      </w:r>
      <w:r w:rsidR="004167A5">
        <w:rPr>
          <w:color w:val="000000" w:themeColor="text1"/>
        </w:rPr>
        <w:t>T</w:t>
      </w:r>
      <w:r w:rsidR="002864E6" w:rsidRPr="001829F0">
        <w:rPr>
          <w:color w:val="000000" w:themeColor="text1"/>
        </w:rPr>
        <w:t>he observed ENSO-EAWM relationship displays substantial multi-decadal variability during the 20</w:t>
      </w:r>
      <w:r w:rsidR="002864E6" w:rsidRPr="001829F0">
        <w:rPr>
          <w:color w:val="000000" w:themeColor="text1"/>
          <w:vertAlign w:val="superscript"/>
        </w:rPr>
        <w:t>th</w:t>
      </w:r>
      <w:r w:rsidR="002864E6" w:rsidRPr="001829F0">
        <w:rPr>
          <w:color w:val="000000" w:themeColor="text1"/>
        </w:rPr>
        <w:t xml:space="preserve"> century/ early 21</w:t>
      </w:r>
      <w:r w:rsidR="002864E6" w:rsidRPr="001829F0">
        <w:rPr>
          <w:color w:val="000000" w:themeColor="text1"/>
          <w:vertAlign w:val="superscript"/>
        </w:rPr>
        <w:t>st</w:t>
      </w:r>
      <w:r w:rsidR="002864E6" w:rsidRPr="001829F0">
        <w:rPr>
          <w:color w:val="000000" w:themeColor="text1"/>
        </w:rPr>
        <w:t xml:space="preserve"> century (e.g., Li and Ma, 2012; He and Wang, 2013</w:t>
      </w:r>
      <w:r w:rsidR="001C2208">
        <w:rPr>
          <w:color w:val="000000" w:themeColor="text1"/>
        </w:rPr>
        <w:t xml:space="preserve">; </w:t>
      </w:r>
      <w:r w:rsidR="001C2208" w:rsidRPr="00ED7326">
        <w:rPr>
          <w:color w:val="000000" w:themeColor="text1"/>
        </w:rPr>
        <w:t>Jo et al., 2015</w:t>
      </w:r>
      <w:r w:rsidR="001C2208">
        <w:rPr>
          <w:color w:val="000000" w:themeColor="text1"/>
        </w:rPr>
        <w:t xml:space="preserve">; </w:t>
      </w:r>
      <w:r w:rsidR="001C2208" w:rsidRPr="00ED7326">
        <w:rPr>
          <w:color w:val="000000" w:themeColor="text1"/>
        </w:rPr>
        <w:t>Li et al., 2015</w:t>
      </w:r>
      <w:r w:rsidR="002864E6" w:rsidRPr="001829F0">
        <w:rPr>
          <w:color w:val="000000" w:themeColor="text1"/>
        </w:rPr>
        <w:t xml:space="preserve">), with corresponding pronounced </w:t>
      </w:r>
      <w:r w:rsidR="002864E6" w:rsidRPr="00F45A07">
        <w:rPr>
          <w:color w:val="000000" w:themeColor="text1"/>
        </w:rPr>
        <w:t xml:space="preserve">variations in the </w:t>
      </w:r>
      <w:proofErr w:type="gramStart"/>
      <w:r w:rsidR="001829F0" w:rsidRPr="00F45A07">
        <w:rPr>
          <w:color w:val="000000" w:themeColor="text1"/>
        </w:rPr>
        <w:t>teleconnections</w:t>
      </w:r>
      <w:proofErr w:type="gramEnd"/>
      <w:r w:rsidR="001829F0" w:rsidRPr="00F45A07">
        <w:rPr>
          <w:color w:val="000000" w:themeColor="text1"/>
        </w:rPr>
        <w:t xml:space="preserve"> patterns </w:t>
      </w:r>
      <w:r w:rsidR="002864E6" w:rsidRPr="00F45A07">
        <w:rPr>
          <w:color w:val="000000" w:themeColor="text1"/>
        </w:rPr>
        <w:t>over East Asia</w:t>
      </w:r>
      <w:r w:rsidR="001829F0" w:rsidRPr="00F45A07">
        <w:rPr>
          <w:color w:val="000000" w:themeColor="text1"/>
        </w:rPr>
        <w:t xml:space="preserve"> and the </w:t>
      </w:r>
      <w:r w:rsidR="002864E6" w:rsidRPr="00C43EDE">
        <w:rPr>
          <w:color w:val="000000" w:themeColor="text1"/>
        </w:rPr>
        <w:t xml:space="preserve">Pacific. Yet, there </w:t>
      </w:r>
      <w:r w:rsidR="002864E6" w:rsidRPr="00F45A07">
        <w:rPr>
          <w:color w:val="000000" w:themeColor="text1"/>
        </w:rPr>
        <w:t xml:space="preserve">is no consensus on the factors affecting these fluctuations, which have been ascribed to the influence of </w:t>
      </w:r>
      <w:r w:rsidR="00DC02D9" w:rsidRPr="00F45A07">
        <w:rPr>
          <w:color w:val="000000" w:themeColor="text1"/>
        </w:rPr>
        <w:t xml:space="preserve">large-scale </w:t>
      </w:r>
      <w:r w:rsidR="00634566" w:rsidRPr="00F45A07">
        <w:rPr>
          <w:color w:val="000000" w:themeColor="text1"/>
        </w:rPr>
        <w:t xml:space="preserve">internal </w:t>
      </w:r>
      <w:r w:rsidR="00DC02D9" w:rsidRPr="00F45A07">
        <w:rPr>
          <w:color w:val="000000" w:themeColor="text1"/>
        </w:rPr>
        <w:t xml:space="preserve">climate </w:t>
      </w:r>
      <w:r w:rsidR="00B14AA8" w:rsidRPr="00F45A07">
        <w:rPr>
          <w:color w:val="000000" w:themeColor="text1"/>
        </w:rPr>
        <w:t xml:space="preserve">variability (i.e., the </w:t>
      </w:r>
      <w:r w:rsidR="002864E6" w:rsidRPr="00F45A07">
        <w:rPr>
          <w:color w:val="000000" w:themeColor="text1"/>
        </w:rPr>
        <w:t>Pacific decadal oscillation</w:t>
      </w:r>
      <w:r w:rsidR="00B14AA8" w:rsidRPr="00F45A07">
        <w:rPr>
          <w:color w:val="000000" w:themeColor="text1"/>
        </w:rPr>
        <w:t xml:space="preserve"> </w:t>
      </w:r>
      <w:r w:rsidR="002864E6" w:rsidRPr="00F45A07">
        <w:rPr>
          <w:color w:val="000000" w:themeColor="text1"/>
        </w:rPr>
        <w:t>(</w:t>
      </w:r>
      <w:r w:rsidR="001C2208" w:rsidRPr="00F45A07">
        <w:rPr>
          <w:color w:val="000000" w:themeColor="text1"/>
        </w:rPr>
        <w:t>e.g.,</w:t>
      </w:r>
      <w:r w:rsidR="0062248F" w:rsidRPr="00F45A07">
        <w:rPr>
          <w:color w:val="000000" w:themeColor="text1"/>
        </w:rPr>
        <w:t xml:space="preserve"> Kim</w:t>
      </w:r>
      <w:r w:rsidR="002864E6" w:rsidRPr="00F45A07">
        <w:rPr>
          <w:color w:val="000000" w:themeColor="text1"/>
        </w:rPr>
        <w:t xml:space="preserve"> et al.</w:t>
      </w:r>
      <w:r w:rsidR="0062248F" w:rsidRPr="00F45A07">
        <w:rPr>
          <w:color w:val="000000" w:themeColor="text1"/>
        </w:rPr>
        <w:t>,</w:t>
      </w:r>
      <w:r w:rsidR="002864E6" w:rsidRPr="00F45A07">
        <w:rPr>
          <w:color w:val="000000" w:themeColor="text1"/>
        </w:rPr>
        <w:t xml:space="preserve"> 20</w:t>
      </w:r>
      <w:r w:rsidR="0062248F" w:rsidRPr="00F45A07">
        <w:rPr>
          <w:color w:val="000000" w:themeColor="text1"/>
        </w:rPr>
        <w:t>17</w:t>
      </w:r>
      <w:r w:rsidR="002864E6" w:rsidRPr="00F45A07">
        <w:rPr>
          <w:color w:val="000000" w:themeColor="text1"/>
        </w:rPr>
        <w:t>)</w:t>
      </w:r>
      <w:r w:rsidR="00B14AA8" w:rsidRPr="00F45A07">
        <w:rPr>
          <w:color w:val="000000" w:themeColor="text1"/>
        </w:rPr>
        <w:t xml:space="preserve"> and</w:t>
      </w:r>
      <w:r w:rsidR="002864E6" w:rsidRPr="00F45A07">
        <w:rPr>
          <w:color w:val="000000" w:themeColor="text1"/>
        </w:rPr>
        <w:t xml:space="preserve"> the Atlantic Multidecadal Oscillation (e.g., </w:t>
      </w:r>
      <w:proofErr w:type="spellStart"/>
      <w:r w:rsidR="002864E6" w:rsidRPr="00F45A07">
        <w:rPr>
          <w:color w:val="000000" w:themeColor="text1"/>
        </w:rPr>
        <w:t>Geng</w:t>
      </w:r>
      <w:proofErr w:type="spellEnd"/>
      <w:r w:rsidR="002864E6" w:rsidRPr="00F45A07">
        <w:rPr>
          <w:color w:val="000000" w:themeColor="text1"/>
        </w:rPr>
        <w:t xml:space="preserve"> et al., 2017)</w:t>
      </w:r>
      <w:r w:rsidR="00B14AA8" w:rsidRPr="00F45A07">
        <w:rPr>
          <w:color w:val="000000" w:themeColor="text1"/>
        </w:rPr>
        <w:t xml:space="preserve">), interdecadal variations of ENSO (e.g., Wang et al., 2009) and the EAWM (e.g., Ding et al., 2014), </w:t>
      </w:r>
      <w:r w:rsidR="00634566" w:rsidRPr="00F45A07">
        <w:rPr>
          <w:color w:val="000000" w:themeColor="text1"/>
        </w:rPr>
        <w:t xml:space="preserve">and </w:t>
      </w:r>
      <w:r w:rsidR="00B14AA8" w:rsidRPr="00F45A07">
        <w:rPr>
          <w:color w:val="000000" w:themeColor="text1"/>
        </w:rPr>
        <w:t>external forcing</w:t>
      </w:r>
      <w:r w:rsidR="00634566" w:rsidRPr="00F45A07">
        <w:rPr>
          <w:color w:val="000000" w:themeColor="text1"/>
        </w:rPr>
        <w:t xml:space="preserve">, </w:t>
      </w:r>
      <w:r w:rsidR="00B14AA8" w:rsidRPr="00F45A07">
        <w:rPr>
          <w:color w:val="000000" w:themeColor="text1"/>
        </w:rPr>
        <w:t>either natu</w:t>
      </w:r>
      <w:r w:rsidR="002C1413">
        <w:rPr>
          <w:color w:val="000000" w:themeColor="text1"/>
        </w:rPr>
        <w:t>r</w:t>
      </w:r>
      <w:r w:rsidR="00B14AA8" w:rsidRPr="00F45A07">
        <w:rPr>
          <w:color w:val="000000" w:themeColor="text1"/>
        </w:rPr>
        <w:t>al (</w:t>
      </w:r>
      <w:r w:rsidR="00634566" w:rsidRPr="00F45A07">
        <w:rPr>
          <w:color w:val="000000" w:themeColor="text1"/>
        </w:rPr>
        <w:t>e</w:t>
      </w:r>
      <w:r w:rsidR="00B14AA8" w:rsidRPr="00F45A07">
        <w:rPr>
          <w:color w:val="000000" w:themeColor="text1"/>
        </w:rPr>
        <w:t>.</w:t>
      </w:r>
      <w:r w:rsidR="00634566" w:rsidRPr="00F45A07">
        <w:rPr>
          <w:color w:val="000000" w:themeColor="text1"/>
        </w:rPr>
        <w:t>g</w:t>
      </w:r>
      <w:r w:rsidR="00B14AA8" w:rsidRPr="00F45A07">
        <w:rPr>
          <w:color w:val="000000" w:themeColor="text1"/>
        </w:rPr>
        <w:t>.,</w:t>
      </w:r>
      <w:r w:rsidR="00634566" w:rsidRPr="00F45A07">
        <w:rPr>
          <w:color w:val="000000" w:themeColor="text1"/>
        </w:rPr>
        <w:t xml:space="preserve"> solar cycle; Zhou et al., 2013)</w:t>
      </w:r>
      <w:r w:rsidR="00B14AA8" w:rsidRPr="00F45A07">
        <w:rPr>
          <w:color w:val="000000" w:themeColor="text1"/>
        </w:rPr>
        <w:t xml:space="preserve"> or anthropogenic </w:t>
      </w:r>
      <w:r w:rsidR="00634566" w:rsidRPr="00F45A07">
        <w:rPr>
          <w:color w:val="000000" w:themeColor="text1"/>
        </w:rPr>
        <w:t xml:space="preserve">(e.g., </w:t>
      </w:r>
      <w:r w:rsidR="00671BBD">
        <w:rPr>
          <w:color w:val="000000" w:themeColor="text1"/>
        </w:rPr>
        <w:t xml:space="preserve">the shift of the climatological </w:t>
      </w:r>
      <w:r w:rsidR="002864E6" w:rsidRPr="00F45A07">
        <w:rPr>
          <w:color w:val="000000" w:themeColor="text1"/>
        </w:rPr>
        <w:t>Walker circulation</w:t>
      </w:r>
      <w:r w:rsidR="004151BE" w:rsidRPr="00F45A07">
        <w:rPr>
          <w:color w:val="000000" w:themeColor="text1"/>
        </w:rPr>
        <w:t xml:space="preserve"> due to </w:t>
      </w:r>
      <w:proofErr w:type="spellStart"/>
      <w:r w:rsidR="004151BE" w:rsidRPr="00F45A07">
        <w:rPr>
          <w:color w:val="000000" w:themeColor="text1"/>
        </w:rPr>
        <w:t>green house</w:t>
      </w:r>
      <w:proofErr w:type="spellEnd"/>
      <w:r w:rsidR="004151BE" w:rsidRPr="00F45A07">
        <w:rPr>
          <w:color w:val="000000" w:themeColor="text1"/>
        </w:rPr>
        <w:t xml:space="preserve"> warming</w:t>
      </w:r>
      <w:r w:rsidR="00634566" w:rsidRPr="00F45A07">
        <w:rPr>
          <w:color w:val="000000" w:themeColor="text1"/>
        </w:rPr>
        <w:t xml:space="preserve">; </w:t>
      </w:r>
      <w:r w:rsidR="002864E6" w:rsidRPr="00F45A07">
        <w:rPr>
          <w:color w:val="000000" w:themeColor="text1"/>
        </w:rPr>
        <w:t>He and Wang, 2013)</w:t>
      </w:r>
      <w:r w:rsidR="00634566" w:rsidRPr="00F45A07">
        <w:rPr>
          <w:color w:val="000000" w:themeColor="text1"/>
        </w:rPr>
        <w:t xml:space="preserve">. </w:t>
      </w:r>
      <w:r w:rsidR="001C1FB9" w:rsidRPr="00F45A07">
        <w:rPr>
          <w:color w:val="000000" w:themeColor="text1"/>
        </w:rPr>
        <w:t xml:space="preserve">Future </w:t>
      </w:r>
      <w:r w:rsidR="00A635BB" w:rsidRPr="00F45A07">
        <w:rPr>
          <w:color w:val="000000" w:themeColor="text1"/>
        </w:rPr>
        <w:t xml:space="preserve">projections </w:t>
      </w:r>
      <w:r w:rsidR="002864E6" w:rsidRPr="00F45A07">
        <w:rPr>
          <w:color w:val="000000" w:themeColor="text1"/>
        </w:rPr>
        <w:t>of the ENSO-</w:t>
      </w:r>
      <w:r w:rsidR="00365ADF" w:rsidRPr="00F45A07">
        <w:rPr>
          <w:color w:val="000000" w:themeColor="text1"/>
        </w:rPr>
        <w:t>EAWM r</w:t>
      </w:r>
      <w:r w:rsidR="002864E6" w:rsidRPr="00F45A07">
        <w:rPr>
          <w:color w:val="000000" w:themeColor="text1"/>
        </w:rPr>
        <w:t>elationship</w:t>
      </w:r>
      <w:r w:rsidR="00A635BB" w:rsidRPr="00F45A07">
        <w:rPr>
          <w:color w:val="000000" w:themeColor="text1"/>
        </w:rPr>
        <w:t xml:space="preserve"> </w:t>
      </w:r>
      <w:r w:rsidR="002864E6" w:rsidRPr="00F45A07">
        <w:rPr>
          <w:color w:val="000000" w:themeColor="text1"/>
        </w:rPr>
        <w:t>for the 21</w:t>
      </w:r>
      <w:r w:rsidR="002864E6" w:rsidRPr="00F45A07">
        <w:rPr>
          <w:color w:val="000000" w:themeColor="text1"/>
          <w:vertAlign w:val="superscript"/>
        </w:rPr>
        <w:t>st</w:t>
      </w:r>
      <w:r w:rsidR="002864E6" w:rsidRPr="00F45A07">
        <w:rPr>
          <w:color w:val="000000" w:themeColor="text1"/>
        </w:rPr>
        <w:t xml:space="preserve"> century </w:t>
      </w:r>
      <w:r w:rsidR="001C1FB9" w:rsidRPr="00F45A07">
        <w:rPr>
          <w:color w:val="000000" w:themeColor="text1"/>
        </w:rPr>
        <w:t xml:space="preserve">have also been investigated </w:t>
      </w:r>
      <w:r w:rsidR="002864E6" w:rsidRPr="00F45A07">
        <w:rPr>
          <w:color w:val="000000" w:themeColor="text1"/>
        </w:rPr>
        <w:t>(e.g., Wang et al., 2013</w:t>
      </w:r>
      <w:r w:rsidR="001C2208" w:rsidRPr="00F45A07">
        <w:rPr>
          <w:color w:val="000000" w:themeColor="text1"/>
        </w:rPr>
        <w:t>; Jiang et al., 2013; Xu et al., 2015</w:t>
      </w:r>
      <w:r w:rsidR="002864E6" w:rsidRPr="00F45A07">
        <w:rPr>
          <w:color w:val="000000" w:themeColor="text1"/>
        </w:rPr>
        <w:t>)</w:t>
      </w:r>
      <w:r w:rsidR="00C54FBB" w:rsidRPr="00F45A07">
        <w:rPr>
          <w:color w:val="000000" w:themeColor="text1"/>
        </w:rPr>
        <w:t xml:space="preserve">; </w:t>
      </w:r>
      <w:r w:rsidR="001C1FB9" w:rsidRPr="00F45A07">
        <w:rPr>
          <w:color w:val="000000" w:themeColor="text1"/>
        </w:rPr>
        <w:t>th</w:t>
      </w:r>
      <w:r w:rsidR="00E27B48" w:rsidRPr="00F45A07">
        <w:rPr>
          <w:color w:val="000000" w:themeColor="text1"/>
        </w:rPr>
        <w:t>is</w:t>
      </w:r>
      <w:r w:rsidR="001C1FB9" w:rsidRPr="00F45A07">
        <w:rPr>
          <w:color w:val="000000" w:themeColor="text1"/>
        </w:rPr>
        <w:t xml:space="preserve"> topi</w:t>
      </w:r>
      <w:r w:rsidR="00C54FBB" w:rsidRPr="00F45A07">
        <w:rPr>
          <w:color w:val="000000" w:themeColor="text1"/>
        </w:rPr>
        <w:t>c</w:t>
      </w:r>
      <w:r w:rsidR="001C1FB9" w:rsidRPr="00F45A07">
        <w:rPr>
          <w:color w:val="000000" w:themeColor="text1"/>
        </w:rPr>
        <w:t xml:space="preserve"> has </w:t>
      </w:r>
      <w:r w:rsidR="00C54FBB" w:rsidRPr="00F45A07">
        <w:rPr>
          <w:color w:val="000000" w:themeColor="text1"/>
        </w:rPr>
        <w:t xml:space="preserve">however </w:t>
      </w:r>
      <w:r w:rsidR="001C1FB9" w:rsidRPr="00F45A07">
        <w:rPr>
          <w:color w:val="000000" w:themeColor="text1"/>
        </w:rPr>
        <w:t>re</w:t>
      </w:r>
      <w:r w:rsidR="001A2B1D" w:rsidRPr="00F45A07">
        <w:rPr>
          <w:color w:val="000000" w:themeColor="text1"/>
        </w:rPr>
        <w:t xml:space="preserve">ceived </w:t>
      </w:r>
      <w:r w:rsidR="00C54FBB" w:rsidRPr="00F45A07">
        <w:rPr>
          <w:color w:val="000000" w:themeColor="text1"/>
        </w:rPr>
        <w:t xml:space="preserve">much </w:t>
      </w:r>
      <w:r w:rsidR="001C1FB9" w:rsidRPr="00F45A07">
        <w:rPr>
          <w:color w:val="000000" w:themeColor="text1"/>
        </w:rPr>
        <w:t>l</w:t>
      </w:r>
      <w:r w:rsidR="001A2B1D" w:rsidRPr="00F45A07">
        <w:rPr>
          <w:color w:val="000000" w:themeColor="text1"/>
        </w:rPr>
        <w:t>ess</w:t>
      </w:r>
      <w:r w:rsidR="00365ADF" w:rsidRPr="00F45A07">
        <w:rPr>
          <w:color w:val="000000" w:themeColor="text1"/>
        </w:rPr>
        <w:t xml:space="preserve"> attention </w:t>
      </w:r>
      <w:r w:rsidR="001A2B1D" w:rsidRPr="00F45A07">
        <w:rPr>
          <w:color w:val="000000" w:themeColor="text1"/>
        </w:rPr>
        <w:t xml:space="preserve">compared to </w:t>
      </w:r>
      <w:r w:rsidR="007469F4">
        <w:rPr>
          <w:color w:val="000000" w:themeColor="text1"/>
        </w:rPr>
        <w:t>the analysis of</w:t>
      </w:r>
      <w:r w:rsidR="00365ADF" w:rsidRPr="00F45A07">
        <w:rPr>
          <w:color w:val="000000" w:themeColor="text1"/>
        </w:rPr>
        <w:t xml:space="preserve"> </w:t>
      </w:r>
      <w:r w:rsidR="001C1FB9" w:rsidRPr="00F45A07">
        <w:rPr>
          <w:color w:val="000000" w:themeColor="text1"/>
        </w:rPr>
        <w:t xml:space="preserve">the link </w:t>
      </w:r>
      <w:r w:rsidR="0062248F" w:rsidRPr="00F45A07">
        <w:rPr>
          <w:color w:val="000000" w:themeColor="text1"/>
        </w:rPr>
        <w:t>between EN</w:t>
      </w:r>
      <w:r w:rsidR="0014430A">
        <w:rPr>
          <w:color w:val="000000" w:themeColor="text1"/>
        </w:rPr>
        <w:t>S</w:t>
      </w:r>
      <w:r w:rsidR="0062248F" w:rsidRPr="00F45A07">
        <w:rPr>
          <w:color w:val="000000" w:themeColor="text1"/>
        </w:rPr>
        <w:t xml:space="preserve">O and the East Asian monsoon </w:t>
      </w:r>
      <w:r w:rsidR="001C1FB9" w:rsidRPr="00F45A07">
        <w:rPr>
          <w:color w:val="000000" w:themeColor="text1"/>
        </w:rPr>
        <w:t>during the summer</w:t>
      </w:r>
      <w:r w:rsidR="00E27B48" w:rsidRPr="00F45A07">
        <w:rPr>
          <w:color w:val="000000" w:themeColor="text1"/>
        </w:rPr>
        <w:t xml:space="preserve"> (e.g., Li and Ting, 2015; Song and Zhou, 2015).</w:t>
      </w:r>
    </w:p>
    <w:p w14:paraId="6817D4C3" w14:textId="77777777" w:rsidR="00004449" w:rsidRPr="00F45A07" w:rsidRDefault="00004449" w:rsidP="00DC02D9">
      <w:pPr>
        <w:jc w:val="both"/>
        <w:rPr>
          <w:color w:val="000000" w:themeColor="text1"/>
        </w:rPr>
      </w:pPr>
    </w:p>
    <w:p w14:paraId="13C6E1A5" w14:textId="1C55A267" w:rsidR="00C47E1B" w:rsidRPr="00E27B48" w:rsidRDefault="00122495" w:rsidP="00F45A07">
      <w:pPr>
        <w:pStyle w:val="NormalWeb"/>
        <w:jc w:val="both"/>
        <w:rPr>
          <w:color w:val="000000" w:themeColor="text1"/>
        </w:rPr>
      </w:pPr>
      <w:r w:rsidRPr="00F45A07">
        <w:rPr>
          <w:color w:val="000000" w:themeColor="text1"/>
        </w:rPr>
        <w:t>While t</w:t>
      </w:r>
      <w:r w:rsidR="00481463" w:rsidRPr="00F45A07">
        <w:rPr>
          <w:color w:val="000000" w:themeColor="text1"/>
        </w:rPr>
        <w:t xml:space="preserve">he literature provides evidence of the </w:t>
      </w:r>
      <w:r w:rsidR="00592871" w:rsidRPr="00F45A07">
        <w:rPr>
          <w:color w:val="000000" w:themeColor="text1"/>
        </w:rPr>
        <w:t xml:space="preserve">long-term variability of the </w:t>
      </w:r>
      <w:r w:rsidR="00481463" w:rsidRPr="00F45A07">
        <w:rPr>
          <w:color w:val="000000" w:themeColor="text1"/>
        </w:rPr>
        <w:t>ENSO</w:t>
      </w:r>
      <w:r w:rsidR="00BB176A" w:rsidRPr="00F45A07">
        <w:rPr>
          <w:color w:val="000000" w:themeColor="text1"/>
        </w:rPr>
        <w:t>-EAWM</w:t>
      </w:r>
      <w:r w:rsidR="00481463" w:rsidRPr="00F45A07">
        <w:rPr>
          <w:color w:val="000000" w:themeColor="text1"/>
        </w:rPr>
        <w:t xml:space="preserve"> </w:t>
      </w:r>
      <w:r w:rsidR="00BB176A" w:rsidRPr="00F45A07">
        <w:rPr>
          <w:color w:val="000000" w:themeColor="text1"/>
        </w:rPr>
        <w:t>link,</w:t>
      </w:r>
      <w:r w:rsidRPr="00F45A07">
        <w:rPr>
          <w:color w:val="000000" w:themeColor="text1"/>
        </w:rPr>
        <w:t xml:space="preserve"> </w:t>
      </w:r>
      <w:r w:rsidR="001C1FB9" w:rsidRPr="00F45A07">
        <w:rPr>
          <w:color w:val="000000" w:themeColor="text1"/>
        </w:rPr>
        <w:t xml:space="preserve">our understanding of </w:t>
      </w:r>
      <w:r w:rsidR="00BB176A" w:rsidRPr="00F45A07">
        <w:rPr>
          <w:color w:val="000000" w:themeColor="text1"/>
        </w:rPr>
        <w:t xml:space="preserve">its </w:t>
      </w:r>
      <w:r w:rsidR="00481463" w:rsidRPr="00F45A07">
        <w:rPr>
          <w:color w:val="000000" w:themeColor="text1"/>
        </w:rPr>
        <w:t xml:space="preserve">nature and </w:t>
      </w:r>
      <w:r w:rsidR="00BB176A" w:rsidRPr="00F45A07">
        <w:rPr>
          <w:color w:val="000000" w:themeColor="text1"/>
        </w:rPr>
        <w:t xml:space="preserve">underlying </w:t>
      </w:r>
      <w:r w:rsidR="00481463" w:rsidRPr="00F45A07">
        <w:rPr>
          <w:color w:val="000000" w:themeColor="text1"/>
        </w:rPr>
        <w:t>m</w:t>
      </w:r>
      <w:r w:rsidR="00592871" w:rsidRPr="00F45A07">
        <w:rPr>
          <w:color w:val="000000" w:themeColor="text1"/>
        </w:rPr>
        <w:t>ec</w:t>
      </w:r>
      <w:r w:rsidR="00481463" w:rsidRPr="00F45A07">
        <w:rPr>
          <w:color w:val="000000" w:themeColor="text1"/>
        </w:rPr>
        <w:t>ha</w:t>
      </w:r>
      <w:r w:rsidR="00592871" w:rsidRPr="00F45A07">
        <w:rPr>
          <w:color w:val="000000" w:themeColor="text1"/>
        </w:rPr>
        <w:t>n</w:t>
      </w:r>
      <w:r w:rsidR="00481463" w:rsidRPr="00F45A07">
        <w:rPr>
          <w:color w:val="000000" w:themeColor="text1"/>
        </w:rPr>
        <w:t>i</w:t>
      </w:r>
      <w:r w:rsidR="007C643A">
        <w:rPr>
          <w:color w:val="000000" w:themeColor="text1"/>
        </w:rPr>
        <w:t>s</w:t>
      </w:r>
      <w:r w:rsidR="00481463" w:rsidRPr="00F45A07">
        <w:rPr>
          <w:color w:val="000000" w:themeColor="text1"/>
        </w:rPr>
        <w:t xml:space="preserve">ms </w:t>
      </w:r>
      <w:r w:rsidR="00BB176A" w:rsidRPr="00F45A07">
        <w:rPr>
          <w:color w:val="000000" w:themeColor="text1"/>
        </w:rPr>
        <w:t xml:space="preserve">is </w:t>
      </w:r>
      <w:r w:rsidR="001C1FB9" w:rsidRPr="00F45A07">
        <w:rPr>
          <w:color w:val="000000" w:themeColor="text1"/>
        </w:rPr>
        <w:t>far from complete</w:t>
      </w:r>
      <w:r w:rsidR="00C54FBB" w:rsidRPr="00F45A07">
        <w:rPr>
          <w:color w:val="000000" w:themeColor="text1"/>
        </w:rPr>
        <w:t>.</w:t>
      </w:r>
      <w:r w:rsidR="00B743D3" w:rsidRPr="00F45A07">
        <w:rPr>
          <w:color w:val="000000" w:themeColor="text1"/>
        </w:rPr>
        <w:t xml:space="preserve"> R</w:t>
      </w:r>
      <w:r w:rsidR="00DD719C" w:rsidRPr="00F45A07">
        <w:rPr>
          <w:color w:val="000000" w:themeColor="text1"/>
        </w:rPr>
        <w:t xml:space="preserve">eproducing </w:t>
      </w:r>
      <w:r w:rsidR="00926942" w:rsidRPr="00F45A07">
        <w:rPr>
          <w:color w:val="000000" w:themeColor="text1"/>
        </w:rPr>
        <w:t xml:space="preserve">the </w:t>
      </w:r>
      <w:r w:rsidR="00DD719C" w:rsidRPr="00F45A07">
        <w:rPr>
          <w:color w:val="000000" w:themeColor="text1"/>
        </w:rPr>
        <w:t xml:space="preserve">observed </w:t>
      </w:r>
      <w:r w:rsidR="00444EA5" w:rsidRPr="00F45A07">
        <w:rPr>
          <w:color w:val="000000" w:themeColor="text1"/>
        </w:rPr>
        <w:t xml:space="preserve">ENSO-EAWM relationship and its interdecadal variations </w:t>
      </w:r>
      <w:r w:rsidR="00835858" w:rsidRPr="00F45A07">
        <w:rPr>
          <w:color w:val="000000" w:themeColor="text1"/>
        </w:rPr>
        <w:t xml:space="preserve">can </w:t>
      </w:r>
      <w:r w:rsidR="00444EA5" w:rsidRPr="00F45A07">
        <w:rPr>
          <w:color w:val="000000" w:themeColor="text1"/>
        </w:rPr>
        <w:t>be particularly challenging, even for the latest Coupled Model Intercomparison Project phase 5 (CMIP5) models (</w:t>
      </w:r>
      <w:r w:rsidR="00171EEA" w:rsidRPr="00F45A07">
        <w:rPr>
          <w:color w:val="000000" w:themeColor="text1"/>
        </w:rPr>
        <w:t xml:space="preserve">He et al., 2013; Wang et al., 2013; </w:t>
      </w:r>
      <w:r w:rsidR="00444EA5" w:rsidRPr="00F45A07">
        <w:rPr>
          <w:color w:val="000000" w:themeColor="text1"/>
        </w:rPr>
        <w:t>Gong et al.,</w:t>
      </w:r>
      <w:r w:rsidR="00835858" w:rsidRPr="00F45A07">
        <w:rPr>
          <w:color w:val="000000" w:themeColor="text1"/>
        </w:rPr>
        <w:t xml:space="preserve"> 2014,</w:t>
      </w:r>
      <w:r w:rsidR="00444EA5" w:rsidRPr="00F45A07">
        <w:rPr>
          <w:color w:val="000000" w:themeColor="text1"/>
        </w:rPr>
        <w:t xml:space="preserve"> 2015</w:t>
      </w:r>
      <w:r w:rsidR="00171EEA" w:rsidRPr="00F45A07">
        <w:rPr>
          <w:color w:val="000000" w:themeColor="text1"/>
        </w:rPr>
        <w:t>)</w:t>
      </w:r>
      <w:r w:rsidR="00444EA5" w:rsidRPr="00F45A07">
        <w:rPr>
          <w:color w:val="000000" w:themeColor="text1"/>
        </w:rPr>
        <w:t xml:space="preserve">. </w:t>
      </w:r>
      <w:r w:rsidR="00966AE0" w:rsidRPr="00F45A07">
        <w:rPr>
          <w:color w:val="000000" w:themeColor="text1"/>
        </w:rPr>
        <w:t xml:space="preserve">Large </w:t>
      </w:r>
      <w:r w:rsidR="001035D8" w:rsidRPr="00F45A07">
        <w:rPr>
          <w:color w:val="000000" w:themeColor="text1"/>
        </w:rPr>
        <w:t xml:space="preserve">uncertainty </w:t>
      </w:r>
      <w:r w:rsidR="00197B91" w:rsidRPr="00F45A07">
        <w:rPr>
          <w:color w:val="000000" w:themeColor="text1"/>
        </w:rPr>
        <w:t xml:space="preserve">in the ENSO-EAWM </w:t>
      </w:r>
      <w:r w:rsidR="00A83D9B" w:rsidRPr="00F45A07">
        <w:rPr>
          <w:color w:val="000000" w:themeColor="text1"/>
        </w:rPr>
        <w:t>link</w:t>
      </w:r>
      <w:r w:rsidR="00197B91" w:rsidRPr="00F45A07">
        <w:rPr>
          <w:color w:val="000000" w:themeColor="text1"/>
        </w:rPr>
        <w:t xml:space="preserve"> </w:t>
      </w:r>
      <w:r w:rsidR="00EF33C1" w:rsidRPr="00F45A07">
        <w:rPr>
          <w:color w:val="000000" w:themeColor="text1"/>
        </w:rPr>
        <w:t>may</w:t>
      </w:r>
      <w:r w:rsidR="001035D8" w:rsidRPr="00F45A07">
        <w:rPr>
          <w:color w:val="000000" w:themeColor="text1"/>
        </w:rPr>
        <w:t xml:space="preserve"> </w:t>
      </w:r>
      <w:r w:rsidR="00966AE0" w:rsidRPr="00F45A07">
        <w:rPr>
          <w:color w:val="000000" w:themeColor="text1"/>
        </w:rPr>
        <w:t xml:space="preserve">stem from </w:t>
      </w:r>
      <w:r w:rsidR="001035D8" w:rsidRPr="00F45A07">
        <w:rPr>
          <w:color w:val="000000" w:themeColor="text1"/>
        </w:rPr>
        <w:t xml:space="preserve">the interplay between external forcing and internal </w:t>
      </w:r>
      <w:r w:rsidR="00634566" w:rsidRPr="00F45A07">
        <w:rPr>
          <w:color w:val="000000" w:themeColor="text1"/>
        </w:rPr>
        <w:t xml:space="preserve">climate </w:t>
      </w:r>
      <w:r w:rsidR="001035D8" w:rsidRPr="00F45A07">
        <w:rPr>
          <w:color w:val="000000" w:themeColor="text1"/>
        </w:rPr>
        <w:t>variability</w:t>
      </w:r>
      <w:r w:rsidR="00197B91" w:rsidRPr="00F45A07">
        <w:rPr>
          <w:color w:val="000000" w:themeColor="text1"/>
        </w:rPr>
        <w:t>,</w:t>
      </w:r>
      <w:r w:rsidR="001035D8" w:rsidRPr="00F45A07">
        <w:rPr>
          <w:color w:val="000000" w:themeColor="text1"/>
        </w:rPr>
        <w:t xml:space="preserve"> especially </w:t>
      </w:r>
      <w:r w:rsidR="002F360C" w:rsidRPr="00F45A07">
        <w:rPr>
          <w:color w:val="000000" w:themeColor="text1"/>
        </w:rPr>
        <w:t xml:space="preserve">on </w:t>
      </w:r>
      <w:r w:rsidR="001035D8" w:rsidRPr="00F45A07">
        <w:rPr>
          <w:color w:val="000000" w:themeColor="text1"/>
        </w:rPr>
        <w:t xml:space="preserve">interannual time scales (e.g., </w:t>
      </w:r>
      <w:proofErr w:type="spellStart"/>
      <w:r w:rsidR="001035D8" w:rsidRPr="00F45A07">
        <w:rPr>
          <w:color w:val="000000" w:themeColor="text1"/>
        </w:rPr>
        <w:t>Deser</w:t>
      </w:r>
      <w:proofErr w:type="spellEnd"/>
      <w:r w:rsidR="001035D8" w:rsidRPr="00F45A07">
        <w:rPr>
          <w:color w:val="000000" w:themeColor="text1"/>
        </w:rPr>
        <w:t xml:space="preserve"> et al., 2012). </w:t>
      </w:r>
      <w:r w:rsidR="006402AA" w:rsidRPr="0048608A">
        <w:rPr>
          <w:color w:val="000000" w:themeColor="text1"/>
        </w:rPr>
        <w:t xml:space="preserve">The separation of internal climate variability and the forced response has been difficult </w:t>
      </w:r>
      <w:r w:rsidR="001035D8" w:rsidRPr="00F45A07">
        <w:rPr>
          <w:color w:val="000000" w:themeColor="text1"/>
        </w:rPr>
        <w:t xml:space="preserve">in part due to the limited number of ensemble </w:t>
      </w:r>
      <w:r w:rsidR="001035D8" w:rsidRPr="00F45A07">
        <w:rPr>
          <w:color w:val="000000" w:themeColor="text1"/>
        </w:rPr>
        <w:lastRenderedPageBreak/>
        <w:t xml:space="preserve">members </w:t>
      </w:r>
      <w:r w:rsidR="00104D06" w:rsidRPr="00F45A07">
        <w:rPr>
          <w:color w:val="000000" w:themeColor="text1"/>
        </w:rPr>
        <w:t>in th</w:t>
      </w:r>
      <w:r w:rsidR="001035D8" w:rsidRPr="00F45A07">
        <w:rPr>
          <w:color w:val="000000" w:themeColor="text1"/>
        </w:rPr>
        <w:t xml:space="preserve">e CMIP5 archive. </w:t>
      </w:r>
      <w:r w:rsidR="00F06CFB" w:rsidRPr="00F45A07">
        <w:rPr>
          <w:color w:val="000000" w:themeColor="text1"/>
        </w:rPr>
        <w:t>In view of</w:t>
      </w:r>
      <w:r w:rsidR="00F412CE" w:rsidRPr="00F45A07">
        <w:rPr>
          <w:color w:val="000000" w:themeColor="text1"/>
        </w:rPr>
        <w:t xml:space="preserve"> the global </w:t>
      </w:r>
      <w:r w:rsidR="001035D8" w:rsidRPr="00F45A07">
        <w:rPr>
          <w:color w:val="000000" w:themeColor="text1"/>
        </w:rPr>
        <w:t xml:space="preserve">warming targets </w:t>
      </w:r>
      <w:r w:rsidR="00F412CE" w:rsidRPr="00F45A07">
        <w:rPr>
          <w:color w:val="000000" w:themeColor="text1"/>
        </w:rPr>
        <w:t>of</w:t>
      </w:r>
      <w:r w:rsidR="001035D8" w:rsidRPr="00F45A07">
        <w:rPr>
          <w:color w:val="000000" w:themeColor="text1"/>
        </w:rPr>
        <w:t xml:space="preserve"> 1.5°C and 2°C </w:t>
      </w:r>
      <w:r w:rsidR="00F412CE" w:rsidRPr="00F45A07">
        <w:rPr>
          <w:color w:val="000000" w:themeColor="text1"/>
        </w:rPr>
        <w:t>above pre</w:t>
      </w:r>
      <w:r w:rsidR="00104D06" w:rsidRPr="00F45A07">
        <w:rPr>
          <w:color w:val="000000" w:themeColor="text1"/>
        </w:rPr>
        <w:t>-</w:t>
      </w:r>
      <w:r w:rsidR="00F412CE" w:rsidRPr="00F45A07">
        <w:rPr>
          <w:color w:val="000000" w:themeColor="text1"/>
        </w:rPr>
        <w:t xml:space="preserve">industrial levels </w:t>
      </w:r>
      <w:r w:rsidR="00F06CFB" w:rsidRPr="00F45A07">
        <w:rPr>
          <w:color w:val="000000" w:themeColor="text1"/>
        </w:rPr>
        <w:t>set by</w:t>
      </w:r>
      <w:r w:rsidR="00F412CE" w:rsidRPr="00F45A07">
        <w:rPr>
          <w:color w:val="000000" w:themeColor="text1"/>
        </w:rPr>
        <w:t xml:space="preserve"> the 2015 Paris agreement, i</w:t>
      </w:r>
      <w:r w:rsidR="001035D8" w:rsidRPr="00F45A07">
        <w:rPr>
          <w:color w:val="000000" w:themeColor="text1"/>
        </w:rPr>
        <w:t xml:space="preserve">t is critical to investigate potential changes in the ENSO-EAWM </w:t>
      </w:r>
      <w:r w:rsidR="002F360C" w:rsidRPr="00F45A07">
        <w:rPr>
          <w:color w:val="000000" w:themeColor="text1"/>
        </w:rPr>
        <w:t xml:space="preserve">relationship </w:t>
      </w:r>
      <w:r w:rsidR="001035D8" w:rsidRPr="00F45A07">
        <w:rPr>
          <w:color w:val="000000" w:themeColor="text1"/>
        </w:rPr>
        <w:t xml:space="preserve">at various degrees of warming </w:t>
      </w:r>
      <w:r w:rsidR="00317702" w:rsidRPr="00F45A07">
        <w:rPr>
          <w:color w:val="000000" w:themeColor="text1"/>
        </w:rPr>
        <w:t xml:space="preserve">during the </w:t>
      </w:r>
      <w:r w:rsidR="002E3724" w:rsidRPr="00F45A07">
        <w:rPr>
          <w:color w:val="000000" w:themeColor="text1"/>
        </w:rPr>
        <w:t>21</w:t>
      </w:r>
      <w:r w:rsidR="002E3724" w:rsidRPr="00F45A07">
        <w:rPr>
          <w:color w:val="000000" w:themeColor="text1"/>
          <w:vertAlign w:val="superscript"/>
        </w:rPr>
        <w:t>st</w:t>
      </w:r>
      <w:r w:rsidR="007B0B88" w:rsidRPr="00F45A07">
        <w:rPr>
          <w:color w:val="000000" w:themeColor="text1"/>
        </w:rPr>
        <w:t xml:space="preserve"> </w:t>
      </w:r>
      <w:r w:rsidR="002E3724" w:rsidRPr="00F45A07">
        <w:rPr>
          <w:color w:val="000000" w:themeColor="text1"/>
        </w:rPr>
        <w:t xml:space="preserve">century </w:t>
      </w:r>
      <w:r w:rsidR="001035D8" w:rsidRPr="00F45A07">
        <w:rPr>
          <w:color w:val="000000" w:themeColor="text1"/>
        </w:rPr>
        <w:t>and the related mechanisms forcing these changes.</w:t>
      </w:r>
      <w:r w:rsidR="00220ED5" w:rsidRPr="00F45A07">
        <w:rPr>
          <w:color w:val="000000" w:themeColor="text1"/>
        </w:rPr>
        <w:t xml:space="preserve"> </w:t>
      </w:r>
      <w:r w:rsidR="006D5DA0" w:rsidRPr="00F45A07">
        <w:rPr>
          <w:color w:val="000000" w:themeColor="text1"/>
        </w:rPr>
        <w:t>Our primary objective</w:t>
      </w:r>
      <w:r w:rsidR="006D5DA0">
        <w:rPr>
          <w:color w:val="000000" w:themeColor="text1"/>
        </w:rPr>
        <w:t xml:space="preserve"> is to identify externally-forced </w:t>
      </w:r>
      <w:r w:rsidR="009F1170">
        <w:rPr>
          <w:color w:val="000000" w:themeColor="text1"/>
        </w:rPr>
        <w:t xml:space="preserve">anthropogenic </w:t>
      </w:r>
      <w:r w:rsidR="006D5DA0">
        <w:rPr>
          <w:color w:val="000000" w:themeColor="text1"/>
        </w:rPr>
        <w:t xml:space="preserve">variations (i.e., from </w:t>
      </w:r>
      <w:r w:rsidR="00C47E1B" w:rsidRPr="00C313E2">
        <w:rPr>
          <w:color w:val="000000" w:themeColor="text1"/>
        </w:rPr>
        <w:t>greenhouse gases and aerosols</w:t>
      </w:r>
      <w:r w:rsidR="006D5DA0">
        <w:rPr>
          <w:color w:val="000000" w:themeColor="text1"/>
        </w:rPr>
        <w:t xml:space="preserve"> emissions</w:t>
      </w:r>
      <w:r w:rsidR="00C47E1B" w:rsidRPr="00C313E2">
        <w:rPr>
          <w:color w:val="000000" w:themeColor="text1"/>
        </w:rPr>
        <w:t xml:space="preserve">) </w:t>
      </w:r>
      <w:r w:rsidR="006D5DA0">
        <w:rPr>
          <w:color w:val="000000" w:themeColor="text1"/>
        </w:rPr>
        <w:t>as these are</w:t>
      </w:r>
      <w:r w:rsidR="00C47E1B">
        <w:rPr>
          <w:color w:val="000000" w:themeColor="text1"/>
        </w:rPr>
        <w:t xml:space="preserve"> </w:t>
      </w:r>
      <w:r w:rsidR="0024692E">
        <w:rPr>
          <w:color w:val="000000" w:themeColor="text1"/>
        </w:rPr>
        <w:t>likely</w:t>
      </w:r>
      <w:r w:rsidR="00C47E1B" w:rsidRPr="00C313E2">
        <w:rPr>
          <w:color w:val="000000" w:themeColor="text1"/>
        </w:rPr>
        <w:t xml:space="preserve"> </w:t>
      </w:r>
      <w:r w:rsidR="00F971E2">
        <w:rPr>
          <w:color w:val="000000" w:themeColor="text1"/>
        </w:rPr>
        <w:t xml:space="preserve">predominant </w:t>
      </w:r>
      <w:r w:rsidR="00C47E1B" w:rsidRPr="00E60916">
        <w:rPr>
          <w:color w:val="000000" w:themeColor="text1"/>
        </w:rPr>
        <w:t>throughout the 21</w:t>
      </w:r>
      <w:r w:rsidR="00C47E1B" w:rsidRPr="00E60916">
        <w:rPr>
          <w:color w:val="000000" w:themeColor="text1"/>
          <w:vertAlign w:val="superscript"/>
        </w:rPr>
        <w:t>st</w:t>
      </w:r>
      <w:r w:rsidR="00C47E1B" w:rsidRPr="00E60916">
        <w:rPr>
          <w:color w:val="000000" w:themeColor="text1"/>
        </w:rPr>
        <w:t xml:space="preserve"> century (</w:t>
      </w:r>
      <w:r w:rsidR="00BB176A">
        <w:rPr>
          <w:color w:val="000000" w:themeColor="text1"/>
        </w:rPr>
        <w:t xml:space="preserve">e.g., </w:t>
      </w:r>
      <w:r w:rsidR="00C47E1B" w:rsidRPr="00E60916">
        <w:rPr>
          <w:color w:val="000000" w:themeColor="text1"/>
        </w:rPr>
        <w:t>Kumar et al., 1999; Li et al., 2015), es</w:t>
      </w:r>
      <w:r w:rsidR="00C47E1B" w:rsidRPr="00C313E2">
        <w:rPr>
          <w:color w:val="000000" w:themeColor="text1"/>
        </w:rPr>
        <w:t>pecially at high warming levels</w:t>
      </w:r>
      <w:r w:rsidR="00C47E1B" w:rsidRPr="00C313E2">
        <w:rPr>
          <w:color w:val="000000" w:themeColor="text1"/>
          <w:shd w:val="clear" w:color="auto" w:fill="FFFFFF"/>
        </w:rPr>
        <w:t>.</w:t>
      </w:r>
      <w:r w:rsidR="00C47E1B">
        <w:rPr>
          <w:color w:val="000000" w:themeColor="text1"/>
          <w:shd w:val="clear" w:color="auto" w:fill="FFFFFF"/>
        </w:rPr>
        <w:t xml:space="preserve"> </w:t>
      </w:r>
    </w:p>
    <w:p w14:paraId="3C1A705C" w14:textId="77777777" w:rsidR="00DF4874" w:rsidRPr="00ED7326" w:rsidRDefault="00DF4874" w:rsidP="0079385F">
      <w:pPr>
        <w:jc w:val="both"/>
        <w:rPr>
          <w:color w:val="000000" w:themeColor="text1"/>
        </w:rPr>
      </w:pPr>
    </w:p>
    <w:p w14:paraId="34494356" w14:textId="5040545A" w:rsidR="00AE51D1" w:rsidRPr="00ED7326" w:rsidRDefault="005356A2" w:rsidP="00DF4874">
      <w:pPr>
        <w:jc w:val="both"/>
        <w:rPr>
          <w:b/>
          <w:color w:val="000000" w:themeColor="text1"/>
        </w:rPr>
      </w:pPr>
      <w:r w:rsidRPr="00ED7326">
        <w:rPr>
          <w:b/>
          <w:color w:val="000000" w:themeColor="text1"/>
        </w:rPr>
        <w:t xml:space="preserve">2 </w:t>
      </w:r>
      <w:r w:rsidR="00125461" w:rsidRPr="00ED7326">
        <w:rPr>
          <w:b/>
          <w:color w:val="000000" w:themeColor="text1"/>
        </w:rPr>
        <w:t xml:space="preserve">Data and Methods </w:t>
      </w:r>
    </w:p>
    <w:p w14:paraId="09E863F5" w14:textId="1F9A8084" w:rsidR="00894AAA" w:rsidRDefault="00AE51D1" w:rsidP="003F007E">
      <w:pPr>
        <w:jc w:val="both"/>
        <w:rPr>
          <w:color w:val="000000" w:themeColor="text1"/>
        </w:rPr>
      </w:pPr>
      <w:r w:rsidRPr="00ED7326">
        <w:rPr>
          <w:color w:val="000000" w:themeColor="text1"/>
        </w:rPr>
        <w:t>We use</w:t>
      </w:r>
      <w:r w:rsidR="00935FAC" w:rsidRPr="00ED7326">
        <w:rPr>
          <w:color w:val="000000" w:themeColor="text1"/>
        </w:rPr>
        <w:t xml:space="preserve"> the 100-member ensemble </w:t>
      </w:r>
      <w:r w:rsidRPr="00ED7326">
        <w:rPr>
          <w:color w:val="000000" w:themeColor="text1"/>
        </w:rPr>
        <w:t xml:space="preserve">experiments </w:t>
      </w:r>
      <w:r w:rsidR="00D53BFD" w:rsidRPr="00ED7326">
        <w:rPr>
          <w:color w:val="000000" w:themeColor="text1"/>
        </w:rPr>
        <w:t xml:space="preserve">of </w:t>
      </w:r>
      <w:r w:rsidR="00FC13F7" w:rsidRPr="00ED7326">
        <w:rPr>
          <w:color w:val="000000" w:themeColor="text1"/>
        </w:rPr>
        <w:t xml:space="preserve">the </w:t>
      </w:r>
      <w:r w:rsidR="001A3F88" w:rsidRPr="00ED7326">
        <w:rPr>
          <w:color w:val="000000" w:themeColor="text1"/>
        </w:rPr>
        <w:t xml:space="preserve">Max </w:t>
      </w:r>
      <w:r w:rsidR="001A3F88" w:rsidRPr="00F45A07">
        <w:rPr>
          <w:color w:val="000000" w:themeColor="text1"/>
        </w:rPr>
        <w:t>Planck Institute Grand Ensemble (</w:t>
      </w:r>
      <w:r w:rsidR="009A2A97" w:rsidRPr="00F45A07">
        <w:rPr>
          <w:color w:val="000000" w:themeColor="text1"/>
        </w:rPr>
        <w:t>MPI-GE</w:t>
      </w:r>
      <w:r w:rsidR="001A3F88" w:rsidRPr="00F45A07">
        <w:rPr>
          <w:color w:val="000000" w:themeColor="text1"/>
        </w:rPr>
        <w:t>)</w:t>
      </w:r>
      <w:r w:rsidR="00FC13F7" w:rsidRPr="00F45A07">
        <w:rPr>
          <w:color w:val="000000" w:themeColor="text1"/>
        </w:rPr>
        <w:t>,</w:t>
      </w:r>
      <w:r w:rsidRPr="00F45A07">
        <w:rPr>
          <w:color w:val="000000" w:themeColor="text1"/>
        </w:rPr>
        <w:t xml:space="preserve"> </w:t>
      </w:r>
      <w:r w:rsidR="009C28AA" w:rsidRPr="00F45A07">
        <w:rPr>
          <w:color w:val="000000" w:themeColor="text1"/>
        </w:rPr>
        <w:t xml:space="preserve">performed with </w:t>
      </w:r>
      <w:r w:rsidRPr="00F45A07">
        <w:rPr>
          <w:color w:val="000000" w:themeColor="text1"/>
        </w:rPr>
        <w:t>a</w:t>
      </w:r>
      <w:r w:rsidR="00FC13F7" w:rsidRPr="00F45A07">
        <w:rPr>
          <w:color w:val="000000" w:themeColor="text1"/>
        </w:rPr>
        <w:t xml:space="preserve"> state-of-the-</w:t>
      </w:r>
      <w:r w:rsidR="00FC13F7" w:rsidRPr="004A1305">
        <w:rPr>
          <w:color w:val="000000" w:themeColor="text1"/>
        </w:rPr>
        <w:t xml:space="preserve">art </w:t>
      </w:r>
      <w:r w:rsidR="00967B15" w:rsidRPr="004A1305">
        <w:rPr>
          <w:color w:val="000000" w:themeColor="text1"/>
        </w:rPr>
        <w:t xml:space="preserve">comprehensive </w:t>
      </w:r>
      <w:r w:rsidR="00FC13F7" w:rsidRPr="004A1305">
        <w:rPr>
          <w:color w:val="000000" w:themeColor="text1"/>
        </w:rPr>
        <w:t>climate model</w:t>
      </w:r>
      <w:r w:rsidR="001A3F88" w:rsidRPr="004A1305">
        <w:rPr>
          <w:color w:val="000000" w:themeColor="text1"/>
        </w:rPr>
        <w:t xml:space="preserve"> (the MPI Earth System Model, MPI-ESM</w:t>
      </w:r>
      <w:r w:rsidR="00935FAC" w:rsidRPr="004A1305">
        <w:rPr>
          <w:color w:val="000000" w:themeColor="text1"/>
        </w:rPr>
        <w:t>; Maher et al., 2019</w:t>
      </w:r>
      <w:r w:rsidR="001A3F88" w:rsidRPr="004A1305">
        <w:rPr>
          <w:color w:val="000000" w:themeColor="text1"/>
        </w:rPr>
        <w:t>)</w:t>
      </w:r>
      <w:r w:rsidR="00FC13F7" w:rsidRPr="004A1305">
        <w:rPr>
          <w:color w:val="000000" w:themeColor="text1"/>
        </w:rPr>
        <w:t xml:space="preserve">. </w:t>
      </w:r>
      <w:r w:rsidR="00AD3520" w:rsidRPr="004A1305">
        <w:rPr>
          <w:color w:val="000000" w:themeColor="text1"/>
        </w:rPr>
        <w:t xml:space="preserve">This provides </w:t>
      </w:r>
      <w:r w:rsidRPr="004A1305">
        <w:rPr>
          <w:color w:val="000000" w:themeColor="text1"/>
        </w:rPr>
        <w:t>the</w:t>
      </w:r>
      <w:r w:rsidR="00AD3520" w:rsidRPr="004A1305">
        <w:rPr>
          <w:color w:val="000000" w:themeColor="text1"/>
        </w:rPr>
        <w:t xml:space="preserve"> opportunity to separate externally-forced changes from those associated </w:t>
      </w:r>
      <w:r w:rsidR="002E3724" w:rsidRPr="004A1305">
        <w:rPr>
          <w:color w:val="000000" w:themeColor="text1"/>
        </w:rPr>
        <w:t>with</w:t>
      </w:r>
      <w:r w:rsidR="00AD3520" w:rsidRPr="004A1305">
        <w:rPr>
          <w:color w:val="000000" w:themeColor="text1"/>
        </w:rPr>
        <w:t xml:space="preserve"> internal variability (Si and Hu, 2017; Maher et al., 2018)</w:t>
      </w:r>
      <w:r w:rsidR="006A3871" w:rsidRPr="004A1305">
        <w:rPr>
          <w:color w:val="000000" w:themeColor="text1"/>
        </w:rPr>
        <w:t xml:space="preserve">: </w:t>
      </w:r>
      <w:r w:rsidR="005B170C" w:rsidRPr="004A1305">
        <w:rPr>
          <w:color w:val="000000" w:themeColor="text1"/>
        </w:rPr>
        <w:t>the former are obtained by using ensemble-mean quantities, the latter by subtracting the forced component from each ensemble member (</w:t>
      </w:r>
      <w:r w:rsidR="0008507B" w:rsidRPr="004A1305">
        <w:rPr>
          <w:color w:val="000000" w:themeColor="text1"/>
        </w:rPr>
        <w:t xml:space="preserve">e.g., </w:t>
      </w:r>
      <w:proofErr w:type="spellStart"/>
      <w:r w:rsidR="005B170C" w:rsidRPr="004A1305">
        <w:rPr>
          <w:color w:val="000000" w:themeColor="text1"/>
        </w:rPr>
        <w:t>Deser</w:t>
      </w:r>
      <w:proofErr w:type="spellEnd"/>
      <w:r w:rsidR="005B170C" w:rsidRPr="004A1305">
        <w:rPr>
          <w:color w:val="000000" w:themeColor="text1"/>
        </w:rPr>
        <w:t xml:space="preserve"> et al., 2014</w:t>
      </w:r>
      <w:r w:rsidR="00787CC9" w:rsidRPr="004A1305">
        <w:rPr>
          <w:color w:val="000000" w:themeColor="text1"/>
        </w:rPr>
        <w:t>;</w:t>
      </w:r>
      <w:r w:rsidR="0008507B" w:rsidRPr="004A1305">
        <w:rPr>
          <w:color w:val="000000" w:themeColor="text1"/>
        </w:rPr>
        <w:t xml:space="preserve"> </w:t>
      </w:r>
      <w:r w:rsidR="005B170C" w:rsidRPr="004A1305">
        <w:rPr>
          <w:color w:val="000000" w:themeColor="text1"/>
        </w:rPr>
        <w:t>Song and Zhou</w:t>
      </w:r>
      <w:r w:rsidR="0008507B" w:rsidRPr="004A1305">
        <w:rPr>
          <w:color w:val="000000" w:themeColor="text1"/>
        </w:rPr>
        <w:t>,</w:t>
      </w:r>
      <w:r w:rsidR="005B170C" w:rsidRPr="004A1305">
        <w:rPr>
          <w:color w:val="000000" w:themeColor="text1"/>
        </w:rPr>
        <w:t xml:space="preserve"> 2015)</w:t>
      </w:r>
      <w:r w:rsidR="00AD3520" w:rsidRPr="004A1305">
        <w:rPr>
          <w:color w:val="000000" w:themeColor="text1"/>
        </w:rPr>
        <w:t xml:space="preserve">. </w:t>
      </w:r>
      <w:r w:rsidR="00891934" w:rsidRPr="004A1305">
        <w:rPr>
          <w:color w:val="000000" w:themeColor="text1"/>
        </w:rPr>
        <w:t>Further details on the model are provide</w:t>
      </w:r>
      <w:r w:rsidR="00AD3520" w:rsidRPr="004A1305">
        <w:rPr>
          <w:color w:val="000000" w:themeColor="text1"/>
        </w:rPr>
        <w:t>d</w:t>
      </w:r>
      <w:r w:rsidR="00891934" w:rsidRPr="004A1305">
        <w:rPr>
          <w:color w:val="000000" w:themeColor="text1"/>
        </w:rPr>
        <w:t xml:space="preserve"> in the Supplementary material. </w:t>
      </w:r>
      <w:r w:rsidR="0021154D" w:rsidRPr="004A1305">
        <w:rPr>
          <w:color w:val="000000" w:themeColor="text1"/>
        </w:rPr>
        <w:t xml:space="preserve">Relevant for this study, the </w:t>
      </w:r>
      <w:r w:rsidR="0021154D" w:rsidRPr="00F45A07">
        <w:rPr>
          <w:color w:val="000000" w:themeColor="text1"/>
        </w:rPr>
        <w:t xml:space="preserve">MPI-ESM </w:t>
      </w:r>
      <w:r w:rsidRPr="00F45A07">
        <w:rPr>
          <w:color w:val="000000" w:themeColor="text1"/>
        </w:rPr>
        <w:t>shows good skill amongst the</w:t>
      </w:r>
      <w:r w:rsidR="0021154D" w:rsidRPr="00F45A07">
        <w:rPr>
          <w:color w:val="000000" w:themeColor="text1"/>
        </w:rPr>
        <w:t xml:space="preserve"> CMIP5 models in simulating the E</w:t>
      </w:r>
      <w:r w:rsidR="00AB7919" w:rsidRPr="00F45A07">
        <w:rPr>
          <w:color w:val="000000" w:themeColor="text1"/>
        </w:rPr>
        <w:t>AWM</w:t>
      </w:r>
      <w:r w:rsidR="0021154D" w:rsidRPr="00F45A07">
        <w:rPr>
          <w:color w:val="000000" w:themeColor="text1"/>
        </w:rPr>
        <w:t xml:space="preserve"> (Gong et al., 2014) and its </w:t>
      </w:r>
      <w:r w:rsidR="00AB7919" w:rsidRPr="00F45A07">
        <w:rPr>
          <w:color w:val="000000" w:themeColor="text1"/>
        </w:rPr>
        <w:t>relationship</w:t>
      </w:r>
      <w:r w:rsidR="0021154D" w:rsidRPr="00F45A07">
        <w:rPr>
          <w:color w:val="000000" w:themeColor="text1"/>
        </w:rPr>
        <w:t xml:space="preserve"> with ENSO (Wang et al., 2013; Gong et al., 2015). Here we use </w:t>
      </w:r>
      <w:r w:rsidR="008E1AD5">
        <w:rPr>
          <w:color w:val="000000" w:themeColor="text1"/>
        </w:rPr>
        <w:t>the p</w:t>
      </w:r>
      <w:r w:rsidR="008E1AD5" w:rsidRPr="00E867A1">
        <w:rPr>
          <w:rFonts w:hint="eastAsia"/>
          <w:color w:val="000000" w:themeColor="text1"/>
        </w:rPr>
        <w:t>r</w:t>
      </w:r>
      <w:r w:rsidR="008E1AD5" w:rsidRPr="00E867A1">
        <w:rPr>
          <w:color w:val="000000" w:themeColor="text1"/>
        </w:rPr>
        <w:t>e</w:t>
      </w:r>
      <w:r w:rsidR="005D6B28">
        <w:rPr>
          <w:color w:val="000000" w:themeColor="text1"/>
        </w:rPr>
        <w:t>-</w:t>
      </w:r>
      <w:r w:rsidR="008E1AD5" w:rsidRPr="00E867A1">
        <w:rPr>
          <w:color w:val="000000" w:themeColor="text1"/>
        </w:rPr>
        <w:t>industrial control (2000</w:t>
      </w:r>
      <w:r w:rsidR="00BD7CEA">
        <w:rPr>
          <w:color w:val="000000" w:themeColor="text1"/>
        </w:rPr>
        <w:t xml:space="preserve"> </w:t>
      </w:r>
      <w:r w:rsidR="008E1AD5" w:rsidRPr="00E867A1">
        <w:rPr>
          <w:color w:val="000000" w:themeColor="text1"/>
        </w:rPr>
        <w:t>years</w:t>
      </w:r>
      <w:r w:rsidR="008E1AD5">
        <w:rPr>
          <w:color w:val="000000" w:themeColor="text1"/>
        </w:rPr>
        <w:t xml:space="preserve">), </w:t>
      </w:r>
      <w:r w:rsidR="00FC13F7" w:rsidRPr="00F45A07">
        <w:rPr>
          <w:color w:val="000000" w:themeColor="text1"/>
        </w:rPr>
        <w:t>the historical simulations (1850–2005) and the</w:t>
      </w:r>
      <w:r w:rsidR="00B136F2" w:rsidRPr="00F45A07">
        <w:rPr>
          <w:color w:val="000000" w:themeColor="text1"/>
        </w:rPr>
        <w:t xml:space="preserve"> future projections for the </w:t>
      </w:r>
      <w:r w:rsidR="002E3724" w:rsidRPr="00F45A07">
        <w:rPr>
          <w:color w:val="000000" w:themeColor="text1"/>
        </w:rPr>
        <w:t>21</w:t>
      </w:r>
      <w:r w:rsidR="002E3724" w:rsidRPr="00F45A07">
        <w:rPr>
          <w:color w:val="000000" w:themeColor="text1"/>
          <w:vertAlign w:val="superscript"/>
        </w:rPr>
        <w:t>st</w:t>
      </w:r>
      <w:r w:rsidR="00BC15E0" w:rsidRPr="00F45A07">
        <w:rPr>
          <w:color w:val="000000" w:themeColor="text1"/>
        </w:rPr>
        <w:t xml:space="preserve"> </w:t>
      </w:r>
      <w:r w:rsidR="002E3724" w:rsidRPr="00F45A07">
        <w:rPr>
          <w:color w:val="000000" w:themeColor="text1"/>
        </w:rPr>
        <w:t xml:space="preserve">century </w:t>
      </w:r>
      <w:r w:rsidR="00FC13F7" w:rsidRPr="00F45A07">
        <w:rPr>
          <w:color w:val="000000" w:themeColor="text1"/>
        </w:rPr>
        <w:t xml:space="preserve">(2006-2100) under the Representative Concentration Pathway (RCP8.5) </w:t>
      </w:r>
      <w:r w:rsidR="00810420">
        <w:rPr>
          <w:color w:val="000000" w:themeColor="text1"/>
        </w:rPr>
        <w:t xml:space="preserve">emission </w:t>
      </w:r>
      <w:r w:rsidR="00FC13F7" w:rsidRPr="00F45A07">
        <w:rPr>
          <w:color w:val="000000" w:themeColor="text1"/>
        </w:rPr>
        <w:t>scenario</w:t>
      </w:r>
      <w:r w:rsidR="00E867A1">
        <w:rPr>
          <w:color w:val="000000" w:themeColor="text1"/>
        </w:rPr>
        <w:t xml:space="preserve">. </w:t>
      </w:r>
      <w:r w:rsidR="00BA045B" w:rsidRPr="00F45A07">
        <w:rPr>
          <w:color w:val="000000" w:themeColor="text1"/>
        </w:rPr>
        <w:t>T</w:t>
      </w:r>
      <w:r w:rsidR="00FC13F7" w:rsidRPr="00F45A07">
        <w:rPr>
          <w:color w:val="000000" w:themeColor="text1"/>
        </w:rPr>
        <w:t>he European Centre for Medium-Range Weather Forecasts (ECMWF) interim reanalysis (ERA-I</w:t>
      </w:r>
      <w:r w:rsidR="009A57B3" w:rsidRPr="00F45A07">
        <w:rPr>
          <w:color w:val="000000" w:themeColor="text1"/>
        </w:rPr>
        <w:t xml:space="preserve">; </w:t>
      </w:r>
      <w:r w:rsidR="00FC13F7" w:rsidRPr="00F45A07">
        <w:rPr>
          <w:color w:val="000000" w:themeColor="text1"/>
        </w:rPr>
        <w:t>Dee et al., 2011)</w:t>
      </w:r>
      <w:r w:rsidR="00E867A1">
        <w:rPr>
          <w:color w:val="000000" w:themeColor="text1"/>
        </w:rPr>
        <w:t xml:space="preserve">, </w:t>
      </w:r>
      <w:r w:rsidR="009E7000" w:rsidRPr="00F45A07">
        <w:rPr>
          <w:color w:val="000000" w:themeColor="text1"/>
        </w:rPr>
        <w:t>the NOAA O</w:t>
      </w:r>
      <w:r w:rsidR="00FD7956" w:rsidRPr="00F45A07">
        <w:rPr>
          <w:color w:val="000000" w:themeColor="text1"/>
        </w:rPr>
        <w:t xml:space="preserve">utgoing </w:t>
      </w:r>
      <w:r w:rsidR="009E7000" w:rsidRPr="00F45A07">
        <w:rPr>
          <w:color w:val="000000" w:themeColor="text1"/>
        </w:rPr>
        <w:t>L</w:t>
      </w:r>
      <w:r w:rsidR="00FD7956" w:rsidRPr="00F45A07">
        <w:rPr>
          <w:color w:val="000000" w:themeColor="text1"/>
        </w:rPr>
        <w:t xml:space="preserve">ong-wave </w:t>
      </w:r>
      <w:r w:rsidR="009E7000" w:rsidRPr="00F45A07">
        <w:rPr>
          <w:color w:val="000000" w:themeColor="text1"/>
        </w:rPr>
        <w:t>R</w:t>
      </w:r>
      <w:r w:rsidR="00FD7956" w:rsidRPr="00F45A07">
        <w:rPr>
          <w:color w:val="000000" w:themeColor="text1"/>
        </w:rPr>
        <w:t>adiation (OLR</w:t>
      </w:r>
      <w:r w:rsidR="009E7000" w:rsidRPr="00F45A07">
        <w:rPr>
          <w:color w:val="000000" w:themeColor="text1"/>
        </w:rPr>
        <w:t xml:space="preserve">; </w:t>
      </w:r>
      <w:proofErr w:type="spellStart"/>
      <w:r w:rsidR="00FD7956" w:rsidRPr="00F45A07">
        <w:rPr>
          <w:color w:val="000000" w:themeColor="text1"/>
        </w:rPr>
        <w:t>Liebmann</w:t>
      </w:r>
      <w:proofErr w:type="spellEnd"/>
      <w:r w:rsidR="00FD7956" w:rsidRPr="00F45A07">
        <w:rPr>
          <w:color w:val="000000" w:themeColor="text1"/>
        </w:rPr>
        <w:t xml:space="preserve"> and Smith, 1996)</w:t>
      </w:r>
      <w:r w:rsidR="00DD18B5">
        <w:rPr>
          <w:color w:val="000000" w:themeColor="text1"/>
        </w:rPr>
        <w:t xml:space="preserve">, </w:t>
      </w:r>
      <w:r w:rsidR="00E867A1">
        <w:rPr>
          <w:color w:val="000000" w:themeColor="text1"/>
        </w:rPr>
        <w:t xml:space="preserve">and the </w:t>
      </w:r>
      <w:r w:rsidR="00DB3E43" w:rsidRPr="003F007E">
        <w:rPr>
          <w:color w:val="000000" w:themeColor="text1"/>
        </w:rPr>
        <w:t>Global Precipitation Climatology Centre (GPCC)</w:t>
      </w:r>
      <w:r w:rsidR="00DB3E43">
        <w:rPr>
          <w:color w:val="000000" w:themeColor="text1"/>
        </w:rPr>
        <w:t xml:space="preserve"> </w:t>
      </w:r>
      <w:r w:rsidR="00DD18B5">
        <w:rPr>
          <w:color w:val="000000" w:themeColor="text1"/>
        </w:rPr>
        <w:t>l</w:t>
      </w:r>
      <w:r w:rsidR="00DB3E43" w:rsidRPr="003F007E">
        <w:rPr>
          <w:color w:val="000000" w:themeColor="text1"/>
        </w:rPr>
        <w:t>and-</w:t>
      </w:r>
      <w:r w:rsidR="00DD18B5">
        <w:rPr>
          <w:color w:val="000000" w:themeColor="text1"/>
        </w:rPr>
        <w:t>s</w:t>
      </w:r>
      <w:r w:rsidR="00DB3E43" w:rsidRPr="003F007E">
        <w:rPr>
          <w:color w:val="000000" w:themeColor="text1"/>
        </w:rPr>
        <w:t xml:space="preserve">urface </w:t>
      </w:r>
      <w:r w:rsidR="00DD18B5">
        <w:rPr>
          <w:color w:val="000000" w:themeColor="text1"/>
        </w:rPr>
        <w:t>p</w:t>
      </w:r>
      <w:r w:rsidR="00DB3E43" w:rsidRPr="003F007E">
        <w:rPr>
          <w:color w:val="000000" w:themeColor="text1"/>
        </w:rPr>
        <w:t>recipitation</w:t>
      </w:r>
      <w:r w:rsidR="00DB3E43">
        <w:rPr>
          <w:color w:val="000000" w:themeColor="text1"/>
        </w:rPr>
        <w:t xml:space="preserve"> (</w:t>
      </w:r>
      <w:r w:rsidR="00DB3E43" w:rsidRPr="003F007E">
        <w:rPr>
          <w:color w:val="000000" w:themeColor="text1"/>
        </w:rPr>
        <w:t>Schneider et al., 2018)</w:t>
      </w:r>
      <w:r w:rsidR="003F007E">
        <w:rPr>
          <w:color w:val="000000" w:themeColor="text1"/>
        </w:rPr>
        <w:t xml:space="preserve"> </w:t>
      </w:r>
      <w:r w:rsidR="009E7000" w:rsidRPr="00F45A07">
        <w:rPr>
          <w:color w:val="000000" w:themeColor="text1"/>
        </w:rPr>
        <w:t xml:space="preserve">observational </w:t>
      </w:r>
      <w:r w:rsidR="009E7000" w:rsidRPr="00ED7326">
        <w:rPr>
          <w:color w:val="000000" w:themeColor="text1"/>
        </w:rPr>
        <w:t xml:space="preserve">data </w:t>
      </w:r>
      <w:r w:rsidR="00BA045B">
        <w:rPr>
          <w:color w:val="000000" w:themeColor="text1"/>
        </w:rPr>
        <w:t xml:space="preserve">are used </w:t>
      </w:r>
      <w:r w:rsidR="00FC13F7" w:rsidRPr="00ED7326">
        <w:rPr>
          <w:color w:val="000000" w:themeColor="text1"/>
        </w:rPr>
        <w:t>to evaluate the present-</w:t>
      </w:r>
      <w:r w:rsidR="00C053BF" w:rsidRPr="00ED7326">
        <w:rPr>
          <w:color w:val="000000" w:themeColor="text1"/>
        </w:rPr>
        <w:t>day model climatology and</w:t>
      </w:r>
      <w:r w:rsidR="00FC13F7" w:rsidRPr="00ED7326">
        <w:rPr>
          <w:color w:val="000000" w:themeColor="text1"/>
        </w:rPr>
        <w:t xml:space="preserve"> </w:t>
      </w:r>
      <w:r w:rsidR="0021154D" w:rsidRPr="00ED7326">
        <w:rPr>
          <w:color w:val="000000" w:themeColor="text1"/>
        </w:rPr>
        <w:t>its ENSO-related patterns</w:t>
      </w:r>
      <w:r w:rsidR="00FC13F7" w:rsidRPr="00ED7326">
        <w:rPr>
          <w:color w:val="000000" w:themeColor="text1"/>
        </w:rPr>
        <w:t>.</w:t>
      </w:r>
      <w:r w:rsidR="00A32759">
        <w:rPr>
          <w:color w:val="000000" w:themeColor="text1"/>
        </w:rPr>
        <w:t xml:space="preserve"> </w:t>
      </w:r>
    </w:p>
    <w:p w14:paraId="0A2CFCE6" w14:textId="77777777" w:rsidR="00894AAA" w:rsidRDefault="00894AAA" w:rsidP="00A90C97">
      <w:pPr>
        <w:pStyle w:val="NormalWeb"/>
        <w:jc w:val="both"/>
        <w:rPr>
          <w:color w:val="000000" w:themeColor="text1"/>
        </w:rPr>
      </w:pPr>
    </w:p>
    <w:p w14:paraId="03877F90" w14:textId="3D96162B" w:rsidR="002E41DB" w:rsidRPr="00ED7326" w:rsidRDefault="00DE6416" w:rsidP="00A90C97">
      <w:pPr>
        <w:pStyle w:val="NormalWeb"/>
        <w:jc w:val="both"/>
        <w:rPr>
          <w:color w:val="000000" w:themeColor="text1"/>
        </w:rPr>
      </w:pPr>
      <w:r>
        <w:rPr>
          <w:color w:val="000000" w:themeColor="text1"/>
        </w:rPr>
        <w:t>L</w:t>
      </w:r>
      <w:r w:rsidR="00B36434" w:rsidRPr="00DE6416">
        <w:rPr>
          <w:noProof/>
          <w:color w:val="000000" w:themeColor="text1"/>
          <w:lang w:eastAsia="en-GB"/>
        </w:rPr>
        <w:t xml:space="preserve">ocation </w:t>
      </w:r>
      <w:r w:rsidR="00B36434">
        <w:rPr>
          <w:noProof/>
          <w:color w:val="000000" w:themeColor="text1"/>
          <w:lang w:eastAsia="en-GB"/>
        </w:rPr>
        <w:t>and magnitude of the</w:t>
      </w:r>
      <w:r w:rsidR="00B36434" w:rsidRPr="00DE6416">
        <w:rPr>
          <w:noProof/>
          <w:color w:val="000000" w:themeColor="text1"/>
          <w:lang w:eastAsia="en-GB"/>
        </w:rPr>
        <w:t xml:space="preserve"> OLR anomalies </w:t>
      </w:r>
      <w:r w:rsidR="00B36434">
        <w:rPr>
          <w:noProof/>
          <w:color w:val="000000" w:themeColor="text1"/>
          <w:lang w:eastAsia="en-GB"/>
        </w:rPr>
        <w:t>are</w:t>
      </w:r>
      <w:r w:rsidR="00B36434" w:rsidRPr="00DE6416">
        <w:rPr>
          <w:noProof/>
          <w:color w:val="000000" w:themeColor="text1"/>
          <w:lang w:eastAsia="en-GB"/>
        </w:rPr>
        <w:t xml:space="preserve"> </w:t>
      </w:r>
      <w:r w:rsidR="00B36434" w:rsidRPr="00154A29">
        <w:t xml:space="preserve">used as </w:t>
      </w:r>
      <w:r w:rsidR="007C643A">
        <w:t xml:space="preserve">an </w:t>
      </w:r>
      <w:r w:rsidR="00B36434" w:rsidRPr="00154A29">
        <w:t xml:space="preserve">indicator of ENSO’s convective anomalies </w:t>
      </w:r>
      <w:r w:rsidR="00B36434">
        <w:t xml:space="preserve">and thus </w:t>
      </w:r>
      <w:r>
        <w:t xml:space="preserve">of </w:t>
      </w:r>
      <w:r w:rsidR="00B36434" w:rsidRPr="00DE6416">
        <w:rPr>
          <w:noProof/>
          <w:color w:val="000000" w:themeColor="text1"/>
          <w:lang w:eastAsia="en-GB"/>
        </w:rPr>
        <w:t>the regions of deep ascent and upper-tropospheric divergence</w:t>
      </w:r>
      <w:r w:rsidR="00DE6F84">
        <w:rPr>
          <w:noProof/>
          <w:color w:val="000000" w:themeColor="text1"/>
          <w:lang w:eastAsia="en-GB"/>
        </w:rPr>
        <w:t xml:space="preserve"> </w:t>
      </w:r>
      <w:r w:rsidR="00B36434">
        <w:rPr>
          <w:noProof/>
          <w:color w:val="000000" w:themeColor="text1"/>
          <w:lang w:eastAsia="en-GB"/>
        </w:rPr>
        <w:t>(e.g</w:t>
      </w:r>
      <w:r>
        <w:rPr>
          <w:noProof/>
          <w:color w:val="000000" w:themeColor="text1"/>
          <w:lang w:eastAsia="en-GB"/>
        </w:rPr>
        <w:t>.</w:t>
      </w:r>
      <w:r w:rsidR="00B36434">
        <w:rPr>
          <w:noProof/>
          <w:color w:val="000000" w:themeColor="text1"/>
          <w:lang w:eastAsia="en-GB"/>
        </w:rPr>
        <w:t>, Jo et al., 2015).</w:t>
      </w:r>
      <w:r w:rsidR="007C643A">
        <w:rPr>
          <w:noProof/>
          <w:color w:val="000000" w:themeColor="text1"/>
          <w:lang w:eastAsia="en-GB"/>
        </w:rPr>
        <w:t xml:space="preserve"> </w:t>
      </w:r>
      <w:r w:rsidR="00A45D04">
        <w:rPr>
          <w:color w:val="000000" w:themeColor="text1"/>
        </w:rPr>
        <w:t xml:space="preserve">We focus on the boreal </w:t>
      </w:r>
      <w:r w:rsidR="00FC13F7" w:rsidRPr="00ED7326">
        <w:rPr>
          <w:color w:val="000000" w:themeColor="text1"/>
        </w:rPr>
        <w:t xml:space="preserve">winter (December-February, DJF) </w:t>
      </w:r>
      <w:r w:rsidR="009A57B3" w:rsidRPr="00ED7326">
        <w:rPr>
          <w:color w:val="000000" w:themeColor="text1"/>
        </w:rPr>
        <w:t xml:space="preserve">season </w:t>
      </w:r>
      <w:r w:rsidR="00FC13F7" w:rsidRPr="00ED7326">
        <w:rPr>
          <w:color w:val="000000" w:themeColor="text1"/>
        </w:rPr>
        <w:t>over 21-year periods for present-day (1984-2004) and the future. Global warming levels of 1.5</w:t>
      </w:r>
      <w:r w:rsidR="00FE3000" w:rsidRPr="00ED7326">
        <w:rPr>
          <w:color w:val="000000" w:themeColor="text1"/>
        </w:rPr>
        <w:t>°</w:t>
      </w:r>
      <w:r w:rsidR="00FC13F7" w:rsidRPr="00ED7326">
        <w:rPr>
          <w:color w:val="000000" w:themeColor="text1"/>
        </w:rPr>
        <w:t>, 2</w:t>
      </w:r>
      <w:r w:rsidR="00FE3000" w:rsidRPr="00ED7326">
        <w:rPr>
          <w:color w:val="000000" w:themeColor="text1"/>
        </w:rPr>
        <w:t>°</w:t>
      </w:r>
      <w:r w:rsidR="00FC13F7" w:rsidRPr="00ED7326">
        <w:rPr>
          <w:color w:val="000000" w:themeColor="text1"/>
        </w:rPr>
        <w:t xml:space="preserve"> and 3</w:t>
      </w:r>
      <w:r w:rsidR="00102DC9" w:rsidRPr="00ED7326">
        <w:rPr>
          <w:color w:val="000000" w:themeColor="text1"/>
        </w:rPr>
        <w:t xml:space="preserve">°C </w:t>
      </w:r>
      <w:r w:rsidR="00FC13F7" w:rsidRPr="00ED7326">
        <w:rPr>
          <w:color w:val="000000" w:themeColor="text1"/>
        </w:rPr>
        <w:t>above pre</w:t>
      </w:r>
      <w:r w:rsidR="005D6B28">
        <w:rPr>
          <w:color w:val="000000" w:themeColor="text1"/>
        </w:rPr>
        <w:t>-</w:t>
      </w:r>
      <w:r w:rsidR="00FC13F7" w:rsidRPr="00ED7326">
        <w:rPr>
          <w:color w:val="000000" w:themeColor="text1"/>
        </w:rPr>
        <w:t>industrial times (here the period 1850-1900</w:t>
      </w:r>
      <w:r w:rsidR="0089234C" w:rsidRPr="00ED7326">
        <w:rPr>
          <w:color w:val="000000" w:themeColor="text1"/>
        </w:rPr>
        <w:t xml:space="preserve">; </w:t>
      </w:r>
      <w:proofErr w:type="spellStart"/>
      <w:r w:rsidR="001B199F" w:rsidRPr="00ED7326">
        <w:rPr>
          <w:color w:val="000000" w:themeColor="text1"/>
        </w:rPr>
        <w:t>Schleussner</w:t>
      </w:r>
      <w:proofErr w:type="spellEnd"/>
      <w:r w:rsidR="001B199F" w:rsidRPr="00ED7326">
        <w:rPr>
          <w:color w:val="000000" w:themeColor="text1"/>
        </w:rPr>
        <w:t xml:space="preserve"> et al., 2016;</w:t>
      </w:r>
      <w:r w:rsidR="0082137D">
        <w:rPr>
          <w:color w:val="000000" w:themeColor="text1"/>
        </w:rPr>
        <w:t xml:space="preserve"> </w:t>
      </w:r>
      <w:r w:rsidR="0082137D" w:rsidRPr="004019A8">
        <w:rPr>
          <w:noProof/>
          <w:lang w:eastAsia="en-GB"/>
        </w:rPr>
        <w:t>Nikulin et al., 2018</w:t>
      </w:r>
      <w:r w:rsidR="0082137D">
        <w:rPr>
          <w:noProof/>
          <w:lang w:eastAsia="en-GB"/>
        </w:rPr>
        <w:t>)</w:t>
      </w:r>
      <w:r w:rsidR="0082137D">
        <w:rPr>
          <w:color w:val="000000" w:themeColor="text1"/>
        </w:rPr>
        <w:t xml:space="preserve"> </w:t>
      </w:r>
      <w:r w:rsidR="00AB7919" w:rsidRPr="00ED7326">
        <w:rPr>
          <w:color w:val="000000" w:themeColor="text1"/>
        </w:rPr>
        <w:t>a</w:t>
      </w:r>
      <w:r w:rsidR="00FC13F7" w:rsidRPr="00ED7326">
        <w:rPr>
          <w:color w:val="000000" w:themeColor="text1"/>
        </w:rPr>
        <w:t xml:space="preserve">re identified based on the time series of 21-year moving averages of </w:t>
      </w:r>
      <w:r w:rsidR="00C00834" w:rsidRPr="00ED7326">
        <w:rPr>
          <w:color w:val="000000" w:themeColor="text1"/>
        </w:rPr>
        <w:t>global mean surface temperature</w:t>
      </w:r>
      <w:r w:rsidR="001B199F" w:rsidRPr="00ED7326">
        <w:rPr>
          <w:color w:val="000000" w:themeColor="text1"/>
        </w:rPr>
        <w:t xml:space="preserve"> (GMST)</w:t>
      </w:r>
      <w:r w:rsidR="00FC13F7" w:rsidRPr="00ED7326">
        <w:rPr>
          <w:color w:val="000000" w:themeColor="text1"/>
        </w:rPr>
        <w:t>. These three warming periods were selected as the first 21-year slice</w:t>
      </w:r>
      <w:r w:rsidR="00AB7919" w:rsidRPr="00ED7326">
        <w:rPr>
          <w:color w:val="000000" w:themeColor="text1"/>
        </w:rPr>
        <w:t>s</w:t>
      </w:r>
      <w:r w:rsidR="00FC13F7" w:rsidRPr="00ED7326">
        <w:rPr>
          <w:color w:val="000000" w:themeColor="text1"/>
        </w:rPr>
        <w:t xml:space="preserve"> to exceed the</w:t>
      </w:r>
      <w:r w:rsidR="00AB7919" w:rsidRPr="00ED7326">
        <w:rPr>
          <w:color w:val="000000" w:themeColor="text1"/>
        </w:rPr>
        <w:t xml:space="preserve"> temperature</w:t>
      </w:r>
      <w:r w:rsidR="00FC13F7" w:rsidRPr="00ED7326">
        <w:rPr>
          <w:color w:val="000000" w:themeColor="text1"/>
        </w:rPr>
        <w:t xml:space="preserve"> thresholds</w:t>
      </w:r>
      <w:r w:rsidR="00AB7919" w:rsidRPr="00ED7326">
        <w:rPr>
          <w:color w:val="000000" w:themeColor="text1"/>
        </w:rPr>
        <w:t xml:space="preserve"> above</w:t>
      </w:r>
      <w:r w:rsidR="008C7BAF" w:rsidRPr="00ED7326">
        <w:rPr>
          <w:color w:val="000000" w:themeColor="text1"/>
        </w:rPr>
        <w:t xml:space="preserve"> (Fig. S</w:t>
      </w:r>
      <w:r w:rsidR="00E04668">
        <w:rPr>
          <w:color w:val="000000" w:themeColor="text1"/>
        </w:rPr>
        <w:t>1</w:t>
      </w:r>
      <w:r w:rsidR="008C7BAF" w:rsidRPr="00ED7326">
        <w:rPr>
          <w:color w:val="000000" w:themeColor="text1"/>
        </w:rPr>
        <w:t>)</w:t>
      </w:r>
      <w:r w:rsidR="00FC13F7" w:rsidRPr="00ED7326">
        <w:rPr>
          <w:color w:val="000000" w:themeColor="text1"/>
        </w:rPr>
        <w:t xml:space="preserve">. ENSO </w:t>
      </w:r>
      <w:r w:rsidR="00C00834" w:rsidRPr="00ED7326">
        <w:rPr>
          <w:color w:val="000000" w:themeColor="text1"/>
        </w:rPr>
        <w:t xml:space="preserve">is described by </w:t>
      </w:r>
      <w:r w:rsidR="00CB4744" w:rsidRPr="00ED7326">
        <w:rPr>
          <w:color w:val="000000" w:themeColor="text1"/>
        </w:rPr>
        <w:t>the Niño</w:t>
      </w:r>
      <w:r w:rsidR="00FC13F7" w:rsidRPr="00ED7326">
        <w:rPr>
          <w:color w:val="000000" w:themeColor="text1"/>
        </w:rPr>
        <w:t>3.4 index</w:t>
      </w:r>
      <w:r w:rsidR="0021154D" w:rsidRPr="00ED7326">
        <w:rPr>
          <w:color w:val="000000" w:themeColor="text1"/>
        </w:rPr>
        <w:t xml:space="preserve"> (area</w:t>
      </w:r>
      <w:r w:rsidR="00FC13F7" w:rsidRPr="00ED7326">
        <w:rPr>
          <w:color w:val="000000" w:themeColor="text1"/>
        </w:rPr>
        <w:t xml:space="preserve">-averaged </w:t>
      </w:r>
      <w:r w:rsidR="009B3918" w:rsidRPr="00ED7326">
        <w:rPr>
          <w:color w:val="000000" w:themeColor="text1"/>
        </w:rPr>
        <w:t>sea surface temperature (</w:t>
      </w:r>
      <w:r w:rsidR="00FC13F7" w:rsidRPr="00ED7326">
        <w:rPr>
          <w:color w:val="000000" w:themeColor="text1"/>
        </w:rPr>
        <w:t>SST</w:t>
      </w:r>
      <w:r w:rsidR="009B3918" w:rsidRPr="00ED7326">
        <w:rPr>
          <w:color w:val="000000" w:themeColor="text1"/>
        </w:rPr>
        <w:t>)</w:t>
      </w:r>
      <w:r w:rsidR="00FC13F7" w:rsidRPr="00ED7326">
        <w:rPr>
          <w:color w:val="000000" w:themeColor="text1"/>
        </w:rPr>
        <w:t xml:space="preserve"> anomaly </w:t>
      </w:r>
      <w:r w:rsidR="0089234C" w:rsidRPr="00ED7326">
        <w:rPr>
          <w:color w:val="000000" w:themeColor="text1"/>
        </w:rPr>
        <w:t xml:space="preserve">over </w:t>
      </w:r>
      <w:r w:rsidR="00FC13F7" w:rsidRPr="00ED7326">
        <w:rPr>
          <w:color w:val="000000" w:themeColor="text1"/>
        </w:rPr>
        <w:t>5°S-5°N, 120°-170°W).</w:t>
      </w:r>
      <w:r w:rsidR="0081509E" w:rsidRPr="00ED7326">
        <w:rPr>
          <w:color w:val="000000" w:themeColor="text1"/>
        </w:rPr>
        <w:t xml:space="preserve"> </w:t>
      </w:r>
      <w:r w:rsidR="00FC13F7" w:rsidRPr="00ED7326">
        <w:rPr>
          <w:color w:val="000000" w:themeColor="text1"/>
        </w:rPr>
        <w:t>To quantify the EAWM circulation</w:t>
      </w:r>
      <w:r w:rsidR="00C00834" w:rsidRPr="00ED7326">
        <w:rPr>
          <w:color w:val="000000" w:themeColor="text1"/>
        </w:rPr>
        <w:t xml:space="preserve"> variability</w:t>
      </w:r>
      <w:r w:rsidR="00FC13F7" w:rsidRPr="00ED7326">
        <w:rPr>
          <w:color w:val="000000" w:themeColor="text1"/>
        </w:rPr>
        <w:t xml:space="preserve">, </w:t>
      </w:r>
      <w:r w:rsidR="00C00834" w:rsidRPr="00ED7326">
        <w:rPr>
          <w:color w:val="000000" w:themeColor="text1"/>
        </w:rPr>
        <w:t xml:space="preserve">we use the </w:t>
      </w:r>
      <w:r w:rsidR="00A45D04" w:rsidRPr="00ED7326">
        <w:rPr>
          <w:color w:val="000000" w:themeColor="text1"/>
        </w:rPr>
        <w:t>Ji et al. (1997)</w:t>
      </w:r>
      <w:r w:rsidR="00A45D04">
        <w:rPr>
          <w:color w:val="000000" w:themeColor="text1"/>
        </w:rPr>
        <w:t xml:space="preserve"> </w:t>
      </w:r>
      <w:r w:rsidR="00FC13F7" w:rsidRPr="00ED7326">
        <w:rPr>
          <w:color w:val="000000" w:themeColor="text1"/>
        </w:rPr>
        <w:t xml:space="preserve">index </w:t>
      </w:r>
      <w:r w:rsidR="0089234C" w:rsidRPr="00ED7326">
        <w:rPr>
          <w:color w:val="000000" w:themeColor="text1"/>
        </w:rPr>
        <w:t>(</w:t>
      </w:r>
      <w:r w:rsidR="00614CD5" w:rsidRPr="00ED7326">
        <w:rPr>
          <w:color w:val="000000" w:themeColor="text1"/>
        </w:rPr>
        <w:t>the negative</w:t>
      </w:r>
      <w:r w:rsidR="00FC13F7" w:rsidRPr="00ED7326">
        <w:rPr>
          <w:color w:val="000000" w:themeColor="text1"/>
        </w:rPr>
        <w:t xml:space="preserve"> 1000-hPa meridional wind </w:t>
      </w:r>
      <w:r w:rsidR="00614CD5" w:rsidRPr="00ED7326">
        <w:rPr>
          <w:color w:val="000000" w:themeColor="text1"/>
        </w:rPr>
        <w:t xml:space="preserve">averaged </w:t>
      </w:r>
      <w:r w:rsidR="00C00834" w:rsidRPr="00ED7326">
        <w:rPr>
          <w:color w:val="000000" w:themeColor="text1"/>
        </w:rPr>
        <w:t xml:space="preserve">over </w:t>
      </w:r>
      <w:r w:rsidR="005B570F" w:rsidRPr="00ED7326">
        <w:rPr>
          <w:color w:val="000000" w:themeColor="text1"/>
        </w:rPr>
        <w:t>10</w:t>
      </w:r>
      <w:r w:rsidR="009E7267" w:rsidRPr="00ED7326">
        <w:rPr>
          <w:color w:val="000000" w:themeColor="text1"/>
        </w:rPr>
        <w:t>°</w:t>
      </w:r>
      <w:r w:rsidR="005B570F" w:rsidRPr="00ED7326">
        <w:rPr>
          <w:color w:val="000000" w:themeColor="text1"/>
        </w:rPr>
        <w:t>-30</w:t>
      </w:r>
      <w:r w:rsidR="009E7267" w:rsidRPr="00ED7326">
        <w:rPr>
          <w:color w:val="000000" w:themeColor="text1"/>
        </w:rPr>
        <w:t>°</w:t>
      </w:r>
      <w:r w:rsidR="005B570F" w:rsidRPr="00ED7326">
        <w:rPr>
          <w:color w:val="000000" w:themeColor="text1"/>
        </w:rPr>
        <w:t>N, 115</w:t>
      </w:r>
      <w:r w:rsidR="009E7267" w:rsidRPr="00ED7326">
        <w:rPr>
          <w:color w:val="000000" w:themeColor="text1"/>
        </w:rPr>
        <w:t>°</w:t>
      </w:r>
      <w:r w:rsidR="005B570F" w:rsidRPr="00ED7326">
        <w:rPr>
          <w:color w:val="000000" w:themeColor="text1"/>
        </w:rPr>
        <w:t>-130</w:t>
      </w:r>
      <w:r w:rsidR="009E7267" w:rsidRPr="00ED7326">
        <w:rPr>
          <w:color w:val="000000" w:themeColor="text1"/>
        </w:rPr>
        <w:t>°</w:t>
      </w:r>
      <w:r w:rsidR="005B570F" w:rsidRPr="00ED7326">
        <w:rPr>
          <w:color w:val="000000" w:themeColor="text1"/>
        </w:rPr>
        <w:t>E</w:t>
      </w:r>
      <w:r w:rsidR="00F86199">
        <w:rPr>
          <w:color w:val="000000" w:themeColor="text1"/>
        </w:rPr>
        <w:t>; hereafter EAWMI</w:t>
      </w:r>
      <w:r w:rsidR="009E7267" w:rsidRPr="00ED7326">
        <w:rPr>
          <w:color w:val="000000" w:themeColor="text1"/>
        </w:rPr>
        <w:t>)</w:t>
      </w:r>
      <w:r w:rsidR="00F86199">
        <w:rPr>
          <w:color w:val="000000" w:themeColor="text1"/>
        </w:rPr>
        <w:t>;</w:t>
      </w:r>
      <w:r w:rsidR="0089234C" w:rsidRPr="00ED7326">
        <w:rPr>
          <w:color w:val="000000" w:themeColor="text1"/>
        </w:rPr>
        <w:t xml:space="preserve"> as </w:t>
      </w:r>
      <w:r w:rsidR="00614CD5" w:rsidRPr="00ED7326">
        <w:rPr>
          <w:color w:val="000000" w:themeColor="text1"/>
        </w:rPr>
        <w:t>it</w:t>
      </w:r>
      <w:r w:rsidR="000D1D7F" w:rsidRPr="00ED7326">
        <w:rPr>
          <w:color w:val="000000" w:themeColor="text1"/>
        </w:rPr>
        <w:t xml:space="preserve"> describes the </w:t>
      </w:r>
      <w:proofErr w:type="spellStart"/>
      <w:r w:rsidR="000D1D7F" w:rsidRPr="00ED7326">
        <w:rPr>
          <w:color w:val="000000" w:themeColor="text1"/>
        </w:rPr>
        <w:t>spati</w:t>
      </w:r>
      <w:r w:rsidR="00F42446" w:rsidRPr="00ED7326">
        <w:rPr>
          <w:color w:val="000000" w:themeColor="text1"/>
        </w:rPr>
        <w:t>o</w:t>
      </w:r>
      <w:proofErr w:type="spellEnd"/>
      <w:r w:rsidR="00F42446" w:rsidRPr="00ED7326">
        <w:rPr>
          <w:color w:val="000000" w:themeColor="text1"/>
        </w:rPr>
        <w:t xml:space="preserve">-temporal </w:t>
      </w:r>
      <w:r w:rsidR="000D1D7F" w:rsidRPr="00ED7326">
        <w:rPr>
          <w:color w:val="000000" w:themeColor="text1"/>
        </w:rPr>
        <w:t xml:space="preserve">characteristics of the </w:t>
      </w:r>
      <w:r w:rsidR="00FC13F7" w:rsidRPr="00ED7326">
        <w:rPr>
          <w:color w:val="000000" w:themeColor="text1"/>
        </w:rPr>
        <w:t>ENSO</w:t>
      </w:r>
      <w:r w:rsidR="009E08D9" w:rsidRPr="00ED7326">
        <w:rPr>
          <w:color w:val="000000" w:themeColor="text1"/>
        </w:rPr>
        <w:t>-EAWM</w:t>
      </w:r>
      <w:r w:rsidR="00FC13F7" w:rsidRPr="00ED7326">
        <w:rPr>
          <w:color w:val="000000" w:themeColor="text1"/>
        </w:rPr>
        <w:t xml:space="preserve"> relationship</w:t>
      </w:r>
      <w:r w:rsidR="0082137D">
        <w:rPr>
          <w:color w:val="000000" w:themeColor="text1"/>
        </w:rPr>
        <w:t xml:space="preserve"> </w:t>
      </w:r>
      <w:r w:rsidR="00A45D04">
        <w:rPr>
          <w:color w:val="000000" w:themeColor="text1"/>
        </w:rPr>
        <w:t xml:space="preserve">well </w:t>
      </w:r>
      <w:r w:rsidR="0082137D">
        <w:rPr>
          <w:color w:val="000000" w:themeColor="text1"/>
        </w:rPr>
        <w:t>(Wang and Chen, 2010; Gong et al., 2015)</w:t>
      </w:r>
      <w:r w:rsidR="00FC13F7" w:rsidRPr="00ED7326">
        <w:rPr>
          <w:color w:val="000000" w:themeColor="text1"/>
        </w:rPr>
        <w:t>.</w:t>
      </w:r>
      <w:r w:rsidR="00502BB1">
        <w:rPr>
          <w:color w:val="000000" w:themeColor="text1"/>
        </w:rPr>
        <w:t xml:space="preserve"> </w:t>
      </w:r>
      <w:r w:rsidR="00F86199">
        <w:rPr>
          <w:color w:val="000000" w:themeColor="text1"/>
        </w:rPr>
        <w:t>Positive anomalies of the EAWMI</w:t>
      </w:r>
      <w:r w:rsidR="00720F16" w:rsidRPr="00720F16">
        <w:rPr>
          <w:color w:val="000000" w:themeColor="text1"/>
        </w:rPr>
        <w:t xml:space="preserve"> indicate </w:t>
      </w:r>
      <w:r w:rsidR="00A45D04">
        <w:rPr>
          <w:color w:val="000000" w:themeColor="text1"/>
        </w:rPr>
        <w:t xml:space="preserve">a </w:t>
      </w:r>
      <w:r w:rsidR="00720F16" w:rsidRPr="00720F16">
        <w:rPr>
          <w:color w:val="000000" w:themeColor="text1"/>
        </w:rPr>
        <w:t>stronger-than-normal EAWM</w:t>
      </w:r>
      <w:r w:rsidR="00720F16">
        <w:rPr>
          <w:color w:val="000000" w:themeColor="text1"/>
        </w:rPr>
        <w:t xml:space="preserve">. </w:t>
      </w:r>
      <w:r w:rsidR="00A45D04">
        <w:rPr>
          <w:color w:val="000000" w:themeColor="text1"/>
        </w:rPr>
        <w:t>T</w:t>
      </w:r>
      <w:r w:rsidR="009E08D9" w:rsidRPr="00ED7326">
        <w:rPr>
          <w:color w:val="000000" w:themeColor="text1"/>
        </w:rPr>
        <w:t xml:space="preserve">he spatial structure of the </w:t>
      </w:r>
      <w:r w:rsidR="00FC13F7" w:rsidRPr="00ED7326">
        <w:rPr>
          <w:color w:val="000000" w:themeColor="text1"/>
        </w:rPr>
        <w:t>ENSO</w:t>
      </w:r>
      <w:r w:rsidR="009E08D9" w:rsidRPr="00ED7326">
        <w:rPr>
          <w:color w:val="000000" w:themeColor="text1"/>
        </w:rPr>
        <w:t>-EAWM</w:t>
      </w:r>
      <w:r w:rsidR="00FC13F7" w:rsidRPr="00ED7326">
        <w:rPr>
          <w:color w:val="000000" w:themeColor="text1"/>
        </w:rPr>
        <w:t xml:space="preserve"> relationship during each of the 21-year periods </w:t>
      </w:r>
      <w:r w:rsidR="00A45D04">
        <w:rPr>
          <w:color w:val="000000" w:themeColor="text1"/>
        </w:rPr>
        <w:t>was deduced by r</w:t>
      </w:r>
      <w:r w:rsidR="00A45D04" w:rsidRPr="00A45D04">
        <w:rPr>
          <w:color w:val="000000" w:themeColor="text1"/>
        </w:rPr>
        <w:t>e</w:t>
      </w:r>
      <w:r w:rsidR="00A45D04">
        <w:rPr>
          <w:color w:val="000000" w:themeColor="text1"/>
        </w:rPr>
        <w:t>gression and correlation analysi</w:t>
      </w:r>
      <w:r w:rsidR="00A45D04" w:rsidRPr="00A45D04">
        <w:rPr>
          <w:color w:val="000000" w:themeColor="text1"/>
        </w:rPr>
        <w:t>s</w:t>
      </w:r>
      <w:r w:rsidR="00A45D04">
        <w:rPr>
          <w:color w:val="000000" w:themeColor="text1"/>
        </w:rPr>
        <w:t xml:space="preserve"> a</w:t>
      </w:r>
      <w:r w:rsidR="00FC13F7" w:rsidRPr="00ED7326">
        <w:rPr>
          <w:color w:val="000000" w:themeColor="text1"/>
        </w:rPr>
        <w:t>fter removing the</w:t>
      </w:r>
      <w:r w:rsidR="00C00834" w:rsidRPr="00ED7326">
        <w:rPr>
          <w:color w:val="000000" w:themeColor="text1"/>
        </w:rPr>
        <w:t xml:space="preserve"> </w:t>
      </w:r>
      <w:r w:rsidR="00FC13F7" w:rsidRPr="00ED7326">
        <w:rPr>
          <w:color w:val="000000" w:themeColor="text1"/>
        </w:rPr>
        <w:t>21-year linear trend at each point</w:t>
      </w:r>
      <w:r w:rsidR="00C053BF" w:rsidRPr="00ED7326">
        <w:rPr>
          <w:color w:val="000000" w:themeColor="text1"/>
        </w:rPr>
        <w:t>, and the</w:t>
      </w:r>
      <w:r w:rsidR="00DF4874" w:rsidRPr="00ED7326">
        <w:rPr>
          <w:color w:val="000000" w:themeColor="text1"/>
        </w:rPr>
        <w:t xml:space="preserve"> statistical significance </w:t>
      </w:r>
      <w:r w:rsidR="00FC13F7" w:rsidRPr="00ED7326">
        <w:rPr>
          <w:color w:val="000000" w:themeColor="text1"/>
        </w:rPr>
        <w:t xml:space="preserve">was evaluated using the two-tailed Student’s </w:t>
      </w:r>
      <w:r w:rsidR="00FC13F7" w:rsidRPr="006D3023">
        <w:rPr>
          <w:i/>
          <w:iCs/>
          <w:color w:val="000000" w:themeColor="text1"/>
        </w:rPr>
        <w:t>t</w:t>
      </w:r>
      <w:r w:rsidR="0099613A" w:rsidRPr="00ED7326">
        <w:rPr>
          <w:color w:val="000000" w:themeColor="text1"/>
        </w:rPr>
        <w:t>-</w:t>
      </w:r>
      <w:r w:rsidR="00FC13F7" w:rsidRPr="00ED7326">
        <w:rPr>
          <w:color w:val="000000" w:themeColor="text1"/>
        </w:rPr>
        <w:t>test accounting for autocorrelation</w:t>
      </w:r>
      <w:r w:rsidR="00AB7919" w:rsidRPr="00ED7326">
        <w:rPr>
          <w:color w:val="000000" w:themeColor="text1"/>
        </w:rPr>
        <w:t xml:space="preserve">. </w:t>
      </w:r>
      <w:r w:rsidR="002E41DB" w:rsidRPr="00ED7326">
        <w:rPr>
          <w:color w:val="000000" w:themeColor="text1"/>
        </w:rPr>
        <w:t xml:space="preserve">As the main objective of this study is to identify externally-forced changes in the ENSO-EAWM relationship associated with </w:t>
      </w:r>
      <w:r w:rsidR="00002155" w:rsidRPr="00ED7326">
        <w:rPr>
          <w:color w:val="000000" w:themeColor="text1"/>
        </w:rPr>
        <w:t xml:space="preserve">anthropogenic </w:t>
      </w:r>
      <w:r w:rsidR="002E41DB" w:rsidRPr="00ED7326">
        <w:rPr>
          <w:color w:val="000000" w:themeColor="text1"/>
        </w:rPr>
        <w:t xml:space="preserve">global warming, </w:t>
      </w:r>
      <w:r w:rsidR="00697CF6" w:rsidRPr="00ED7326">
        <w:rPr>
          <w:color w:val="000000" w:themeColor="text1"/>
        </w:rPr>
        <w:t>the following analysis mostly uses</w:t>
      </w:r>
      <w:r w:rsidR="001B199F" w:rsidRPr="00ED7326">
        <w:rPr>
          <w:color w:val="000000" w:themeColor="text1"/>
        </w:rPr>
        <w:t xml:space="preserve"> ensemble-</w:t>
      </w:r>
      <w:r w:rsidR="002E41DB" w:rsidRPr="00ED7326">
        <w:rPr>
          <w:color w:val="000000" w:themeColor="text1"/>
        </w:rPr>
        <w:t>mean quantities.</w:t>
      </w:r>
      <w:r w:rsidR="00A32759">
        <w:rPr>
          <w:color w:val="000000" w:themeColor="text1"/>
        </w:rPr>
        <w:t xml:space="preserve"> </w:t>
      </w:r>
    </w:p>
    <w:p w14:paraId="728DC1ED" w14:textId="77777777" w:rsidR="0008507B" w:rsidRDefault="0008507B" w:rsidP="00DF4874">
      <w:pPr>
        <w:jc w:val="both"/>
        <w:rPr>
          <w:color w:val="000000" w:themeColor="text1"/>
        </w:rPr>
      </w:pPr>
    </w:p>
    <w:p w14:paraId="13B89DA7" w14:textId="43407E38" w:rsidR="003262A0" w:rsidRPr="00ED7326" w:rsidRDefault="009C2BD9" w:rsidP="00DF4874">
      <w:pPr>
        <w:jc w:val="both"/>
        <w:rPr>
          <w:b/>
          <w:color w:val="000000" w:themeColor="text1"/>
        </w:rPr>
      </w:pPr>
      <w:r w:rsidRPr="00ED7326">
        <w:rPr>
          <w:b/>
          <w:color w:val="000000" w:themeColor="text1"/>
        </w:rPr>
        <w:t>3 Results</w:t>
      </w:r>
      <w:r w:rsidR="00B31DD0" w:rsidRPr="00ED7326">
        <w:rPr>
          <w:b/>
          <w:color w:val="000000" w:themeColor="text1"/>
        </w:rPr>
        <w:t xml:space="preserve"> </w:t>
      </w:r>
    </w:p>
    <w:p w14:paraId="69672A63" w14:textId="54EB7DE8" w:rsidR="00C64C07" w:rsidRDefault="00F878BA" w:rsidP="00103062">
      <w:pPr>
        <w:jc w:val="both"/>
      </w:pPr>
      <w:r w:rsidRPr="00ED7326">
        <w:rPr>
          <w:color w:val="000000" w:themeColor="text1"/>
        </w:rPr>
        <w:t>W</w:t>
      </w:r>
      <w:r w:rsidR="00ED4B6A" w:rsidRPr="00ED7326">
        <w:rPr>
          <w:color w:val="000000" w:themeColor="text1"/>
        </w:rPr>
        <w:t xml:space="preserve">e first assess the MPI-GE performance in reproducing </w:t>
      </w:r>
      <w:r w:rsidR="0090283A" w:rsidRPr="00ED7326">
        <w:rPr>
          <w:color w:val="000000" w:themeColor="text1"/>
        </w:rPr>
        <w:t xml:space="preserve">the </w:t>
      </w:r>
      <w:r w:rsidR="00ED4B6A" w:rsidRPr="00ED7326">
        <w:rPr>
          <w:color w:val="000000" w:themeColor="text1"/>
        </w:rPr>
        <w:t xml:space="preserve">present-day observed pattern and magnitude of the </w:t>
      </w:r>
      <w:r w:rsidR="00FD1F43" w:rsidRPr="00ED7326">
        <w:rPr>
          <w:color w:val="000000" w:themeColor="text1"/>
        </w:rPr>
        <w:t xml:space="preserve">ENSO-related </w:t>
      </w:r>
      <w:r w:rsidR="00002155" w:rsidRPr="00ED7326">
        <w:rPr>
          <w:color w:val="000000" w:themeColor="text1"/>
        </w:rPr>
        <w:t xml:space="preserve">circulation anomalies </w:t>
      </w:r>
      <w:r w:rsidR="00865376" w:rsidRPr="00ED7326">
        <w:rPr>
          <w:color w:val="000000" w:themeColor="text1"/>
        </w:rPr>
        <w:t xml:space="preserve">across East Asia and the Pacific </w:t>
      </w:r>
      <w:r w:rsidR="00FE3000" w:rsidRPr="00ED7326">
        <w:rPr>
          <w:color w:val="000000" w:themeColor="text1"/>
        </w:rPr>
        <w:t>(</w:t>
      </w:r>
      <w:r w:rsidR="00ED4B6A" w:rsidRPr="00ED7326">
        <w:rPr>
          <w:color w:val="000000" w:themeColor="text1"/>
        </w:rPr>
        <w:t>Fig</w:t>
      </w:r>
      <w:r w:rsidR="00FE3000" w:rsidRPr="00ED7326">
        <w:rPr>
          <w:color w:val="000000" w:themeColor="text1"/>
        </w:rPr>
        <w:t>.</w:t>
      </w:r>
      <w:r w:rsidR="00ED4B6A" w:rsidRPr="00ED7326">
        <w:rPr>
          <w:color w:val="000000" w:themeColor="text1"/>
        </w:rPr>
        <w:t xml:space="preserve"> 1</w:t>
      </w:r>
      <w:r w:rsidR="00FE3000" w:rsidRPr="00ED7326">
        <w:rPr>
          <w:color w:val="000000" w:themeColor="text1"/>
        </w:rPr>
        <w:t>)</w:t>
      </w:r>
      <w:r w:rsidR="00BC702A" w:rsidRPr="00ED7326">
        <w:rPr>
          <w:color w:val="000000" w:themeColor="text1"/>
        </w:rPr>
        <w:t xml:space="preserve">. </w:t>
      </w:r>
      <w:r w:rsidR="00ED4B6A" w:rsidRPr="00ED7326">
        <w:rPr>
          <w:color w:val="000000" w:themeColor="text1"/>
        </w:rPr>
        <w:t>The spatial pattern</w:t>
      </w:r>
      <w:r w:rsidR="005926CC">
        <w:rPr>
          <w:color w:val="000000" w:themeColor="text1"/>
        </w:rPr>
        <w:t>s</w:t>
      </w:r>
      <w:r w:rsidR="00ED4B6A" w:rsidRPr="00ED7326">
        <w:rPr>
          <w:color w:val="000000" w:themeColor="text1"/>
        </w:rPr>
        <w:t xml:space="preserve"> of </w:t>
      </w:r>
      <w:r w:rsidR="00DA363F" w:rsidRPr="00ED7326">
        <w:rPr>
          <w:color w:val="000000" w:themeColor="text1"/>
        </w:rPr>
        <w:t xml:space="preserve">simulated </w:t>
      </w:r>
      <w:r w:rsidR="00ED4B6A" w:rsidRPr="00ED7326">
        <w:rPr>
          <w:color w:val="000000" w:themeColor="text1"/>
        </w:rPr>
        <w:t xml:space="preserve">SST </w:t>
      </w:r>
      <w:r w:rsidR="005926CC">
        <w:rPr>
          <w:color w:val="000000" w:themeColor="text1"/>
        </w:rPr>
        <w:t>and OLR anomalies are</w:t>
      </w:r>
      <w:r w:rsidR="00ED4B6A" w:rsidRPr="00ED7326">
        <w:rPr>
          <w:color w:val="000000" w:themeColor="text1"/>
        </w:rPr>
        <w:t xml:space="preserve"> broadly similar to th</w:t>
      </w:r>
      <w:r w:rsidR="00A15AF5">
        <w:rPr>
          <w:color w:val="000000" w:themeColor="text1"/>
        </w:rPr>
        <w:t>ose</w:t>
      </w:r>
      <w:r w:rsidR="003B6DA0" w:rsidRPr="00ED7326">
        <w:rPr>
          <w:color w:val="000000" w:themeColor="text1"/>
        </w:rPr>
        <w:t xml:space="preserve"> found in observations</w:t>
      </w:r>
      <w:r w:rsidR="00BC6C3C">
        <w:rPr>
          <w:color w:val="000000" w:themeColor="text1"/>
        </w:rPr>
        <w:t xml:space="preserve"> (Figs. 1a, b, d, e)</w:t>
      </w:r>
      <w:r w:rsidR="00A15AF5">
        <w:rPr>
          <w:color w:val="000000" w:themeColor="text1"/>
        </w:rPr>
        <w:t xml:space="preserve">; also, </w:t>
      </w:r>
      <w:r w:rsidR="00DA363F" w:rsidRPr="00ED7326">
        <w:rPr>
          <w:color w:val="000000" w:themeColor="text1"/>
        </w:rPr>
        <w:t xml:space="preserve">the model captures </w:t>
      </w:r>
      <w:r w:rsidR="0090283A" w:rsidRPr="00ED7326">
        <w:rPr>
          <w:color w:val="000000" w:themeColor="text1"/>
        </w:rPr>
        <w:t xml:space="preserve">well </w:t>
      </w:r>
      <w:r w:rsidR="00DA363F" w:rsidRPr="00ED7326">
        <w:rPr>
          <w:color w:val="000000" w:themeColor="text1"/>
        </w:rPr>
        <w:t>the location of the two prominent low-tropospheric circulation features, the anticyclone over the western tropical Pacific and the cyclone over the north-eastern extratropical Pacific (Fig</w:t>
      </w:r>
      <w:r w:rsidR="00CE2146">
        <w:rPr>
          <w:color w:val="000000" w:themeColor="text1"/>
        </w:rPr>
        <w:t>s</w:t>
      </w:r>
      <w:r w:rsidR="00DA363F" w:rsidRPr="00ED7326">
        <w:rPr>
          <w:color w:val="000000" w:themeColor="text1"/>
        </w:rPr>
        <w:t>. 1</w:t>
      </w:r>
      <w:r w:rsidR="005926CC">
        <w:rPr>
          <w:color w:val="000000" w:themeColor="text1"/>
        </w:rPr>
        <w:t>c</w:t>
      </w:r>
      <w:r w:rsidR="00CE2146">
        <w:rPr>
          <w:color w:val="000000" w:themeColor="text1"/>
        </w:rPr>
        <w:t xml:space="preserve">, </w:t>
      </w:r>
      <w:r w:rsidR="005926CC">
        <w:rPr>
          <w:color w:val="000000" w:themeColor="text1"/>
        </w:rPr>
        <w:t>f</w:t>
      </w:r>
      <w:r w:rsidR="00DA363F" w:rsidRPr="00ED7326">
        <w:rPr>
          <w:color w:val="000000" w:themeColor="text1"/>
        </w:rPr>
        <w:t xml:space="preserve">). </w:t>
      </w:r>
      <w:r w:rsidR="00ED4B6A" w:rsidRPr="00ED7326">
        <w:rPr>
          <w:color w:val="000000" w:themeColor="text1"/>
        </w:rPr>
        <w:t xml:space="preserve">The MPI-GE shares common </w:t>
      </w:r>
      <w:r w:rsidR="002C71B2" w:rsidRPr="00ED7326">
        <w:rPr>
          <w:color w:val="000000" w:themeColor="text1"/>
        </w:rPr>
        <w:t xml:space="preserve">SST </w:t>
      </w:r>
      <w:r w:rsidR="00ED4B6A" w:rsidRPr="00ED7326">
        <w:rPr>
          <w:color w:val="000000" w:themeColor="text1"/>
        </w:rPr>
        <w:t xml:space="preserve">biases with other CMIP5 models, such as a westward shift of the equatorial </w:t>
      </w:r>
      <w:r w:rsidR="00DA363F" w:rsidRPr="00ED7326">
        <w:rPr>
          <w:color w:val="000000" w:themeColor="text1"/>
        </w:rPr>
        <w:t xml:space="preserve">Niño </w:t>
      </w:r>
      <w:r w:rsidR="00ED4B6A" w:rsidRPr="00ED7326">
        <w:rPr>
          <w:color w:val="000000" w:themeColor="text1"/>
        </w:rPr>
        <w:t>warming</w:t>
      </w:r>
      <w:r w:rsidR="00127A68">
        <w:rPr>
          <w:color w:val="000000" w:themeColor="text1"/>
        </w:rPr>
        <w:t xml:space="preserve"> and associated </w:t>
      </w:r>
      <w:r w:rsidR="007C4CCA">
        <w:rPr>
          <w:color w:val="000000" w:themeColor="text1"/>
        </w:rPr>
        <w:t>deep convective anomalies</w:t>
      </w:r>
      <w:r w:rsidR="00ED4B6A" w:rsidRPr="00ED7326">
        <w:rPr>
          <w:color w:val="000000" w:themeColor="text1"/>
        </w:rPr>
        <w:t xml:space="preserve">, a too wide meridional extension of the positive SST anomalies over the eastern Pacific, as well as a weaker and more confined cooling </w:t>
      </w:r>
      <w:r w:rsidR="00487B7A">
        <w:rPr>
          <w:color w:val="000000" w:themeColor="text1"/>
        </w:rPr>
        <w:t xml:space="preserve">and suppressed convection </w:t>
      </w:r>
      <w:r w:rsidR="00ED4B6A" w:rsidRPr="00ED7326">
        <w:rPr>
          <w:color w:val="000000" w:themeColor="text1"/>
        </w:rPr>
        <w:t>to the northwest</w:t>
      </w:r>
      <w:r w:rsidR="00636F9E" w:rsidRPr="00ED7326">
        <w:rPr>
          <w:color w:val="000000" w:themeColor="text1"/>
        </w:rPr>
        <w:t xml:space="preserve"> </w:t>
      </w:r>
      <w:r w:rsidR="00ED4B6A" w:rsidRPr="00ED7326">
        <w:rPr>
          <w:color w:val="000000" w:themeColor="text1"/>
        </w:rPr>
        <w:t>(</w:t>
      </w:r>
      <w:proofErr w:type="spellStart"/>
      <w:r w:rsidR="00ED4B6A" w:rsidRPr="00ED7326">
        <w:rPr>
          <w:color w:val="000000" w:themeColor="text1"/>
        </w:rPr>
        <w:t>Taschetto</w:t>
      </w:r>
      <w:proofErr w:type="spellEnd"/>
      <w:r w:rsidR="00ED4B6A" w:rsidRPr="00ED7326">
        <w:rPr>
          <w:color w:val="000000" w:themeColor="text1"/>
        </w:rPr>
        <w:t xml:space="preserve"> et al., 2014</w:t>
      </w:r>
      <w:r w:rsidR="00127A68">
        <w:rPr>
          <w:color w:val="000000" w:themeColor="text1"/>
        </w:rPr>
        <w:t xml:space="preserve">; </w:t>
      </w:r>
      <w:proofErr w:type="spellStart"/>
      <w:r w:rsidR="00BC3D1C" w:rsidRPr="00664BC8">
        <w:rPr>
          <w:iCs/>
          <w:color w:val="000000" w:themeColor="text1"/>
        </w:rPr>
        <w:t>Dieppois</w:t>
      </w:r>
      <w:proofErr w:type="spellEnd"/>
      <w:r w:rsidR="00BC3D1C">
        <w:rPr>
          <w:iCs/>
          <w:color w:val="000000" w:themeColor="text1"/>
        </w:rPr>
        <w:t xml:space="preserve"> et al., 2015)</w:t>
      </w:r>
      <w:r w:rsidR="000F6F1E" w:rsidRPr="007C4CCA">
        <w:rPr>
          <w:color w:val="000000" w:themeColor="text1"/>
        </w:rPr>
        <w:t>.</w:t>
      </w:r>
      <w:r w:rsidR="00BC3D1C">
        <w:rPr>
          <w:color w:val="000000" w:themeColor="text1"/>
        </w:rPr>
        <w:t xml:space="preserve"> </w:t>
      </w:r>
      <w:r w:rsidR="002C71B2" w:rsidRPr="00ED7326">
        <w:rPr>
          <w:color w:val="000000" w:themeColor="text1"/>
        </w:rPr>
        <w:t>W</w:t>
      </w:r>
      <w:r w:rsidR="00DA363F" w:rsidRPr="00ED7326">
        <w:rPr>
          <w:color w:val="000000" w:themeColor="text1"/>
        </w:rPr>
        <w:t xml:space="preserve">eaker </w:t>
      </w:r>
      <w:r w:rsidR="007A3F69" w:rsidRPr="00ED7326">
        <w:rPr>
          <w:color w:val="000000" w:themeColor="text1"/>
        </w:rPr>
        <w:t xml:space="preserve">sea level pressure anomalies </w:t>
      </w:r>
      <w:r w:rsidR="0022704B" w:rsidRPr="00ED7326">
        <w:rPr>
          <w:color w:val="000000" w:themeColor="text1"/>
        </w:rPr>
        <w:t xml:space="preserve">over the </w:t>
      </w:r>
      <w:r w:rsidR="00DD18B5">
        <w:rPr>
          <w:color w:val="000000" w:themeColor="text1"/>
        </w:rPr>
        <w:t xml:space="preserve">western </w:t>
      </w:r>
      <w:r w:rsidR="0022704B" w:rsidRPr="00ED7326">
        <w:rPr>
          <w:color w:val="000000" w:themeColor="text1"/>
        </w:rPr>
        <w:t xml:space="preserve">Pacific </w:t>
      </w:r>
      <w:r w:rsidR="002C71B2" w:rsidRPr="00ED7326">
        <w:rPr>
          <w:color w:val="000000" w:themeColor="text1"/>
        </w:rPr>
        <w:t>(Fig</w:t>
      </w:r>
      <w:r w:rsidR="00CE2146">
        <w:rPr>
          <w:color w:val="000000" w:themeColor="text1"/>
        </w:rPr>
        <w:t>s</w:t>
      </w:r>
      <w:r w:rsidR="002C71B2" w:rsidRPr="00ED7326">
        <w:rPr>
          <w:color w:val="000000" w:themeColor="text1"/>
        </w:rPr>
        <w:t>. 1</w:t>
      </w:r>
      <w:r w:rsidR="00D57155">
        <w:rPr>
          <w:color w:val="000000" w:themeColor="text1"/>
        </w:rPr>
        <w:t>c</w:t>
      </w:r>
      <w:r w:rsidR="00CE2146">
        <w:rPr>
          <w:color w:val="000000" w:themeColor="text1"/>
        </w:rPr>
        <w:t xml:space="preserve">, </w:t>
      </w:r>
      <w:r w:rsidR="00D57155">
        <w:rPr>
          <w:color w:val="000000" w:themeColor="text1"/>
        </w:rPr>
        <w:t>f</w:t>
      </w:r>
      <w:r w:rsidR="002C71B2" w:rsidRPr="00ED7326">
        <w:rPr>
          <w:color w:val="000000" w:themeColor="text1"/>
        </w:rPr>
        <w:t xml:space="preserve">) </w:t>
      </w:r>
      <w:r w:rsidR="00DA363F" w:rsidRPr="00ED7326">
        <w:rPr>
          <w:color w:val="000000" w:themeColor="text1"/>
        </w:rPr>
        <w:t xml:space="preserve">are </w:t>
      </w:r>
      <w:r w:rsidR="0022704B" w:rsidRPr="00ED7326">
        <w:rPr>
          <w:color w:val="000000" w:themeColor="text1"/>
        </w:rPr>
        <w:t xml:space="preserve">also </w:t>
      </w:r>
      <w:r w:rsidR="00DA363F" w:rsidRPr="00ED7326">
        <w:rPr>
          <w:color w:val="000000" w:themeColor="text1"/>
        </w:rPr>
        <w:t xml:space="preserve">a common characteristic of CMIP5 models (Wang et al., 2013; Gong et al., 2015). </w:t>
      </w:r>
      <w:r w:rsidR="002C71B2" w:rsidRPr="00ED7326">
        <w:rPr>
          <w:color w:val="000000" w:themeColor="text1"/>
        </w:rPr>
        <w:t>T</w:t>
      </w:r>
      <w:r w:rsidR="00636F9E" w:rsidRPr="00ED7326">
        <w:rPr>
          <w:color w:val="000000" w:themeColor="text1"/>
        </w:rPr>
        <w:t>he</w:t>
      </w:r>
      <w:r w:rsidR="00DD18B5">
        <w:rPr>
          <w:color w:val="000000" w:themeColor="text1"/>
        </w:rPr>
        <w:t xml:space="preserve"> pattern of the </w:t>
      </w:r>
      <w:r w:rsidR="00636F9E" w:rsidRPr="00ED7326">
        <w:rPr>
          <w:color w:val="000000" w:themeColor="text1"/>
        </w:rPr>
        <w:t xml:space="preserve">simulated 1000-hPa meridional wind anomalies </w:t>
      </w:r>
      <w:r w:rsidR="002C71B2" w:rsidRPr="00ED7326">
        <w:rPr>
          <w:color w:val="000000" w:themeColor="text1"/>
        </w:rPr>
        <w:t xml:space="preserve">over </w:t>
      </w:r>
      <w:r w:rsidR="00636F9E" w:rsidRPr="00ED7326">
        <w:rPr>
          <w:color w:val="000000" w:themeColor="text1"/>
        </w:rPr>
        <w:t>the EAWM</w:t>
      </w:r>
      <w:r w:rsidR="00F86199">
        <w:rPr>
          <w:color w:val="000000" w:themeColor="text1"/>
        </w:rPr>
        <w:t>I</w:t>
      </w:r>
      <w:r w:rsidR="00636F9E" w:rsidRPr="00ED7326">
        <w:rPr>
          <w:color w:val="000000" w:themeColor="text1"/>
        </w:rPr>
        <w:t xml:space="preserve"> region</w:t>
      </w:r>
      <w:r w:rsidR="0066022C" w:rsidRPr="00ED7326">
        <w:rPr>
          <w:color w:val="000000" w:themeColor="text1"/>
        </w:rPr>
        <w:t xml:space="preserve"> in the South China Sea</w:t>
      </w:r>
      <w:r w:rsidR="00636F9E" w:rsidRPr="00ED7326">
        <w:rPr>
          <w:color w:val="000000" w:themeColor="text1"/>
        </w:rPr>
        <w:t xml:space="preserve"> </w:t>
      </w:r>
      <w:r w:rsidR="00DD18B5">
        <w:rPr>
          <w:color w:val="000000" w:themeColor="text1"/>
        </w:rPr>
        <w:t xml:space="preserve">is </w:t>
      </w:r>
      <w:r w:rsidR="002C71B2" w:rsidRPr="00ED7326">
        <w:rPr>
          <w:color w:val="000000" w:themeColor="text1"/>
        </w:rPr>
        <w:t>also similar to</w:t>
      </w:r>
      <w:r w:rsidR="00636F9E" w:rsidRPr="00ED7326">
        <w:rPr>
          <w:color w:val="000000" w:themeColor="text1"/>
        </w:rPr>
        <w:t xml:space="preserve"> observations</w:t>
      </w:r>
      <w:r w:rsidR="00DD18B5">
        <w:rPr>
          <w:color w:val="000000" w:themeColor="text1"/>
        </w:rPr>
        <w:t xml:space="preserve">, albeit of weaker </w:t>
      </w:r>
      <w:r w:rsidR="003B6DA0" w:rsidRPr="00ED7326">
        <w:rPr>
          <w:color w:val="000000" w:themeColor="text1"/>
        </w:rPr>
        <w:t>magnitude (Fig</w:t>
      </w:r>
      <w:r w:rsidR="00CE2146">
        <w:rPr>
          <w:color w:val="000000" w:themeColor="text1"/>
        </w:rPr>
        <w:t>s</w:t>
      </w:r>
      <w:r w:rsidR="003B6DA0" w:rsidRPr="00ED7326">
        <w:rPr>
          <w:color w:val="000000" w:themeColor="text1"/>
        </w:rPr>
        <w:t>. 1</w:t>
      </w:r>
      <w:r w:rsidR="00061D01">
        <w:rPr>
          <w:color w:val="000000" w:themeColor="text1"/>
        </w:rPr>
        <w:t>b</w:t>
      </w:r>
      <w:r w:rsidR="00CE2146">
        <w:rPr>
          <w:color w:val="000000" w:themeColor="text1"/>
        </w:rPr>
        <w:t xml:space="preserve">, </w:t>
      </w:r>
      <w:r w:rsidR="00061D01">
        <w:rPr>
          <w:color w:val="000000" w:themeColor="text1"/>
        </w:rPr>
        <w:t>e</w:t>
      </w:r>
      <w:r w:rsidR="00636F9E" w:rsidRPr="00ED7326">
        <w:rPr>
          <w:color w:val="000000" w:themeColor="text1"/>
        </w:rPr>
        <w:t xml:space="preserve">). </w:t>
      </w:r>
      <w:r w:rsidR="00DD18B5">
        <w:rPr>
          <w:color w:val="000000" w:themeColor="text1"/>
        </w:rPr>
        <w:t>This results in a simulated precipitation distribution over Eastern Asia close to observations, despite the slight underestimation (Fig. S3a-</w:t>
      </w:r>
      <w:r w:rsidR="00DD18B5">
        <w:rPr>
          <w:color w:val="000000" w:themeColor="text1"/>
        </w:rPr>
        <w:lastRenderedPageBreak/>
        <w:t xml:space="preserve">b). </w:t>
      </w:r>
      <w:r w:rsidR="002C71B2" w:rsidRPr="00ED7326">
        <w:rPr>
          <w:color w:val="000000" w:themeColor="text1"/>
        </w:rPr>
        <w:t>However</w:t>
      </w:r>
      <w:r w:rsidR="00B60A1E" w:rsidRPr="00ED7326">
        <w:rPr>
          <w:color w:val="000000" w:themeColor="text1"/>
        </w:rPr>
        <w:t xml:space="preserve">, more </w:t>
      </w:r>
      <w:r w:rsidR="00720F16">
        <w:rPr>
          <w:color w:val="000000" w:themeColor="text1"/>
        </w:rPr>
        <w:t xml:space="preserve">anomalous </w:t>
      </w:r>
      <w:r w:rsidR="00B60A1E" w:rsidRPr="00ED7326">
        <w:rPr>
          <w:color w:val="000000" w:themeColor="text1"/>
        </w:rPr>
        <w:t xml:space="preserve">southerly winds </w:t>
      </w:r>
      <w:r w:rsidR="00DD18B5">
        <w:rPr>
          <w:color w:val="000000" w:themeColor="text1"/>
        </w:rPr>
        <w:t>along</w:t>
      </w:r>
      <w:r w:rsidR="00B60A1E" w:rsidRPr="00ED7326">
        <w:rPr>
          <w:color w:val="000000" w:themeColor="text1"/>
        </w:rPr>
        <w:t xml:space="preserve"> the East Asian coast </w:t>
      </w:r>
      <w:r w:rsidR="002C71B2" w:rsidRPr="00ED7326">
        <w:rPr>
          <w:color w:val="000000" w:themeColor="text1"/>
        </w:rPr>
        <w:t xml:space="preserve">may </w:t>
      </w:r>
      <w:r w:rsidR="00B60A1E" w:rsidRPr="00ED7326">
        <w:rPr>
          <w:color w:val="000000" w:themeColor="text1"/>
        </w:rPr>
        <w:t xml:space="preserve">lead to enhanced continental warming over Asia compared to observations. </w:t>
      </w:r>
      <w:r w:rsidR="00636F9E" w:rsidRPr="00ED7326">
        <w:rPr>
          <w:color w:val="000000" w:themeColor="text1"/>
        </w:rPr>
        <w:t xml:space="preserve">The </w:t>
      </w:r>
      <w:r w:rsidR="007460E2" w:rsidRPr="00ED7326">
        <w:rPr>
          <w:color w:val="000000" w:themeColor="text1"/>
        </w:rPr>
        <w:t xml:space="preserve">model appears to capture the observed </w:t>
      </w:r>
      <w:r w:rsidR="00636F9E" w:rsidRPr="00ED7326">
        <w:rPr>
          <w:color w:val="000000" w:themeColor="text1"/>
        </w:rPr>
        <w:t xml:space="preserve">close </w:t>
      </w:r>
      <w:r w:rsidR="00E06C1C" w:rsidRPr="00ED7326">
        <w:rPr>
          <w:color w:val="000000" w:themeColor="text1"/>
        </w:rPr>
        <w:t>relationship</w:t>
      </w:r>
      <w:r w:rsidR="00636F9E" w:rsidRPr="00ED7326">
        <w:rPr>
          <w:color w:val="000000" w:themeColor="text1"/>
        </w:rPr>
        <w:t xml:space="preserve"> between ENSO and the EAWM </w:t>
      </w:r>
      <w:r w:rsidR="00FE3000" w:rsidRPr="00ED7326">
        <w:rPr>
          <w:color w:val="000000" w:themeColor="text1"/>
        </w:rPr>
        <w:t xml:space="preserve">reasonably well </w:t>
      </w:r>
      <w:r w:rsidR="007460E2" w:rsidRPr="00ED7326">
        <w:rPr>
          <w:color w:val="000000" w:themeColor="text1"/>
        </w:rPr>
        <w:t xml:space="preserve">(r = -0.50 compared to </w:t>
      </w:r>
      <w:r w:rsidR="00636F9E" w:rsidRPr="00ED7326">
        <w:rPr>
          <w:color w:val="000000" w:themeColor="text1"/>
        </w:rPr>
        <w:t>r = - 0.74 in observations).</w:t>
      </w:r>
      <w:r w:rsidR="00BC702A" w:rsidRPr="00ED7326">
        <w:rPr>
          <w:color w:val="000000" w:themeColor="text1"/>
        </w:rPr>
        <w:t xml:space="preserve"> </w:t>
      </w:r>
      <w:r w:rsidR="00C64C07" w:rsidRPr="00ED7326">
        <w:rPr>
          <w:color w:val="000000" w:themeColor="text1"/>
        </w:rPr>
        <w:t>Overall, t</w:t>
      </w:r>
      <w:r w:rsidR="00B60A1E" w:rsidRPr="00ED7326">
        <w:rPr>
          <w:color w:val="000000" w:themeColor="text1"/>
        </w:rPr>
        <w:t xml:space="preserve">his confirms previous findings (Wang et al., 2013; Gong et al., 2015) and </w:t>
      </w:r>
      <w:r w:rsidR="003F663A" w:rsidRPr="00ED7326">
        <w:rPr>
          <w:color w:val="000000" w:themeColor="text1"/>
        </w:rPr>
        <w:t>show</w:t>
      </w:r>
      <w:r w:rsidR="002F16E9">
        <w:rPr>
          <w:color w:val="000000" w:themeColor="text1"/>
        </w:rPr>
        <w:t>s</w:t>
      </w:r>
      <w:r w:rsidR="003F663A" w:rsidRPr="00ED7326">
        <w:rPr>
          <w:color w:val="000000" w:themeColor="text1"/>
        </w:rPr>
        <w:t xml:space="preserve"> that the MPI-GE </w:t>
      </w:r>
      <w:r w:rsidR="00B3402E" w:rsidRPr="00ED7326">
        <w:rPr>
          <w:color w:val="000000" w:themeColor="text1"/>
        </w:rPr>
        <w:t xml:space="preserve">simulations can reproduce </w:t>
      </w:r>
      <w:r w:rsidR="00F1748C" w:rsidRPr="00ED7326">
        <w:rPr>
          <w:color w:val="000000" w:themeColor="text1"/>
        </w:rPr>
        <w:t xml:space="preserve">both the negative </w:t>
      </w:r>
      <w:r w:rsidR="00F1748C" w:rsidRPr="00F1748C">
        <w:t xml:space="preserve">temporal correlation </w:t>
      </w:r>
      <w:r w:rsidR="00F1748C" w:rsidRPr="00F1748C">
        <w:rPr>
          <w:noProof/>
          <w:lang w:eastAsia="en-GB"/>
        </w:rPr>
        <w:t>between the Niño3.4 index and the EAWMI (her</w:t>
      </w:r>
      <w:r w:rsidR="009517F7">
        <w:rPr>
          <w:noProof/>
          <w:lang w:eastAsia="en-GB"/>
        </w:rPr>
        <w:t>e</w:t>
      </w:r>
      <w:r w:rsidR="00F1748C" w:rsidRPr="00F1748C">
        <w:rPr>
          <w:noProof/>
          <w:lang w:eastAsia="en-GB"/>
        </w:rPr>
        <w:t xml:space="preserve">after </w:t>
      </w:r>
      <w:proofErr w:type="gramStart"/>
      <w:r w:rsidR="00F1748C" w:rsidRPr="00F1748C">
        <w:rPr>
          <w:i/>
        </w:rPr>
        <w:t>r</w:t>
      </w:r>
      <w:r w:rsidR="00F1748C" w:rsidRPr="00F1748C">
        <w:t>(</w:t>
      </w:r>
      <w:proofErr w:type="gramEnd"/>
      <w:r w:rsidR="00F1748C" w:rsidRPr="00F1748C">
        <w:rPr>
          <w:noProof/>
          <w:lang w:eastAsia="en-GB"/>
        </w:rPr>
        <w:t xml:space="preserve">Niño3.4, </w:t>
      </w:r>
      <w:r w:rsidR="00F1748C" w:rsidRPr="00F1748C">
        <w:rPr>
          <w:noProof/>
        </w:rPr>
        <w:t>EAWMI</w:t>
      </w:r>
      <w:r w:rsidR="00F1748C" w:rsidRPr="00F1748C">
        <w:rPr>
          <w:noProof/>
          <w:lang w:eastAsia="en-GB"/>
        </w:rPr>
        <w:t xml:space="preserve">)), </w:t>
      </w:r>
      <w:r w:rsidR="00F1748C" w:rsidRPr="00F1748C">
        <w:t>and the anomalous spatial patterns</w:t>
      </w:r>
      <w:r w:rsidR="000F21EB" w:rsidRPr="00F1748C">
        <w:t>.</w:t>
      </w:r>
    </w:p>
    <w:p w14:paraId="2767E9BE" w14:textId="0EEF41FF" w:rsidR="00897C17" w:rsidRDefault="004A1305" w:rsidP="00897C17">
      <w:pPr>
        <w:jc w:val="both"/>
        <w:rPr>
          <w:b/>
          <w:bCs/>
          <w:color w:val="000000" w:themeColor="text1"/>
        </w:rPr>
      </w:pPr>
      <w:r>
        <w:rPr>
          <w:b/>
          <w:bCs/>
          <w:noProof/>
          <w:color w:val="000000" w:themeColor="text1"/>
          <w:lang w:eastAsia="en-GB"/>
        </w:rPr>
        <mc:AlternateContent>
          <mc:Choice Requires="wpg">
            <w:drawing>
              <wp:anchor distT="0" distB="0" distL="114300" distR="114300" simplePos="0" relativeHeight="251653632" behindDoc="0" locked="0" layoutInCell="1" allowOverlap="1" wp14:anchorId="7857CACC" wp14:editId="69D7F60A">
                <wp:simplePos x="0" y="0"/>
                <wp:positionH relativeFrom="column">
                  <wp:posOffset>-10887</wp:posOffset>
                </wp:positionH>
                <wp:positionV relativeFrom="paragraph">
                  <wp:posOffset>119742</wp:posOffset>
                </wp:positionV>
                <wp:extent cx="5977301" cy="2394857"/>
                <wp:effectExtent l="0" t="0" r="4445" b="5715"/>
                <wp:wrapNone/>
                <wp:docPr id="5" name="Group 5"/>
                <wp:cNvGraphicFramePr/>
                <a:graphic xmlns:a="http://schemas.openxmlformats.org/drawingml/2006/main">
                  <a:graphicData uri="http://schemas.microsoft.com/office/word/2010/wordprocessingGroup">
                    <wpg:wgp>
                      <wpg:cNvGrpSpPr/>
                      <wpg:grpSpPr>
                        <a:xfrm>
                          <a:off x="0" y="0"/>
                          <a:ext cx="5977301" cy="2394857"/>
                          <a:chOff x="0" y="0"/>
                          <a:chExt cx="5972728" cy="2393701"/>
                        </a:xfrm>
                      </wpg:grpSpPr>
                      <pic:pic xmlns:pic="http://schemas.openxmlformats.org/drawingml/2006/picture">
                        <pic:nvPicPr>
                          <pic:cNvPr id="6" name="Picture 6" descr="A close up of text on a white background&#10;&#10;Description automatically generated"/>
                          <pic:cNvPicPr>
                            <a:picLocks noChangeAspect="1"/>
                          </pic:cNvPicPr>
                        </pic:nvPicPr>
                        <pic:blipFill rotWithShape="1">
                          <a:blip r:embed="rId8"/>
                          <a:srcRect t="4213" r="54863" b="47074"/>
                          <a:stretch/>
                        </pic:blipFill>
                        <pic:spPr bwMode="auto">
                          <a:xfrm>
                            <a:off x="0" y="0"/>
                            <a:ext cx="1959610" cy="23799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 name="Picture 7" descr="A close up of text on a white background&#10;&#10;Description automatically generated"/>
                          <pic:cNvPicPr>
                            <a:picLocks noChangeAspect="1"/>
                          </pic:cNvPicPr>
                        </pic:nvPicPr>
                        <pic:blipFill rotWithShape="1">
                          <a:blip r:embed="rId9"/>
                          <a:srcRect l="45183" t="5020" r="8850" b="47374"/>
                          <a:stretch/>
                        </pic:blipFill>
                        <pic:spPr bwMode="auto">
                          <a:xfrm>
                            <a:off x="3975653" y="39756"/>
                            <a:ext cx="1997075" cy="23266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descr="A close up of text on a white background&#10;&#10;Description automatically generated"/>
                          <pic:cNvPicPr>
                            <a:picLocks noChangeAspect="1"/>
                          </pic:cNvPicPr>
                        </pic:nvPicPr>
                        <pic:blipFill rotWithShape="1">
                          <a:blip r:embed="rId10"/>
                          <a:srcRect t="5058" r="54689" b="46798"/>
                          <a:stretch/>
                        </pic:blipFill>
                        <pic:spPr bwMode="auto">
                          <a:xfrm>
                            <a:off x="1997766" y="39756"/>
                            <a:ext cx="1968500" cy="235394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313A5524" id="Group 5" o:spid="_x0000_s1026" style="position:absolute;margin-left:-.85pt;margin-top:9.45pt;width:470.65pt;height:188.55pt;z-index:251653632;mso-width-relative:margin;mso-height-relative:margin" coordsize="59727,239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A close up of text on a white background&#10;&#10;Description automatically generated" style="position:absolute;width:19596;height:23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">
                  <v:imagedata r:id="rId11" o:title="A close up of text on a white background&#10;&#10;Description automatically generated" croptop="2761f" cropbottom="30850f" cropright="35955f"/>
                </v:shape>
                <v:shape id="Picture 7" o:spid="_x0000_s1028" type="#_x0000_t75" alt="A close up of text on a white background&#10;&#10;Description automatically generated" style="position:absolute;left:39756;top:397;width:19971;height:23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">
                  <v:imagedata r:id="rId12" o:title="A close up of text on a white background&#10;&#10;Description automatically generated" croptop="3290f" cropbottom="31047f" cropleft="29611f" cropright="5800f"/>
                </v:shape>
                <v:shape id="Picture 8" o:spid="_x0000_s1029" type="#_x0000_t75" alt="A close up of text on a white background&#10;&#10;Description automatically generated" style="position:absolute;left:19977;top:397;width:19685;height:23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">
                  <v:imagedata r:id="rId13" o:title="A close up of text on a white background&#10;&#10;Description automatically generated" croptop="3315f" cropbottom="30670f" cropright="35841f"/>
                </v:shape>
              </v:group>
            </w:pict>
          </mc:Fallback>
        </mc:AlternateContent>
      </w:r>
    </w:p>
    <w:p w14:paraId="587EE009" w14:textId="77777777" w:rsidR="00897C17" w:rsidRDefault="00897C17" w:rsidP="00897C17">
      <w:pPr>
        <w:jc w:val="both"/>
        <w:rPr>
          <w:b/>
          <w:bCs/>
          <w:color w:val="000000" w:themeColor="text1"/>
        </w:rPr>
      </w:pPr>
    </w:p>
    <w:p w14:paraId="16659416" w14:textId="5C4CAF4D" w:rsidR="00897C17" w:rsidRDefault="00897C17" w:rsidP="00897C17">
      <w:pPr>
        <w:jc w:val="both"/>
        <w:rPr>
          <w:b/>
          <w:bCs/>
          <w:color w:val="000000" w:themeColor="text1"/>
        </w:rPr>
      </w:pPr>
    </w:p>
    <w:p w14:paraId="51EEC929" w14:textId="77777777" w:rsidR="00897C17" w:rsidRDefault="00897C17" w:rsidP="00897C17">
      <w:pPr>
        <w:jc w:val="both"/>
        <w:rPr>
          <w:b/>
          <w:bCs/>
          <w:color w:val="000000" w:themeColor="text1"/>
        </w:rPr>
      </w:pPr>
    </w:p>
    <w:p w14:paraId="50A81A70" w14:textId="77777777" w:rsidR="00897C17" w:rsidRDefault="00897C17" w:rsidP="00897C17">
      <w:pPr>
        <w:jc w:val="both"/>
        <w:rPr>
          <w:b/>
          <w:bCs/>
          <w:color w:val="000000" w:themeColor="text1"/>
        </w:rPr>
      </w:pPr>
    </w:p>
    <w:p w14:paraId="5C0B0DC8" w14:textId="77777777" w:rsidR="00897C17" w:rsidRDefault="00897C17" w:rsidP="00897C17">
      <w:pPr>
        <w:jc w:val="both"/>
        <w:rPr>
          <w:b/>
          <w:bCs/>
          <w:color w:val="000000" w:themeColor="text1"/>
        </w:rPr>
      </w:pPr>
    </w:p>
    <w:p w14:paraId="2F1C9C5B" w14:textId="77777777" w:rsidR="00897C17" w:rsidRDefault="00897C17" w:rsidP="00897C17">
      <w:pPr>
        <w:jc w:val="both"/>
        <w:rPr>
          <w:b/>
          <w:bCs/>
          <w:color w:val="000000" w:themeColor="text1"/>
        </w:rPr>
      </w:pPr>
    </w:p>
    <w:p w14:paraId="77A71BB5" w14:textId="629F21C7" w:rsidR="00897C17" w:rsidRDefault="00897C17" w:rsidP="00897C17">
      <w:pPr>
        <w:jc w:val="both"/>
        <w:rPr>
          <w:b/>
          <w:bCs/>
          <w:color w:val="000000" w:themeColor="text1"/>
        </w:rPr>
      </w:pPr>
    </w:p>
    <w:p w14:paraId="60DEE7FC" w14:textId="77777777" w:rsidR="00897C17" w:rsidRDefault="00897C17" w:rsidP="00897C17">
      <w:pPr>
        <w:jc w:val="both"/>
        <w:rPr>
          <w:b/>
          <w:bCs/>
          <w:color w:val="000000" w:themeColor="text1"/>
        </w:rPr>
      </w:pPr>
    </w:p>
    <w:p w14:paraId="6276AADA" w14:textId="77777777" w:rsidR="00897C17" w:rsidRDefault="00897C17" w:rsidP="00897C17">
      <w:pPr>
        <w:jc w:val="both"/>
        <w:rPr>
          <w:b/>
          <w:bCs/>
          <w:color w:val="000000" w:themeColor="text1"/>
        </w:rPr>
      </w:pPr>
    </w:p>
    <w:p w14:paraId="7D855425" w14:textId="77777777" w:rsidR="00897C17" w:rsidRPr="00ED7326" w:rsidRDefault="00897C17" w:rsidP="00897C17">
      <w:pPr>
        <w:jc w:val="both"/>
        <w:rPr>
          <w:b/>
          <w:bCs/>
          <w:color w:val="000000" w:themeColor="text1"/>
        </w:rPr>
      </w:pPr>
    </w:p>
    <w:p w14:paraId="7EF9FF4E" w14:textId="77777777" w:rsidR="00897C17" w:rsidRPr="00ED7326" w:rsidRDefault="00897C17" w:rsidP="00897C17">
      <w:pPr>
        <w:jc w:val="both"/>
        <w:rPr>
          <w:b/>
          <w:bCs/>
          <w:color w:val="000000" w:themeColor="text1"/>
        </w:rPr>
      </w:pPr>
    </w:p>
    <w:p w14:paraId="57C45AE1" w14:textId="31717564" w:rsidR="00897C17" w:rsidRDefault="00897C17" w:rsidP="00897C17">
      <w:pPr>
        <w:jc w:val="both"/>
        <w:rPr>
          <w:color w:val="000000" w:themeColor="text1"/>
        </w:rPr>
      </w:pPr>
    </w:p>
    <w:p w14:paraId="22DF5A35" w14:textId="70504EE9" w:rsidR="00897C17" w:rsidRDefault="00897C17" w:rsidP="00897C17">
      <w:pPr>
        <w:jc w:val="both"/>
        <w:rPr>
          <w:color w:val="000000" w:themeColor="text1"/>
        </w:rPr>
      </w:pPr>
    </w:p>
    <w:p w14:paraId="53F0219A" w14:textId="77777777" w:rsidR="004A1305" w:rsidRDefault="004A1305" w:rsidP="00897C17">
      <w:pPr>
        <w:jc w:val="both"/>
        <w:rPr>
          <w:color w:val="000000" w:themeColor="text1"/>
        </w:rPr>
      </w:pPr>
    </w:p>
    <w:p w14:paraId="4908ED2F" w14:textId="1891B7BA" w:rsidR="00897C17" w:rsidRPr="00897C17" w:rsidRDefault="00897C17" w:rsidP="00897C17">
      <w:pPr>
        <w:pStyle w:val="Heading-Main"/>
        <w:spacing w:before="0" w:after="0"/>
        <w:contextualSpacing/>
        <w:jc w:val="both"/>
        <w:rPr>
          <w:b w:val="0"/>
          <w:color w:val="000000" w:themeColor="text1"/>
        </w:rPr>
      </w:pPr>
      <w:r w:rsidRPr="00ED7326">
        <w:rPr>
          <w:color w:val="000000" w:themeColor="text1"/>
        </w:rPr>
        <w:t xml:space="preserve">Figure 1. </w:t>
      </w:r>
      <w:r w:rsidRPr="0054416D">
        <w:rPr>
          <w:b w:val="0"/>
          <w:color w:val="000000" w:themeColor="text1"/>
        </w:rPr>
        <w:t xml:space="preserve">DJF </w:t>
      </w:r>
      <w:r>
        <w:rPr>
          <w:b w:val="0"/>
          <w:color w:val="000000" w:themeColor="text1"/>
        </w:rPr>
        <w:t>r</w:t>
      </w:r>
      <w:r w:rsidRPr="00ED7326">
        <w:rPr>
          <w:b w:val="0"/>
          <w:color w:val="000000" w:themeColor="text1"/>
        </w:rPr>
        <w:t xml:space="preserve">egressions of (a, </w:t>
      </w:r>
      <w:r>
        <w:rPr>
          <w:b w:val="0"/>
          <w:color w:val="000000" w:themeColor="text1"/>
        </w:rPr>
        <w:t>d</w:t>
      </w:r>
      <w:r w:rsidRPr="00ED7326">
        <w:rPr>
          <w:b w:val="0"/>
          <w:color w:val="000000" w:themeColor="text1"/>
        </w:rPr>
        <w:t>) surface air temperature (</w:t>
      </w:r>
      <w:r>
        <w:rPr>
          <w:b w:val="0"/>
          <w:color w:val="000000" w:themeColor="text1"/>
        </w:rPr>
        <w:t xml:space="preserve">SAT, SST over the ocean, </w:t>
      </w:r>
      <w:r w:rsidRPr="00ED7326">
        <w:rPr>
          <w:b w:val="0"/>
          <w:color w:val="000000" w:themeColor="text1"/>
        </w:rPr>
        <w:t>°C/°C</w:t>
      </w:r>
      <w:r>
        <w:rPr>
          <w:b w:val="0"/>
          <w:color w:val="000000" w:themeColor="text1"/>
        </w:rPr>
        <w:t>,</w:t>
      </w:r>
      <w:r w:rsidRPr="00ED7326">
        <w:rPr>
          <w:b w:val="0"/>
          <w:color w:val="000000" w:themeColor="text1"/>
        </w:rPr>
        <w:t xml:space="preserve"> shad</w:t>
      </w:r>
      <w:r>
        <w:rPr>
          <w:b w:val="0"/>
          <w:color w:val="000000" w:themeColor="text1"/>
        </w:rPr>
        <w:t>es</w:t>
      </w:r>
      <w:r w:rsidRPr="00ED7326">
        <w:rPr>
          <w:b w:val="0"/>
          <w:color w:val="000000" w:themeColor="text1"/>
        </w:rPr>
        <w:t>)</w:t>
      </w:r>
      <w:r>
        <w:rPr>
          <w:b w:val="0"/>
          <w:color w:val="000000" w:themeColor="text1"/>
        </w:rPr>
        <w:t>; (b, e) outgoing longwave radiation (OLR; W/m</w:t>
      </w:r>
      <w:r w:rsidRPr="008E6EB6">
        <w:rPr>
          <w:b w:val="0"/>
          <w:color w:val="000000" w:themeColor="text1"/>
          <w:vertAlign w:val="superscript"/>
        </w:rPr>
        <w:t>2</w:t>
      </w:r>
      <w:r w:rsidRPr="009101D7">
        <w:rPr>
          <w:b w:val="0"/>
          <w:color w:val="000000" w:themeColor="text1"/>
        </w:rPr>
        <w:t>/°C</w:t>
      </w:r>
      <w:r>
        <w:rPr>
          <w:b w:val="0"/>
          <w:color w:val="000000" w:themeColor="text1"/>
        </w:rPr>
        <w:t xml:space="preserve">, shades) </w:t>
      </w:r>
      <w:r w:rsidRPr="00ED7326">
        <w:rPr>
          <w:b w:val="0"/>
          <w:color w:val="000000" w:themeColor="text1"/>
        </w:rPr>
        <w:t xml:space="preserve">and </w:t>
      </w:r>
      <w:r>
        <w:rPr>
          <w:b w:val="0"/>
          <w:color w:val="000000" w:themeColor="text1"/>
        </w:rPr>
        <w:t xml:space="preserve">1000-hPa </w:t>
      </w:r>
      <w:r w:rsidRPr="00ED7326">
        <w:rPr>
          <w:b w:val="0"/>
          <w:color w:val="000000" w:themeColor="text1"/>
        </w:rPr>
        <w:t>meridional wind (V1000</w:t>
      </w:r>
      <w:r>
        <w:rPr>
          <w:b w:val="0"/>
          <w:color w:val="000000" w:themeColor="text1"/>
        </w:rPr>
        <w:t xml:space="preserve">, </w:t>
      </w:r>
      <w:r w:rsidRPr="00ED7326">
        <w:rPr>
          <w:b w:val="0"/>
          <w:color w:val="000000" w:themeColor="text1"/>
        </w:rPr>
        <w:t>m/s/°C</w:t>
      </w:r>
      <w:r>
        <w:rPr>
          <w:b w:val="0"/>
          <w:color w:val="000000" w:themeColor="text1"/>
        </w:rPr>
        <w:t xml:space="preserve">, contours, values plotted only when larger </w:t>
      </w:r>
      <w:r w:rsidRPr="00ED7326">
        <w:rPr>
          <w:b w:val="0"/>
          <w:color w:val="000000" w:themeColor="text1"/>
        </w:rPr>
        <w:t>than 0.2</w:t>
      </w:r>
      <w:r>
        <w:rPr>
          <w:b w:val="0"/>
          <w:color w:val="000000" w:themeColor="text1"/>
        </w:rPr>
        <w:t xml:space="preserve"> </w:t>
      </w:r>
      <w:r w:rsidRPr="00ED7326">
        <w:rPr>
          <w:b w:val="0"/>
          <w:color w:val="000000" w:themeColor="text1"/>
        </w:rPr>
        <w:t>m/s/°C);</w:t>
      </w:r>
      <w:r>
        <w:rPr>
          <w:b w:val="0"/>
          <w:color w:val="000000" w:themeColor="text1"/>
        </w:rPr>
        <w:t xml:space="preserve"> </w:t>
      </w:r>
      <w:r w:rsidRPr="00ED7326">
        <w:rPr>
          <w:b w:val="0"/>
          <w:color w:val="000000" w:themeColor="text1"/>
        </w:rPr>
        <w:t>(</w:t>
      </w:r>
      <w:r>
        <w:rPr>
          <w:b w:val="0"/>
          <w:color w:val="000000" w:themeColor="text1"/>
        </w:rPr>
        <w:t>c</w:t>
      </w:r>
      <w:r w:rsidRPr="00ED7326">
        <w:rPr>
          <w:b w:val="0"/>
          <w:color w:val="000000" w:themeColor="text1"/>
        </w:rPr>
        <w:t xml:space="preserve">, </w:t>
      </w:r>
      <w:r>
        <w:rPr>
          <w:b w:val="0"/>
          <w:color w:val="000000" w:themeColor="text1"/>
        </w:rPr>
        <w:t>f</w:t>
      </w:r>
      <w:r w:rsidRPr="00ED7326">
        <w:rPr>
          <w:b w:val="0"/>
          <w:color w:val="000000" w:themeColor="text1"/>
        </w:rPr>
        <w:t xml:space="preserve">) sea level pressure (SLP; </w:t>
      </w:r>
      <w:proofErr w:type="spellStart"/>
      <w:r w:rsidRPr="00ED7326">
        <w:rPr>
          <w:b w:val="0"/>
          <w:color w:val="000000" w:themeColor="text1"/>
        </w:rPr>
        <w:t>hPa</w:t>
      </w:r>
      <w:proofErr w:type="spellEnd"/>
      <w:r w:rsidRPr="00ED7326">
        <w:rPr>
          <w:b w:val="0"/>
          <w:color w:val="000000" w:themeColor="text1"/>
        </w:rPr>
        <w:t>/°C</w:t>
      </w:r>
      <w:r>
        <w:rPr>
          <w:b w:val="0"/>
          <w:color w:val="000000" w:themeColor="text1"/>
        </w:rPr>
        <w:t xml:space="preserve">, </w:t>
      </w:r>
      <w:r w:rsidRPr="00ED7326">
        <w:rPr>
          <w:b w:val="0"/>
          <w:color w:val="000000" w:themeColor="text1"/>
        </w:rPr>
        <w:t>shad</w:t>
      </w:r>
      <w:r>
        <w:rPr>
          <w:b w:val="0"/>
          <w:color w:val="000000" w:themeColor="text1"/>
        </w:rPr>
        <w:t>es</w:t>
      </w:r>
      <w:r w:rsidRPr="00ED7326">
        <w:rPr>
          <w:b w:val="0"/>
          <w:color w:val="000000" w:themeColor="text1"/>
        </w:rPr>
        <w:t xml:space="preserve">) and </w:t>
      </w:r>
      <w:r>
        <w:rPr>
          <w:b w:val="0"/>
          <w:color w:val="000000" w:themeColor="text1"/>
        </w:rPr>
        <w:t xml:space="preserve">850-hPa </w:t>
      </w:r>
      <w:r w:rsidRPr="00ED7326">
        <w:rPr>
          <w:b w:val="0"/>
          <w:color w:val="000000" w:themeColor="text1"/>
        </w:rPr>
        <w:t xml:space="preserve">wind (UV850; </w:t>
      </w:r>
      <w:r w:rsidRPr="009101D7">
        <w:rPr>
          <w:b w:val="0"/>
          <w:color w:val="000000" w:themeColor="text1"/>
        </w:rPr>
        <w:t>m/s/°C</w:t>
      </w:r>
      <w:r>
        <w:rPr>
          <w:b w:val="0"/>
          <w:color w:val="000000" w:themeColor="text1"/>
        </w:rPr>
        <w:t xml:space="preserve">, </w:t>
      </w:r>
      <w:r w:rsidRPr="00ED7326">
        <w:rPr>
          <w:b w:val="0"/>
          <w:color w:val="000000" w:themeColor="text1"/>
        </w:rPr>
        <w:t>vector:</w:t>
      </w:r>
      <w:r w:rsidRPr="009101D7">
        <w:rPr>
          <w:b w:val="0"/>
          <w:color w:val="000000" w:themeColor="text1"/>
        </w:rPr>
        <w:t>) onto the Niño3.4 index for the period 1984-2004. Figures 1a</w:t>
      </w:r>
      <w:r>
        <w:rPr>
          <w:b w:val="0"/>
          <w:color w:val="000000" w:themeColor="text1"/>
        </w:rPr>
        <w:t>-c</w:t>
      </w:r>
      <w:r w:rsidRPr="009101D7">
        <w:rPr>
          <w:b w:val="0"/>
          <w:color w:val="000000" w:themeColor="text1"/>
        </w:rPr>
        <w:t xml:space="preserve"> are for ERA-I.</w:t>
      </w:r>
      <w:r>
        <w:rPr>
          <w:b w:val="0"/>
          <w:color w:val="000000" w:themeColor="text1"/>
        </w:rPr>
        <w:t xml:space="preserve"> </w:t>
      </w:r>
      <w:r w:rsidRPr="009101D7">
        <w:rPr>
          <w:b w:val="0"/>
          <w:color w:val="000000" w:themeColor="text1"/>
        </w:rPr>
        <w:t>Figures</w:t>
      </w:r>
      <w:r w:rsidRPr="00ED7326">
        <w:rPr>
          <w:b w:val="0"/>
          <w:color w:val="000000" w:themeColor="text1"/>
        </w:rPr>
        <w:t xml:space="preserve"> 1</w:t>
      </w:r>
      <w:r>
        <w:rPr>
          <w:b w:val="0"/>
          <w:color w:val="000000" w:themeColor="text1"/>
        </w:rPr>
        <w:t>d-f</w:t>
      </w:r>
      <w:r w:rsidRPr="00ED7326">
        <w:rPr>
          <w:b w:val="0"/>
          <w:color w:val="000000" w:themeColor="text1"/>
        </w:rPr>
        <w:t xml:space="preserve"> are for the </w:t>
      </w:r>
      <w:r>
        <w:rPr>
          <w:b w:val="0"/>
          <w:color w:val="000000" w:themeColor="text1"/>
        </w:rPr>
        <w:t xml:space="preserve">MPI-GE </w:t>
      </w:r>
      <w:r w:rsidRPr="00ED7326">
        <w:rPr>
          <w:b w:val="0"/>
          <w:color w:val="000000" w:themeColor="text1"/>
        </w:rPr>
        <w:t>ensemble mean. Dotted regions and dark green contour lines in Figures 1</w:t>
      </w:r>
      <w:r>
        <w:rPr>
          <w:b w:val="0"/>
          <w:color w:val="000000" w:themeColor="text1"/>
        </w:rPr>
        <w:t>b</w:t>
      </w:r>
      <w:r w:rsidRPr="00ED7326">
        <w:rPr>
          <w:b w:val="0"/>
          <w:color w:val="000000" w:themeColor="text1"/>
        </w:rPr>
        <w:t xml:space="preserve"> and 1</w:t>
      </w:r>
      <w:r>
        <w:rPr>
          <w:b w:val="0"/>
          <w:color w:val="000000" w:themeColor="text1"/>
        </w:rPr>
        <w:t>e</w:t>
      </w:r>
      <w:r w:rsidRPr="00ED7326">
        <w:rPr>
          <w:b w:val="0"/>
          <w:color w:val="000000" w:themeColor="text1"/>
        </w:rPr>
        <w:t xml:space="preserve"> </w:t>
      </w:r>
      <w:r>
        <w:rPr>
          <w:b w:val="0"/>
          <w:color w:val="000000" w:themeColor="text1"/>
        </w:rPr>
        <w:t xml:space="preserve">mark anomalies </w:t>
      </w:r>
      <w:r w:rsidRPr="00ED7326">
        <w:rPr>
          <w:b w:val="0"/>
          <w:color w:val="000000" w:themeColor="text1"/>
        </w:rPr>
        <w:t xml:space="preserve">significant at </w:t>
      </w:r>
      <w:r>
        <w:rPr>
          <w:b w:val="0"/>
          <w:color w:val="000000" w:themeColor="text1"/>
        </w:rPr>
        <w:t xml:space="preserve">the </w:t>
      </w:r>
      <w:r w:rsidRPr="00ED7326">
        <w:rPr>
          <w:b w:val="0"/>
          <w:color w:val="000000" w:themeColor="text1"/>
        </w:rPr>
        <w:t xml:space="preserve">90% level from the two-tailed Student’s </w:t>
      </w:r>
      <w:r w:rsidRPr="00ED7326">
        <w:rPr>
          <w:b w:val="0"/>
          <w:i/>
          <w:color w:val="000000" w:themeColor="text1"/>
        </w:rPr>
        <w:t>t-</w:t>
      </w:r>
      <w:r w:rsidRPr="00ED7326">
        <w:rPr>
          <w:b w:val="0"/>
          <w:color w:val="000000" w:themeColor="text1"/>
        </w:rPr>
        <w:t xml:space="preserve">test. The temporal correlation coefficient between </w:t>
      </w:r>
      <w:r>
        <w:rPr>
          <w:b w:val="0"/>
          <w:color w:val="000000" w:themeColor="text1"/>
        </w:rPr>
        <w:t>the Ni</w:t>
      </w:r>
      <w:r w:rsidRPr="00ED7326">
        <w:rPr>
          <w:b w:val="0"/>
          <w:color w:val="000000" w:themeColor="text1"/>
        </w:rPr>
        <w:t xml:space="preserve">ño3.4 index </w:t>
      </w:r>
      <w:r>
        <w:rPr>
          <w:b w:val="0"/>
          <w:color w:val="000000" w:themeColor="text1"/>
        </w:rPr>
        <w:t xml:space="preserve">and the EAWMI </w:t>
      </w:r>
      <w:r w:rsidRPr="00ED7326">
        <w:rPr>
          <w:b w:val="0"/>
          <w:color w:val="000000" w:themeColor="text1"/>
        </w:rPr>
        <w:t>is labelled in Figs</w:t>
      </w:r>
      <w:r>
        <w:rPr>
          <w:b w:val="0"/>
          <w:color w:val="000000" w:themeColor="text1"/>
        </w:rPr>
        <w:t>.</w:t>
      </w:r>
      <w:r w:rsidRPr="00ED7326">
        <w:rPr>
          <w:b w:val="0"/>
          <w:color w:val="000000" w:themeColor="text1"/>
        </w:rPr>
        <w:t xml:space="preserve"> 1a and 1</w:t>
      </w:r>
      <w:r>
        <w:rPr>
          <w:b w:val="0"/>
          <w:color w:val="000000" w:themeColor="text1"/>
        </w:rPr>
        <w:t>d</w:t>
      </w:r>
      <w:r w:rsidRPr="00ED7326">
        <w:rPr>
          <w:b w:val="0"/>
          <w:color w:val="000000" w:themeColor="text1"/>
        </w:rPr>
        <w:t xml:space="preserve">. The definition regions of these two indices are marked by red and </w:t>
      </w:r>
      <w:r w:rsidRPr="00F45A07">
        <w:rPr>
          <w:b w:val="0"/>
          <w:color w:val="000000" w:themeColor="text1"/>
        </w:rPr>
        <w:t xml:space="preserve">black </w:t>
      </w:r>
      <w:r w:rsidRPr="00F45A07">
        <w:rPr>
          <w:b w:val="0"/>
          <w:noProof/>
          <w:color w:val="000000" w:themeColor="text1"/>
          <w:lang w:eastAsia="en-GB"/>
        </w:rPr>
        <w:t>rectangles</w:t>
      </w:r>
      <w:r w:rsidRPr="00ED7326" w:rsidDel="00D20F67">
        <w:rPr>
          <w:b w:val="0"/>
          <w:color w:val="000000" w:themeColor="text1"/>
        </w:rPr>
        <w:t xml:space="preserve"> </w:t>
      </w:r>
      <w:r w:rsidRPr="00ED7326">
        <w:rPr>
          <w:b w:val="0"/>
          <w:color w:val="000000" w:themeColor="text1"/>
        </w:rPr>
        <w:t>respectively.</w:t>
      </w:r>
    </w:p>
    <w:p w14:paraId="0A2E4FF4" w14:textId="77777777" w:rsidR="00D40997" w:rsidRPr="00ED7326" w:rsidRDefault="00D40997" w:rsidP="003F663A">
      <w:pPr>
        <w:jc w:val="both"/>
        <w:rPr>
          <w:color w:val="000000" w:themeColor="text1"/>
        </w:rPr>
      </w:pPr>
    </w:p>
    <w:p w14:paraId="530E2B3D" w14:textId="27ACDA2C" w:rsidR="006A3871" w:rsidRDefault="00113872" w:rsidP="00E52667">
      <w:pPr>
        <w:jc w:val="both"/>
        <w:rPr>
          <w:noProof/>
          <w:color w:val="000000" w:themeColor="text1"/>
          <w:lang w:eastAsia="en-GB"/>
        </w:rPr>
      </w:pPr>
      <w:r>
        <w:rPr>
          <w:noProof/>
          <w:color w:val="000000" w:themeColor="text1"/>
          <w:lang w:eastAsia="en-GB"/>
        </w:rPr>
        <w:t xml:space="preserve">The future changes </w:t>
      </w:r>
      <w:r w:rsidR="009517F7">
        <w:rPr>
          <w:noProof/>
          <w:color w:val="000000" w:themeColor="text1"/>
          <w:lang w:eastAsia="en-GB"/>
        </w:rPr>
        <w:t>in</w:t>
      </w:r>
      <w:r>
        <w:rPr>
          <w:noProof/>
          <w:color w:val="000000" w:themeColor="text1"/>
          <w:lang w:eastAsia="en-GB"/>
        </w:rPr>
        <w:t xml:space="preserve"> the ENSO-EAWM relationship and the associated spatial patterns are examined in </w:t>
      </w:r>
      <w:r w:rsidR="00C64C07" w:rsidRPr="00ED7326">
        <w:rPr>
          <w:noProof/>
          <w:color w:val="000000" w:themeColor="text1"/>
          <w:lang w:eastAsia="en-GB"/>
        </w:rPr>
        <w:t>Figure 2</w:t>
      </w:r>
      <w:r>
        <w:rPr>
          <w:noProof/>
          <w:color w:val="000000" w:themeColor="text1"/>
          <w:lang w:eastAsia="en-GB"/>
        </w:rPr>
        <w:t xml:space="preserve">. The 21-year sliding correlation between the </w:t>
      </w:r>
      <w:r w:rsidRPr="00F1748C">
        <w:rPr>
          <w:noProof/>
          <w:lang w:eastAsia="en-GB"/>
        </w:rPr>
        <w:t>Niño3.4</w:t>
      </w:r>
      <w:r>
        <w:rPr>
          <w:noProof/>
          <w:lang w:eastAsia="en-GB"/>
        </w:rPr>
        <w:t xml:space="preserve"> index and the</w:t>
      </w:r>
      <w:r w:rsidRPr="00F1748C">
        <w:rPr>
          <w:noProof/>
          <w:lang w:eastAsia="en-GB"/>
        </w:rPr>
        <w:t xml:space="preserve"> </w:t>
      </w:r>
      <w:r w:rsidRPr="00F1748C">
        <w:rPr>
          <w:noProof/>
        </w:rPr>
        <w:t>EAWMI</w:t>
      </w:r>
      <w:r>
        <w:rPr>
          <w:noProof/>
          <w:color w:val="000000" w:themeColor="text1"/>
          <w:lang w:eastAsia="en-GB"/>
        </w:rPr>
        <w:t xml:space="preserve"> (Fig. 2a) </w:t>
      </w:r>
      <w:r w:rsidR="00586B71">
        <w:rPr>
          <w:noProof/>
          <w:color w:val="000000" w:themeColor="text1"/>
          <w:lang w:eastAsia="en-GB"/>
        </w:rPr>
        <w:t xml:space="preserve">oscillates </w:t>
      </w:r>
      <w:r w:rsidR="008A4933">
        <w:rPr>
          <w:noProof/>
          <w:color w:val="000000" w:themeColor="text1"/>
          <w:lang w:eastAsia="en-GB"/>
        </w:rPr>
        <w:t xml:space="preserve">around present-day values </w:t>
      </w:r>
      <w:r w:rsidR="00586B71">
        <w:rPr>
          <w:noProof/>
          <w:color w:val="000000" w:themeColor="text1"/>
          <w:lang w:eastAsia="en-GB"/>
        </w:rPr>
        <w:t>until about 2015, s</w:t>
      </w:r>
      <w:r>
        <w:rPr>
          <w:noProof/>
          <w:color w:val="000000" w:themeColor="text1"/>
          <w:lang w:eastAsia="en-GB"/>
        </w:rPr>
        <w:t>trengthen</w:t>
      </w:r>
      <w:r w:rsidR="00586B71">
        <w:rPr>
          <w:noProof/>
          <w:color w:val="000000" w:themeColor="text1"/>
          <w:lang w:eastAsia="en-GB"/>
        </w:rPr>
        <w:t>s</w:t>
      </w:r>
      <w:r>
        <w:rPr>
          <w:noProof/>
          <w:color w:val="000000" w:themeColor="text1"/>
          <w:lang w:eastAsia="en-GB"/>
        </w:rPr>
        <w:t xml:space="preserve"> to about 2035</w:t>
      </w:r>
      <w:r w:rsidR="00E66363">
        <w:rPr>
          <w:noProof/>
          <w:color w:val="000000" w:themeColor="text1"/>
          <w:lang w:eastAsia="en-GB"/>
        </w:rPr>
        <w:t xml:space="preserve"> (approximately the </w:t>
      </w:r>
      <w:r w:rsidR="00E66363" w:rsidRPr="00ED7326">
        <w:rPr>
          <w:color w:val="000000" w:themeColor="text1"/>
        </w:rPr>
        <w:t>1.5°C</w:t>
      </w:r>
      <w:r w:rsidR="00E66363">
        <w:rPr>
          <w:noProof/>
          <w:color w:val="000000" w:themeColor="text1"/>
          <w:lang w:eastAsia="en-GB"/>
        </w:rPr>
        <w:t xml:space="preserve"> warming level, when r = -0.63)</w:t>
      </w:r>
      <w:r>
        <w:rPr>
          <w:noProof/>
          <w:color w:val="000000" w:themeColor="text1"/>
          <w:lang w:eastAsia="en-GB"/>
        </w:rPr>
        <w:t xml:space="preserve">, followed by a progressive </w:t>
      </w:r>
      <w:r w:rsidR="008A4933">
        <w:rPr>
          <w:noProof/>
          <w:color w:val="000000" w:themeColor="text1"/>
          <w:lang w:eastAsia="en-GB"/>
        </w:rPr>
        <w:t xml:space="preserve">abatement </w:t>
      </w:r>
      <w:r>
        <w:rPr>
          <w:noProof/>
          <w:color w:val="000000" w:themeColor="text1"/>
          <w:lang w:eastAsia="en-GB"/>
        </w:rPr>
        <w:t>until the end of the 21</w:t>
      </w:r>
      <w:r w:rsidRPr="00F45A07">
        <w:rPr>
          <w:noProof/>
          <w:color w:val="000000" w:themeColor="text1"/>
          <w:vertAlign w:val="superscript"/>
          <w:lang w:eastAsia="en-GB"/>
        </w:rPr>
        <w:t>st</w:t>
      </w:r>
      <w:r>
        <w:rPr>
          <w:noProof/>
          <w:color w:val="000000" w:themeColor="text1"/>
          <w:lang w:eastAsia="en-GB"/>
        </w:rPr>
        <w:t xml:space="preserve"> century</w:t>
      </w:r>
      <w:r w:rsidR="00E66363">
        <w:rPr>
          <w:noProof/>
          <w:color w:val="000000" w:themeColor="text1"/>
          <w:lang w:eastAsia="en-GB"/>
        </w:rPr>
        <w:t xml:space="preserve"> (r = </w:t>
      </w:r>
      <w:r w:rsidR="00E66363">
        <w:rPr>
          <w:color w:val="000000" w:themeColor="text1"/>
        </w:rPr>
        <w:t xml:space="preserve">-0.6 at </w:t>
      </w:r>
      <w:r w:rsidR="00E66363" w:rsidRPr="00ED7326">
        <w:rPr>
          <w:color w:val="000000" w:themeColor="text1"/>
        </w:rPr>
        <w:t>+</w:t>
      </w:r>
      <w:r w:rsidR="00E66363">
        <w:rPr>
          <w:color w:val="000000" w:themeColor="text1"/>
        </w:rPr>
        <w:t>2</w:t>
      </w:r>
      <w:r w:rsidR="00E66363" w:rsidRPr="00ED7326">
        <w:rPr>
          <w:color w:val="000000" w:themeColor="text1"/>
        </w:rPr>
        <w:t>°C</w:t>
      </w:r>
      <w:r w:rsidR="00E66363">
        <w:rPr>
          <w:color w:val="000000" w:themeColor="text1"/>
        </w:rPr>
        <w:t xml:space="preserve">, and -0.24 at </w:t>
      </w:r>
      <w:r w:rsidR="00E66363" w:rsidRPr="00ED7326">
        <w:rPr>
          <w:color w:val="000000" w:themeColor="text1"/>
        </w:rPr>
        <w:t>+3°C</w:t>
      </w:r>
      <w:r w:rsidR="00E66363">
        <w:rPr>
          <w:color w:val="000000" w:themeColor="text1"/>
        </w:rPr>
        <w:t>)</w:t>
      </w:r>
      <w:r>
        <w:rPr>
          <w:noProof/>
          <w:color w:val="000000" w:themeColor="text1"/>
          <w:lang w:eastAsia="en-GB"/>
        </w:rPr>
        <w:t xml:space="preserve">. </w:t>
      </w:r>
      <w:r w:rsidR="00586B71">
        <w:rPr>
          <w:noProof/>
          <w:color w:val="000000" w:themeColor="text1"/>
          <w:lang w:eastAsia="en-GB"/>
        </w:rPr>
        <w:t xml:space="preserve">The other panels of Figure 2 </w:t>
      </w:r>
      <w:r w:rsidR="00C64C07" w:rsidRPr="00ED7326">
        <w:rPr>
          <w:noProof/>
          <w:color w:val="000000" w:themeColor="text1"/>
          <w:lang w:eastAsia="en-GB"/>
        </w:rPr>
        <w:t xml:space="preserve">display </w:t>
      </w:r>
      <w:r w:rsidR="00491F96" w:rsidRPr="00ED7326">
        <w:rPr>
          <w:noProof/>
          <w:color w:val="000000" w:themeColor="text1"/>
          <w:lang w:eastAsia="en-GB"/>
        </w:rPr>
        <w:t>the same ENSO-related surface and low-tropospheric anomalies shown in Figure 1 but at d</w:t>
      </w:r>
      <w:r w:rsidR="005E5CAB" w:rsidRPr="00ED7326">
        <w:rPr>
          <w:noProof/>
          <w:color w:val="000000" w:themeColor="text1"/>
          <w:lang w:eastAsia="en-GB"/>
        </w:rPr>
        <w:t xml:space="preserve">ifferent </w:t>
      </w:r>
      <w:r w:rsidR="00DA39DC">
        <w:rPr>
          <w:noProof/>
          <w:color w:val="000000" w:themeColor="text1"/>
          <w:lang w:eastAsia="en-GB"/>
        </w:rPr>
        <w:t xml:space="preserve">warming </w:t>
      </w:r>
      <w:r w:rsidR="005E5CAB" w:rsidRPr="00ED7326">
        <w:rPr>
          <w:noProof/>
          <w:color w:val="000000" w:themeColor="text1"/>
          <w:lang w:eastAsia="en-GB"/>
        </w:rPr>
        <w:t xml:space="preserve">levels. </w:t>
      </w:r>
      <w:r w:rsidR="002D0D37">
        <w:rPr>
          <w:noProof/>
          <w:color w:val="000000" w:themeColor="text1"/>
          <w:lang w:eastAsia="en-GB"/>
        </w:rPr>
        <w:t xml:space="preserve">From present-day to </w:t>
      </w:r>
      <w:r w:rsidR="005E5CAB" w:rsidRPr="00ED7326">
        <w:rPr>
          <w:noProof/>
          <w:color w:val="000000" w:themeColor="text1"/>
          <w:lang w:eastAsia="en-GB"/>
        </w:rPr>
        <w:t>+1.5°C</w:t>
      </w:r>
      <w:r w:rsidR="005E5CAB" w:rsidRPr="006C2B2C">
        <w:rPr>
          <w:noProof/>
          <w:color w:val="000000" w:themeColor="text1"/>
          <w:lang w:eastAsia="en-GB"/>
        </w:rPr>
        <w:t xml:space="preserve">, </w:t>
      </w:r>
      <w:r w:rsidR="00586B71">
        <w:rPr>
          <w:noProof/>
          <w:color w:val="000000" w:themeColor="text1"/>
          <w:lang w:eastAsia="en-GB"/>
        </w:rPr>
        <w:t>t</w:t>
      </w:r>
      <w:r w:rsidR="005E5CAB" w:rsidRPr="006C2B2C">
        <w:rPr>
          <w:noProof/>
          <w:color w:val="000000" w:themeColor="text1"/>
          <w:lang w:eastAsia="en-GB"/>
        </w:rPr>
        <w:t xml:space="preserve">he </w:t>
      </w:r>
      <w:r w:rsidR="00E25143" w:rsidRPr="006C2B2C">
        <w:rPr>
          <w:noProof/>
          <w:color w:val="000000" w:themeColor="text1"/>
          <w:lang w:eastAsia="en-GB"/>
        </w:rPr>
        <w:t>E</w:t>
      </w:r>
      <w:r w:rsidR="005C0D84" w:rsidRPr="006C2B2C">
        <w:rPr>
          <w:noProof/>
          <w:color w:val="000000" w:themeColor="text1"/>
          <w:lang w:eastAsia="en-GB"/>
        </w:rPr>
        <w:t>l Niño</w:t>
      </w:r>
      <w:r w:rsidR="003F2EC2" w:rsidRPr="006C2B2C">
        <w:rPr>
          <w:noProof/>
          <w:color w:val="000000" w:themeColor="text1"/>
          <w:lang w:eastAsia="en-GB"/>
        </w:rPr>
        <w:t xml:space="preserve">-related </w:t>
      </w:r>
      <w:r w:rsidR="002A34C1" w:rsidRPr="006C2B2C">
        <w:rPr>
          <w:noProof/>
          <w:color w:val="000000" w:themeColor="text1"/>
          <w:lang w:eastAsia="en-GB"/>
        </w:rPr>
        <w:t xml:space="preserve">warm </w:t>
      </w:r>
      <w:r w:rsidR="00E25143" w:rsidRPr="006C2B2C">
        <w:rPr>
          <w:noProof/>
          <w:color w:val="000000" w:themeColor="text1"/>
          <w:lang w:eastAsia="en-GB"/>
        </w:rPr>
        <w:t xml:space="preserve">SST anomalies </w:t>
      </w:r>
      <w:r w:rsidR="005E5CAB" w:rsidRPr="006C2B2C">
        <w:rPr>
          <w:noProof/>
          <w:color w:val="000000" w:themeColor="text1"/>
          <w:lang w:eastAsia="en-GB"/>
        </w:rPr>
        <w:t xml:space="preserve">over the equatorial Pacific </w:t>
      </w:r>
      <w:r w:rsidR="00227C69" w:rsidRPr="006C2B2C">
        <w:rPr>
          <w:noProof/>
          <w:color w:val="000000" w:themeColor="text1"/>
          <w:lang w:eastAsia="en-GB"/>
        </w:rPr>
        <w:t xml:space="preserve">are </w:t>
      </w:r>
      <w:r w:rsidR="00835980" w:rsidRPr="006C2B2C">
        <w:rPr>
          <w:noProof/>
          <w:color w:val="000000" w:themeColor="text1"/>
          <w:lang w:eastAsia="en-GB"/>
        </w:rPr>
        <w:t>larger</w:t>
      </w:r>
      <w:r w:rsidR="004F08A8" w:rsidRPr="006C2B2C">
        <w:rPr>
          <w:noProof/>
          <w:color w:val="000000" w:themeColor="text1"/>
          <w:lang w:eastAsia="en-GB"/>
        </w:rPr>
        <w:t xml:space="preserve"> </w:t>
      </w:r>
      <w:r w:rsidR="004F3520" w:rsidRPr="006C2B2C">
        <w:rPr>
          <w:noProof/>
          <w:color w:val="000000" w:themeColor="text1"/>
          <w:lang w:eastAsia="en-GB"/>
        </w:rPr>
        <w:t>and more zonally extended</w:t>
      </w:r>
      <w:r w:rsidR="00E25143" w:rsidRPr="006C2B2C">
        <w:rPr>
          <w:noProof/>
          <w:color w:val="000000" w:themeColor="text1"/>
          <w:lang w:eastAsia="en-GB"/>
        </w:rPr>
        <w:t xml:space="preserve">, with </w:t>
      </w:r>
      <w:r w:rsidR="00811616" w:rsidRPr="006C2B2C">
        <w:rPr>
          <w:noProof/>
          <w:color w:val="000000" w:themeColor="text1"/>
          <w:lang w:eastAsia="en-GB"/>
        </w:rPr>
        <w:t xml:space="preserve">a secondary maximum </w:t>
      </w:r>
      <w:r w:rsidR="00E25143" w:rsidRPr="00ED7326">
        <w:rPr>
          <w:noProof/>
          <w:color w:val="000000" w:themeColor="text1"/>
          <w:lang w:eastAsia="en-GB"/>
        </w:rPr>
        <w:t>appear</w:t>
      </w:r>
      <w:r w:rsidR="00811616">
        <w:rPr>
          <w:noProof/>
          <w:color w:val="000000" w:themeColor="text1"/>
          <w:lang w:eastAsia="en-GB"/>
        </w:rPr>
        <w:t xml:space="preserve">ing </w:t>
      </w:r>
      <w:r w:rsidR="004A035B" w:rsidRPr="00ED7326">
        <w:rPr>
          <w:noProof/>
          <w:color w:val="000000" w:themeColor="text1"/>
          <w:lang w:eastAsia="en-GB"/>
        </w:rPr>
        <w:t xml:space="preserve">around </w:t>
      </w:r>
      <w:r w:rsidR="00E15F7A" w:rsidRPr="00ED7326">
        <w:rPr>
          <w:noProof/>
          <w:color w:val="000000" w:themeColor="text1"/>
          <w:lang w:eastAsia="en-GB"/>
        </w:rPr>
        <w:t>11</w:t>
      </w:r>
      <w:r w:rsidR="00150957" w:rsidRPr="00ED7326">
        <w:rPr>
          <w:noProof/>
          <w:color w:val="000000" w:themeColor="text1"/>
          <w:lang w:eastAsia="en-GB"/>
        </w:rPr>
        <w:t>0</w:t>
      </w:r>
      <w:r w:rsidR="005E5CAB" w:rsidRPr="00ED7326">
        <w:rPr>
          <w:noProof/>
          <w:color w:val="000000" w:themeColor="text1"/>
          <w:lang w:eastAsia="en-GB"/>
        </w:rPr>
        <w:t>°</w:t>
      </w:r>
      <w:r w:rsidR="00E15F7A" w:rsidRPr="00ED7326">
        <w:rPr>
          <w:noProof/>
          <w:color w:val="000000" w:themeColor="text1"/>
          <w:lang w:eastAsia="en-GB"/>
        </w:rPr>
        <w:t>W</w:t>
      </w:r>
      <w:r w:rsidR="005E5CAB" w:rsidRPr="00ED7326">
        <w:rPr>
          <w:noProof/>
          <w:color w:val="000000" w:themeColor="text1"/>
          <w:lang w:eastAsia="en-GB"/>
        </w:rPr>
        <w:t xml:space="preserve"> (Fig. </w:t>
      </w:r>
      <w:r w:rsidR="008C7BAF" w:rsidRPr="00ED7326">
        <w:rPr>
          <w:color w:val="000000" w:themeColor="text1"/>
        </w:rPr>
        <w:t>S2</w:t>
      </w:r>
      <w:r w:rsidR="00EB68CF" w:rsidRPr="00ED7326">
        <w:rPr>
          <w:color w:val="000000" w:themeColor="text1"/>
        </w:rPr>
        <w:t>a).</w:t>
      </w:r>
      <w:r w:rsidR="00291F0E">
        <w:rPr>
          <w:color w:val="000000" w:themeColor="text1"/>
        </w:rPr>
        <w:t xml:space="preserve"> </w:t>
      </w:r>
      <w:r w:rsidR="00291F0E">
        <w:rPr>
          <w:noProof/>
          <w:color w:val="000000" w:themeColor="text1"/>
          <w:lang w:eastAsia="en-GB"/>
        </w:rPr>
        <w:t xml:space="preserve">Consistently with the SST changes, </w:t>
      </w:r>
      <w:r w:rsidR="00F104CC">
        <w:rPr>
          <w:noProof/>
          <w:color w:val="000000" w:themeColor="text1"/>
          <w:lang w:eastAsia="en-GB"/>
        </w:rPr>
        <w:t xml:space="preserve">deep </w:t>
      </w:r>
      <w:r w:rsidR="00291F0E">
        <w:rPr>
          <w:noProof/>
          <w:color w:val="000000" w:themeColor="text1"/>
          <w:lang w:eastAsia="en-GB"/>
        </w:rPr>
        <w:t xml:space="preserve">convection </w:t>
      </w:r>
      <w:r w:rsidR="00F104CC">
        <w:rPr>
          <w:noProof/>
          <w:color w:val="000000" w:themeColor="text1"/>
          <w:lang w:eastAsia="en-GB"/>
        </w:rPr>
        <w:t>enhances over the c</w:t>
      </w:r>
      <w:proofErr w:type="spellStart"/>
      <w:r w:rsidR="00D433AE" w:rsidRPr="00E25898">
        <w:rPr>
          <w:color w:val="000000" w:themeColor="text1"/>
        </w:rPr>
        <w:t>entral</w:t>
      </w:r>
      <w:proofErr w:type="spellEnd"/>
      <w:r w:rsidR="00D433AE">
        <w:rPr>
          <w:color w:val="000000" w:themeColor="text1"/>
        </w:rPr>
        <w:t xml:space="preserve"> </w:t>
      </w:r>
      <w:r w:rsidR="00D433AE" w:rsidRPr="00E25898">
        <w:rPr>
          <w:color w:val="000000" w:themeColor="text1"/>
        </w:rPr>
        <w:t>equatorial Pacific</w:t>
      </w:r>
      <w:r w:rsidR="00F104CC">
        <w:rPr>
          <w:color w:val="000000" w:themeColor="text1"/>
        </w:rPr>
        <w:t>, while it is further suppressed over the western basin</w:t>
      </w:r>
      <w:r w:rsidR="00EE29FA">
        <w:rPr>
          <w:color w:val="000000" w:themeColor="text1"/>
        </w:rPr>
        <w:t xml:space="preserve"> (Fig. </w:t>
      </w:r>
      <w:r w:rsidR="00EE29FA" w:rsidRPr="008C0D63">
        <w:rPr>
          <w:color w:val="000000" w:themeColor="text1"/>
        </w:rPr>
        <w:t>2</w:t>
      </w:r>
      <w:r w:rsidR="00982705">
        <w:rPr>
          <w:color w:val="000000" w:themeColor="text1"/>
        </w:rPr>
        <w:t>b</w:t>
      </w:r>
      <w:r w:rsidR="00EE29FA">
        <w:rPr>
          <w:color w:val="000000" w:themeColor="text1"/>
        </w:rPr>
        <w:t>)</w:t>
      </w:r>
      <w:r w:rsidR="00F104CC">
        <w:rPr>
          <w:color w:val="000000" w:themeColor="text1"/>
        </w:rPr>
        <w:t xml:space="preserve">. </w:t>
      </w:r>
      <w:r w:rsidR="005E5CAB" w:rsidRPr="00ED7326">
        <w:rPr>
          <w:noProof/>
          <w:color w:val="000000" w:themeColor="text1"/>
          <w:lang w:eastAsia="en-GB"/>
        </w:rPr>
        <w:t>Concurrently, the high</w:t>
      </w:r>
      <w:r w:rsidR="00C32CD5" w:rsidRPr="00ED7326">
        <w:rPr>
          <w:noProof/>
          <w:color w:val="000000" w:themeColor="text1"/>
          <w:lang w:eastAsia="en-GB"/>
        </w:rPr>
        <w:t>-</w:t>
      </w:r>
      <w:r w:rsidR="005E5CAB" w:rsidRPr="00ED7326">
        <w:rPr>
          <w:noProof/>
          <w:color w:val="000000" w:themeColor="text1"/>
          <w:lang w:eastAsia="en-GB"/>
        </w:rPr>
        <w:t xml:space="preserve">pressure anomaly over the </w:t>
      </w:r>
      <w:r w:rsidR="0095150C" w:rsidRPr="00ED7326">
        <w:rPr>
          <w:noProof/>
          <w:color w:val="000000" w:themeColor="text1"/>
          <w:lang w:eastAsia="en-GB"/>
        </w:rPr>
        <w:t xml:space="preserve">western Pacific, </w:t>
      </w:r>
      <w:r w:rsidR="00326F5A">
        <w:rPr>
          <w:noProof/>
          <w:color w:val="000000" w:themeColor="text1"/>
          <w:lang w:eastAsia="en-GB"/>
        </w:rPr>
        <w:t>the</w:t>
      </w:r>
      <w:r w:rsidR="006563D7" w:rsidRPr="00ED7326">
        <w:rPr>
          <w:noProof/>
          <w:color w:val="000000" w:themeColor="text1"/>
          <w:lang w:eastAsia="en-GB"/>
        </w:rPr>
        <w:t xml:space="preserve"> </w:t>
      </w:r>
      <w:r w:rsidR="00F4056D" w:rsidRPr="00ED7326">
        <w:rPr>
          <w:noProof/>
          <w:color w:val="000000" w:themeColor="text1"/>
          <w:lang w:eastAsia="en-GB"/>
        </w:rPr>
        <w:t xml:space="preserve">key component of </w:t>
      </w:r>
      <w:r w:rsidR="0095150C" w:rsidRPr="00ED7326">
        <w:rPr>
          <w:noProof/>
          <w:color w:val="000000" w:themeColor="text1"/>
          <w:lang w:eastAsia="en-GB"/>
        </w:rPr>
        <w:t>the PEA pattern,</w:t>
      </w:r>
      <w:r w:rsidR="005E5CAB" w:rsidRPr="00ED7326">
        <w:rPr>
          <w:noProof/>
          <w:color w:val="000000" w:themeColor="text1"/>
          <w:lang w:eastAsia="en-GB"/>
        </w:rPr>
        <w:t xml:space="preserve"> strengthen</w:t>
      </w:r>
      <w:r w:rsidR="00622E29" w:rsidRPr="00ED7326">
        <w:rPr>
          <w:noProof/>
          <w:color w:val="000000" w:themeColor="text1"/>
          <w:lang w:eastAsia="en-GB"/>
        </w:rPr>
        <w:t>s and stretches northeastwa</w:t>
      </w:r>
      <w:r w:rsidR="005E5CAB" w:rsidRPr="00ED7326">
        <w:rPr>
          <w:noProof/>
          <w:color w:val="000000" w:themeColor="text1"/>
          <w:lang w:eastAsia="en-GB"/>
        </w:rPr>
        <w:t>rd, forming an additional anomalous anticyclone over the central subtropical Pacific</w:t>
      </w:r>
      <w:r w:rsidR="00F6285D" w:rsidRPr="00ED7326">
        <w:rPr>
          <w:noProof/>
          <w:color w:val="000000" w:themeColor="text1"/>
          <w:lang w:eastAsia="en-GB"/>
        </w:rPr>
        <w:t xml:space="preserve"> (Fig. 2</w:t>
      </w:r>
      <w:r w:rsidR="00982705">
        <w:rPr>
          <w:noProof/>
          <w:color w:val="000000" w:themeColor="text1"/>
          <w:lang w:eastAsia="en-GB"/>
        </w:rPr>
        <w:t>c</w:t>
      </w:r>
      <w:r w:rsidR="00F6285D" w:rsidRPr="00ED7326">
        <w:rPr>
          <w:noProof/>
          <w:color w:val="000000" w:themeColor="text1"/>
          <w:lang w:eastAsia="en-GB"/>
        </w:rPr>
        <w:t>)</w:t>
      </w:r>
      <w:r w:rsidR="005E5CAB" w:rsidRPr="00ED7326">
        <w:rPr>
          <w:noProof/>
          <w:color w:val="000000" w:themeColor="text1"/>
          <w:lang w:eastAsia="en-GB"/>
        </w:rPr>
        <w:t xml:space="preserve">. In turn, the anomalous </w:t>
      </w:r>
      <w:r w:rsidR="00C32CD5" w:rsidRPr="00ED7326">
        <w:rPr>
          <w:noProof/>
          <w:color w:val="000000" w:themeColor="text1"/>
          <w:lang w:eastAsia="en-GB"/>
        </w:rPr>
        <w:t>N</w:t>
      </w:r>
      <w:r w:rsidR="005E5CAB" w:rsidRPr="00ED7326">
        <w:rPr>
          <w:noProof/>
          <w:color w:val="000000" w:themeColor="text1"/>
          <w:lang w:eastAsia="en-GB"/>
        </w:rPr>
        <w:t>orth Pacific cyclone shifts eastward and reduces in spatial extent, while a widespread low-pressure anomaly forms over northern Asia and the northwestern Pa</w:t>
      </w:r>
      <w:r w:rsidR="00622E29" w:rsidRPr="00ED7326">
        <w:rPr>
          <w:noProof/>
          <w:color w:val="000000" w:themeColor="text1"/>
          <w:lang w:eastAsia="en-GB"/>
        </w:rPr>
        <w:t xml:space="preserve">cific. This results in </w:t>
      </w:r>
      <w:r w:rsidR="005E5CAB" w:rsidRPr="00ED7326">
        <w:rPr>
          <w:noProof/>
          <w:color w:val="000000" w:themeColor="text1"/>
          <w:lang w:eastAsia="en-GB"/>
        </w:rPr>
        <w:t>intensifi</w:t>
      </w:r>
      <w:r w:rsidR="003F2EC2" w:rsidRPr="00ED7326">
        <w:rPr>
          <w:noProof/>
          <w:color w:val="000000" w:themeColor="text1"/>
          <w:lang w:eastAsia="en-GB"/>
        </w:rPr>
        <w:t>ed</w:t>
      </w:r>
      <w:r w:rsidR="005E5CAB" w:rsidRPr="00ED7326">
        <w:rPr>
          <w:noProof/>
          <w:color w:val="000000" w:themeColor="text1"/>
          <w:lang w:eastAsia="en-GB"/>
        </w:rPr>
        <w:t xml:space="preserve"> near-surface </w:t>
      </w:r>
      <w:r w:rsidR="00DD18B5">
        <w:rPr>
          <w:noProof/>
          <w:color w:val="000000" w:themeColor="text1"/>
          <w:lang w:eastAsia="en-GB"/>
        </w:rPr>
        <w:t xml:space="preserve">south-westerly </w:t>
      </w:r>
      <w:r w:rsidR="00DD18B5" w:rsidRPr="00ED7326">
        <w:rPr>
          <w:noProof/>
          <w:color w:val="000000" w:themeColor="text1"/>
          <w:lang w:eastAsia="en-GB"/>
        </w:rPr>
        <w:t>winds</w:t>
      </w:r>
      <w:r w:rsidR="00DD18B5" w:rsidRPr="00ED7326" w:rsidDel="00DD18B5">
        <w:rPr>
          <w:noProof/>
          <w:color w:val="000000" w:themeColor="text1"/>
          <w:lang w:eastAsia="en-GB"/>
        </w:rPr>
        <w:t xml:space="preserve"> </w:t>
      </w:r>
      <w:r w:rsidR="005E5CAB" w:rsidRPr="00ED7326">
        <w:rPr>
          <w:noProof/>
          <w:color w:val="000000" w:themeColor="text1"/>
          <w:lang w:eastAsia="en-GB"/>
        </w:rPr>
        <w:t>(</w:t>
      </w:r>
      <w:r w:rsidR="00F6285D" w:rsidRPr="00ED7326">
        <w:rPr>
          <w:noProof/>
          <w:color w:val="000000" w:themeColor="text1"/>
          <w:lang w:eastAsia="en-GB"/>
        </w:rPr>
        <w:t xml:space="preserve">c.f. </w:t>
      </w:r>
      <w:r w:rsidR="005E5CAB" w:rsidRPr="00ED7326">
        <w:rPr>
          <w:noProof/>
          <w:color w:val="000000" w:themeColor="text1"/>
          <w:lang w:eastAsia="en-GB"/>
        </w:rPr>
        <w:t>Fig</w:t>
      </w:r>
      <w:r w:rsidR="00CE2146">
        <w:rPr>
          <w:noProof/>
          <w:color w:val="000000" w:themeColor="text1"/>
          <w:lang w:eastAsia="en-GB"/>
        </w:rPr>
        <w:t>s</w:t>
      </w:r>
      <w:r w:rsidR="005E5CAB" w:rsidRPr="00ED7326">
        <w:rPr>
          <w:noProof/>
          <w:color w:val="000000" w:themeColor="text1"/>
          <w:lang w:eastAsia="en-GB"/>
        </w:rPr>
        <w:t>. 2</w:t>
      </w:r>
      <w:r w:rsidR="00982705">
        <w:rPr>
          <w:noProof/>
          <w:color w:val="000000" w:themeColor="text1"/>
          <w:lang w:eastAsia="en-GB"/>
        </w:rPr>
        <w:t>b</w:t>
      </w:r>
      <w:r w:rsidR="00F6285D" w:rsidRPr="00ED7326">
        <w:rPr>
          <w:noProof/>
          <w:color w:val="000000" w:themeColor="text1"/>
          <w:lang w:eastAsia="en-GB"/>
        </w:rPr>
        <w:t>,</w:t>
      </w:r>
      <w:r w:rsidR="00CE2146">
        <w:rPr>
          <w:noProof/>
          <w:color w:val="000000" w:themeColor="text1"/>
          <w:lang w:eastAsia="en-GB"/>
        </w:rPr>
        <w:t xml:space="preserve"> </w:t>
      </w:r>
      <w:r w:rsidR="00F6285D" w:rsidRPr="00ED7326">
        <w:rPr>
          <w:noProof/>
          <w:color w:val="000000" w:themeColor="text1"/>
          <w:lang w:eastAsia="en-GB"/>
        </w:rPr>
        <w:t>1</w:t>
      </w:r>
      <w:r w:rsidR="00474313">
        <w:rPr>
          <w:noProof/>
          <w:color w:val="000000" w:themeColor="text1"/>
        </w:rPr>
        <w:t>e</w:t>
      </w:r>
      <w:r w:rsidR="005E5CAB" w:rsidRPr="00ED7326">
        <w:rPr>
          <w:rFonts w:hint="eastAsia"/>
          <w:noProof/>
          <w:color w:val="000000" w:themeColor="text1"/>
        </w:rPr>
        <w:t>)</w:t>
      </w:r>
      <w:r w:rsidR="00DD18B5">
        <w:rPr>
          <w:noProof/>
          <w:color w:val="000000" w:themeColor="text1"/>
        </w:rPr>
        <w:t xml:space="preserve"> </w:t>
      </w:r>
      <w:r w:rsidR="00DD18B5">
        <w:rPr>
          <w:noProof/>
          <w:color w:val="000000" w:themeColor="text1"/>
          <w:lang w:eastAsia="en-GB"/>
        </w:rPr>
        <w:t xml:space="preserve">and precipitation along the East Asian coast and </w:t>
      </w:r>
      <w:r w:rsidR="00DD18B5" w:rsidRPr="00ED7326">
        <w:rPr>
          <w:noProof/>
          <w:color w:val="000000" w:themeColor="text1"/>
          <w:lang w:eastAsia="en-GB"/>
        </w:rPr>
        <w:t xml:space="preserve">the South China Sea, </w:t>
      </w:r>
      <w:r w:rsidR="00DD18B5">
        <w:rPr>
          <w:noProof/>
          <w:color w:val="000000" w:themeColor="text1"/>
          <w:lang w:eastAsia="en-GB"/>
        </w:rPr>
        <w:t>while to the west dry northwesterlies lead to drier conditions over central-eastern China (Fig. S3b-c)</w:t>
      </w:r>
      <w:r w:rsidR="008C0D63">
        <w:rPr>
          <w:noProof/>
          <w:color w:val="000000" w:themeColor="text1"/>
          <w:lang w:eastAsia="en-GB"/>
        </w:rPr>
        <w:t xml:space="preserve">. </w:t>
      </w:r>
      <w:r w:rsidR="00DC09B3" w:rsidRPr="00ED7326">
        <w:rPr>
          <w:noProof/>
          <w:color w:val="000000" w:themeColor="text1"/>
          <w:lang w:eastAsia="en-GB"/>
        </w:rPr>
        <w:t xml:space="preserve">From </w:t>
      </w:r>
      <w:r w:rsidR="00FE3000" w:rsidRPr="00ED7326">
        <w:rPr>
          <w:noProof/>
          <w:color w:val="000000" w:themeColor="text1"/>
          <w:lang w:eastAsia="en-GB"/>
        </w:rPr>
        <w:t>+</w:t>
      </w:r>
      <w:r w:rsidR="00DC09B3" w:rsidRPr="00ED7326">
        <w:rPr>
          <w:noProof/>
          <w:color w:val="000000" w:themeColor="text1"/>
          <w:lang w:eastAsia="en-GB"/>
        </w:rPr>
        <w:t xml:space="preserve">1.5°C to </w:t>
      </w:r>
      <w:r w:rsidR="00FE3000" w:rsidRPr="00ED7326">
        <w:rPr>
          <w:noProof/>
          <w:color w:val="000000" w:themeColor="text1"/>
          <w:lang w:eastAsia="en-GB"/>
        </w:rPr>
        <w:t>+</w:t>
      </w:r>
      <w:r w:rsidR="00DC09B3" w:rsidRPr="00ED7326">
        <w:rPr>
          <w:noProof/>
          <w:color w:val="000000" w:themeColor="text1"/>
          <w:lang w:eastAsia="en-GB"/>
        </w:rPr>
        <w:t>2°C</w:t>
      </w:r>
      <w:r w:rsidR="005E5CAB" w:rsidRPr="00ED7326">
        <w:rPr>
          <w:noProof/>
          <w:color w:val="000000" w:themeColor="text1"/>
          <w:lang w:eastAsia="en-GB"/>
        </w:rPr>
        <w:t>,</w:t>
      </w:r>
      <w:r w:rsidR="000D782C" w:rsidRPr="00ED7326">
        <w:rPr>
          <w:noProof/>
          <w:color w:val="000000" w:themeColor="text1"/>
          <w:lang w:eastAsia="en-GB"/>
        </w:rPr>
        <w:t xml:space="preserve"> </w:t>
      </w:r>
      <w:r w:rsidR="008A4933">
        <w:rPr>
          <w:noProof/>
          <w:color w:val="000000" w:themeColor="text1"/>
          <w:lang w:eastAsia="en-GB"/>
        </w:rPr>
        <w:t>t</w:t>
      </w:r>
      <w:r w:rsidR="005E5CAB" w:rsidRPr="00ED7326">
        <w:rPr>
          <w:noProof/>
          <w:color w:val="000000" w:themeColor="text1"/>
          <w:lang w:eastAsia="en-GB"/>
        </w:rPr>
        <w:t xml:space="preserve">he </w:t>
      </w:r>
      <w:r w:rsidR="005C0D84" w:rsidRPr="00ED7326">
        <w:rPr>
          <w:noProof/>
          <w:color w:val="000000" w:themeColor="text1"/>
          <w:lang w:eastAsia="en-GB"/>
        </w:rPr>
        <w:t>El Niño</w:t>
      </w:r>
      <w:r w:rsidR="00FE3000" w:rsidRPr="00ED7326">
        <w:rPr>
          <w:noProof/>
          <w:color w:val="000000" w:themeColor="text1"/>
          <w:lang w:eastAsia="en-GB"/>
        </w:rPr>
        <w:t>-related</w:t>
      </w:r>
      <w:r w:rsidR="005C0D84" w:rsidRPr="00ED7326">
        <w:rPr>
          <w:noProof/>
          <w:color w:val="000000" w:themeColor="text1"/>
          <w:lang w:eastAsia="en-GB"/>
        </w:rPr>
        <w:t xml:space="preserve"> </w:t>
      </w:r>
      <w:r w:rsidR="00DC09B3" w:rsidRPr="00ED7326">
        <w:rPr>
          <w:noProof/>
          <w:color w:val="000000" w:themeColor="text1"/>
          <w:lang w:eastAsia="en-GB"/>
        </w:rPr>
        <w:t xml:space="preserve">warming </w:t>
      </w:r>
      <w:r w:rsidR="00527CB7">
        <w:rPr>
          <w:noProof/>
          <w:color w:val="000000" w:themeColor="text1"/>
          <w:lang w:eastAsia="en-GB"/>
        </w:rPr>
        <w:t xml:space="preserve">and convection </w:t>
      </w:r>
      <w:r w:rsidR="00DC09B3" w:rsidRPr="00ED7326">
        <w:rPr>
          <w:noProof/>
          <w:color w:val="000000" w:themeColor="text1"/>
          <w:lang w:eastAsia="en-GB"/>
        </w:rPr>
        <w:t>maxim</w:t>
      </w:r>
      <w:r w:rsidR="00527CB7">
        <w:rPr>
          <w:noProof/>
          <w:color w:val="000000" w:themeColor="text1"/>
          <w:lang w:eastAsia="en-GB"/>
        </w:rPr>
        <w:t xml:space="preserve">a </w:t>
      </w:r>
      <w:r w:rsidR="005E5CAB" w:rsidRPr="00ED7326">
        <w:rPr>
          <w:noProof/>
          <w:color w:val="000000" w:themeColor="text1"/>
          <w:lang w:eastAsia="en-GB"/>
        </w:rPr>
        <w:t>intensif</w:t>
      </w:r>
      <w:r w:rsidR="00527CB7">
        <w:rPr>
          <w:noProof/>
          <w:color w:val="000000" w:themeColor="text1"/>
          <w:lang w:eastAsia="en-GB"/>
        </w:rPr>
        <w:t>y</w:t>
      </w:r>
      <w:r w:rsidR="00F4056D" w:rsidRPr="00ED7326">
        <w:rPr>
          <w:noProof/>
          <w:color w:val="000000" w:themeColor="text1"/>
          <w:lang w:eastAsia="en-GB"/>
        </w:rPr>
        <w:t xml:space="preserve"> and shift westward</w:t>
      </w:r>
      <w:r w:rsidR="00DC09B3" w:rsidRPr="00ED7326">
        <w:rPr>
          <w:noProof/>
          <w:color w:val="000000" w:themeColor="text1"/>
          <w:lang w:eastAsia="en-GB"/>
        </w:rPr>
        <w:t xml:space="preserve">, while </w:t>
      </w:r>
      <w:r w:rsidR="00527CB7">
        <w:rPr>
          <w:noProof/>
          <w:color w:val="000000" w:themeColor="text1"/>
          <w:lang w:eastAsia="en-GB"/>
        </w:rPr>
        <w:t xml:space="preserve">anomalies weaken to the </w:t>
      </w:r>
      <w:r w:rsidR="005E5CAB" w:rsidRPr="00ED7326">
        <w:rPr>
          <w:noProof/>
          <w:color w:val="000000" w:themeColor="text1"/>
          <w:lang w:eastAsia="en-GB"/>
        </w:rPr>
        <w:t>east</w:t>
      </w:r>
      <w:r w:rsidR="009325AC" w:rsidRPr="00ED7326">
        <w:rPr>
          <w:noProof/>
          <w:color w:val="000000" w:themeColor="text1"/>
          <w:lang w:eastAsia="en-GB"/>
        </w:rPr>
        <w:t xml:space="preserve"> (Fig</w:t>
      </w:r>
      <w:r w:rsidR="00EE29FA">
        <w:rPr>
          <w:noProof/>
          <w:color w:val="000000" w:themeColor="text1"/>
          <w:lang w:eastAsia="en-GB"/>
        </w:rPr>
        <w:t>s</w:t>
      </w:r>
      <w:r w:rsidR="009325AC" w:rsidRPr="00ED7326">
        <w:rPr>
          <w:noProof/>
          <w:color w:val="000000" w:themeColor="text1"/>
          <w:lang w:eastAsia="en-GB"/>
        </w:rPr>
        <w:t xml:space="preserve">. </w:t>
      </w:r>
      <w:r w:rsidR="00200615" w:rsidRPr="00ED7326">
        <w:rPr>
          <w:noProof/>
          <w:color w:val="000000" w:themeColor="text1"/>
          <w:lang w:eastAsia="en-GB"/>
        </w:rPr>
        <w:t>S2</w:t>
      </w:r>
      <w:r w:rsidR="00CA74DF" w:rsidRPr="00ED7326">
        <w:rPr>
          <w:noProof/>
          <w:color w:val="000000" w:themeColor="text1"/>
          <w:lang w:eastAsia="en-GB"/>
        </w:rPr>
        <w:t>b</w:t>
      </w:r>
      <w:r w:rsidR="00EE29FA">
        <w:rPr>
          <w:noProof/>
          <w:color w:val="000000" w:themeColor="text1"/>
          <w:lang w:eastAsia="en-GB"/>
        </w:rPr>
        <w:t>, 2</w:t>
      </w:r>
      <w:r w:rsidR="00982705">
        <w:rPr>
          <w:noProof/>
          <w:color w:val="000000" w:themeColor="text1"/>
          <w:lang w:eastAsia="en-GB"/>
        </w:rPr>
        <w:t>d</w:t>
      </w:r>
      <w:r w:rsidR="005E5CAB" w:rsidRPr="00ED7326">
        <w:rPr>
          <w:noProof/>
          <w:color w:val="000000" w:themeColor="text1"/>
          <w:lang w:eastAsia="en-GB"/>
        </w:rPr>
        <w:t xml:space="preserve">). </w:t>
      </w:r>
      <w:r w:rsidR="00954138" w:rsidRPr="00ED7326">
        <w:rPr>
          <w:noProof/>
          <w:color w:val="000000" w:themeColor="text1"/>
          <w:lang w:eastAsia="en-GB"/>
        </w:rPr>
        <w:t>Concu</w:t>
      </w:r>
      <w:r w:rsidR="00D0594C" w:rsidRPr="00ED7326">
        <w:rPr>
          <w:noProof/>
          <w:color w:val="000000" w:themeColor="text1"/>
          <w:lang w:eastAsia="en-GB"/>
        </w:rPr>
        <w:t>r</w:t>
      </w:r>
      <w:r w:rsidR="00954138" w:rsidRPr="00ED7326">
        <w:rPr>
          <w:noProof/>
          <w:color w:val="000000" w:themeColor="text1"/>
          <w:lang w:eastAsia="en-GB"/>
        </w:rPr>
        <w:t>rently, t</w:t>
      </w:r>
      <w:r w:rsidR="005E5CAB" w:rsidRPr="00ED7326">
        <w:rPr>
          <w:noProof/>
          <w:color w:val="000000" w:themeColor="text1"/>
          <w:lang w:eastAsia="en-GB"/>
        </w:rPr>
        <w:t xml:space="preserve">he anticyclone </w:t>
      </w:r>
      <w:r w:rsidR="001F0FE1" w:rsidRPr="00ED7326">
        <w:rPr>
          <w:noProof/>
          <w:color w:val="000000" w:themeColor="text1"/>
          <w:lang w:eastAsia="en-GB"/>
        </w:rPr>
        <w:t xml:space="preserve">over </w:t>
      </w:r>
      <w:r w:rsidR="002F16E9">
        <w:rPr>
          <w:noProof/>
          <w:color w:val="000000" w:themeColor="text1"/>
          <w:lang w:eastAsia="en-GB"/>
        </w:rPr>
        <w:t xml:space="preserve">the </w:t>
      </w:r>
      <w:r w:rsidR="003A62AF" w:rsidRPr="00ED7326">
        <w:rPr>
          <w:noProof/>
          <w:color w:val="000000" w:themeColor="text1"/>
          <w:lang w:eastAsia="en-GB"/>
        </w:rPr>
        <w:t xml:space="preserve">western Pacific </w:t>
      </w:r>
      <w:r w:rsidR="005E5CAB" w:rsidRPr="00ED7326">
        <w:rPr>
          <w:noProof/>
          <w:color w:val="000000" w:themeColor="text1"/>
          <w:lang w:eastAsia="en-GB"/>
        </w:rPr>
        <w:t>weakens and shifts northwest</w:t>
      </w:r>
      <w:r w:rsidR="001F0FE1" w:rsidRPr="00ED7326">
        <w:rPr>
          <w:noProof/>
          <w:color w:val="000000" w:themeColor="text1"/>
          <w:lang w:eastAsia="en-GB"/>
        </w:rPr>
        <w:t>ward</w:t>
      </w:r>
      <w:r w:rsidR="005E5CAB" w:rsidRPr="00ED7326">
        <w:rPr>
          <w:noProof/>
          <w:color w:val="000000" w:themeColor="text1"/>
          <w:lang w:eastAsia="en-GB"/>
        </w:rPr>
        <w:t xml:space="preserve">, </w:t>
      </w:r>
      <w:r w:rsidR="001F0FE1" w:rsidRPr="00ED7326">
        <w:rPr>
          <w:noProof/>
          <w:color w:val="000000" w:themeColor="text1"/>
          <w:lang w:eastAsia="en-GB"/>
        </w:rPr>
        <w:t>associated with a</w:t>
      </w:r>
      <w:r w:rsidR="005E5CAB" w:rsidRPr="00ED7326">
        <w:rPr>
          <w:noProof/>
          <w:color w:val="000000" w:themeColor="text1"/>
          <w:lang w:eastAsia="en-GB"/>
        </w:rPr>
        <w:t xml:space="preserve"> westward extension and intensification o</w:t>
      </w:r>
      <w:r w:rsidR="009325AC" w:rsidRPr="00ED7326">
        <w:rPr>
          <w:noProof/>
          <w:color w:val="000000" w:themeColor="text1"/>
          <w:lang w:eastAsia="en-GB"/>
        </w:rPr>
        <w:t xml:space="preserve">f the anomalous cyclone </w:t>
      </w:r>
      <w:r w:rsidR="00A20E46" w:rsidRPr="00ED7326">
        <w:rPr>
          <w:noProof/>
          <w:color w:val="000000" w:themeColor="text1"/>
          <w:lang w:eastAsia="en-GB"/>
        </w:rPr>
        <w:t xml:space="preserve">as compared to +1.5°C </w:t>
      </w:r>
      <w:r w:rsidR="009325AC" w:rsidRPr="00ED7326">
        <w:rPr>
          <w:noProof/>
          <w:color w:val="000000" w:themeColor="text1"/>
          <w:lang w:eastAsia="en-GB"/>
        </w:rPr>
        <w:t>(Fig</w:t>
      </w:r>
      <w:r w:rsidR="00CE2146">
        <w:rPr>
          <w:noProof/>
          <w:color w:val="000000" w:themeColor="text1"/>
          <w:lang w:eastAsia="en-GB"/>
        </w:rPr>
        <w:t>s</w:t>
      </w:r>
      <w:r w:rsidR="009325AC" w:rsidRPr="00ED7326">
        <w:rPr>
          <w:noProof/>
          <w:color w:val="000000" w:themeColor="text1"/>
          <w:lang w:eastAsia="en-GB"/>
        </w:rPr>
        <w:t xml:space="preserve">. </w:t>
      </w:r>
      <w:r w:rsidR="005E5CAB" w:rsidRPr="00ED7326">
        <w:rPr>
          <w:noProof/>
          <w:color w:val="000000" w:themeColor="text1"/>
          <w:lang w:eastAsia="en-GB"/>
        </w:rPr>
        <w:t>2</w:t>
      </w:r>
      <w:r w:rsidR="00982705">
        <w:rPr>
          <w:noProof/>
          <w:color w:val="000000" w:themeColor="text1"/>
          <w:lang w:eastAsia="en-GB"/>
        </w:rPr>
        <w:t>c</w:t>
      </w:r>
      <w:r w:rsidR="00A20E46" w:rsidRPr="00ED7326">
        <w:rPr>
          <w:noProof/>
          <w:color w:val="000000" w:themeColor="text1"/>
          <w:lang w:eastAsia="en-GB"/>
        </w:rPr>
        <w:t xml:space="preserve">, </w:t>
      </w:r>
      <w:r w:rsidR="00982705">
        <w:rPr>
          <w:noProof/>
          <w:color w:val="000000" w:themeColor="text1"/>
          <w:lang w:eastAsia="en-GB"/>
        </w:rPr>
        <w:t>e</w:t>
      </w:r>
      <w:r w:rsidR="005E5CAB" w:rsidRPr="00ED7326">
        <w:rPr>
          <w:noProof/>
          <w:color w:val="000000" w:themeColor="text1"/>
          <w:lang w:eastAsia="en-GB"/>
        </w:rPr>
        <w:t xml:space="preserve">). </w:t>
      </w:r>
      <w:r w:rsidR="001F0FE1" w:rsidRPr="00ED7326">
        <w:rPr>
          <w:noProof/>
          <w:color w:val="000000" w:themeColor="text1"/>
          <w:lang w:eastAsia="en-GB"/>
        </w:rPr>
        <w:t xml:space="preserve">Weaker and more southward confined </w:t>
      </w:r>
      <w:r w:rsidR="00B94FF6" w:rsidRPr="00ED7326">
        <w:rPr>
          <w:noProof/>
          <w:color w:val="000000" w:themeColor="text1"/>
          <w:lang w:eastAsia="en-GB"/>
        </w:rPr>
        <w:t xml:space="preserve">southwesterlies </w:t>
      </w:r>
      <w:r w:rsidR="001F0FE1" w:rsidRPr="00ED7326">
        <w:rPr>
          <w:noProof/>
          <w:color w:val="000000" w:themeColor="text1"/>
          <w:lang w:eastAsia="en-GB"/>
        </w:rPr>
        <w:t xml:space="preserve">blow </w:t>
      </w:r>
      <w:r w:rsidR="005E5CAB" w:rsidRPr="00ED7326">
        <w:rPr>
          <w:noProof/>
          <w:color w:val="000000" w:themeColor="text1"/>
          <w:lang w:eastAsia="en-GB"/>
        </w:rPr>
        <w:t>along the East Asia</w:t>
      </w:r>
      <w:r w:rsidR="00717B30" w:rsidRPr="00ED7326">
        <w:rPr>
          <w:noProof/>
          <w:color w:val="000000" w:themeColor="text1"/>
          <w:lang w:eastAsia="en-GB"/>
        </w:rPr>
        <w:t>n</w:t>
      </w:r>
      <w:r w:rsidR="005E5CAB" w:rsidRPr="00ED7326">
        <w:rPr>
          <w:noProof/>
          <w:color w:val="000000" w:themeColor="text1"/>
          <w:lang w:eastAsia="en-GB"/>
        </w:rPr>
        <w:t xml:space="preserve"> coast</w:t>
      </w:r>
      <w:r w:rsidR="00B94FF6" w:rsidRPr="00ED7326">
        <w:rPr>
          <w:noProof/>
          <w:color w:val="000000" w:themeColor="text1"/>
          <w:lang w:eastAsia="en-GB"/>
        </w:rPr>
        <w:t>.</w:t>
      </w:r>
      <w:r w:rsidR="00F10BCD" w:rsidRPr="00ED7326">
        <w:rPr>
          <w:noProof/>
          <w:color w:val="000000" w:themeColor="text1"/>
          <w:lang w:eastAsia="en-GB"/>
        </w:rPr>
        <w:t xml:space="preserve"> </w:t>
      </w:r>
      <w:r w:rsidR="00DD18B5">
        <w:rPr>
          <w:noProof/>
          <w:color w:val="000000" w:themeColor="text1"/>
          <w:lang w:eastAsia="en-GB"/>
        </w:rPr>
        <w:t xml:space="preserve">Despite the reduced wind magnitude, the stronger southerly component brings more moisture to eastern China and the East China Sea, resulting in excess precipitation (Fig. S3c-d). </w:t>
      </w:r>
      <w:r w:rsidR="00760AD1" w:rsidRPr="00ED7326">
        <w:rPr>
          <w:noProof/>
          <w:color w:val="000000" w:themeColor="text1"/>
          <w:lang w:eastAsia="en-GB"/>
        </w:rPr>
        <w:t>At</w:t>
      </w:r>
      <w:r w:rsidR="005C0D84" w:rsidRPr="00ED7326">
        <w:rPr>
          <w:noProof/>
          <w:color w:val="000000" w:themeColor="text1"/>
          <w:lang w:eastAsia="en-GB"/>
        </w:rPr>
        <w:t xml:space="preserve"> </w:t>
      </w:r>
      <w:r w:rsidR="00A20E46" w:rsidRPr="00ED7326">
        <w:rPr>
          <w:noProof/>
          <w:color w:val="000000" w:themeColor="text1"/>
          <w:lang w:eastAsia="en-GB"/>
        </w:rPr>
        <w:t>+</w:t>
      </w:r>
      <w:r w:rsidR="005E5CAB" w:rsidRPr="00ED7326">
        <w:rPr>
          <w:noProof/>
          <w:color w:val="000000" w:themeColor="text1"/>
          <w:lang w:eastAsia="en-GB"/>
        </w:rPr>
        <w:t xml:space="preserve">3°C, </w:t>
      </w:r>
      <w:r w:rsidR="004906B2">
        <w:rPr>
          <w:noProof/>
          <w:color w:val="000000" w:themeColor="text1"/>
          <w:lang w:eastAsia="en-GB"/>
        </w:rPr>
        <w:t>t</w:t>
      </w:r>
      <w:r w:rsidR="005E5CAB" w:rsidRPr="00ED7326">
        <w:rPr>
          <w:noProof/>
          <w:color w:val="000000" w:themeColor="text1"/>
          <w:lang w:eastAsia="en-GB"/>
        </w:rPr>
        <w:t xml:space="preserve">he </w:t>
      </w:r>
      <w:r w:rsidR="005563E9">
        <w:rPr>
          <w:noProof/>
          <w:color w:val="000000" w:themeColor="text1"/>
          <w:lang w:eastAsia="en-GB"/>
        </w:rPr>
        <w:t xml:space="preserve">core </w:t>
      </w:r>
      <w:r w:rsidR="005C0D84" w:rsidRPr="00ED7326">
        <w:rPr>
          <w:noProof/>
          <w:color w:val="000000" w:themeColor="text1"/>
          <w:lang w:eastAsia="en-GB"/>
        </w:rPr>
        <w:t>El Niño</w:t>
      </w:r>
      <w:r w:rsidR="001A7CBC">
        <w:rPr>
          <w:noProof/>
          <w:color w:val="000000" w:themeColor="text1"/>
          <w:lang w:eastAsia="en-GB"/>
        </w:rPr>
        <w:t xml:space="preserve">-related </w:t>
      </w:r>
      <w:r w:rsidR="00A20E46" w:rsidRPr="00ED7326">
        <w:rPr>
          <w:noProof/>
          <w:color w:val="000000" w:themeColor="text1"/>
          <w:lang w:eastAsia="en-GB"/>
        </w:rPr>
        <w:t xml:space="preserve">warm </w:t>
      </w:r>
      <w:r w:rsidR="00A731D9">
        <w:rPr>
          <w:noProof/>
          <w:color w:val="000000" w:themeColor="text1"/>
          <w:lang w:eastAsia="en-GB"/>
        </w:rPr>
        <w:t xml:space="preserve">SST </w:t>
      </w:r>
      <w:r w:rsidR="005563E9">
        <w:rPr>
          <w:noProof/>
          <w:color w:val="000000" w:themeColor="text1"/>
          <w:lang w:eastAsia="en-GB"/>
        </w:rPr>
        <w:t xml:space="preserve">and deep convective </w:t>
      </w:r>
      <w:r w:rsidR="00A20E46" w:rsidRPr="00ED7326">
        <w:rPr>
          <w:noProof/>
          <w:color w:val="000000" w:themeColor="text1"/>
          <w:lang w:eastAsia="en-GB"/>
        </w:rPr>
        <w:t>anomal</w:t>
      </w:r>
      <w:r w:rsidR="005563E9">
        <w:rPr>
          <w:noProof/>
          <w:color w:val="000000" w:themeColor="text1"/>
          <w:lang w:eastAsia="en-GB"/>
        </w:rPr>
        <w:t>ies</w:t>
      </w:r>
      <w:r w:rsidR="00A20E46" w:rsidRPr="00ED7326">
        <w:rPr>
          <w:noProof/>
          <w:color w:val="000000" w:themeColor="text1"/>
          <w:lang w:eastAsia="en-GB"/>
        </w:rPr>
        <w:t xml:space="preserve"> </w:t>
      </w:r>
      <w:r w:rsidR="005C0D84" w:rsidRPr="00ED7326">
        <w:rPr>
          <w:noProof/>
          <w:color w:val="000000" w:themeColor="text1"/>
          <w:lang w:eastAsia="en-GB"/>
        </w:rPr>
        <w:t xml:space="preserve">shift further westward while weakening and </w:t>
      </w:r>
      <w:r w:rsidR="00F617B3" w:rsidRPr="00ED7326">
        <w:rPr>
          <w:noProof/>
          <w:color w:val="000000" w:themeColor="text1"/>
          <w:lang w:eastAsia="en-GB"/>
        </w:rPr>
        <w:t>expanding m</w:t>
      </w:r>
      <w:r w:rsidR="005C0D84" w:rsidRPr="00ED7326">
        <w:rPr>
          <w:noProof/>
          <w:color w:val="000000" w:themeColor="text1"/>
          <w:lang w:eastAsia="en-GB"/>
        </w:rPr>
        <w:t>eridionally</w:t>
      </w:r>
      <w:r w:rsidR="00A20E46" w:rsidRPr="00ED7326">
        <w:rPr>
          <w:noProof/>
          <w:color w:val="000000" w:themeColor="text1"/>
          <w:lang w:eastAsia="en-GB"/>
        </w:rPr>
        <w:t xml:space="preserve"> as compared to</w:t>
      </w:r>
      <w:r w:rsidR="00760AD1" w:rsidRPr="00ED7326">
        <w:rPr>
          <w:noProof/>
          <w:color w:val="000000" w:themeColor="text1"/>
          <w:lang w:eastAsia="en-GB"/>
        </w:rPr>
        <w:t xml:space="preserve"> </w:t>
      </w:r>
      <w:r w:rsidR="00A20E46" w:rsidRPr="00ED7326">
        <w:rPr>
          <w:noProof/>
          <w:color w:val="000000" w:themeColor="text1"/>
          <w:lang w:eastAsia="en-GB"/>
        </w:rPr>
        <w:t>+2°C</w:t>
      </w:r>
      <w:r w:rsidR="006C5E3E" w:rsidRPr="00ED7326">
        <w:rPr>
          <w:noProof/>
          <w:color w:val="000000" w:themeColor="text1"/>
          <w:lang w:eastAsia="en-GB"/>
        </w:rPr>
        <w:t>,</w:t>
      </w:r>
      <w:r w:rsidR="005C0D84" w:rsidRPr="00ED7326">
        <w:rPr>
          <w:noProof/>
          <w:color w:val="000000" w:themeColor="text1"/>
          <w:lang w:eastAsia="en-GB"/>
        </w:rPr>
        <w:t xml:space="preserve"> accompanied by increased </w:t>
      </w:r>
      <w:r w:rsidR="00A20E46" w:rsidRPr="00ED7326">
        <w:rPr>
          <w:noProof/>
          <w:color w:val="000000" w:themeColor="text1"/>
          <w:lang w:eastAsia="en-GB"/>
        </w:rPr>
        <w:t>SSTs</w:t>
      </w:r>
      <w:r w:rsidR="005C0D84" w:rsidRPr="00ED7326">
        <w:rPr>
          <w:noProof/>
          <w:color w:val="000000" w:themeColor="text1"/>
          <w:lang w:eastAsia="en-GB"/>
        </w:rPr>
        <w:t xml:space="preserve"> </w:t>
      </w:r>
      <w:r w:rsidR="005E5CAB" w:rsidRPr="00ED7326">
        <w:rPr>
          <w:noProof/>
          <w:color w:val="000000" w:themeColor="text1"/>
          <w:lang w:eastAsia="en-GB"/>
        </w:rPr>
        <w:t>over the east</w:t>
      </w:r>
      <w:r w:rsidR="004A035B" w:rsidRPr="00ED7326">
        <w:rPr>
          <w:noProof/>
          <w:color w:val="000000" w:themeColor="text1"/>
          <w:lang w:eastAsia="en-GB"/>
        </w:rPr>
        <w:t xml:space="preserve">ern equatorial Pacific </w:t>
      </w:r>
      <w:r w:rsidR="00F617B3" w:rsidRPr="00ED7326">
        <w:rPr>
          <w:noProof/>
          <w:color w:val="000000" w:themeColor="text1"/>
          <w:lang w:eastAsia="en-GB"/>
        </w:rPr>
        <w:t>(</w:t>
      </w:r>
      <w:r w:rsidR="009325AC" w:rsidRPr="00ED7326">
        <w:rPr>
          <w:noProof/>
          <w:color w:val="000000" w:themeColor="text1"/>
          <w:lang w:eastAsia="en-GB"/>
        </w:rPr>
        <w:t>Fig</w:t>
      </w:r>
      <w:r w:rsidR="005563E9">
        <w:rPr>
          <w:noProof/>
          <w:color w:val="000000" w:themeColor="text1"/>
          <w:lang w:eastAsia="en-GB"/>
        </w:rPr>
        <w:t>s</w:t>
      </w:r>
      <w:r w:rsidR="009325AC" w:rsidRPr="00ED7326">
        <w:rPr>
          <w:noProof/>
          <w:color w:val="000000" w:themeColor="text1"/>
          <w:lang w:eastAsia="en-GB"/>
        </w:rPr>
        <w:t xml:space="preserve">. </w:t>
      </w:r>
      <w:r w:rsidR="005563E9">
        <w:rPr>
          <w:noProof/>
          <w:color w:val="000000" w:themeColor="text1"/>
          <w:lang w:eastAsia="en-GB"/>
        </w:rPr>
        <w:t>2</w:t>
      </w:r>
      <w:r w:rsidR="008C0D63">
        <w:rPr>
          <w:noProof/>
          <w:color w:val="000000" w:themeColor="text1"/>
          <w:lang w:eastAsia="en-GB"/>
        </w:rPr>
        <w:t>f</w:t>
      </w:r>
      <w:r w:rsidR="00B26B43">
        <w:rPr>
          <w:noProof/>
          <w:color w:val="000000" w:themeColor="text1"/>
          <w:lang w:eastAsia="en-GB"/>
        </w:rPr>
        <w:t xml:space="preserve">, </w:t>
      </w:r>
      <w:r w:rsidR="004A035B" w:rsidRPr="00ED7326">
        <w:rPr>
          <w:noProof/>
          <w:color w:val="000000" w:themeColor="text1"/>
          <w:lang w:eastAsia="en-GB"/>
        </w:rPr>
        <w:t>S2</w:t>
      </w:r>
      <w:r w:rsidR="00CA74DF" w:rsidRPr="00ED7326">
        <w:rPr>
          <w:noProof/>
          <w:color w:val="000000" w:themeColor="text1"/>
          <w:lang w:eastAsia="en-GB"/>
        </w:rPr>
        <w:t>c</w:t>
      </w:r>
      <w:r w:rsidR="005563E9">
        <w:rPr>
          <w:noProof/>
          <w:color w:val="000000" w:themeColor="text1"/>
          <w:lang w:eastAsia="en-GB"/>
        </w:rPr>
        <w:t xml:space="preserve">). </w:t>
      </w:r>
      <w:r w:rsidR="00401A54" w:rsidRPr="00ED7326">
        <w:rPr>
          <w:noProof/>
          <w:color w:val="000000" w:themeColor="text1"/>
          <w:lang w:eastAsia="en-GB"/>
        </w:rPr>
        <w:t xml:space="preserve">The subtropical anticyclone expands over Southeast Asia, while </w:t>
      </w:r>
      <w:r w:rsidR="00D975D2" w:rsidRPr="00ED7326">
        <w:rPr>
          <w:noProof/>
          <w:color w:val="000000" w:themeColor="text1"/>
          <w:lang w:eastAsia="en-GB"/>
        </w:rPr>
        <w:t xml:space="preserve">a </w:t>
      </w:r>
      <w:r w:rsidR="00401A54" w:rsidRPr="00ED7326">
        <w:rPr>
          <w:noProof/>
          <w:color w:val="000000" w:themeColor="text1"/>
          <w:lang w:eastAsia="en-GB"/>
        </w:rPr>
        <w:t>deep</w:t>
      </w:r>
      <w:r w:rsidR="00760AD1" w:rsidRPr="00ED7326">
        <w:rPr>
          <w:noProof/>
          <w:color w:val="000000" w:themeColor="text1"/>
          <w:lang w:eastAsia="en-GB"/>
        </w:rPr>
        <w:t>er</w:t>
      </w:r>
      <w:r w:rsidR="00401A54" w:rsidRPr="00ED7326">
        <w:rPr>
          <w:noProof/>
          <w:color w:val="000000" w:themeColor="text1"/>
          <w:lang w:eastAsia="en-GB"/>
        </w:rPr>
        <w:t xml:space="preserve"> low-pressure system stretches </w:t>
      </w:r>
      <w:r w:rsidR="00D975D2" w:rsidRPr="00ED7326">
        <w:rPr>
          <w:noProof/>
          <w:color w:val="000000" w:themeColor="text1"/>
          <w:lang w:eastAsia="en-GB"/>
        </w:rPr>
        <w:t>across</w:t>
      </w:r>
      <w:r w:rsidR="00401A54" w:rsidRPr="00ED7326">
        <w:rPr>
          <w:noProof/>
          <w:color w:val="000000" w:themeColor="text1"/>
          <w:lang w:eastAsia="en-GB"/>
        </w:rPr>
        <w:t xml:space="preserve"> the </w:t>
      </w:r>
      <w:r w:rsidR="00D975D2" w:rsidRPr="00ED7326">
        <w:rPr>
          <w:noProof/>
          <w:color w:val="000000" w:themeColor="text1"/>
          <w:lang w:eastAsia="en-GB"/>
        </w:rPr>
        <w:t xml:space="preserve">entire </w:t>
      </w:r>
      <w:r w:rsidR="00401A54" w:rsidRPr="00ED7326">
        <w:rPr>
          <w:noProof/>
          <w:color w:val="000000" w:themeColor="text1"/>
          <w:lang w:eastAsia="en-GB"/>
        </w:rPr>
        <w:t>extratropical Pacific (Fig. 2</w:t>
      </w:r>
      <w:r w:rsidR="008C0D63">
        <w:rPr>
          <w:noProof/>
          <w:color w:val="000000" w:themeColor="text1"/>
          <w:lang w:eastAsia="en-GB"/>
        </w:rPr>
        <w:t>g</w:t>
      </w:r>
      <w:r w:rsidR="00401A54" w:rsidRPr="00ED7326">
        <w:rPr>
          <w:noProof/>
          <w:color w:val="000000" w:themeColor="text1"/>
          <w:lang w:eastAsia="en-GB"/>
        </w:rPr>
        <w:t>). Th</w:t>
      </w:r>
      <w:r w:rsidR="00D975D2" w:rsidRPr="00ED7326">
        <w:rPr>
          <w:noProof/>
          <w:color w:val="000000" w:themeColor="text1"/>
          <w:lang w:eastAsia="en-GB"/>
        </w:rPr>
        <w:t xml:space="preserve">e </w:t>
      </w:r>
      <w:r w:rsidR="00401A54" w:rsidRPr="00ED7326">
        <w:rPr>
          <w:noProof/>
          <w:color w:val="000000" w:themeColor="text1"/>
          <w:lang w:eastAsia="en-GB"/>
        </w:rPr>
        <w:t xml:space="preserve">weaker sea-level pressure gradient </w:t>
      </w:r>
      <w:r w:rsidR="004324B1" w:rsidRPr="00ED7326">
        <w:rPr>
          <w:noProof/>
          <w:color w:val="000000" w:themeColor="text1"/>
          <w:lang w:eastAsia="en-GB"/>
        </w:rPr>
        <w:t>over the South China Sea</w:t>
      </w:r>
      <w:r w:rsidR="004324B1">
        <w:rPr>
          <w:noProof/>
          <w:color w:val="000000" w:themeColor="text1"/>
          <w:lang w:eastAsia="en-GB"/>
        </w:rPr>
        <w:t xml:space="preserve"> r</w:t>
      </w:r>
      <w:r w:rsidR="00401A54" w:rsidRPr="00ED7326">
        <w:rPr>
          <w:noProof/>
          <w:color w:val="000000" w:themeColor="text1"/>
          <w:lang w:eastAsia="en-GB"/>
        </w:rPr>
        <w:t>esults in a more confined and weaker southwesterly flow (</w:t>
      </w:r>
      <w:r w:rsidR="00401A54" w:rsidRPr="005849BB">
        <w:rPr>
          <w:noProof/>
          <w:color w:val="000000" w:themeColor="text1"/>
          <w:lang w:eastAsia="en-GB"/>
        </w:rPr>
        <w:t>Fig. 2</w:t>
      </w:r>
      <w:r w:rsidR="008C0D63">
        <w:rPr>
          <w:noProof/>
          <w:color w:val="000000" w:themeColor="text1"/>
          <w:lang w:eastAsia="en-GB"/>
        </w:rPr>
        <w:t>f</w:t>
      </w:r>
      <w:r w:rsidR="00401A54" w:rsidRPr="005849BB">
        <w:rPr>
          <w:noProof/>
          <w:color w:val="000000" w:themeColor="text1"/>
          <w:lang w:eastAsia="en-GB"/>
        </w:rPr>
        <w:t>)</w:t>
      </w:r>
      <w:r w:rsidR="00DD18B5">
        <w:rPr>
          <w:noProof/>
          <w:color w:val="000000" w:themeColor="text1"/>
          <w:lang w:eastAsia="en-GB"/>
        </w:rPr>
        <w:t>, and the precipitation reduction along the East Asian coast (Fig. S3e)</w:t>
      </w:r>
      <w:r w:rsidR="00DD18B5" w:rsidRPr="005849BB">
        <w:rPr>
          <w:noProof/>
          <w:color w:val="000000" w:themeColor="text1"/>
          <w:lang w:eastAsia="en-GB"/>
        </w:rPr>
        <w:t>.</w:t>
      </w:r>
      <w:r w:rsidR="00B322E7">
        <w:rPr>
          <w:noProof/>
          <w:color w:val="000000" w:themeColor="text1"/>
          <w:lang w:eastAsia="en-GB"/>
        </w:rPr>
        <w:t xml:space="preserve"> </w:t>
      </w:r>
      <w:r w:rsidR="00B60E5B">
        <w:rPr>
          <w:noProof/>
          <w:color w:val="000000" w:themeColor="text1"/>
          <w:lang w:eastAsia="en-GB"/>
        </w:rPr>
        <w:lastRenderedPageBreak/>
        <w:t>Variations</w:t>
      </w:r>
      <w:r w:rsidR="00B7554E" w:rsidRPr="00ED7326">
        <w:rPr>
          <w:noProof/>
          <w:color w:val="000000" w:themeColor="text1"/>
          <w:lang w:eastAsia="en-GB"/>
        </w:rPr>
        <w:t xml:space="preserve"> in the</w:t>
      </w:r>
      <w:r w:rsidR="00DD18B5">
        <w:rPr>
          <w:noProof/>
          <w:color w:val="000000" w:themeColor="text1"/>
          <w:lang w:eastAsia="en-GB"/>
        </w:rPr>
        <w:t xml:space="preserve"> </w:t>
      </w:r>
      <w:r w:rsidR="00EC582D" w:rsidRPr="00ED7326">
        <w:rPr>
          <w:noProof/>
          <w:color w:val="000000" w:themeColor="text1"/>
          <w:lang w:eastAsia="en-GB"/>
        </w:rPr>
        <w:t>u</w:t>
      </w:r>
      <w:r w:rsidR="00B7554E" w:rsidRPr="00ED7326">
        <w:rPr>
          <w:noProof/>
          <w:color w:val="000000" w:themeColor="text1"/>
          <w:lang w:eastAsia="en-GB"/>
        </w:rPr>
        <w:t>pper</w:t>
      </w:r>
      <w:r w:rsidR="00D0594C" w:rsidRPr="00ED7326">
        <w:rPr>
          <w:noProof/>
          <w:color w:val="000000" w:themeColor="text1"/>
          <w:lang w:eastAsia="en-GB"/>
        </w:rPr>
        <w:t>-</w:t>
      </w:r>
      <w:r w:rsidR="00B7554E" w:rsidRPr="00ED7326">
        <w:rPr>
          <w:noProof/>
          <w:color w:val="000000" w:themeColor="text1"/>
          <w:lang w:eastAsia="en-GB"/>
        </w:rPr>
        <w:t>tropospheric circulation patterns</w:t>
      </w:r>
      <w:r w:rsidR="00F45A07">
        <w:rPr>
          <w:noProof/>
          <w:color w:val="000000" w:themeColor="text1"/>
          <w:lang w:eastAsia="en-GB"/>
        </w:rPr>
        <w:t xml:space="preserve"> (e.g., </w:t>
      </w:r>
      <w:r w:rsidR="00B60E5B">
        <w:rPr>
          <w:noProof/>
          <w:color w:val="000000" w:themeColor="text1"/>
          <w:lang w:eastAsia="en-GB"/>
        </w:rPr>
        <w:t xml:space="preserve">the </w:t>
      </w:r>
      <w:r w:rsidR="00B60E5B" w:rsidRPr="00ED7326">
        <w:rPr>
          <w:noProof/>
          <w:color w:val="000000" w:themeColor="text1"/>
          <w:lang w:eastAsia="en-GB"/>
        </w:rPr>
        <w:t xml:space="preserve">200-hPa divergent </w:t>
      </w:r>
      <w:r w:rsidR="00B60E5B">
        <w:rPr>
          <w:noProof/>
          <w:color w:val="000000" w:themeColor="text1"/>
          <w:lang w:eastAsia="en-GB"/>
        </w:rPr>
        <w:t>circulation</w:t>
      </w:r>
      <w:r w:rsidR="00F45A07">
        <w:rPr>
          <w:noProof/>
          <w:color w:val="000000" w:themeColor="text1"/>
          <w:lang w:eastAsia="en-GB"/>
        </w:rPr>
        <w:t>)</w:t>
      </w:r>
      <w:r w:rsidR="00C11489">
        <w:rPr>
          <w:noProof/>
          <w:color w:val="000000" w:themeColor="text1"/>
          <w:lang w:eastAsia="en-GB"/>
        </w:rPr>
        <w:t xml:space="preserve"> (Fig. S4) </w:t>
      </w:r>
      <w:r w:rsidR="00B60E5B">
        <w:rPr>
          <w:noProof/>
          <w:color w:val="000000" w:themeColor="text1"/>
          <w:lang w:eastAsia="en-GB"/>
        </w:rPr>
        <w:t xml:space="preserve">are </w:t>
      </w:r>
      <w:r w:rsidR="00B60E5B" w:rsidRPr="00ED7326">
        <w:rPr>
          <w:noProof/>
          <w:color w:val="000000" w:themeColor="text1"/>
          <w:lang w:eastAsia="en-GB"/>
        </w:rPr>
        <w:t xml:space="preserve">consistent with the underlying SST </w:t>
      </w:r>
      <w:r w:rsidR="00B60E5B">
        <w:rPr>
          <w:noProof/>
          <w:color w:val="000000" w:themeColor="text1"/>
          <w:lang w:eastAsia="en-GB"/>
        </w:rPr>
        <w:t>and convective heating anomalies from present-day to +3</w:t>
      </w:r>
      <w:r w:rsidR="00B60E5B" w:rsidRPr="00ED7326">
        <w:rPr>
          <w:noProof/>
          <w:color w:val="000000" w:themeColor="text1"/>
          <w:lang w:eastAsia="en-GB"/>
        </w:rPr>
        <w:t>°</w:t>
      </w:r>
      <w:r w:rsidR="00B60E5B">
        <w:rPr>
          <w:noProof/>
          <w:color w:val="000000" w:themeColor="text1"/>
          <w:lang w:eastAsia="en-GB"/>
        </w:rPr>
        <w:t>C.</w:t>
      </w:r>
      <w:r w:rsidR="00A1482F">
        <w:rPr>
          <w:noProof/>
          <w:color w:val="000000" w:themeColor="text1"/>
          <w:lang w:eastAsia="en-GB"/>
        </w:rPr>
        <w:t xml:space="preserve"> </w:t>
      </w:r>
    </w:p>
    <w:p w14:paraId="4F64EF97" w14:textId="35AAD74B" w:rsidR="004C7115" w:rsidRDefault="006734E2" w:rsidP="00E52667">
      <w:pPr>
        <w:jc w:val="both"/>
        <w:rPr>
          <w:noProof/>
          <w:color w:val="000000" w:themeColor="text1"/>
          <w:lang w:eastAsia="en-GB"/>
        </w:rPr>
      </w:pPr>
      <w:r>
        <w:rPr>
          <w:noProof/>
          <w:color w:val="000000" w:themeColor="text1"/>
          <w:lang w:eastAsia="en-GB"/>
        </w:rPr>
        <mc:AlternateContent>
          <mc:Choice Requires="wpg">
            <w:drawing>
              <wp:anchor distT="0" distB="0" distL="114300" distR="114300" simplePos="0" relativeHeight="251657728" behindDoc="0" locked="0" layoutInCell="1" allowOverlap="1" wp14:anchorId="49F22CCE" wp14:editId="4CDD640F">
                <wp:simplePos x="0" y="0"/>
                <wp:positionH relativeFrom="column">
                  <wp:posOffset>8389</wp:posOffset>
                </wp:positionH>
                <wp:positionV relativeFrom="paragraph">
                  <wp:posOffset>136950</wp:posOffset>
                </wp:positionV>
                <wp:extent cx="6347530" cy="6655295"/>
                <wp:effectExtent l="0" t="0" r="2540" b="0"/>
                <wp:wrapNone/>
                <wp:docPr id="10" name="Group 10"/>
                <wp:cNvGraphicFramePr/>
                <a:graphic xmlns:a="http://schemas.openxmlformats.org/drawingml/2006/main">
                  <a:graphicData uri="http://schemas.microsoft.com/office/word/2010/wordprocessingGroup">
                    <wpg:wgp>
                      <wpg:cNvGrpSpPr/>
                      <wpg:grpSpPr>
                        <a:xfrm>
                          <a:off x="0" y="0"/>
                          <a:ext cx="6347530" cy="6655295"/>
                          <a:chOff x="0" y="0"/>
                          <a:chExt cx="6347530" cy="6655295"/>
                        </a:xfrm>
                      </wpg:grpSpPr>
                      <pic:pic xmlns:pic="http://schemas.openxmlformats.org/drawingml/2006/picture">
                        <pic:nvPicPr>
                          <pic:cNvPr id="2" name="Picture 2" descr="A screenshot of a cell phone&#10;&#10;Description automatically generated"/>
                          <pic:cNvPicPr>
                            <a:picLocks noChangeAspect="1"/>
                          </pic:cNvPicPr>
                        </pic:nvPicPr>
                        <pic:blipFill rotWithShape="1">
                          <a:blip r:embed="rId14"/>
                          <a:srcRect l="5295" t="30470" r="7508" b="47906"/>
                          <a:stretch/>
                        </pic:blipFill>
                        <pic:spPr bwMode="auto">
                          <a:xfrm>
                            <a:off x="0" y="0"/>
                            <a:ext cx="5882640" cy="2042160"/>
                          </a:xfrm>
                          <a:prstGeom prst="rect">
                            <a:avLst/>
                          </a:prstGeom>
                          <a:ln>
                            <a:noFill/>
                          </a:ln>
                          <a:extLst>
                            <a:ext uri="{53640926-AAD7-44D8-BBD7-CCE9431645EC}">
                              <a14:shadowObscured xmlns:a14="http://schemas.microsoft.com/office/drawing/2010/main"/>
                            </a:ext>
                          </a:extLst>
                        </pic:spPr>
                      </pic:pic>
                      <wpg:grpSp>
                        <wpg:cNvPr id="13" name="Group 13"/>
                        <wpg:cNvGrpSpPr/>
                        <wpg:grpSpPr>
                          <a:xfrm>
                            <a:off x="146755" y="2122311"/>
                            <a:ext cx="6200775" cy="4532984"/>
                            <a:chOff x="0" y="0"/>
                            <a:chExt cx="6200866" cy="4533265"/>
                          </a:xfrm>
                        </wpg:grpSpPr>
                        <pic:pic xmlns:pic="http://schemas.openxmlformats.org/drawingml/2006/picture">
                          <pic:nvPicPr>
                            <pic:cNvPr id="14" name="Picture 14" descr="A close up of text on a white background&#10;&#10;Description automatically generated"/>
                            <pic:cNvPicPr>
                              <a:picLocks noChangeAspect="1"/>
                            </pic:cNvPicPr>
                          </pic:nvPicPr>
                          <pic:blipFill rotWithShape="1">
                            <a:blip r:embed="rId15"/>
                            <a:srcRect r="54743" b="37516"/>
                            <a:stretch/>
                          </pic:blipFill>
                          <pic:spPr bwMode="auto">
                            <a:xfrm>
                              <a:off x="0" y="39189"/>
                              <a:ext cx="2689225" cy="41763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 name="Picture 15" descr="A picture containing text, food&#10;&#10;Description automatically generated"/>
                            <pic:cNvPicPr>
                              <a:picLocks noChangeAspect="1"/>
                            </pic:cNvPicPr>
                          </pic:nvPicPr>
                          <pic:blipFill rotWithShape="1">
                            <a:blip r:embed="rId16"/>
                            <a:srcRect l="45317" b="32170"/>
                            <a:stretch/>
                          </pic:blipFill>
                          <pic:spPr bwMode="auto">
                            <a:xfrm>
                              <a:off x="2952206" y="0"/>
                              <a:ext cx="3248660" cy="4533265"/>
                            </a:xfrm>
                            <a:prstGeom prst="rect">
                              <a:avLst/>
                            </a:prstGeom>
                            <a:ln>
                              <a:noFill/>
                            </a:ln>
                            <a:extLst>
                              <a:ext uri="{53640926-AAD7-44D8-BBD7-CCE9431645EC}">
                                <a14:shadowObscured xmlns:a14="http://schemas.microsoft.com/office/drawing/2010/main"/>
                              </a:ext>
                            </a:extLst>
                          </pic:spPr>
                        </pic:pic>
                      </wpg:grpSp>
                      <wps:wsp>
                        <wps:cNvPr id="32" name="Text Box 32"/>
                        <wps:cNvSpPr txBox="1"/>
                        <wps:spPr>
                          <a:xfrm>
                            <a:off x="5305778" y="646056"/>
                            <a:ext cx="504190" cy="361507"/>
                          </a:xfrm>
                          <a:prstGeom prst="rect">
                            <a:avLst/>
                          </a:prstGeom>
                          <a:noFill/>
                          <a:ln w="6350">
                            <a:noFill/>
                          </a:ln>
                        </wps:spPr>
                        <wps:txbx>
                          <w:txbxContent>
                            <w:p w14:paraId="6DF5EB43" w14:textId="77777777" w:rsidR="00897C17" w:rsidRPr="00F45A07" w:rsidRDefault="00897C17" w:rsidP="00897C17">
                              <w:pPr>
                                <w:rPr>
                                  <w:sz w:val="20"/>
                                  <w:szCs w:val="20"/>
                                </w:rPr>
                              </w:pPr>
                              <w:r w:rsidRPr="00F45A07">
                                <w:rPr>
                                  <w:sz w:val="20"/>
                                  <w:szCs w:val="20"/>
                                </w:rPr>
                                <w:t>9</w:t>
                              </w:r>
                              <w:r>
                                <w:rPr>
                                  <w:sz w:val="20"/>
                                  <w:szCs w:val="20"/>
                                </w:rPr>
                                <w:t>5</w:t>
                              </w:r>
                              <w:r w:rsidRPr="00F45A07">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9F22CCE" id="Group 10" o:spid="_x0000_s1026" style="position:absolute;left:0;text-align:left;margin-left:.65pt;margin-top:10.8pt;width:499.8pt;height:524.05pt;z-index:251657728" coordsize="63475,665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screenshot of a cell phone&#10;&#10;Description automatically generated" style="position:absolute;width:58826;height:20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">
                  <v:imagedata r:id="rId17" o:title="A screenshot of a cell phone&#10;&#10;Description automatically generated" croptop="19969f" cropbottom="31396f" cropleft="3470f" cropright="4920f"/>
                </v:shape>
                <v:group id="Group 13" o:spid="_x0000_s1028" style="position:absolute;left:1467;top:21223;width:62008;height:45329" coordsize="62008,45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Picture 14" o:spid="_x0000_s1029" type="#_x0000_t75" alt="A close up of text on a white background&#10;&#10;Description automatically generated" style="position:absolute;top:391;width:26892;height:41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">
                    <v:imagedata r:id="rId18" o:title="A close up of text on a white background&#10;&#10;Description automatically generated" cropbottom="24586f" cropright="35876f"/>
                  </v:shape>
                  <v:shape id="Picture 15" o:spid="_x0000_s1030" type="#_x0000_t75" alt="A picture containing text, food&#10;&#10;Description automatically generated" style="position:absolute;left:29522;width:32486;height:45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">
                    <v:imagedata r:id="rId19" o:title="A picture containing text, food&#10;&#10;Description automatically generated" cropbottom="21083f" cropleft="29699f"/>
                  </v:shape>
                </v:group>
                <v:shapetype id="_x0000_t202" coordsize="21600,21600" o:spt="202" path="m,l,21600r21600,l21600,xe">
                  <v:stroke joinstyle="miter"/>
                  <v:path gradientshapeok="t" o:connecttype="rect"/>
                </v:shapetype>
                <v:shape id="Text Box 32" o:spid="_x0000_s1031" type="#_x0000_t202" style="position:absolute;left:53057;top:6460;width:5042;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6DF5EB43" w14:textId="77777777" w:rsidR="00897C17" w:rsidRPr="00F45A07" w:rsidRDefault="00897C17" w:rsidP="00897C17">
                        <w:pPr>
                          <w:rPr>
                            <w:sz w:val="20"/>
                            <w:szCs w:val="20"/>
                          </w:rPr>
                        </w:pPr>
                        <w:r w:rsidRPr="00F45A07">
                          <w:rPr>
                            <w:sz w:val="20"/>
                            <w:szCs w:val="20"/>
                          </w:rPr>
                          <w:t>9</w:t>
                        </w:r>
                        <w:r>
                          <w:rPr>
                            <w:sz w:val="20"/>
                            <w:szCs w:val="20"/>
                          </w:rPr>
                          <w:t>5</w:t>
                        </w:r>
                        <w:r w:rsidRPr="00F45A07">
                          <w:rPr>
                            <w:sz w:val="20"/>
                            <w:szCs w:val="20"/>
                          </w:rPr>
                          <w:t>%</w:t>
                        </w:r>
                      </w:p>
                    </w:txbxContent>
                  </v:textbox>
                </v:shape>
              </v:group>
            </w:pict>
          </mc:Fallback>
        </mc:AlternateContent>
      </w:r>
    </w:p>
    <w:p w14:paraId="68F5DF05" w14:textId="0C0C8CD4" w:rsidR="004C7115" w:rsidRDefault="004C7115" w:rsidP="00E52667">
      <w:pPr>
        <w:jc w:val="both"/>
        <w:rPr>
          <w:noProof/>
          <w:color w:val="000000" w:themeColor="text1"/>
          <w:lang w:eastAsia="en-GB"/>
        </w:rPr>
      </w:pPr>
    </w:p>
    <w:p w14:paraId="385FCE8F" w14:textId="188AD9F9" w:rsidR="004C7115" w:rsidRDefault="004C7115" w:rsidP="00E52667">
      <w:pPr>
        <w:jc w:val="both"/>
        <w:rPr>
          <w:noProof/>
          <w:color w:val="000000" w:themeColor="text1"/>
          <w:lang w:eastAsia="en-GB"/>
        </w:rPr>
      </w:pPr>
    </w:p>
    <w:p w14:paraId="3A27A635" w14:textId="10CADBD7" w:rsidR="004C7115" w:rsidRDefault="004C7115" w:rsidP="00E52667">
      <w:pPr>
        <w:jc w:val="both"/>
        <w:rPr>
          <w:noProof/>
          <w:color w:val="000000" w:themeColor="text1"/>
          <w:lang w:eastAsia="en-GB"/>
        </w:rPr>
      </w:pPr>
    </w:p>
    <w:p w14:paraId="4E9534BB" w14:textId="6A7EDF36" w:rsidR="004C7115" w:rsidRDefault="004C7115" w:rsidP="00E52667">
      <w:pPr>
        <w:jc w:val="both"/>
        <w:rPr>
          <w:noProof/>
          <w:color w:val="000000" w:themeColor="text1"/>
          <w:lang w:eastAsia="en-GB"/>
        </w:rPr>
      </w:pPr>
    </w:p>
    <w:p w14:paraId="2F00C79D" w14:textId="151227C4" w:rsidR="004C7115" w:rsidRDefault="004C7115" w:rsidP="00E52667">
      <w:pPr>
        <w:jc w:val="both"/>
        <w:rPr>
          <w:noProof/>
          <w:color w:val="000000" w:themeColor="text1"/>
          <w:lang w:eastAsia="en-GB"/>
        </w:rPr>
      </w:pPr>
    </w:p>
    <w:p w14:paraId="481075F0" w14:textId="18428231" w:rsidR="004C7115" w:rsidRDefault="004C7115" w:rsidP="00E52667">
      <w:pPr>
        <w:jc w:val="both"/>
        <w:rPr>
          <w:noProof/>
          <w:color w:val="000000" w:themeColor="text1"/>
          <w:lang w:eastAsia="en-GB"/>
        </w:rPr>
      </w:pPr>
    </w:p>
    <w:p w14:paraId="42085D9C" w14:textId="7C1F4ECA" w:rsidR="004C7115" w:rsidRDefault="004C7115" w:rsidP="00E52667">
      <w:pPr>
        <w:jc w:val="both"/>
        <w:rPr>
          <w:noProof/>
          <w:color w:val="000000" w:themeColor="text1"/>
          <w:lang w:eastAsia="en-GB"/>
        </w:rPr>
      </w:pPr>
    </w:p>
    <w:p w14:paraId="4127FE5D" w14:textId="6AA4BAEC" w:rsidR="004C7115" w:rsidRDefault="004C7115" w:rsidP="00E52667">
      <w:pPr>
        <w:jc w:val="both"/>
        <w:rPr>
          <w:noProof/>
          <w:color w:val="000000" w:themeColor="text1"/>
          <w:lang w:eastAsia="en-GB"/>
        </w:rPr>
      </w:pPr>
    </w:p>
    <w:p w14:paraId="1F3D77D1" w14:textId="28B8F7DD" w:rsidR="004C7115" w:rsidRDefault="004C7115" w:rsidP="00E52667">
      <w:pPr>
        <w:jc w:val="both"/>
        <w:rPr>
          <w:noProof/>
          <w:color w:val="000000" w:themeColor="text1"/>
          <w:lang w:eastAsia="en-GB"/>
        </w:rPr>
      </w:pPr>
    </w:p>
    <w:p w14:paraId="166B9870" w14:textId="77777777" w:rsidR="00897C17" w:rsidRDefault="00897C17" w:rsidP="00897C17">
      <w:pPr>
        <w:rPr>
          <w:color w:val="000000" w:themeColor="text1"/>
        </w:rPr>
      </w:pPr>
    </w:p>
    <w:p w14:paraId="38C3B909" w14:textId="4ADB4714" w:rsidR="00897C17" w:rsidRDefault="00897C17" w:rsidP="00897C17">
      <w:pPr>
        <w:rPr>
          <w:color w:val="000000" w:themeColor="text1"/>
        </w:rPr>
      </w:pPr>
    </w:p>
    <w:p w14:paraId="479E5886" w14:textId="00C390F5" w:rsidR="00897C17" w:rsidRDefault="00897C17" w:rsidP="00897C17">
      <w:pPr>
        <w:rPr>
          <w:color w:val="000000" w:themeColor="text1"/>
        </w:rPr>
      </w:pPr>
    </w:p>
    <w:p w14:paraId="20B6E6BF" w14:textId="52E0ED58" w:rsidR="00897C17" w:rsidRDefault="00897C17" w:rsidP="00897C17">
      <w:pPr>
        <w:rPr>
          <w:color w:val="000000" w:themeColor="text1"/>
        </w:rPr>
      </w:pPr>
    </w:p>
    <w:p w14:paraId="23BEED9A" w14:textId="55DB828E" w:rsidR="00897C17" w:rsidRDefault="00897C17" w:rsidP="00897C17">
      <w:pPr>
        <w:rPr>
          <w:color w:val="000000" w:themeColor="text1"/>
        </w:rPr>
      </w:pPr>
    </w:p>
    <w:p w14:paraId="6EADF9F8" w14:textId="4FF818BC" w:rsidR="00897C17" w:rsidRDefault="00897C17" w:rsidP="00897C17">
      <w:pPr>
        <w:rPr>
          <w:color w:val="000000" w:themeColor="text1"/>
        </w:rPr>
      </w:pPr>
    </w:p>
    <w:p w14:paraId="235B94CF" w14:textId="5F02F2B0" w:rsidR="00897C17" w:rsidRDefault="00897C17" w:rsidP="00897C17">
      <w:pPr>
        <w:rPr>
          <w:color w:val="000000" w:themeColor="text1"/>
        </w:rPr>
      </w:pPr>
    </w:p>
    <w:p w14:paraId="0B688A77" w14:textId="77777777" w:rsidR="00897C17" w:rsidRDefault="00897C17" w:rsidP="00897C17">
      <w:pPr>
        <w:rPr>
          <w:color w:val="000000" w:themeColor="text1"/>
        </w:rPr>
      </w:pPr>
    </w:p>
    <w:p w14:paraId="4494B2B9" w14:textId="77777777" w:rsidR="00897C17" w:rsidRDefault="00897C17" w:rsidP="00897C17">
      <w:pPr>
        <w:rPr>
          <w:color w:val="000000" w:themeColor="text1"/>
        </w:rPr>
      </w:pPr>
    </w:p>
    <w:p w14:paraId="17994597" w14:textId="77777777" w:rsidR="00897C17" w:rsidRDefault="00897C17" w:rsidP="00897C17">
      <w:pPr>
        <w:rPr>
          <w:color w:val="000000" w:themeColor="text1"/>
        </w:rPr>
      </w:pPr>
    </w:p>
    <w:p w14:paraId="6E0F7849" w14:textId="77777777" w:rsidR="00897C17" w:rsidRDefault="00897C17" w:rsidP="00897C17">
      <w:pPr>
        <w:rPr>
          <w:color w:val="000000" w:themeColor="text1"/>
        </w:rPr>
      </w:pPr>
    </w:p>
    <w:p w14:paraId="62867ED4" w14:textId="77777777" w:rsidR="00897C17" w:rsidRDefault="00897C17" w:rsidP="00897C17">
      <w:pPr>
        <w:rPr>
          <w:color w:val="000000" w:themeColor="text1"/>
        </w:rPr>
      </w:pPr>
    </w:p>
    <w:p w14:paraId="5CBC8406" w14:textId="77777777" w:rsidR="00897C17" w:rsidRDefault="00897C17" w:rsidP="00897C17">
      <w:pPr>
        <w:rPr>
          <w:color w:val="000000" w:themeColor="text1"/>
        </w:rPr>
      </w:pPr>
    </w:p>
    <w:p w14:paraId="4721C16E" w14:textId="77777777" w:rsidR="00897C17" w:rsidRDefault="00897C17" w:rsidP="00897C17">
      <w:pPr>
        <w:rPr>
          <w:color w:val="000000" w:themeColor="text1"/>
        </w:rPr>
      </w:pPr>
    </w:p>
    <w:p w14:paraId="75067E56" w14:textId="77777777" w:rsidR="00897C17" w:rsidRDefault="00897C17" w:rsidP="00897C17">
      <w:pPr>
        <w:rPr>
          <w:color w:val="000000" w:themeColor="text1"/>
        </w:rPr>
      </w:pPr>
    </w:p>
    <w:p w14:paraId="1529A03B" w14:textId="77777777" w:rsidR="00897C17" w:rsidRDefault="00897C17" w:rsidP="00897C17">
      <w:pPr>
        <w:rPr>
          <w:color w:val="000000" w:themeColor="text1"/>
        </w:rPr>
      </w:pPr>
    </w:p>
    <w:p w14:paraId="78F4BBFD" w14:textId="77777777" w:rsidR="00897C17" w:rsidRDefault="00897C17" w:rsidP="00897C17">
      <w:pPr>
        <w:rPr>
          <w:color w:val="000000" w:themeColor="text1"/>
        </w:rPr>
      </w:pPr>
    </w:p>
    <w:p w14:paraId="5FDCE0D4" w14:textId="77777777" w:rsidR="00897C17" w:rsidRDefault="00897C17" w:rsidP="00897C17">
      <w:pPr>
        <w:rPr>
          <w:color w:val="000000" w:themeColor="text1"/>
        </w:rPr>
      </w:pPr>
    </w:p>
    <w:p w14:paraId="37AA120A" w14:textId="77777777" w:rsidR="00897C17" w:rsidRDefault="00897C17" w:rsidP="00897C17">
      <w:pPr>
        <w:rPr>
          <w:color w:val="000000" w:themeColor="text1"/>
        </w:rPr>
      </w:pPr>
    </w:p>
    <w:p w14:paraId="1282C820" w14:textId="77777777" w:rsidR="00897C17" w:rsidRDefault="00897C17" w:rsidP="00897C17">
      <w:pPr>
        <w:rPr>
          <w:color w:val="000000" w:themeColor="text1"/>
        </w:rPr>
      </w:pPr>
    </w:p>
    <w:p w14:paraId="3E4439D5" w14:textId="77777777" w:rsidR="00897C17" w:rsidRDefault="00897C17" w:rsidP="00897C17">
      <w:pPr>
        <w:rPr>
          <w:color w:val="000000" w:themeColor="text1"/>
        </w:rPr>
      </w:pPr>
    </w:p>
    <w:p w14:paraId="5A6B81C9" w14:textId="77777777" w:rsidR="00897C17" w:rsidRDefault="00897C17" w:rsidP="00897C17">
      <w:pPr>
        <w:rPr>
          <w:color w:val="000000" w:themeColor="text1"/>
        </w:rPr>
      </w:pPr>
    </w:p>
    <w:p w14:paraId="695EDAF4" w14:textId="77777777" w:rsidR="00897C17" w:rsidRDefault="00897C17" w:rsidP="00897C17">
      <w:pPr>
        <w:rPr>
          <w:color w:val="000000" w:themeColor="text1"/>
        </w:rPr>
      </w:pPr>
    </w:p>
    <w:p w14:paraId="7702A1CC" w14:textId="77777777" w:rsidR="00897C17" w:rsidRDefault="00897C17" w:rsidP="00897C17">
      <w:pPr>
        <w:rPr>
          <w:color w:val="000000" w:themeColor="text1"/>
        </w:rPr>
      </w:pPr>
    </w:p>
    <w:p w14:paraId="3B06032D" w14:textId="77777777" w:rsidR="00897C17" w:rsidRDefault="00897C17" w:rsidP="00897C17">
      <w:pPr>
        <w:rPr>
          <w:color w:val="000000" w:themeColor="text1"/>
        </w:rPr>
      </w:pPr>
    </w:p>
    <w:p w14:paraId="70B496C2" w14:textId="77777777" w:rsidR="00897C17" w:rsidRDefault="00897C17" w:rsidP="00897C17">
      <w:pPr>
        <w:rPr>
          <w:color w:val="000000" w:themeColor="text1"/>
        </w:rPr>
      </w:pPr>
    </w:p>
    <w:p w14:paraId="5B088045" w14:textId="3771DC3C" w:rsidR="00897C17" w:rsidRDefault="00050A63" w:rsidP="00897C17">
      <w:pPr>
        <w:jc w:val="center"/>
        <w:rPr>
          <w:color w:val="000000" w:themeColor="text1"/>
        </w:rPr>
      </w:pPr>
      <w:r>
        <w:rPr>
          <w:noProof/>
          <w:color w:val="000000" w:themeColor="text1"/>
        </w:rPr>
        <w:drawing>
          <wp:anchor distT="0" distB="0" distL="114300" distR="114300" simplePos="0" relativeHeight="251658752" behindDoc="0" locked="0" layoutInCell="1" allowOverlap="1" wp14:anchorId="261AC9EF" wp14:editId="3D3FFAD3">
            <wp:simplePos x="0" y="0"/>
            <wp:positionH relativeFrom="column">
              <wp:posOffset>98854</wp:posOffset>
            </wp:positionH>
            <wp:positionV relativeFrom="paragraph">
              <wp:posOffset>101499</wp:posOffset>
            </wp:positionV>
            <wp:extent cx="2688590" cy="300971"/>
            <wp:effectExtent l="0" t="0" r="0" b="4445"/>
            <wp:wrapNone/>
            <wp:docPr id="24" name="Picture 2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close up of text on a white background&#10;&#10;Description automatically generated"/>
                    <pic:cNvPicPr>
                      <a:picLocks noChangeAspect="1"/>
                    </pic:cNvPicPr>
                  </pic:nvPicPr>
                  <pic:blipFill rotWithShape="1">
                    <a:blip r:embed="rId15"/>
                    <a:srcRect t="64145" r="54743" b="31337"/>
                    <a:stretch/>
                  </pic:blipFill>
                  <pic:spPr bwMode="auto">
                    <a:xfrm>
                      <a:off x="0" y="0"/>
                      <a:ext cx="2688590" cy="300971"/>
                    </a:xfrm>
                    <a:prstGeom prst="rect">
                      <a:avLst/>
                    </a:prstGeom>
                    <a:ln>
                      <a:noFill/>
                    </a:ln>
                    <a:extLst>
                      <a:ext uri="{53640926-AAD7-44D8-BBD7-CCE9431645EC}">
                        <a14:shadowObscured xmlns:a14="http://schemas.microsoft.com/office/drawing/2010/main"/>
                      </a:ext>
                    </a:extLst>
                  </pic:spPr>
                </pic:pic>
              </a:graphicData>
            </a:graphic>
          </wp:anchor>
        </w:drawing>
      </w:r>
    </w:p>
    <w:p w14:paraId="702DB134" w14:textId="77777777" w:rsidR="00897C17" w:rsidRDefault="00897C17" w:rsidP="00897C17">
      <w:pPr>
        <w:jc w:val="center"/>
        <w:rPr>
          <w:color w:val="000000" w:themeColor="text1"/>
        </w:rPr>
      </w:pPr>
    </w:p>
    <w:p w14:paraId="23F40570" w14:textId="77777777" w:rsidR="00897C17" w:rsidRDefault="00897C17" w:rsidP="00897C17">
      <w:pPr>
        <w:jc w:val="center"/>
        <w:rPr>
          <w:color w:val="000000" w:themeColor="text1"/>
        </w:rPr>
      </w:pPr>
    </w:p>
    <w:p w14:paraId="56B64772" w14:textId="77EF1C04" w:rsidR="00897C17" w:rsidRPr="00FD4389" w:rsidRDefault="00897C17" w:rsidP="00897C17">
      <w:pPr>
        <w:pStyle w:val="NormalWeb"/>
        <w:jc w:val="both"/>
        <w:rPr>
          <w:szCs w:val="22"/>
        </w:rPr>
      </w:pPr>
      <w:r w:rsidRPr="008C0D63">
        <w:rPr>
          <w:b/>
        </w:rPr>
        <w:t>Figure 2</w:t>
      </w:r>
      <w:r w:rsidRPr="008C0D63">
        <w:t xml:space="preserve">. </w:t>
      </w:r>
      <w:r w:rsidRPr="008C0D63">
        <w:rPr>
          <w:szCs w:val="22"/>
        </w:rPr>
        <w:t>(a)</w:t>
      </w:r>
      <w:r>
        <w:rPr>
          <w:szCs w:val="22"/>
        </w:rPr>
        <w:t xml:space="preserve"> </w:t>
      </w:r>
      <w:r w:rsidRPr="006876C1">
        <w:rPr>
          <w:szCs w:val="22"/>
        </w:rPr>
        <w:t xml:space="preserve">The 21-year sliding correlations between </w:t>
      </w:r>
      <w:r>
        <w:rPr>
          <w:szCs w:val="22"/>
        </w:rPr>
        <w:t xml:space="preserve">the </w:t>
      </w:r>
      <w:r w:rsidRPr="00766914">
        <w:t>Niño3.4 index</w:t>
      </w:r>
      <w:r>
        <w:t xml:space="preserve"> and the EAWMI </w:t>
      </w:r>
      <w:r w:rsidRPr="006876C1">
        <w:rPr>
          <w:szCs w:val="22"/>
        </w:rPr>
        <w:t>during</w:t>
      </w:r>
      <w:r>
        <w:rPr>
          <w:szCs w:val="22"/>
        </w:rPr>
        <w:t xml:space="preserve"> </w:t>
      </w:r>
      <w:r w:rsidRPr="003E5997">
        <w:rPr>
          <w:color w:val="000000" w:themeColor="text1"/>
          <w:szCs w:val="22"/>
        </w:rPr>
        <w:t>19</w:t>
      </w:r>
      <w:r w:rsidR="00342799" w:rsidRPr="003E5997">
        <w:rPr>
          <w:color w:val="000000" w:themeColor="text1"/>
          <w:szCs w:val="22"/>
        </w:rPr>
        <w:t>7</w:t>
      </w:r>
      <w:r w:rsidRPr="003E5997">
        <w:rPr>
          <w:color w:val="000000" w:themeColor="text1"/>
          <w:szCs w:val="22"/>
        </w:rPr>
        <w:t>0–2098</w:t>
      </w:r>
      <w:r w:rsidRPr="006876C1">
        <w:rPr>
          <w:szCs w:val="22"/>
        </w:rPr>
        <w:t>.</w:t>
      </w:r>
      <w:r>
        <w:rPr>
          <w:szCs w:val="22"/>
        </w:rPr>
        <w:t xml:space="preserve"> The </w:t>
      </w:r>
      <w:r w:rsidRPr="00766914">
        <w:t>Niño3.4</w:t>
      </w:r>
      <w:r>
        <w:t xml:space="preserve"> and EAWMI</w:t>
      </w:r>
      <w:r>
        <w:rPr>
          <w:szCs w:val="22"/>
        </w:rPr>
        <w:t xml:space="preserve"> time series were high-pass filtered (by subtracting the respective 11-year running mean time series) prior to computing the correlations in order to reduce the influence of any long-term (non-linear) trend. Yellow, green, blue and red areas </w:t>
      </w:r>
      <w:r w:rsidRPr="00766914">
        <w:rPr>
          <w:szCs w:val="22"/>
        </w:rPr>
        <w:t xml:space="preserve">represent the </w:t>
      </w:r>
      <w:r>
        <w:rPr>
          <w:szCs w:val="22"/>
        </w:rPr>
        <w:t>reference (</w:t>
      </w:r>
      <w:r w:rsidRPr="009427CC">
        <w:rPr>
          <w:szCs w:val="22"/>
        </w:rPr>
        <w:t xml:space="preserve">1984-2004), </w:t>
      </w:r>
      <w:r w:rsidRPr="00766914">
        <w:rPr>
          <w:szCs w:val="22"/>
        </w:rPr>
        <w:t>1.5°, 2° and 3°C warming periods, respectively.</w:t>
      </w:r>
      <w:r>
        <w:rPr>
          <w:szCs w:val="22"/>
        </w:rPr>
        <w:t xml:space="preserve"> The </w:t>
      </w:r>
      <w:r w:rsidRPr="00F45A07">
        <w:rPr>
          <w:szCs w:val="22"/>
        </w:rPr>
        <w:t xml:space="preserve">horizontal </w:t>
      </w:r>
      <w:r>
        <w:rPr>
          <w:szCs w:val="22"/>
        </w:rPr>
        <w:t>dashed</w:t>
      </w:r>
      <w:r w:rsidRPr="00F45A07">
        <w:rPr>
          <w:szCs w:val="22"/>
        </w:rPr>
        <w:t xml:space="preserve"> line denote</w:t>
      </w:r>
      <w:r>
        <w:rPr>
          <w:szCs w:val="22"/>
        </w:rPr>
        <w:t>s</w:t>
      </w:r>
      <w:r w:rsidRPr="00F45A07">
        <w:rPr>
          <w:szCs w:val="22"/>
        </w:rPr>
        <w:t xml:space="preserve"> the 95 % significant level</w:t>
      </w:r>
      <w:r>
        <w:rPr>
          <w:szCs w:val="22"/>
        </w:rPr>
        <w:t>.</w:t>
      </w:r>
      <w:r w:rsidRPr="00F45A07">
        <w:rPr>
          <w:szCs w:val="22"/>
        </w:rPr>
        <w:t xml:space="preserve"> </w:t>
      </w:r>
      <w:r w:rsidR="00FD4389">
        <w:t>Bottom six panels a</w:t>
      </w:r>
      <w:r w:rsidRPr="00ED7326">
        <w:t xml:space="preserve">s in Figure 1, but for </w:t>
      </w:r>
      <w:r>
        <w:t xml:space="preserve">the </w:t>
      </w:r>
      <w:r w:rsidRPr="00ED7326">
        <w:t xml:space="preserve">three warming </w:t>
      </w:r>
      <w:r>
        <w:t>levels above pre-industrial times along the RCP8.5 scenario</w:t>
      </w:r>
      <w:r w:rsidRPr="00ED7326">
        <w:t xml:space="preserve">: </w:t>
      </w:r>
      <w:r>
        <w:t>+</w:t>
      </w:r>
      <w:r w:rsidRPr="00ED7326">
        <w:t>1.5</w:t>
      </w:r>
      <w:r w:rsidRPr="00ED7326">
        <w:rPr>
          <w:noProof/>
          <w:lang w:eastAsia="en-GB"/>
        </w:rPr>
        <w:t>°C</w:t>
      </w:r>
      <w:r w:rsidRPr="00ED7326">
        <w:t xml:space="preserve"> (</w:t>
      </w:r>
      <w:r>
        <w:t>b</w:t>
      </w:r>
      <w:r w:rsidRPr="00ED7326">
        <w:t xml:space="preserve">, </w:t>
      </w:r>
      <w:r>
        <w:t>c</w:t>
      </w:r>
      <w:r w:rsidRPr="00ED7326">
        <w:t xml:space="preserve">), </w:t>
      </w:r>
      <w:r>
        <w:t>+</w:t>
      </w:r>
      <w:r w:rsidRPr="00ED7326">
        <w:t>2</w:t>
      </w:r>
      <w:r w:rsidRPr="00ED7326">
        <w:rPr>
          <w:noProof/>
          <w:lang w:eastAsia="en-GB"/>
        </w:rPr>
        <w:t>°C</w:t>
      </w:r>
      <w:r w:rsidRPr="00ED7326">
        <w:t xml:space="preserve"> (</w:t>
      </w:r>
      <w:r>
        <w:t>d</w:t>
      </w:r>
      <w:r w:rsidRPr="00ED7326">
        <w:t xml:space="preserve">, </w:t>
      </w:r>
      <w:r>
        <w:t>e</w:t>
      </w:r>
      <w:r w:rsidRPr="00ED7326">
        <w:t xml:space="preserve">) and </w:t>
      </w:r>
      <w:r>
        <w:t>+</w:t>
      </w:r>
      <w:r w:rsidRPr="00ED7326">
        <w:t>3</w:t>
      </w:r>
      <w:r w:rsidRPr="00ED7326">
        <w:rPr>
          <w:noProof/>
          <w:lang w:eastAsia="en-GB"/>
        </w:rPr>
        <w:t>°C</w:t>
      </w:r>
      <w:r w:rsidRPr="00ED7326">
        <w:t xml:space="preserve"> (</w:t>
      </w:r>
      <w:r>
        <w:t>f</w:t>
      </w:r>
      <w:r w:rsidRPr="00ED7326">
        <w:t xml:space="preserve">, </w:t>
      </w:r>
      <w:r>
        <w:t>g</w:t>
      </w:r>
      <w:r w:rsidRPr="00ED7326">
        <w:t>).</w:t>
      </w:r>
      <w:r>
        <w:t xml:space="preserve"> </w:t>
      </w:r>
    </w:p>
    <w:p w14:paraId="74191A95" w14:textId="77777777" w:rsidR="00560774" w:rsidRDefault="00560774" w:rsidP="00E52667">
      <w:pPr>
        <w:jc w:val="both"/>
        <w:rPr>
          <w:noProof/>
          <w:color w:val="000000" w:themeColor="text1"/>
          <w:lang w:eastAsia="en-GB"/>
        </w:rPr>
      </w:pPr>
    </w:p>
    <w:p w14:paraId="2BA3C41B" w14:textId="57DD837C" w:rsidR="00897C17" w:rsidRDefault="00963041" w:rsidP="00836FC5">
      <w:pPr>
        <w:jc w:val="both"/>
        <w:rPr>
          <w:noProof/>
          <w:color w:val="000000" w:themeColor="text1"/>
          <w:lang w:eastAsia="en-GB"/>
        </w:rPr>
      </w:pPr>
      <w:r w:rsidRPr="00836FC5">
        <w:rPr>
          <w:noProof/>
          <w:color w:val="000000" w:themeColor="text1"/>
          <w:lang w:eastAsia="en-GB"/>
        </w:rPr>
        <w:t xml:space="preserve">Following previous findings (Kumar et al., 1999, Ashrit et al., 2001; Yan et al., 2019), we investigate </w:t>
      </w:r>
      <w:r w:rsidR="00EB3D93" w:rsidRPr="00836FC5">
        <w:rPr>
          <w:color w:val="000000" w:themeColor="text1"/>
          <w:shd w:val="clear" w:color="auto" w:fill="FFFFFF"/>
        </w:rPr>
        <w:t xml:space="preserve">whether the strength of the ENSO-EAWM relationship during a certain 21-year period is modulated by the corresponding background climate conditions. Each 21-year time interval </w:t>
      </w:r>
      <w:r w:rsidR="00D72850" w:rsidRPr="00836FC5">
        <w:rPr>
          <w:color w:val="000000" w:themeColor="text1"/>
          <w:shd w:val="clear" w:color="auto" w:fill="FFFFFF"/>
        </w:rPr>
        <w:t xml:space="preserve">(present-day and </w:t>
      </w:r>
      <w:r w:rsidR="00D72850" w:rsidRPr="00836FC5">
        <w:rPr>
          <w:noProof/>
          <w:color w:val="000000" w:themeColor="text1"/>
        </w:rPr>
        <w:t>four</w:t>
      </w:r>
      <w:r w:rsidR="00D72850" w:rsidRPr="00836FC5">
        <w:rPr>
          <w:noProof/>
          <w:color w:val="000000" w:themeColor="text1"/>
          <w:lang w:eastAsia="en-GB"/>
        </w:rPr>
        <w:t xml:space="preserve"> warming </w:t>
      </w:r>
      <w:r w:rsidR="00D72850" w:rsidRPr="00836FC5">
        <w:rPr>
          <w:color w:val="000000" w:themeColor="text1"/>
        </w:rPr>
        <w:t>periods</w:t>
      </w:r>
      <w:r w:rsidR="00D72850" w:rsidRPr="00836FC5">
        <w:rPr>
          <w:color w:val="000000" w:themeColor="text1"/>
          <w:shd w:val="clear" w:color="auto" w:fill="FFFFFF"/>
        </w:rPr>
        <w:t xml:space="preserve">) </w:t>
      </w:r>
      <w:r w:rsidR="00EB3D93" w:rsidRPr="00836FC5">
        <w:rPr>
          <w:color w:val="000000" w:themeColor="text1"/>
          <w:shd w:val="clear" w:color="auto" w:fill="FFFFFF"/>
        </w:rPr>
        <w:t xml:space="preserve">is characterised by a pair of </w:t>
      </w:r>
      <w:r w:rsidR="00D248F1" w:rsidRPr="00836FC5">
        <w:rPr>
          <w:color w:val="000000" w:themeColor="text1"/>
          <w:shd w:val="clear" w:color="auto" w:fill="FFFFFF"/>
        </w:rPr>
        <w:t>(</w:t>
      </w:r>
      <w:r w:rsidR="00D248F1" w:rsidRPr="00836FC5">
        <w:rPr>
          <w:i/>
          <w:color w:val="000000" w:themeColor="text1"/>
          <w:shd w:val="clear" w:color="auto" w:fill="FFFFFF"/>
        </w:rPr>
        <w:t>x</w:t>
      </w:r>
      <w:r w:rsidR="00D248F1" w:rsidRPr="00836FC5">
        <w:rPr>
          <w:color w:val="000000" w:themeColor="text1"/>
          <w:shd w:val="clear" w:color="auto" w:fill="FFFFFF"/>
        </w:rPr>
        <w:t>,</w:t>
      </w:r>
      <w:r w:rsidR="00F6020C" w:rsidRPr="00836FC5">
        <w:rPr>
          <w:color w:val="000000" w:themeColor="text1"/>
          <w:shd w:val="clear" w:color="auto" w:fill="FFFFFF"/>
        </w:rPr>
        <w:t xml:space="preserve"> </w:t>
      </w:r>
      <w:r w:rsidR="00D248F1" w:rsidRPr="00836FC5">
        <w:rPr>
          <w:i/>
          <w:color w:val="000000" w:themeColor="text1"/>
          <w:shd w:val="clear" w:color="auto" w:fill="FFFFFF"/>
        </w:rPr>
        <w:t>y</w:t>
      </w:r>
      <w:r w:rsidR="00D248F1" w:rsidRPr="00836FC5">
        <w:rPr>
          <w:color w:val="000000" w:themeColor="text1"/>
          <w:shd w:val="clear" w:color="auto" w:fill="FFFFFF"/>
        </w:rPr>
        <w:t xml:space="preserve">) </w:t>
      </w:r>
      <w:r w:rsidR="00EB3D93" w:rsidRPr="00836FC5">
        <w:rPr>
          <w:color w:val="000000" w:themeColor="text1"/>
          <w:shd w:val="clear" w:color="auto" w:fill="FFFFFF"/>
        </w:rPr>
        <w:t xml:space="preserve">values, one for </w:t>
      </w:r>
      <w:proofErr w:type="gramStart"/>
      <w:r w:rsidR="00F1748C" w:rsidRPr="00F1748C">
        <w:rPr>
          <w:i/>
        </w:rPr>
        <w:t>r</w:t>
      </w:r>
      <w:r w:rsidR="00F1748C" w:rsidRPr="00F1748C">
        <w:t>(</w:t>
      </w:r>
      <w:proofErr w:type="gramEnd"/>
      <w:r w:rsidR="00F1748C" w:rsidRPr="00F1748C">
        <w:rPr>
          <w:noProof/>
          <w:lang w:eastAsia="en-GB"/>
        </w:rPr>
        <w:t xml:space="preserve">Niño3.4, </w:t>
      </w:r>
      <w:r w:rsidR="00F1748C" w:rsidRPr="00F1748C">
        <w:rPr>
          <w:noProof/>
        </w:rPr>
        <w:t>EAWMI</w:t>
      </w:r>
      <w:r w:rsidR="00F1748C" w:rsidRPr="00F1748C">
        <w:rPr>
          <w:noProof/>
          <w:lang w:eastAsia="en-GB"/>
        </w:rPr>
        <w:t>)</w:t>
      </w:r>
      <w:r w:rsidR="00EB3D93" w:rsidRPr="00836FC5">
        <w:rPr>
          <w:noProof/>
          <w:color w:val="000000" w:themeColor="text1"/>
          <w:lang w:eastAsia="en-GB"/>
        </w:rPr>
        <w:t xml:space="preserve"> </w:t>
      </w:r>
      <w:r w:rsidR="00EB3D93" w:rsidRPr="00836FC5">
        <w:rPr>
          <w:color w:val="000000" w:themeColor="text1"/>
          <w:shd w:val="clear" w:color="auto" w:fill="FFFFFF"/>
        </w:rPr>
        <w:t>and one for the climatological mean of either the Niño3.4 SST or the</w:t>
      </w:r>
      <w:r w:rsidR="008B344E" w:rsidRPr="00836FC5">
        <w:rPr>
          <w:color w:val="000000" w:themeColor="text1"/>
          <w:shd w:val="clear" w:color="auto" w:fill="FFFFFF"/>
        </w:rPr>
        <w:t xml:space="preserve"> </w:t>
      </w:r>
      <w:r w:rsidR="007532CB" w:rsidRPr="00836FC5">
        <w:rPr>
          <w:color w:val="000000" w:themeColor="text1"/>
          <w:shd w:val="clear" w:color="auto" w:fill="FFFFFF"/>
        </w:rPr>
        <w:t>EAWMI</w:t>
      </w:r>
      <w:r w:rsidR="00EB3D93" w:rsidRPr="00836FC5">
        <w:rPr>
          <w:color w:val="000000" w:themeColor="text1"/>
          <w:shd w:val="clear" w:color="auto" w:fill="FFFFFF"/>
        </w:rPr>
        <w:t xml:space="preserve">. </w:t>
      </w:r>
      <w:r w:rsidR="007532CB" w:rsidRPr="00836FC5">
        <w:rPr>
          <w:color w:val="000000" w:themeColor="text1"/>
          <w:shd w:val="clear" w:color="auto" w:fill="FFFFFF"/>
        </w:rPr>
        <w:t xml:space="preserve">These pairs </w:t>
      </w:r>
      <w:r w:rsidR="00534906" w:rsidRPr="00836FC5">
        <w:rPr>
          <w:color w:val="000000" w:themeColor="text1"/>
          <w:shd w:val="clear" w:color="auto" w:fill="FFFFFF"/>
        </w:rPr>
        <w:t xml:space="preserve">are </w:t>
      </w:r>
      <w:r w:rsidR="00EB3D93" w:rsidRPr="00836FC5">
        <w:rPr>
          <w:color w:val="000000" w:themeColor="text1"/>
        </w:rPr>
        <w:t xml:space="preserve">displayed </w:t>
      </w:r>
      <w:r w:rsidR="007532CB" w:rsidRPr="00836FC5">
        <w:rPr>
          <w:color w:val="000000" w:themeColor="text1"/>
        </w:rPr>
        <w:t xml:space="preserve">in Figure 3a as </w:t>
      </w:r>
      <w:r w:rsidR="00EB3D93" w:rsidRPr="00836FC5">
        <w:rPr>
          <w:color w:val="000000" w:themeColor="text1"/>
        </w:rPr>
        <w:t>scatterplot</w:t>
      </w:r>
      <w:r w:rsidR="007532CB" w:rsidRPr="00836FC5">
        <w:rPr>
          <w:color w:val="000000" w:themeColor="text1"/>
        </w:rPr>
        <w:t xml:space="preserve"> (</w:t>
      </w:r>
      <w:r w:rsidR="00EE6970" w:rsidRPr="00836FC5">
        <w:rPr>
          <w:color w:val="000000" w:themeColor="text1"/>
        </w:rPr>
        <w:t xml:space="preserve">see </w:t>
      </w:r>
      <w:r w:rsidR="00EE6970" w:rsidRPr="00836FC5">
        <w:rPr>
          <w:noProof/>
          <w:color w:val="000000" w:themeColor="text1"/>
          <w:lang w:eastAsia="en-GB"/>
        </w:rPr>
        <w:t>for example Yan et al. (2019) for a use of this method, albeit in the context of linking climatology and interan</w:t>
      </w:r>
      <w:r w:rsidR="00466BC3">
        <w:rPr>
          <w:noProof/>
          <w:color w:val="000000" w:themeColor="text1"/>
          <w:lang w:eastAsia="en-GB"/>
        </w:rPr>
        <w:t>n</w:t>
      </w:r>
      <w:r w:rsidR="00EE6970" w:rsidRPr="00836FC5">
        <w:rPr>
          <w:noProof/>
          <w:color w:val="000000" w:themeColor="text1"/>
          <w:lang w:eastAsia="en-GB"/>
        </w:rPr>
        <w:t>ual variability in CMIP5 models).</w:t>
      </w:r>
      <w:r w:rsidR="00836FC5" w:rsidRPr="00836FC5">
        <w:rPr>
          <w:noProof/>
          <w:color w:val="000000" w:themeColor="text1"/>
          <w:lang w:eastAsia="en-GB"/>
        </w:rPr>
        <w:t xml:space="preserve"> </w:t>
      </w:r>
      <w:r w:rsidR="00D248F1" w:rsidRPr="00836FC5">
        <w:rPr>
          <w:color w:val="000000" w:themeColor="text1"/>
        </w:rPr>
        <w:t>The spread of the points around the l</w:t>
      </w:r>
      <w:r w:rsidR="00D248F1" w:rsidRPr="00836FC5">
        <w:rPr>
          <w:color w:val="000000" w:themeColor="text1"/>
          <w:shd w:val="clear" w:color="auto" w:fill="FFFFFF"/>
        </w:rPr>
        <w:t>east-squares fitting line allow</w:t>
      </w:r>
      <w:r w:rsidR="00466BC3">
        <w:rPr>
          <w:color w:val="000000" w:themeColor="text1"/>
          <w:shd w:val="clear" w:color="auto" w:fill="FFFFFF"/>
        </w:rPr>
        <w:t>s</w:t>
      </w:r>
      <w:r w:rsidR="00D248F1" w:rsidRPr="00836FC5">
        <w:rPr>
          <w:color w:val="000000" w:themeColor="text1"/>
          <w:shd w:val="clear" w:color="auto" w:fill="FFFFFF"/>
        </w:rPr>
        <w:t xml:space="preserve"> us to determine the linearity of the relationship, while its strength is quantified by computing the linear correlation among the variables on the x and y</w:t>
      </w:r>
      <w:r w:rsidR="00466BC3">
        <w:rPr>
          <w:color w:val="000000" w:themeColor="text1"/>
          <w:shd w:val="clear" w:color="auto" w:fill="FFFFFF"/>
        </w:rPr>
        <w:t>-</w:t>
      </w:r>
      <w:r w:rsidR="00D248F1" w:rsidRPr="00836FC5">
        <w:rPr>
          <w:color w:val="000000" w:themeColor="text1"/>
          <w:shd w:val="clear" w:color="auto" w:fill="FFFFFF"/>
        </w:rPr>
        <w:t>axis</w:t>
      </w:r>
      <w:r w:rsidR="00D248F1" w:rsidRPr="00836FC5">
        <w:rPr>
          <w:noProof/>
          <w:color w:val="000000" w:themeColor="text1"/>
          <w:lang w:eastAsia="en-GB"/>
        </w:rPr>
        <w:t>.</w:t>
      </w:r>
      <w:r w:rsidR="00534906" w:rsidRPr="00836FC5">
        <w:rPr>
          <w:noProof/>
          <w:color w:val="000000" w:themeColor="text1"/>
          <w:lang w:eastAsia="en-GB"/>
        </w:rPr>
        <w:t xml:space="preserve"> </w:t>
      </w:r>
      <w:r w:rsidR="008B344E" w:rsidRPr="00836FC5">
        <w:rPr>
          <w:noProof/>
          <w:color w:val="000000" w:themeColor="text1"/>
          <w:lang w:eastAsia="en-GB"/>
        </w:rPr>
        <w:t xml:space="preserve">Similarly, the spatial patterns of </w:t>
      </w:r>
      <w:r w:rsidR="0092286C" w:rsidRPr="00ED7326">
        <w:rPr>
          <w:color w:val="000000" w:themeColor="text1"/>
        </w:rPr>
        <w:t>surface air temperature (</w:t>
      </w:r>
      <w:r w:rsidR="0092286C">
        <w:rPr>
          <w:color w:val="000000" w:themeColor="text1"/>
        </w:rPr>
        <w:t>SST over the ocean)</w:t>
      </w:r>
      <w:r w:rsidR="0092286C" w:rsidRPr="00836FC5">
        <w:rPr>
          <w:noProof/>
          <w:color w:val="000000" w:themeColor="text1"/>
          <w:lang w:eastAsia="en-GB"/>
        </w:rPr>
        <w:t xml:space="preserve"> </w:t>
      </w:r>
      <w:r w:rsidR="008B344E" w:rsidRPr="00836FC5">
        <w:rPr>
          <w:noProof/>
          <w:color w:val="000000" w:themeColor="text1"/>
          <w:lang w:eastAsia="en-GB"/>
        </w:rPr>
        <w:t xml:space="preserve">and </w:t>
      </w:r>
      <w:r w:rsidR="00534906" w:rsidRPr="00836FC5">
        <w:rPr>
          <w:noProof/>
          <w:color w:val="000000" w:themeColor="text1"/>
          <w:lang w:eastAsia="en-GB"/>
        </w:rPr>
        <w:t xml:space="preserve">1000-hPa meridional wind </w:t>
      </w:r>
      <w:r w:rsidR="008B344E" w:rsidRPr="00836FC5">
        <w:rPr>
          <w:noProof/>
          <w:color w:val="000000" w:themeColor="text1"/>
          <w:lang w:eastAsia="en-GB"/>
        </w:rPr>
        <w:t xml:space="preserve">associated with changes in the EAWM-ENSO </w:t>
      </w:r>
      <w:r w:rsidR="008B344E" w:rsidRPr="00F45A07">
        <w:rPr>
          <w:noProof/>
          <w:color w:val="000000" w:themeColor="text1"/>
          <w:lang w:eastAsia="en-GB"/>
        </w:rPr>
        <w:lastRenderedPageBreak/>
        <w:t xml:space="preserve">relationship at various warming levels </w:t>
      </w:r>
      <w:r w:rsidR="00534906" w:rsidRPr="00F45A07">
        <w:rPr>
          <w:noProof/>
          <w:color w:val="000000" w:themeColor="text1"/>
          <w:lang w:eastAsia="en-GB"/>
        </w:rPr>
        <w:t xml:space="preserve">are derived </w:t>
      </w:r>
      <w:r w:rsidR="008B344E" w:rsidRPr="00F45A07">
        <w:rPr>
          <w:noProof/>
          <w:color w:val="000000" w:themeColor="text1"/>
          <w:lang w:eastAsia="en-GB"/>
        </w:rPr>
        <w:t xml:space="preserve">by linear regression on the </w:t>
      </w:r>
      <w:proofErr w:type="gramStart"/>
      <w:r w:rsidR="008B344E" w:rsidRPr="00F45A07">
        <w:rPr>
          <w:i/>
          <w:noProof/>
          <w:color w:val="000000" w:themeColor="text1"/>
          <w:lang w:eastAsia="en-GB"/>
        </w:rPr>
        <w:t>r</w:t>
      </w:r>
      <w:r w:rsidR="0092286C" w:rsidRPr="00F45A07">
        <w:rPr>
          <w:color w:val="000000" w:themeColor="text1"/>
        </w:rPr>
        <w:t>(</w:t>
      </w:r>
      <w:proofErr w:type="gramEnd"/>
      <w:r w:rsidR="0092286C" w:rsidRPr="00F45A07">
        <w:rPr>
          <w:noProof/>
          <w:color w:val="000000" w:themeColor="text1"/>
          <w:lang w:eastAsia="en-GB"/>
        </w:rPr>
        <w:t xml:space="preserve">Niño3.4, </w:t>
      </w:r>
      <w:r w:rsidR="0092286C" w:rsidRPr="00F45A07">
        <w:rPr>
          <w:noProof/>
          <w:color w:val="000000" w:themeColor="text1"/>
        </w:rPr>
        <w:t>EAWMI</w:t>
      </w:r>
      <w:r w:rsidR="0092286C" w:rsidRPr="00F45A07">
        <w:rPr>
          <w:noProof/>
          <w:color w:val="000000" w:themeColor="text1"/>
          <w:lang w:eastAsia="en-GB"/>
        </w:rPr>
        <w:t>)</w:t>
      </w:r>
      <w:r w:rsidR="008B344E" w:rsidRPr="00F45A07">
        <w:rPr>
          <w:noProof/>
          <w:color w:val="000000" w:themeColor="text1"/>
          <w:lang w:eastAsia="en-GB"/>
        </w:rPr>
        <w:t xml:space="preserve"> </w:t>
      </w:r>
      <w:r w:rsidR="00534906" w:rsidRPr="00F45A07">
        <w:rPr>
          <w:noProof/>
          <w:color w:val="000000" w:themeColor="text1"/>
          <w:lang w:eastAsia="en-GB"/>
        </w:rPr>
        <w:t>series</w:t>
      </w:r>
      <w:r w:rsidR="008B344E" w:rsidRPr="00F45A07">
        <w:rPr>
          <w:noProof/>
          <w:color w:val="000000" w:themeColor="text1"/>
          <w:lang w:eastAsia="en-GB"/>
        </w:rPr>
        <w:t xml:space="preserve"> (Fig. </w:t>
      </w:r>
      <w:r w:rsidR="00E04668" w:rsidRPr="00F45A07">
        <w:rPr>
          <w:noProof/>
          <w:color w:val="000000" w:themeColor="text1"/>
          <w:lang w:eastAsia="en-GB"/>
        </w:rPr>
        <w:t>S</w:t>
      </w:r>
      <w:r w:rsidR="00BD7CEA">
        <w:rPr>
          <w:noProof/>
          <w:color w:val="000000" w:themeColor="text1"/>
          <w:lang w:eastAsia="en-GB"/>
        </w:rPr>
        <w:t>5</w:t>
      </w:r>
      <w:r w:rsidR="008B344E" w:rsidRPr="00F45A07">
        <w:rPr>
          <w:noProof/>
          <w:color w:val="000000" w:themeColor="text1"/>
          <w:lang w:eastAsia="en-GB"/>
        </w:rPr>
        <w:t xml:space="preserve">). </w:t>
      </w:r>
      <w:r w:rsidR="008559D6">
        <w:rPr>
          <w:noProof/>
          <w:color w:val="000000" w:themeColor="text1"/>
          <w:lang w:eastAsia="en-GB"/>
        </w:rPr>
        <w:t xml:space="preserve">These </w:t>
      </w:r>
      <w:r w:rsidR="00731EF9" w:rsidRPr="00F45A07">
        <w:rPr>
          <w:noProof/>
          <w:color w:val="000000" w:themeColor="text1"/>
          <w:lang w:eastAsia="en-GB"/>
        </w:rPr>
        <w:t xml:space="preserve">indicate that </w:t>
      </w:r>
      <w:r w:rsidR="00836FC5" w:rsidRPr="00F45A07">
        <w:rPr>
          <w:noProof/>
          <w:color w:val="000000" w:themeColor="text1"/>
          <w:lang w:eastAsia="en-GB"/>
        </w:rPr>
        <w:t xml:space="preserve">changes in variability are strongly linked to those in the mean state </w:t>
      </w:r>
      <w:r w:rsidR="00836FC5" w:rsidRPr="00836FC5">
        <w:rPr>
          <w:noProof/>
          <w:color w:val="000000" w:themeColor="text1"/>
          <w:lang w:eastAsia="en-GB"/>
        </w:rPr>
        <w:t xml:space="preserve">and, specifically, </w:t>
      </w:r>
      <w:r w:rsidR="00731EF9" w:rsidRPr="00836FC5">
        <w:rPr>
          <w:noProof/>
          <w:color w:val="000000" w:themeColor="text1"/>
          <w:lang w:eastAsia="en-GB"/>
        </w:rPr>
        <w:t>a</w:t>
      </w:r>
      <w:r w:rsidR="0042270B" w:rsidRPr="00836FC5">
        <w:rPr>
          <w:noProof/>
          <w:color w:val="000000" w:themeColor="text1"/>
          <w:lang w:eastAsia="en-GB"/>
        </w:rPr>
        <w:t xml:space="preserve"> weaker ENSO-EAWM correlation tends to be significantly (r &gt; 0.94, p &lt; 0.05) associated with larger mean cooling over the central Pacific and stronger northerlies over the South China Sea</w:t>
      </w:r>
      <w:r w:rsidR="00836FC5" w:rsidRPr="00836FC5">
        <w:rPr>
          <w:noProof/>
          <w:color w:val="000000" w:themeColor="text1"/>
          <w:lang w:eastAsia="en-GB"/>
        </w:rPr>
        <w:t>.</w:t>
      </w:r>
    </w:p>
    <w:p w14:paraId="23CCE133" w14:textId="3FAE8BCE" w:rsidR="00897C17" w:rsidRDefault="00050A63" w:rsidP="00BE0F7A">
      <w:pPr>
        <w:rPr>
          <w:color w:val="000000" w:themeColor="text1"/>
        </w:rPr>
      </w:pPr>
      <w:r>
        <w:rPr>
          <w:noProof/>
          <w:color w:val="000000" w:themeColor="text1"/>
          <w:lang w:eastAsia="en-GB"/>
        </w:rPr>
        <mc:AlternateContent>
          <mc:Choice Requires="wpg">
            <w:drawing>
              <wp:anchor distT="0" distB="0" distL="114300" distR="114300" simplePos="0" relativeHeight="251659776" behindDoc="0" locked="0" layoutInCell="1" allowOverlap="1" wp14:anchorId="4C377F7C" wp14:editId="5A8640C0">
                <wp:simplePos x="0" y="0"/>
                <wp:positionH relativeFrom="column">
                  <wp:posOffset>0</wp:posOffset>
                </wp:positionH>
                <wp:positionV relativeFrom="paragraph">
                  <wp:posOffset>79284</wp:posOffset>
                </wp:positionV>
                <wp:extent cx="5942965" cy="5081270"/>
                <wp:effectExtent l="0" t="0" r="635" b="0"/>
                <wp:wrapNone/>
                <wp:docPr id="35" name="Group 35"/>
                <wp:cNvGraphicFramePr/>
                <a:graphic xmlns:a="http://schemas.openxmlformats.org/drawingml/2006/main">
                  <a:graphicData uri="http://schemas.microsoft.com/office/word/2010/wordprocessingGroup">
                    <wpg:wgp>
                      <wpg:cNvGrpSpPr/>
                      <wpg:grpSpPr>
                        <a:xfrm>
                          <a:off x="0" y="0"/>
                          <a:ext cx="5942965" cy="5081270"/>
                          <a:chOff x="0" y="0"/>
                          <a:chExt cx="5942965" cy="5081699"/>
                        </a:xfrm>
                      </wpg:grpSpPr>
                      <pic:pic xmlns:pic="http://schemas.openxmlformats.org/drawingml/2006/picture">
                        <pic:nvPicPr>
                          <pic:cNvPr id="36" name="Picture 36" descr="A close up of text on a white background&#10;&#10;Description automatically generated"/>
                          <pic:cNvPicPr>
                            <a:picLocks noChangeAspect="1"/>
                          </pic:cNvPicPr>
                        </pic:nvPicPr>
                        <pic:blipFill rotWithShape="1">
                          <a:blip r:embed="rId20"/>
                          <a:srcRect l="15017" t="22680" r="10552" b="74891"/>
                          <a:stretch/>
                        </pic:blipFill>
                        <pic:spPr bwMode="auto">
                          <a:xfrm>
                            <a:off x="334851" y="1455313"/>
                            <a:ext cx="5425440" cy="1981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7" name="Picture 37" descr="A close up of text on a white background&#10;&#10;Description automatically generated"/>
                          <pic:cNvPicPr>
                            <a:picLocks noChangeAspect="1"/>
                          </pic:cNvPicPr>
                        </pic:nvPicPr>
                        <pic:blipFill rotWithShape="1">
                          <a:blip r:embed="rId21" cstate="print">
                            <a:extLst>
                              <a:ext uri="{28A0092B-C50C-407E-A947-70E740481C1C}">
                                <a14:useLocalDpi xmlns:a14="http://schemas.microsoft.com/office/drawing/2010/main" val="0"/>
                              </a:ext>
                            </a:extLst>
                          </a:blip>
                          <a:srcRect t="1225" b="77073"/>
                          <a:stretch/>
                        </pic:blipFill>
                        <pic:spPr bwMode="auto">
                          <a:xfrm>
                            <a:off x="0" y="0"/>
                            <a:ext cx="5942965" cy="14509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8" name="Picture 38"/>
                          <pic:cNvPicPr>
                            <a:picLocks noChangeAspect="1"/>
                          </pic:cNvPicPr>
                        </pic:nvPicPr>
                        <pic:blipFill rotWithShape="1">
                          <a:blip r:embed="rId22"/>
                          <a:srcRect t="3711" r="7895" b="73236"/>
                          <a:stretch/>
                        </pic:blipFill>
                        <pic:spPr bwMode="auto">
                          <a:xfrm>
                            <a:off x="0" y="1687132"/>
                            <a:ext cx="5760720" cy="16217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9" name="Picture 39" descr="A close up of text on a white background&#10;&#10;Description automatically generated"/>
                          <pic:cNvPicPr>
                            <a:picLocks noChangeAspect="1"/>
                          </pic:cNvPicPr>
                        </pic:nvPicPr>
                        <pic:blipFill rotWithShape="1">
                          <a:blip r:embed="rId23"/>
                          <a:srcRect l="-1" t="7815" r="7879" b="67178"/>
                          <a:stretch/>
                        </pic:blipFill>
                        <pic:spPr bwMode="auto">
                          <a:xfrm>
                            <a:off x="12879" y="3322749"/>
                            <a:ext cx="5760720" cy="1758950"/>
                          </a:xfrm>
                          <a:prstGeom prst="rect">
                            <a:avLst/>
                          </a:prstGeom>
                          <a:ln>
                            <a:noFill/>
                          </a:ln>
                          <a:extLst>
                            <a:ext uri="{53640926-AAD7-44D8-BBD7-CCE9431645EC}">
                              <a14:shadowObscured xmlns:a14="http://schemas.microsoft.com/office/drawing/2010/main"/>
                            </a:ext>
                          </a:extLst>
                        </pic:spPr>
                      </pic:pic>
                    </wpg:wgp>
                  </a:graphicData>
                </a:graphic>
              </wp:anchor>
            </w:drawing>
          </mc:Choice>
          <mc:Fallback xmlns:w16="http://schemas.microsoft.com/office/word/2018/wordml" xmlns:w16cex="http://schemas.microsoft.com/office/word/2018/wordml/cex">
            <w:pict>
              <v:group w14:anchorId="014CF732" id="Group 35" o:spid="_x0000_s1026" style="position:absolute;margin-left:0;margin-top:6.25pt;width:467.95pt;height:400.1pt;z-index:251659776" coordsize="59429,508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">
                <v:shape id="Picture 36" o:spid="_x0000_s1027" type="#_x0000_t75" alt="A close up of text on a white background&#10;&#10;Description automatically generated" style="position:absolute;left:3348;top:14553;width:54254;height:1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">
                  <v:imagedata r:id="rId24" o:title="A close up of text on a white background&#10;&#10;Description automatically generated" croptop="14864f" cropbottom="49081f" cropleft="9842f" cropright="6915f"/>
                </v:shape>
                <v:shape id="Picture 37" o:spid="_x0000_s1028" type="#_x0000_t75" alt="A close up of text on a white background&#10;&#10;Description automatically generated" style="position:absolute;width:59429;height:14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">
                  <v:imagedata r:id="rId25" o:title="A close up of text on a white background&#10;&#10;Description automatically generated" croptop="803f" cropbottom="50511f"/>
                </v:shape>
                <v:shape id="Picture 38" o:spid="_x0000_s1029" type="#_x0000_t75" style="position:absolute;top:16871;width:57607;height:16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">
                  <v:imagedata r:id="rId26" o:title="" croptop="2432f" cropbottom="47996f" cropright="5174f"/>
                </v:shape>
                <v:shape id="Picture 39" o:spid="_x0000_s1030" type="#_x0000_t75" alt="A close up of text on a white background&#10;&#10;Description automatically generated" style="position:absolute;left:128;top:33227;width:57607;height:175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">
                  <v:imagedata r:id="rId27" o:title="A close up of text on a white background&#10;&#10;Description automatically generated" croptop="5122f" cropbottom="44026f" cropleft="-1f" cropright="5164f"/>
                </v:shape>
              </v:group>
            </w:pict>
          </mc:Fallback>
        </mc:AlternateContent>
      </w:r>
    </w:p>
    <w:p w14:paraId="05E82AF6" w14:textId="368C4E8F" w:rsidR="00897C17" w:rsidRPr="00ED7326" w:rsidRDefault="00897C17" w:rsidP="00897C17">
      <w:pPr>
        <w:pStyle w:val="NormalWeb"/>
        <w:jc w:val="both"/>
        <w:rPr>
          <w:noProof/>
          <w:color w:val="000000" w:themeColor="text1"/>
          <w:lang w:eastAsia="en-GB"/>
        </w:rPr>
      </w:pPr>
    </w:p>
    <w:p w14:paraId="36C4D325" w14:textId="77777777" w:rsidR="00897C17" w:rsidRPr="00ED7326" w:rsidRDefault="00897C17" w:rsidP="00897C17">
      <w:pPr>
        <w:rPr>
          <w:noProof/>
          <w:color w:val="000000" w:themeColor="text1"/>
          <w:lang w:eastAsia="en-GB"/>
        </w:rPr>
      </w:pPr>
    </w:p>
    <w:p w14:paraId="37E4F9A0" w14:textId="77777777" w:rsidR="00897C17" w:rsidRPr="00ED7326" w:rsidRDefault="00897C17" w:rsidP="00897C17">
      <w:pPr>
        <w:rPr>
          <w:noProof/>
          <w:color w:val="000000" w:themeColor="text1"/>
          <w:lang w:eastAsia="en-GB"/>
        </w:rPr>
      </w:pPr>
    </w:p>
    <w:p w14:paraId="66493807" w14:textId="77777777" w:rsidR="00897C17" w:rsidRPr="00ED7326" w:rsidRDefault="00897C17" w:rsidP="00897C17">
      <w:pPr>
        <w:rPr>
          <w:noProof/>
          <w:color w:val="000000" w:themeColor="text1"/>
          <w:lang w:eastAsia="en-GB"/>
        </w:rPr>
      </w:pPr>
    </w:p>
    <w:p w14:paraId="21F75AA2" w14:textId="77777777" w:rsidR="00897C17" w:rsidRPr="00ED7326" w:rsidRDefault="00897C17" w:rsidP="00897C17">
      <w:pPr>
        <w:rPr>
          <w:noProof/>
          <w:color w:val="000000" w:themeColor="text1"/>
          <w:lang w:eastAsia="en-GB"/>
        </w:rPr>
      </w:pPr>
    </w:p>
    <w:p w14:paraId="295CB685" w14:textId="77777777" w:rsidR="00897C17" w:rsidRPr="00ED7326" w:rsidRDefault="00897C17" w:rsidP="00897C17">
      <w:pPr>
        <w:rPr>
          <w:noProof/>
          <w:color w:val="000000" w:themeColor="text1"/>
          <w:lang w:eastAsia="en-GB"/>
        </w:rPr>
      </w:pPr>
    </w:p>
    <w:p w14:paraId="64D2D299" w14:textId="77777777" w:rsidR="00897C17" w:rsidRPr="00ED7326" w:rsidRDefault="00897C17" w:rsidP="00897C17">
      <w:pPr>
        <w:rPr>
          <w:noProof/>
          <w:color w:val="000000" w:themeColor="text1"/>
          <w:lang w:eastAsia="en-GB"/>
        </w:rPr>
      </w:pPr>
    </w:p>
    <w:p w14:paraId="06E61FF6" w14:textId="77777777" w:rsidR="00897C17" w:rsidRPr="00ED7326" w:rsidRDefault="00897C17" w:rsidP="00897C17">
      <w:pPr>
        <w:rPr>
          <w:noProof/>
          <w:color w:val="000000" w:themeColor="text1"/>
          <w:lang w:eastAsia="en-GB"/>
        </w:rPr>
      </w:pPr>
    </w:p>
    <w:p w14:paraId="4564D4D1" w14:textId="77777777" w:rsidR="00897C17" w:rsidRDefault="00897C17" w:rsidP="00897C17">
      <w:pPr>
        <w:rPr>
          <w:noProof/>
          <w:color w:val="000000" w:themeColor="text1"/>
          <w:lang w:eastAsia="en-GB"/>
        </w:rPr>
      </w:pPr>
    </w:p>
    <w:p w14:paraId="48453576" w14:textId="77777777" w:rsidR="00897C17" w:rsidRDefault="00897C17" w:rsidP="00897C17">
      <w:pPr>
        <w:rPr>
          <w:noProof/>
          <w:color w:val="000000" w:themeColor="text1"/>
          <w:lang w:eastAsia="en-GB"/>
        </w:rPr>
      </w:pPr>
    </w:p>
    <w:p w14:paraId="2220BA0C" w14:textId="77777777" w:rsidR="00897C17" w:rsidRDefault="00897C17" w:rsidP="00897C17">
      <w:pPr>
        <w:rPr>
          <w:noProof/>
          <w:color w:val="000000" w:themeColor="text1"/>
          <w:lang w:eastAsia="en-GB"/>
        </w:rPr>
      </w:pPr>
    </w:p>
    <w:p w14:paraId="5C8E3174" w14:textId="77777777" w:rsidR="00897C17" w:rsidRPr="00ED7326" w:rsidRDefault="00897C17" w:rsidP="00897C17">
      <w:pPr>
        <w:rPr>
          <w:noProof/>
          <w:color w:val="000000" w:themeColor="text1"/>
          <w:lang w:eastAsia="en-GB"/>
        </w:rPr>
      </w:pPr>
    </w:p>
    <w:p w14:paraId="560C19D6" w14:textId="77777777" w:rsidR="00897C17" w:rsidRDefault="00897C17" w:rsidP="00897C17">
      <w:pPr>
        <w:pStyle w:val="Text"/>
        <w:spacing w:before="0"/>
        <w:ind w:firstLine="0"/>
        <w:jc w:val="both"/>
        <w:rPr>
          <w:b/>
          <w:color w:val="000000" w:themeColor="text1"/>
        </w:rPr>
      </w:pPr>
    </w:p>
    <w:p w14:paraId="294819C2" w14:textId="77777777" w:rsidR="00897C17" w:rsidRDefault="00897C17" w:rsidP="00897C17">
      <w:pPr>
        <w:pStyle w:val="Text"/>
        <w:spacing w:before="0"/>
        <w:ind w:firstLine="0"/>
        <w:jc w:val="both"/>
        <w:rPr>
          <w:b/>
          <w:color w:val="000000" w:themeColor="text1"/>
        </w:rPr>
      </w:pPr>
    </w:p>
    <w:p w14:paraId="4E10FA59" w14:textId="77777777" w:rsidR="00897C17" w:rsidRDefault="00897C17" w:rsidP="00897C17">
      <w:pPr>
        <w:pStyle w:val="Text"/>
        <w:spacing w:before="0"/>
        <w:ind w:firstLine="0"/>
        <w:jc w:val="both"/>
        <w:rPr>
          <w:b/>
          <w:color w:val="000000" w:themeColor="text1"/>
        </w:rPr>
      </w:pPr>
    </w:p>
    <w:p w14:paraId="7C60FE1F" w14:textId="77777777" w:rsidR="00897C17" w:rsidRDefault="00897C17" w:rsidP="00897C17">
      <w:pPr>
        <w:pStyle w:val="Text"/>
        <w:spacing w:before="0"/>
        <w:ind w:firstLine="0"/>
        <w:jc w:val="both"/>
        <w:rPr>
          <w:b/>
          <w:color w:val="000000" w:themeColor="text1"/>
        </w:rPr>
      </w:pPr>
    </w:p>
    <w:p w14:paraId="3001EAA4" w14:textId="77777777" w:rsidR="00897C17" w:rsidRDefault="00897C17" w:rsidP="00897C17">
      <w:pPr>
        <w:pStyle w:val="Text"/>
        <w:spacing w:before="0"/>
        <w:ind w:firstLine="0"/>
        <w:jc w:val="both"/>
        <w:rPr>
          <w:b/>
          <w:color w:val="000000" w:themeColor="text1"/>
        </w:rPr>
      </w:pPr>
    </w:p>
    <w:p w14:paraId="54936753" w14:textId="77777777" w:rsidR="00897C17" w:rsidRDefault="00897C17" w:rsidP="00897C17">
      <w:pPr>
        <w:pStyle w:val="Text"/>
        <w:spacing w:before="0"/>
        <w:ind w:firstLine="0"/>
        <w:jc w:val="both"/>
        <w:rPr>
          <w:b/>
          <w:color w:val="000000" w:themeColor="text1"/>
        </w:rPr>
      </w:pPr>
    </w:p>
    <w:p w14:paraId="35EFBB83" w14:textId="77777777" w:rsidR="00897C17" w:rsidRDefault="00897C17" w:rsidP="00897C17">
      <w:pPr>
        <w:pStyle w:val="Text"/>
        <w:spacing w:before="0"/>
        <w:ind w:firstLine="0"/>
        <w:jc w:val="both"/>
        <w:rPr>
          <w:b/>
          <w:color w:val="000000" w:themeColor="text1"/>
        </w:rPr>
      </w:pPr>
    </w:p>
    <w:p w14:paraId="48F95AB2" w14:textId="77777777" w:rsidR="00897C17" w:rsidRDefault="00897C17" w:rsidP="00897C17">
      <w:pPr>
        <w:pStyle w:val="Text"/>
        <w:spacing w:before="0"/>
        <w:ind w:firstLine="0"/>
        <w:jc w:val="both"/>
        <w:rPr>
          <w:b/>
          <w:color w:val="000000" w:themeColor="text1"/>
        </w:rPr>
      </w:pPr>
    </w:p>
    <w:p w14:paraId="21192ACB" w14:textId="77777777" w:rsidR="00897C17" w:rsidRDefault="00897C17" w:rsidP="00897C17">
      <w:pPr>
        <w:pStyle w:val="Text"/>
        <w:spacing w:before="0"/>
        <w:ind w:firstLine="0"/>
        <w:jc w:val="both"/>
        <w:rPr>
          <w:b/>
          <w:color w:val="000000" w:themeColor="text1"/>
        </w:rPr>
      </w:pPr>
    </w:p>
    <w:p w14:paraId="5D8B7633" w14:textId="77777777" w:rsidR="00897C17" w:rsidRDefault="00897C17" w:rsidP="00897C17">
      <w:pPr>
        <w:pStyle w:val="Text"/>
        <w:spacing w:before="0"/>
        <w:ind w:firstLine="0"/>
        <w:jc w:val="both"/>
        <w:rPr>
          <w:b/>
          <w:color w:val="000000" w:themeColor="text1"/>
        </w:rPr>
      </w:pPr>
    </w:p>
    <w:p w14:paraId="4A42752B" w14:textId="77777777" w:rsidR="00897C17" w:rsidRDefault="00897C17" w:rsidP="00897C17">
      <w:pPr>
        <w:pStyle w:val="Text"/>
        <w:spacing w:before="0"/>
        <w:ind w:firstLine="0"/>
        <w:jc w:val="both"/>
        <w:rPr>
          <w:b/>
          <w:color w:val="000000" w:themeColor="text1"/>
        </w:rPr>
      </w:pPr>
    </w:p>
    <w:p w14:paraId="7295C903" w14:textId="77777777" w:rsidR="00897C17" w:rsidRDefault="00897C17" w:rsidP="00897C17">
      <w:pPr>
        <w:pStyle w:val="Text"/>
        <w:spacing w:before="0"/>
        <w:ind w:firstLine="0"/>
        <w:jc w:val="both"/>
        <w:rPr>
          <w:b/>
          <w:color w:val="000000" w:themeColor="text1"/>
        </w:rPr>
      </w:pPr>
    </w:p>
    <w:p w14:paraId="774D627C" w14:textId="77777777" w:rsidR="00897C17" w:rsidRDefault="00897C17" w:rsidP="00897C17">
      <w:pPr>
        <w:pStyle w:val="Text"/>
        <w:spacing w:before="0"/>
        <w:ind w:firstLine="0"/>
        <w:jc w:val="both"/>
        <w:rPr>
          <w:b/>
          <w:color w:val="000000" w:themeColor="text1"/>
        </w:rPr>
      </w:pPr>
    </w:p>
    <w:p w14:paraId="6EC82C8D" w14:textId="6BCA5E64" w:rsidR="00897C17" w:rsidRDefault="00897C17" w:rsidP="00897C17">
      <w:pPr>
        <w:pStyle w:val="Text"/>
        <w:spacing w:before="0"/>
        <w:ind w:firstLine="0"/>
        <w:jc w:val="both"/>
        <w:rPr>
          <w:b/>
          <w:color w:val="000000" w:themeColor="text1"/>
        </w:rPr>
      </w:pPr>
    </w:p>
    <w:p w14:paraId="4D940CA7" w14:textId="43B632EB" w:rsidR="004A1305" w:rsidRDefault="004A1305" w:rsidP="00897C17">
      <w:pPr>
        <w:pStyle w:val="Text"/>
        <w:spacing w:before="0"/>
        <w:ind w:firstLine="0"/>
        <w:jc w:val="both"/>
        <w:rPr>
          <w:b/>
          <w:color w:val="000000" w:themeColor="text1"/>
        </w:rPr>
      </w:pPr>
    </w:p>
    <w:p w14:paraId="3FCC2974" w14:textId="165F16F1" w:rsidR="004A1305" w:rsidRDefault="004A1305" w:rsidP="00897C17">
      <w:pPr>
        <w:pStyle w:val="Text"/>
        <w:spacing w:before="0"/>
        <w:ind w:firstLine="0"/>
        <w:jc w:val="both"/>
        <w:rPr>
          <w:b/>
          <w:color w:val="000000" w:themeColor="text1"/>
        </w:rPr>
      </w:pPr>
    </w:p>
    <w:p w14:paraId="50BBFD55" w14:textId="2FBE8BA8" w:rsidR="004A1305" w:rsidRDefault="004A1305" w:rsidP="00897C17">
      <w:pPr>
        <w:pStyle w:val="Text"/>
        <w:spacing w:before="0"/>
        <w:ind w:firstLine="0"/>
        <w:jc w:val="both"/>
        <w:rPr>
          <w:b/>
          <w:color w:val="000000" w:themeColor="text1"/>
        </w:rPr>
      </w:pPr>
    </w:p>
    <w:p w14:paraId="286E7232" w14:textId="77777777" w:rsidR="00897C17" w:rsidRDefault="00897C17" w:rsidP="00897C17">
      <w:pPr>
        <w:pStyle w:val="Text"/>
        <w:spacing w:before="0"/>
        <w:ind w:firstLine="0"/>
        <w:jc w:val="both"/>
        <w:rPr>
          <w:noProof/>
          <w:lang w:eastAsia="en-GB"/>
        </w:rPr>
      </w:pPr>
      <w:r w:rsidRPr="00ED7326">
        <w:rPr>
          <w:b/>
          <w:color w:val="000000" w:themeColor="text1"/>
        </w:rPr>
        <w:t>Figure 3</w:t>
      </w:r>
      <w:r w:rsidRPr="00ED7326">
        <w:rPr>
          <w:color w:val="000000" w:themeColor="text1"/>
        </w:rPr>
        <w:t xml:space="preserve">. (a) Scatterplot of </w:t>
      </w:r>
      <w:proofErr w:type="gramStart"/>
      <w:r w:rsidRPr="003F65A4">
        <w:rPr>
          <w:i/>
          <w:color w:val="000000" w:themeColor="text1"/>
        </w:rPr>
        <w:t>r</w:t>
      </w:r>
      <w:r w:rsidRPr="00ED7326">
        <w:rPr>
          <w:color w:val="000000" w:themeColor="text1"/>
        </w:rPr>
        <w:t>(</w:t>
      </w:r>
      <w:proofErr w:type="gramEnd"/>
      <w:r w:rsidRPr="00ED7326">
        <w:rPr>
          <w:noProof/>
          <w:color w:val="000000" w:themeColor="text1"/>
          <w:lang w:eastAsia="en-GB"/>
        </w:rPr>
        <w:t xml:space="preserve">Niño3.4, </w:t>
      </w:r>
      <w:r>
        <w:rPr>
          <w:noProof/>
          <w:color w:val="000000" w:themeColor="text1"/>
        </w:rPr>
        <w:t>EAWMI</w:t>
      </w:r>
      <w:r w:rsidRPr="00ED7326">
        <w:rPr>
          <w:noProof/>
          <w:color w:val="000000" w:themeColor="text1"/>
          <w:lang w:eastAsia="en-GB"/>
        </w:rPr>
        <w:t xml:space="preserve">) </w:t>
      </w:r>
      <w:r>
        <w:rPr>
          <w:noProof/>
          <w:color w:val="000000" w:themeColor="text1"/>
          <w:lang w:eastAsia="en-GB"/>
        </w:rPr>
        <w:t xml:space="preserve">and </w:t>
      </w:r>
      <w:r w:rsidRPr="00ED7326">
        <w:rPr>
          <w:noProof/>
          <w:color w:val="000000" w:themeColor="text1"/>
          <w:lang w:eastAsia="en-GB"/>
        </w:rPr>
        <w:t>two</w:t>
      </w:r>
      <w:r>
        <w:rPr>
          <w:noProof/>
          <w:color w:val="000000" w:themeColor="text1"/>
          <w:lang w:eastAsia="en-GB"/>
        </w:rPr>
        <w:t xml:space="preserve"> </w:t>
      </w:r>
      <w:r w:rsidRPr="00ED7326">
        <w:rPr>
          <w:noProof/>
          <w:color w:val="000000" w:themeColor="text1"/>
          <w:lang w:eastAsia="en-GB"/>
        </w:rPr>
        <w:t xml:space="preserve">position indices </w:t>
      </w:r>
      <w:r>
        <w:rPr>
          <w:noProof/>
          <w:color w:val="000000" w:themeColor="text1"/>
          <w:lang w:eastAsia="en-GB"/>
        </w:rPr>
        <w:t xml:space="preserve">for </w:t>
      </w:r>
      <w:r w:rsidRPr="00ED7326">
        <w:rPr>
          <w:noProof/>
          <w:color w:val="000000" w:themeColor="text1"/>
          <w:lang w:eastAsia="en-GB"/>
        </w:rPr>
        <w:t xml:space="preserve">the reference and </w:t>
      </w:r>
      <w:r>
        <w:rPr>
          <w:noProof/>
          <w:color w:val="000000" w:themeColor="text1"/>
        </w:rPr>
        <w:t>four</w:t>
      </w:r>
      <w:r>
        <w:rPr>
          <w:noProof/>
          <w:color w:val="000000" w:themeColor="text1"/>
          <w:lang w:eastAsia="en-GB"/>
        </w:rPr>
        <w:t xml:space="preserve"> </w:t>
      </w:r>
      <w:r w:rsidRPr="00ED7326">
        <w:rPr>
          <w:noProof/>
          <w:color w:val="000000" w:themeColor="text1"/>
          <w:lang w:eastAsia="en-GB"/>
        </w:rPr>
        <w:t xml:space="preserve">warming </w:t>
      </w:r>
      <w:r w:rsidRPr="00ED7326">
        <w:rPr>
          <w:color w:val="000000" w:themeColor="text1"/>
        </w:rPr>
        <w:t>periods. The +2.5</w:t>
      </w:r>
      <w:r w:rsidRPr="00ED7326">
        <w:rPr>
          <w:noProof/>
          <w:color w:val="000000" w:themeColor="text1"/>
          <w:lang w:eastAsia="en-GB"/>
        </w:rPr>
        <w:t>°</w:t>
      </w:r>
      <w:r w:rsidRPr="00ED7326">
        <w:rPr>
          <w:color w:val="000000" w:themeColor="text1"/>
        </w:rPr>
        <w:t xml:space="preserve">C warming level </w:t>
      </w:r>
      <w:r>
        <w:rPr>
          <w:color w:val="000000" w:themeColor="text1"/>
        </w:rPr>
        <w:t xml:space="preserve">is added </w:t>
      </w:r>
      <w:r w:rsidRPr="00ED7326">
        <w:rPr>
          <w:color w:val="000000" w:themeColor="text1"/>
        </w:rPr>
        <w:t>in order to better identify the transition to +3</w:t>
      </w:r>
      <w:r w:rsidRPr="00ED7326">
        <w:rPr>
          <w:noProof/>
          <w:color w:val="000000" w:themeColor="text1"/>
          <w:lang w:eastAsia="en-GB"/>
        </w:rPr>
        <w:t>°</w:t>
      </w:r>
      <w:r w:rsidRPr="00ED7326">
        <w:rPr>
          <w:color w:val="000000" w:themeColor="text1"/>
        </w:rPr>
        <w:t xml:space="preserve">C. </w:t>
      </w:r>
      <w:r>
        <w:rPr>
          <w:color w:val="000000" w:themeColor="text1"/>
        </w:rPr>
        <w:t xml:space="preserve">The </w:t>
      </w:r>
      <w:r w:rsidRPr="00ED7326">
        <w:rPr>
          <w:color w:val="000000" w:themeColor="text1"/>
        </w:rPr>
        <w:t>position indices are the climatological</w:t>
      </w:r>
      <w:r>
        <w:rPr>
          <w:color w:val="000000" w:themeColor="text1"/>
        </w:rPr>
        <w:t xml:space="preserve"> </w:t>
      </w:r>
      <w:r w:rsidRPr="00ED7326">
        <w:rPr>
          <w:color w:val="000000" w:themeColor="text1"/>
        </w:rPr>
        <w:t xml:space="preserve">SAT minus </w:t>
      </w:r>
      <w:r>
        <w:rPr>
          <w:color w:val="000000" w:themeColor="text1"/>
        </w:rPr>
        <w:t xml:space="preserve">its </w:t>
      </w:r>
      <w:r w:rsidRPr="00ED7326">
        <w:rPr>
          <w:color w:val="000000" w:themeColor="text1"/>
        </w:rPr>
        <w:t>domain-mean (40</w:t>
      </w:r>
      <w:r w:rsidRPr="00ED7326">
        <w:rPr>
          <w:noProof/>
          <w:color w:val="000000" w:themeColor="text1"/>
          <w:lang w:eastAsia="en-GB"/>
        </w:rPr>
        <w:t>°N-</w:t>
      </w:r>
      <w:r w:rsidRPr="00ED7326">
        <w:rPr>
          <w:color w:val="000000" w:themeColor="text1"/>
        </w:rPr>
        <w:t>20</w:t>
      </w:r>
      <w:r w:rsidRPr="00ED7326">
        <w:rPr>
          <w:noProof/>
          <w:color w:val="000000" w:themeColor="text1"/>
          <w:lang w:eastAsia="en-GB"/>
        </w:rPr>
        <w:t xml:space="preserve">°S, </w:t>
      </w:r>
      <w:r w:rsidRPr="00ED7326">
        <w:rPr>
          <w:color w:val="000000" w:themeColor="text1"/>
        </w:rPr>
        <w:t>90</w:t>
      </w:r>
      <w:r w:rsidRPr="00ED7326">
        <w:rPr>
          <w:noProof/>
          <w:color w:val="000000" w:themeColor="text1"/>
          <w:lang w:eastAsia="en-GB"/>
        </w:rPr>
        <w:t>°E-</w:t>
      </w:r>
      <w:r w:rsidRPr="00ED7326">
        <w:rPr>
          <w:color w:val="000000" w:themeColor="text1"/>
        </w:rPr>
        <w:t>90</w:t>
      </w:r>
      <w:r w:rsidRPr="00ED7326">
        <w:rPr>
          <w:noProof/>
          <w:color w:val="000000" w:themeColor="text1"/>
          <w:lang w:eastAsia="en-GB"/>
        </w:rPr>
        <w:t>°W)</w:t>
      </w:r>
      <w:r w:rsidRPr="00ED7326">
        <w:rPr>
          <w:color w:val="000000" w:themeColor="text1"/>
        </w:rPr>
        <w:t xml:space="preserve"> averaged </w:t>
      </w:r>
      <w:r>
        <w:rPr>
          <w:color w:val="000000" w:themeColor="text1"/>
        </w:rPr>
        <w:t xml:space="preserve">over the </w:t>
      </w:r>
      <w:r w:rsidRPr="00ED7326">
        <w:rPr>
          <w:noProof/>
          <w:color w:val="000000" w:themeColor="text1"/>
          <w:lang w:eastAsia="en-GB"/>
        </w:rPr>
        <w:t xml:space="preserve">Niño3.4 </w:t>
      </w:r>
      <w:r>
        <w:rPr>
          <w:noProof/>
          <w:color w:val="000000" w:themeColor="text1"/>
          <w:lang w:eastAsia="en-GB"/>
        </w:rPr>
        <w:t xml:space="preserve">region (black line) </w:t>
      </w:r>
      <w:r w:rsidRPr="00ED7326">
        <w:rPr>
          <w:color w:val="000000" w:themeColor="text1"/>
        </w:rPr>
        <w:t xml:space="preserve">and </w:t>
      </w:r>
      <w:r>
        <w:rPr>
          <w:color w:val="000000" w:themeColor="text1"/>
        </w:rPr>
        <w:t>the EAWMI (red line)</w:t>
      </w:r>
      <w:r w:rsidRPr="00ED7326">
        <w:rPr>
          <w:color w:val="000000" w:themeColor="text1"/>
        </w:rPr>
        <w:t xml:space="preserve">, respectively. The magnitude of the domain-mean </w:t>
      </w:r>
      <w:r>
        <w:rPr>
          <w:color w:val="000000" w:themeColor="text1"/>
        </w:rPr>
        <w:t xml:space="preserve">SAT for </w:t>
      </w:r>
      <w:r w:rsidRPr="00ED7326">
        <w:rPr>
          <w:color w:val="000000" w:themeColor="text1"/>
        </w:rPr>
        <w:t xml:space="preserve">the reference and </w:t>
      </w:r>
      <w:r>
        <w:rPr>
          <w:color w:val="000000" w:themeColor="text1"/>
        </w:rPr>
        <w:t xml:space="preserve">four </w:t>
      </w:r>
      <w:r w:rsidRPr="00ED7326">
        <w:rPr>
          <w:noProof/>
          <w:color w:val="000000" w:themeColor="text1"/>
          <w:lang w:eastAsia="en-GB"/>
        </w:rPr>
        <w:t xml:space="preserve">warming </w:t>
      </w:r>
      <w:r w:rsidRPr="00ED7326">
        <w:rPr>
          <w:color w:val="000000" w:themeColor="text1"/>
        </w:rPr>
        <w:t xml:space="preserve">periods </w:t>
      </w:r>
      <w:r>
        <w:rPr>
          <w:color w:val="000000" w:themeColor="text1"/>
        </w:rPr>
        <w:t>is</w:t>
      </w:r>
      <w:r w:rsidRPr="00ED7326">
        <w:rPr>
          <w:color w:val="000000" w:themeColor="text1"/>
        </w:rPr>
        <w:t xml:space="preserve"> 23.2, 23.8, 24.3, 24.7 and 25.1</w:t>
      </w:r>
      <w:r w:rsidRPr="00ED7326">
        <w:rPr>
          <w:noProof/>
          <w:color w:val="000000" w:themeColor="text1"/>
          <w:lang w:eastAsia="en-GB"/>
        </w:rPr>
        <w:t>°</w:t>
      </w:r>
      <w:r w:rsidRPr="00ED7326">
        <w:rPr>
          <w:color w:val="000000" w:themeColor="text1"/>
        </w:rPr>
        <w:t xml:space="preserve">C. The solid lines represent the </w:t>
      </w:r>
      <w:r>
        <w:rPr>
          <w:color w:val="000000" w:themeColor="text1"/>
        </w:rPr>
        <w:t>least-square lines,</w:t>
      </w:r>
      <w:r w:rsidRPr="00ED7326">
        <w:rPr>
          <w:color w:val="000000" w:themeColor="text1"/>
        </w:rPr>
        <w:t xml:space="preserve"> and the numbers in the upper-right corner are the corresponding determination coefficient</w:t>
      </w:r>
      <w:r>
        <w:rPr>
          <w:color w:val="000000" w:themeColor="text1"/>
        </w:rPr>
        <w:t>s</w:t>
      </w:r>
      <w:r w:rsidRPr="00ED7326">
        <w:rPr>
          <w:color w:val="000000" w:themeColor="text1"/>
        </w:rPr>
        <w:t>.</w:t>
      </w:r>
      <w:r>
        <w:rPr>
          <w:color w:val="000000" w:themeColor="text1"/>
        </w:rPr>
        <w:t xml:space="preserve"> </w:t>
      </w:r>
      <w:r>
        <w:t>D</w:t>
      </w:r>
      <w:r w:rsidRPr="00ED7326">
        <w:t xml:space="preserve">ifferences </w:t>
      </w:r>
      <w:r>
        <w:t xml:space="preserve">in the </w:t>
      </w:r>
      <w:proofErr w:type="spellStart"/>
      <w:r>
        <w:t>climatologies</w:t>
      </w:r>
      <w:proofErr w:type="spellEnd"/>
      <w:r>
        <w:t xml:space="preserve"> </w:t>
      </w:r>
      <w:r w:rsidRPr="00ED7326">
        <w:t>of (</w:t>
      </w:r>
      <w:r>
        <w:t>b</w:t>
      </w:r>
      <w:r w:rsidRPr="00ED7326">
        <w:t xml:space="preserve">, </w:t>
      </w:r>
      <w:r>
        <w:t>c</w:t>
      </w:r>
      <w:r w:rsidRPr="00ED7326">
        <w:t>) SAT minus domain-mean, (</w:t>
      </w:r>
      <w:r>
        <w:t>d</w:t>
      </w:r>
      <w:r w:rsidRPr="00ED7326">
        <w:t xml:space="preserve">, </w:t>
      </w:r>
      <w:r>
        <w:t>e</w:t>
      </w:r>
      <w:r w:rsidRPr="00ED7326">
        <w:t>) SLP and UV850 (vector), between (</w:t>
      </w:r>
      <w:r>
        <w:t>b</w:t>
      </w:r>
      <w:r w:rsidRPr="00ED7326">
        <w:t xml:space="preserve">, </w:t>
      </w:r>
      <w:r>
        <w:t>d</w:t>
      </w:r>
      <w:r w:rsidRPr="00ED7326">
        <w:t xml:space="preserve">) </w:t>
      </w:r>
      <w:r>
        <w:t>+</w:t>
      </w:r>
      <w:r w:rsidRPr="00ED7326">
        <w:t>1.5</w:t>
      </w:r>
      <w:r w:rsidRPr="00ED7326">
        <w:rPr>
          <w:noProof/>
          <w:lang w:eastAsia="en-GB"/>
        </w:rPr>
        <w:t>°C and reference period, (</w:t>
      </w:r>
      <w:r>
        <w:rPr>
          <w:noProof/>
          <w:lang w:eastAsia="en-GB"/>
        </w:rPr>
        <w:t>c</w:t>
      </w:r>
      <w:r w:rsidRPr="00ED7326">
        <w:rPr>
          <w:noProof/>
          <w:lang w:eastAsia="en-GB"/>
        </w:rPr>
        <w:t xml:space="preserve">, </w:t>
      </w:r>
      <w:r>
        <w:rPr>
          <w:noProof/>
          <w:lang w:eastAsia="en-GB"/>
        </w:rPr>
        <w:t>e</w:t>
      </w:r>
      <w:r w:rsidRPr="00ED7326">
        <w:rPr>
          <w:noProof/>
          <w:lang w:eastAsia="en-GB"/>
        </w:rPr>
        <w:t xml:space="preserve">) </w:t>
      </w:r>
      <w:r>
        <w:rPr>
          <w:noProof/>
          <w:lang w:eastAsia="en-GB"/>
        </w:rPr>
        <w:t>+</w:t>
      </w:r>
      <w:r w:rsidRPr="00ED7326">
        <w:t>3</w:t>
      </w:r>
      <w:r w:rsidRPr="00ED7326">
        <w:rPr>
          <w:noProof/>
          <w:lang w:eastAsia="en-GB"/>
        </w:rPr>
        <w:t xml:space="preserve">°C and </w:t>
      </w:r>
      <w:r>
        <w:rPr>
          <w:noProof/>
          <w:lang w:eastAsia="en-GB"/>
        </w:rPr>
        <w:t>+</w:t>
      </w:r>
      <w:r w:rsidRPr="00ED7326">
        <w:t>1.5</w:t>
      </w:r>
      <w:r w:rsidRPr="00ED7326">
        <w:rPr>
          <w:noProof/>
          <w:lang w:eastAsia="en-GB"/>
        </w:rPr>
        <w:t xml:space="preserve">°C. </w:t>
      </w:r>
      <w:r>
        <w:rPr>
          <w:noProof/>
          <w:lang w:eastAsia="en-GB"/>
        </w:rPr>
        <w:t>R</w:t>
      </w:r>
      <w:r w:rsidRPr="00357C5B">
        <w:rPr>
          <w:noProof/>
          <w:lang w:eastAsia="en-GB"/>
        </w:rPr>
        <w:t xml:space="preserve">ed and black </w:t>
      </w:r>
      <w:r>
        <w:rPr>
          <w:noProof/>
          <w:lang w:eastAsia="en-GB"/>
        </w:rPr>
        <w:t>rectangles are the same as in Figure 1.</w:t>
      </w:r>
    </w:p>
    <w:p w14:paraId="23BF3343" w14:textId="77777777" w:rsidR="00836FC5" w:rsidRDefault="00836FC5" w:rsidP="00836FC5">
      <w:pPr>
        <w:jc w:val="both"/>
        <w:rPr>
          <w:noProof/>
          <w:color w:val="000000" w:themeColor="text1"/>
          <w:lang w:eastAsia="en-GB"/>
        </w:rPr>
      </w:pPr>
    </w:p>
    <w:p w14:paraId="6C96B01B" w14:textId="4949DC38" w:rsidR="004A1305" w:rsidRDefault="00AE723E" w:rsidP="00836FC5">
      <w:pPr>
        <w:jc w:val="both"/>
        <w:rPr>
          <w:noProof/>
          <w:color w:val="000000" w:themeColor="text1"/>
          <w:lang w:eastAsia="en-GB"/>
        </w:rPr>
      </w:pPr>
      <w:r>
        <w:rPr>
          <w:noProof/>
          <w:color w:val="000000" w:themeColor="text1"/>
          <w:lang w:eastAsia="en-GB"/>
        </w:rPr>
        <w:t>W</w:t>
      </w:r>
      <w:r w:rsidR="00CF3DD1" w:rsidRPr="00CF3DD1">
        <w:rPr>
          <w:noProof/>
          <w:color w:val="000000" w:themeColor="text1"/>
          <w:lang w:eastAsia="en-GB"/>
        </w:rPr>
        <w:t xml:space="preserve">e </w:t>
      </w:r>
      <w:r>
        <w:rPr>
          <w:noProof/>
          <w:color w:val="000000" w:themeColor="text1"/>
          <w:lang w:eastAsia="en-GB"/>
        </w:rPr>
        <w:t xml:space="preserve">now </w:t>
      </w:r>
      <w:r w:rsidR="00CF3DD1" w:rsidRPr="00CF3DD1">
        <w:rPr>
          <w:noProof/>
          <w:color w:val="000000" w:themeColor="text1"/>
          <w:lang w:eastAsia="en-GB"/>
        </w:rPr>
        <w:t>turn to the examination of the changes in the climatologies between different periods in Fig</w:t>
      </w:r>
      <w:r w:rsidR="00F8643B">
        <w:rPr>
          <w:noProof/>
          <w:color w:val="000000" w:themeColor="text1"/>
          <w:lang w:eastAsia="en-GB"/>
        </w:rPr>
        <w:t>s</w:t>
      </w:r>
      <w:r w:rsidR="00CF3DD1" w:rsidRPr="00CF3DD1">
        <w:rPr>
          <w:noProof/>
          <w:color w:val="000000" w:themeColor="text1"/>
          <w:lang w:eastAsia="en-GB"/>
        </w:rPr>
        <w:t xml:space="preserve">. </w:t>
      </w:r>
      <w:r w:rsidR="00F8643B">
        <w:rPr>
          <w:noProof/>
          <w:color w:val="000000" w:themeColor="text1"/>
          <w:lang w:eastAsia="en-GB"/>
        </w:rPr>
        <w:t>3b-</w:t>
      </w:r>
      <w:r w:rsidR="00923CF2">
        <w:rPr>
          <w:noProof/>
          <w:color w:val="000000" w:themeColor="text1"/>
          <w:lang w:eastAsia="en-GB"/>
        </w:rPr>
        <w:t>e</w:t>
      </w:r>
      <w:r w:rsidR="00CF3DD1" w:rsidRPr="00CF3DD1">
        <w:rPr>
          <w:noProof/>
          <w:color w:val="000000" w:themeColor="text1"/>
          <w:lang w:eastAsia="en-GB"/>
        </w:rPr>
        <w:t xml:space="preserve"> to investigate the phys</w:t>
      </w:r>
      <w:r w:rsidR="00F1748C">
        <w:rPr>
          <w:noProof/>
          <w:color w:val="000000" w:themeColor="text1"/>
          <w:lang w:eastAsia="en-GB"/>
        </w:rPr>
        <w:t>ic</w:t>
      </w:r>
      <w:r w:rsidR="00CF3DD1" w:rsidRPr="00CF3DD1">
        <w:rPr>
          <w:noProof/>
          <w:color w:val="000000" w:themeColor="text1"/>
          <w:lang w:eastAsia="en-GB"/>
        </w:rPr>
        <w:t xml:space="preserve">al mechanisms underlying the </w:t>
      </w:r>
      <w:r>
        <w:rPr>
          <w:noProof/>
          <w:color w:val="000000" w:themeColor="text1"/>
          <w:lang w:eastAsia="en-GB"/>
        </w:rPr>
        <w:t>association identif</w:t>
      </w:r>
      <w:r w:rsidR="00466BC3">
        <w:rPr>
          <w:noProof/>
          <w:color w:val="000000" w:themeColor="text1"/>
          <w:lang w:eastAsia="en-GB"/>
        </w:rPr>
        <w:t>i</w:t>
      </w:r>
      <w:r>
        <w:rPr>
          <w:noProof/>
          <w:color w:val="000000" w:themeColor="text1"/>
          <w:lang w:eastAsia="en-GB"/>
        </w:rPr>
        <w:t xml:space="preserve">ed in Figure </w:t>
      </w:r>
      <w:r w:rsidR="00A05A0F">
        <w:rPr>
          <w:noProof/>
          <w:color w:val="000000" w:themeColor="text1"/>
          <w:lang w:eastAsia="en-GB"/>
        </w:rPr>
        <w:t>3</w:t>
      </w:r>
      <w:r w:rsidR="00F8643B">
        <w:rPr>
          <w:noProof/>
          <w:color w:val="000000" w:themeColor="text1"/>
          <w:lang w:eastAsia="en-GB"/>
        </w:rPr>
        <w:t>a</w:t>
      </w:r>
      <w:r w:rsidR="00CF3DD1" w:rsidRPr="00CF3DD1">
        <w:rPr>
          <w:noProof/>
          <w:color w:val="000000" w:themeColor="text1"/>
          <w:lang w:eastAsia="en-GB"/>
        </w:rPr>
        <w:t xml:space="preserve">. </w:t>
      </w:r>
      <w:r>
        <w:rPr>
          <w:noProof/>
          <w:color w:val="000000" w:themeColor="text1"/>
          <w:lang w:eastAsia="en-GB"/>
        </w:rPr>
        <w:t xml:space="preserve">In particular, </w:t>
      </w:r>
      <w:r w:rsidR="00CF3DD1" w:rsidRPr="00CF3DD1">
        <w:rPr>
          <w:noProof/>
          <w:color w:val="000000" w:themeColor="text1"/>
          <w:lang w:eastAsia="en-GB"/>
        </w:rPr>
        <w:t>we examine the differences between +1.5°C and present-day</w:t>
      </w:r>
      <w:r w:rsidR="002728AA">
        <w:rPr>
          <w:noProof/>
          <w:color w:val="000000" w:themeColor="text1"/>
          <w:lang w:eastAsia="en-GB"/>
        </w:rPr>
        <w:t xml:space="preserve"> (Fig. </w:t>
      </w:r>
      <w:r w:rsidR="00F8643B">
        <w:rPr>
          <w:noProof/>
          <w:color w:val="000000" w:themeColor="text1"/>
          <w:lang w:eastAsia="en-GB"/>
        </w:rPr>
        <w:t>3b</w:t>
      </w:r>
      <w:r w:rsidR="002728AA">
        <w:rPr>
          <w:noProof/>
          <w:color w:val="000000" w:themeColor="text1"/>
          <w:lang w:eastAsia="en-GB"/>
        </w:rPr>
        <w:t xml:space="preserve">, </w:t>
      </w:r>
      <w:r w:rsidR="00F8643B">
        <w:rPr>
          <w:noProof/>
          <w:color w:val="000000" w:themeColor="text1"/>
          <w:lang w:eastAsia="en-GB"/>
        </w:rPr>
        <w:t>3d</w:t>
      </w:r>
      <w:r w:rsidR="002728AA">
        <w:rPr>
          <w:noProof/>
          <w:color w:val="000000" w:themeColor="text1"/>
          <w:lang w:eastAsia="en-GB"/>
        </w:rPr>
        <w:t>)</w:t>
      </w:r>
      <w:r w:rsidR="00CF3DD1" w:rsidRPr="00CF3DD1">
        <w:rPr>
          <w:noProof/>
          <w:color w:val="000000" w:themeColor="text1"/>
          <w:lang w:eastAsia="en-GB"/>
        </w:rPr>
        <w:t xml:space="preserve">, when the ENSO-EAWM relationship </w:t>
      </w:r>
      <w:r>
        <w:rPr>
          <w:noProof/>
          <w:color w:val="000000" w:themeColor="text1"/>
          <w:lang w:eastAsia="en-GB"/>
        </w:rPr>
        <w:t>strengthen</w:t>
      </w:r>
      <w:r w:rsidR="00CF3DD1" w:rsidRPr="00CF3DD1">
        <w:rPr>
          <w:noProof/>
          <w:color w:val="000000" w:themeColor="text1"/>
          <w:lang w:eastAsia="en-GB"/>
        </w:rPr>
        <w:t>s, and between +3°C and +1.5°C</w:t>
      </w:r>
      <w:r w:rsidR="002728AA">
        <w:rPr>
          <w:noProof/>
          <w:color w:val="000000" w:themeColor="text1"/>
          <w:lang w:eastAsia="en-GB"/>
        </w:rPr>
        <w:t xml:space="preserve"> (Fig. </w:t>
      </w:r>
      <w:r w:rsidR="00A05A0F">
        <w:rPr>
          <w:noProof/>
          <w:color w:val="000000" w:themeColor="text1"/>
          <w:lang w:eastAsia="en-GB"/>
        </w:rPr>
        <w:t>3</w:t>
      </w:r>
      <w:r w:rsidR="00F8643B">
        <w:rPr>
          <w:noProof/>
          <w:color w:val="000000" w:themeColor="text1"/>
          <w:lang w:eastAsia="en-GB"/>
        </w:rPr>
        <w:t>c</w:t>
      </w:r>
      <w:r w:rsidR="00187747">
        <w:rPr>
          <w:noProof/>
          <w:color w:val="000000" w:themeColor="text1"/>
          <w:lang w:eastAsia="en-GB"/>
        </w:rPr>
        <w:t xml:space="preserve">, </w:t>
      </w:r>
      <w:r w:rsidR="00A05A0F">
        <w:rPr>
          <w:noProof/>
          <w:color w:val="000000" w:themeColor="text1"/>
          <w:lang w:eastAsia="en-GB"/>
        </w:rPr>
        <w:t>3</w:t>
      </w:r>
      <w:r w:rsidR="00F8643B">
        <w:rPr>
          <w:noProof/>
          <w:color w:val="000000" w:themeColor="text1"/>
          <w:lang w:eastAsia="en-GB"/>
        </w:rPr>
        <w:t>e</w:t>
      </w:r>
      <w:r w:rsidR="002728AA">
        <w:rPr>
          <w:noProof/>
          <w:color w:val="000000" w:themeColor="text1"/>
          <w:lang w:eastAsia="en-GB"/>
        </w:rPr>
        <w:t>)</w:t>
      </w:r>
      <w:r w:rsidR="00CF3DD1" w:rsidRPr="00CF3DD1">
        <w:rPr>
          <w:noProof/>
          <w:color w:val="000000" w:themeColor="text1"/>
          <w:lang w:eastAsia="en-GB"/>
        </w:rPr>
        <w:t xml:space="preserve">, which corresponds to the overall </w:t>
      </w:r>
      <w:r w:rsidR="00CF3DD1" w:rsidRPr="00F45A07">
        <w:rPr>
          <w:noProof/>
          <w:color w:val="000000" w:themeColor="text1"/>
          <w:lang w:eastAsia="en-GB"/>
        </w:rPr>
        <w:t xml:space="preserve">weakening of the ENSO-EAWM relationship with global warming exceeding +1.5°C. </w:t>
      </w:r>
      <w:r w:rsidR="00A61235" w:rsidRPr="00F45A07">
        <w:rPr>
          <w:noProof/>
          <w:color w:val="000000" w:themeColor="text1"/>
          <w:lang w:eastAsia="en-GB"/>
        </w:rPr>
        <w:t>U</w:t>
      </w:r>
      <w:r w:rsidR="002728AA" w:rsidRPr="00F45A07">
        <w:rPr>
          <w:noProof/>
          <w:color w:val="000000" w:themeColor="text1"/>
          <w:lang w:eastAsia="en-GB"/>
        </w:rPr>
        <w:t>nder moderate warming (from present-day to +1.5°C)</w:t>
      </w:r>
      <w:r w:rsidR="00F1748C" w:rsidRPr="00F45A07">
        <w:rPr>
          <w:noProof/>
          <w:color w:val="000000" w:themeColor="text1"/>
          <w:lang w:eastAsia="en-GB"/>
        </w:rPr>
        <w:t>,</w:t>
      </w:r>
      <w:r w:rsidR="002728AA" w:rsidRPr="00F45A07">
        <w:rPr>
          <w:noProof/>
          <w:color w:val="000000" w:themeColor="text1"/>
          <w:lang w:eastAsia="en-GB"/>
        </w:rPr>
        <w:t xml:space="preserve"> </w:t>
      </w:r>
      <w:proofErr w:type="gramStart"/>
      <w:r w:rsidR="00F1748C" w:rsidRPr="00F45A07">
        <w:rPr>
          <w:i/>
          <w:color w:val="000000" w:themeColor="text1"/>
        </w:rPr>
        <w:t>r</w:t>
      </w:r>
      <w:r w:rsidR="00F1748C" w:rsidRPr="00F45A07">
        <w:rPr>
          <w:color w:val="000000" w:themeColor="text1"/>
        </w:rPr>
        <w:t>(</w:t>
      </w:r>
      <w:proofErr w:type="gramEnd"/>
      <w:r w:rsidR="00F1748C" w:rsidRPr="00F45A07">
        <w:rPr>
          <w:noProof/>
          <w:color w:val="000000" w:themeColor="text1"/>
          <w:lang w:eastAsia="en-GB"/>
        </w:rPr>
        <w:t xml:space="preserve">Niño3.4, </w:t>
      </w:r>
      <w:r w:rsidR="00F1748C" w:rsidRPr="00F45A07">
        <w:rPr>
          <w:noProof/>
          <w:color w:val="000000" w:themeColor="text1"/>
        </w:rPr>
        <w:t>EAWMI</w:t>
      </w:r>
      <w:r w:rsidR="00F1748C" w:rsidRPr="00F45A07">
        <w:rPr>
          <w:noProof/>
          <w:color w:val="000000" w:themeColor="text1"/>
          <w:lang w:eastAsia="en-GB"/>
        </w:rPr>
        <w:t>)</w:t>
      </w:r>
      <w:r w:rsidR="002728AA" w:rsidRPr="00F45A07">
        <w:rPr>
          <w:noProof/>
          <w:color w:val="000000" w:themeColor="text1"/>
          <w:lang w:eastAsia="en-GB"/>
        </w:rPr>
        <w:t xml:space="preserve"> increases in response to changes in the climate mean state brought about by regional negative anthropogenic </w:t>
      </w:r>
      <w:r w:rsidR="00D82043" w:rsidRPr="00F45A07">
        <w:rPr>
          <w:noProof/>
          <w:color w:val="000000" w:themeColor="text1"/>
          <w:lang w:eastAsia="en-GB"/>
        </w:rPr>
        <w:t xml:space="preserve">aerosol </w:t>
      </w:r>
      <w:r w:rsidR="002728AA" w:rsidRPr="00F45A07">
        <w:rPr>
          <w:noProof/>
          <w:color w:val="000000" w:themeColor="text1"/>
          <w:lang w:eastAsia="en-GB"/>
        </w:rPr>
        <w:t xml:space="preserve">forcing. </w:t>
      </w:r>
      <w:r w:rsidR="000E5F20" w:rsidRPr="00F45A07">
        <w:rPr>
          <w:noProof/>
          <w:color w:val="000000" w:themeColor="text1"/>
          <w:lang w:eastAsia="en-GB"/>
        </w:rPr>
        <w:t xml:space="preserve">The temporal variation of the latter can be qualitatively inferred by inspecting Figure 4, which shows the changes in East Asian </w:t>
      </w:r>
      <w:r w:rsidR="000E5F20" w:rsidRPr="00F45A07">
        <w:rPr>
          <w:noProof/>
          <w:color w:val="000000" w:themeColor="text1"/>
        </w:rPr>
        <w:t>a</w:t>
      </w:r>
      <w:r w:rsidR="000E5F20" w:rsidRPr="00F45A07">
        <w:rPr>
          <w:noProof/>
          <w:color w:val="000000" w:themeColor="text1"/>
          <w:lang w:eastAsia="en-GB"/>
        </w:rPr>
        <w:t>nthropogenic emissions of SO</w:t>
      </w:r>
      <w:r w:rsidR="000E5F20" w:rsidRPr="00F45A07">
        <w:rPr>
          <w:noProof/>
          <w:color w:val="000000" w:themeColor="text1"/>
          <w:vertAlign w:val="subscript"/>
          <w:lang w:eastAsia="en-GB"/>
        </w:rPr>
        <w:t>2</w:t>
      </w:r>
      <w:r w:rsidR="000E5F20" w:rsidRPr="00F45A07">
        <w:rPr>
          <w:noProof/>
          <w:color w:val="000000" w:themeColor="text1"/>
          <w:lang w:eastAsia="en-GB"/>
        </w:rPr>
        <w:t>, the predominant aerosol component over China (Lu et al., 2011), during the 21</w:t>
      </w:r>
      <w:r w:rsidR="000E5F20" w:rsidRPr="00F45A07">
        <w:rPr>
          <w:noProof/>
          <w:color w:val="000000" w:themeColor="text1"/>
          <w:vertAlign w:val="superscript"/>
          <w:lang w:eastAsia="en-GB"/>
        </w:rPr>
        <w:t>st</w:t>
      </w:r>
      <w:r w:rsidR="000E5F20" w:rsidRPr="00F45A07">
        <w:rPr>
          <w:noProof/>
          <w:color w:val="000000" w:themeColor="text1"/>
          <w:lang w:eastAsia="en-GB"/>
        </w:rPr>
        <w:t xml:space="preserve"> century. Other species (i.e., black carbon, organic carbon) show a similar temporal evolution (not shown). Figure 4b indicates that under the RCP8.5 scenario, SO</w:t>
      </w:r>
      <w:r w:rsidR="000E5F20" w:rsidRPr="00F45A07">
        <w:rPr>
          <w:noProof/>
          <w:color w:val="000000" w:themeColor="text1"/>
          <w:vertAlign w:val="subscript"/>
          <w:lang w:eastAsia="en-GB"/>
        </w:rPr>
        <w:t>2</w:t>
      </w:r>
      <w:r w:rsidR="000E5F20" w:rsidRPr="00F45A07">
        <w:rPr>
          <w:noProof/>
          <w:color w:val="000000" w:themeColor="text1"/>
          <w:lang w:eastAsia="en-GB"/>
        </w:rPr>
        <w:t xml:space="preserve"> emissions display a clear increase from present-day to +1.5°C over East Asia. </w:t>
      </w:r>
      <w:r w:rsidR="002728AA" w:rsidRPr="00F45A07">
        <w:rPr>
          <w:noProof/>
          <w:color w:val="000000" w:themeColor="text1"/>
          <w:lang w:eastAsia="en-GB"/>
        </w:rPr>
        <w:t>Despite the additional global warming, anomalous cooling and anticyclonic circulation anomalies appear over Southeast Asia at +1.5°C compared to present-day</w:t>
      </w:r>
      <w:r w:rsidR="0048757C" w:rsidRPr="00F45A07">
        <w:rPr>
          <w:noProof/>
          <w:color w:val="000000" w:themeColor="text1"/>
          <w:lang w:eastAsia="en-GB"/>
        </w:rPr>
        <w:t xml:space="preserve"> (Fig. </w:t>
      </w:r>
      <w:r w:rsidR="00F8643B" w:rsidRPr="00F45A07">
        <w:rPr>
          <w:noProof/>
          <w:color w:val="000000" w:themeColor="text1"/>
          <w:lang w:eastAsia="en-GB"/>
        </w:rPr>
        <w:t>3b</w:t>
      </w:r>
      <w:r w:rsidR="0048757C" w:rsidRPr="00F45A07">
        <w:rPr>
          <w:noProof/>
          <w:color w:val="000000" w:themeColor="text1"/>
          <w:lang w:eastAsia="en-GB"/>
        </w:rPr>
        <w:t xml:space="preserve">, </w:t>
      </w:r>
      <w:r w:rsidR="00F8643B" w:rsidRPr="00F45A07">
        <w:rPr>
          <w:noProof/>
          <w:color w:val="000000" w:themeColor="text1"/>
          <w:lang w:eastAsia="en-GB"/>
        </w:rPr>
        <w:t>3d</w:t>
      </w:r>
      <w:r w:rsidR="0048757C" w:rsidRPr="00F45A07">
        <w:rPr>
          <w:noProof/>
          <w:color w:val="000000" w:themeColor="text1"/>
          <w:lang w:eastAsia="en-GB"/>
        </w:rPr>
        <w:t>)</w:t>
      </w:r>
      <w:r w:rsidR="002728AA" w:rsidRPr="00F45A07">
        <w:rPr>
          <w:noProof/>
          <w:color w:val="000000" w:themeColor="text1"/>
          <w:lang w:eastAsia="en-GB"/>
        </w:rPr>
        <w:t xml:space="preserve">. </w:t>
      </w:r>
      <w:r w:rsidR="00006319" w:rsidRPr="00F45A07">
        <w:rPr>
          <w:noProof/>
          <w:color w:val="000000" w:themeColor="text1"/>
          <w:lang w:eastAsia="en-GB"/>
        </w:rPr>
        <w:t xml:space="preserve">Previous studies (e.g., Bartlett et al., 2018; Wilcox et al., 2019) have shown a link between increased East Asian aerosols and surface circulation anomalies consistent with the ones </w:t>
      </w:r>
      <w:r w:rsidR="00006319" w:rsidRPr="00F45A07">
        <w:rPr>
          <w:noProof/>
          <w:color w:val="000000" w:themeColor="text1"/>
          <w:lang w:eastAsia="en-GB"/>
        </w:rPr>
        <w:lastRenderedPageBreak/>
        <w:t xml:space="preserve">found here. </w:t>
      </w:r>
      <w:r w:rsidR="002728AA" w:rsidRPr="00F45A07">
        <w:rPr>
          <w:noProof/>
          <w:color w:val="000000" w:themeColor="text1"/>
          <w:lang w:eastAsia="en-GB"/>
        </w:rPr>
        <w:t xml:space="preserve">The anomalous </w:t>
      </w:r>
      <w:r w:rsidR="002728AA" w:rsidRPr="000E5F20">
        <w:rPr>
          <w:noProof/>
          <w:color w:val="000000" w:themeColor="text1"/>
          <w:lang w:eastAsia="en-GB"/>
        </w:rPr>
        <w:t>near-surface southeasterlies over the South China Sea weaken the climatological-mean EAWM circulation, making it more susceptible to the ENSO modulation.</w:t>
      </w:r>
    </w:p>
    <w:p w14:paraId="46291E8A" w14:textId="77777777" w:rsidR="004A1305" w:rsidRDefault="004A1305" w:rsidP="00836FC5">
      <w:pPr>
        <w:jc w:val="both"/>
        <w:rPr>
          <w:noProof/>
          <w:color w:val="000000" w:themeColor="text1"/>
          <w:lang w:eastAsia="en-GB"/>
        </w:rPr>
      </w:pPr>
    </w:p>
    <w:p w14:paraId="49930448" w14:textId="386FCA0F" w:rsidR="00897C17" w:rsidRDefault="00437D7E" w:rsidP="00897C17">
      <w:pPr>
        <w:jc w:val="both"/>
        <w:rPr>
          <w:noProof/>
          <w:color w:val="000000" w:themeColor="text1"/>
          <w:lang w:eastAsia="en-GB"/>
        </w:rPr>
      </w:pPr>
      <w:r>
        <w:rPr>
          <w:noProof/>
          <w:color w:val="000000" w:themeColor="text1"/>
          <w:lang w:eastAsia="en-GB"/>
        </w:rPr>
        <mc:AlternateContent>
          <mc:Choice Requires="wpg">
            <w:drawing>
              <wp:anchor distT="0" distB="0" distL="114300" distR="114300" simplePos="0" relativeHeight="251652608" behindDoc="0" locked="0" layoutInCell="1" allowOverlap="1" wp14:anchorId="33A76CC1" wp14:editId="6B6EE641">
                <wp:simplePos x="0" y="0"/>
                <wp:positionH relativeFrom="column">
                  <wp:posOffset>-360045</wp:posOffset>
                </wp:positionH>
                <wp:positionV relativeFrom="paragraph">
                  <wp:posOffset>36286</wp:posOffset>
                </wp:positionV>
                <wp:extent cx="6031230" cy="3536769"/>
                <wp:effectExtent l="0" t="0" r="1270" b="0"/>
                <wp:wrapNone/>
                <wp:docPr id="1" name="Group 1"/>
                <wp:cNvGraphicFramePr/>
                <a:graphic xmlns:a="http://schemas.openxmlformats.org/drawingml/2006/main">
                  <a:graphicData uri="http://schemas.microsoft.com/office/word/2010/wordprocessingGroup">
                    <wpg:wgp>
                      <wpg:cNvGrpSpPr/>
                      <wpg:grpSpPr>
                        <a:xfrm>
                          <a:off x="0" y="0"/>
                          <a:ext cx="6031230" cy="3536769"/>
                          <a:chOff x="0" y="0"/>
                          <a:chExt cx="6031230" cy="3536769"/>
                        </a:xfrm>
                      </wpg:grpSpPr>
                      <pic:pic xmlns:pic="http://schemas.openxmlformats.org/drawingml/2006/picture">
                        <pic:nvPicPr>
                          <pic:cNvPr id="46" name="Picture 46" descr="A screenshot of a cell phone&#10;&#10;Description automatically generated"/>
                          <pic:cNvPicPr>
                            <a:picLocks noChangeAspect="1"/>
                          </pic:cNvPicPr>
                        </pic:nvPicPr>
                        <pic:blipFill rotWithShape="1">
                          <a:blip r:embed="rId28" cstate="print">
                            <a:extLst>
                              <a:ext uri="{28A0092B-C50C-407E-A947-70E740481C1C}">
                                <a14:useLocalDpi xmlns:a14="http://schemas.microsoft.com/office/drawing/2010/main" val="0"/>
                              </a:ext>
                            </a:extLst>
                          </a:blip>
                          <a:srcRect l="36829" t="9171" r="13042" b="62246"/>
                          <a:stretch/>
                        </pic:blipFill>
                        <pic:spPr bwMode="auto">
                          <a:xfrm>
                            <a:off x="1545771" y="0"/>
                            <a:ext cx="3150870" cy="2020570"/>
                          </a:xfrm>
                          <a:prstGeom prst="rect">
                            <a:avLst/>
                          </a:prstGeom>
                          <a:ln>
                            <a:noFill/>
                          </a:ln>
                          <a:extLst>
                            <a:ext uri="{53640926-AAD7-44D8-BBD7-CCE9431645EC}">
                              <a14:shadowObscured xmlns:a14="http://schemas.microsoft.com/office/drawing/2010/main"/>
                            </a:ext>
                          </a:extLst>
                        </pic:spPr>
                      </pic:pic>
                      <wpg:grpSp>
                        <wpg:cNvPr id="41" name="Group 41"/>
                        <wpg:cNvGrpSpPr/>
                        <wpg:grpSpPr>
                          <a:xfrm>
                            <a:off x="1513114" y="1915886"/>
                            <a:ext cx="2999256" cy="1620883"/>
                            <a:chOff x="686181" y="-40991"/>
                            <a:chExt cx="2999256" cy="1621169"/>
                          </a:xfrm>
                        </wpg:grpSpPr>
                        <pic:pic xmlns:pic="http://schemas.openxmlformats.org/drawingml/2006/picture">
                          <pic:nvPicPr>
                            <pic:cNvPr id="42" name="Picture 42"/>
                            <pic:cNvPicPr>
                              <a:picLocks noChangeAspect="1"/>
                            </pic:cNvPicPr>
                          </pic:nvPicPr>
                          <pic:blipFill rotWithShape="1">
                            <a:blip r:embed="rId29" cstate="print">
                              <a:extLst>
                                <a:ext uri="{28A0092B-C50C-407E-A947-70E740481C1C}">
                                  <a14:useLocalDpi xmlns:a14="http://schemas.microsoft.com/office/drawing/2010/main" val="0"/>
                                </a:ext>
                              </a:extLst>
                            </a:blip>
                            <a:srcRect l="31304" t="59793" r="23765" b="37516"/>
                            <a:stretch/>
                          </pic:blipFill>
                          <pic:spPr bwMode="auto">
                            <a:xfrm>
                              <a:off x="1031920" y="1234566"/>
                              <a:ext cx="2653517" cy="182789"/>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3" name="Picture 43"/>
                            <pic:cNvPicPr>
                              <a:picLocks noChangeAspect="1"/>
                            </pic:cNvPicPr>
                          </pic:nvPicPr>
                          <pic:blipFill rotWithShape="1">
                            <a:blip r:embed="rId29" cstate="print">
                              <a:extLst>
                                <a:ext uri="{28A0092B-C50C-407E-A947-70E740481C1C}">
                                  <a14:useLocalDpi xmlns:a14="http://schemas.microsoft.com/office/drawing/2010/main" val="0"/>
                                </a:ext>
                              </a:extLst>
                            </a:blip>
                            <a:srcRect l="24210" t="60564" r="70805" b="37691"/>
                            <a:stretch/>
                          </pic:blipFill>
                          <pic:spPr bwMode="auto">
                            <a:xfrm>
                              <a:off x="686181" y="-40991"/>
                              <a:ext cx="327660" cy="1320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4" name="Picture 44"/>
                            <pic:cNvPicPr>
                              <a:picLocks noChangeAspect="1"/>
                            </pic:cNvPicPr>
                          </pic:nvPicPr>
                          <pic:blipFill rotWithShape="1">
                            <a:blip r:embed="rId29" cstate="print">
                              <a:extLst>
                                <a:ext uri="{28A0092B-C50C-407E-A947-70E740481C1C}">
                                  <a14:useLocalDpi xmlns:a14="http://schemas.microsoft.com/office/drawing/2010/main" val="0"/>
                                </a:ext>
                              </a:extLst>
                            </a:blip>
                            <a:srcRect l="47685" t="78346" r="43118" b="19901"/>
                            <a:stretch/>
                          </pic:blipFill>
                          <pic:spPr bwMode="auto">
                            <a:xfrm>
                              <a:off x="2061200" y="1448098"/>
                              <a:ext cx="604520" cy="132080"/>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45" name="Picture 45" descr="A close up of a piece of paper&#10;&#10;Description automatically generated"/>
                          <pic:cNvPicPr>
                            <a:picLocks noChangeAspect="1"/>
                          </pic:cNvPicPr>
                        </pic:nvPicPr>
                        <pic:blipFill rotWithShape="1">
                          <a:blip r:embed="rId30" cstate="print">
                            <a:extLst>
                              <a:ext uri="{28A0092B-C50C-407E-A947-70E740481C1C}">
                                <a14:useLocalDpi xmlns:a14="http://schemas.microsoft.com/office/drawing/2010/main" val="0"/>
                              </a:ext>
                            </a:extLst>
                          </a:blip>
                          <a:srcRect t="62353" b="21405"/>
                          <a:stretch/>
                        </pic:blipFill>
                        <pic:spPr bwMode="auto">
                          <a:xfrm>
                            <a:off x="0" y="2079171"/>
                            <a:ext cx="6031230" cy="1101090"/>
                          </a:xfrm>
                          <a:prstGeom prst="rect">
                            <a:avLst/>
                          </a:prstGeom>
                          <a:ln>
                            <a:noFill/>
                          </a:ln>
                          <a:extLst>
                            <a:ext uri="{53640926-AAD7-44D8-BBD7-CCE9431645EC}">
                              <a14:shadowObscured xmlns:a14="http://schemas.microsoft.com/office/drawing/2010/main"/>
                            </a:ext>
                          </a:extLst>
                        </pic:spPr>
                      </pic:pic>
                    </wpg:wgp>
                  </a:graphicData>
                </a:graphic>
              </wp:anchor>
            </w:drawing>
          </mc:Choice>
          <mc:Fallback xmlns:w16="http://schemas.microsoft.com/office/word/2018/wordml" xmlns:w16cex="http://schemas.microsoft.com/office/word/2018/wordml/cex">
            <w:pict>
              <v:group w14:anchorId="20EBB622" id="Group 1" o:spid="_x0000_s1026" style="position:absolute;margin-left:-28.35pt;margin-top:2.85pt;width:474.9pt;height:278.5pt;z-index:251652608" coordsize="60312,353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">
                <v:shape id="Picture 46" o:spid="_x0000_s1027" type="#_x0000_t75" alt="A screenshot of a cell phone&#10;&#10;Description automatically generated" style="position:absolute;left:15457;width:31509;height:20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">
                  <v:imagedata r:id="rId31" o:title="A screenshot of a cell phone&#10;&#10;Description automatically generated" croptop="6010f" cropbottom="40794f" cropleft="24136f" cropright="8547f"/>
                </v:shape>
                <v:group id="Group 41" o:spid="_x0000_s1028" style="position:absolute;left:15131;top:19158;width:29992;height:16209" coordorigin="6861,-409" coordsize="29992,16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">
                  <v:shape id="Picture 42" o:spid="_x0000_s1029" type="#_x0000_t75" style="position:absolute;left:10319;top:12345;width:26535;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">
                    <v:imagedata r:id="rId32" o:title="" croptop="39186f" cropbottom="24586f" cropleft="20515f" cropright="15575f"/>
                  </v:shape>
                  <v:shape id="Picture 43" o:spid="_x0000_s1030" type="#_x0000_t75" style="position:absolute;left:6861;top:-409;width:3277;height:1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">
                    <v:imagedata r:id="rId32" o:title="" croptop="39691f" cropbottom="24701f" cropleft="15866f" cropright="46403f"/>
                  </v:shape>
                  <v:shape id="Picture 44" o:spid="_x0000_s1031" type="#_x0000_t75" style="position:absolute;left:20612;top:14480;width:6045;height:13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">
                    <v:imagedata r:id="rId32" o:title="" croptop="51345f" cropbottom="13042f" cropleft="31251f" cropright="28258f"/>
                  </v:shape>
                </v:group>
                <v:shape id="Picture 45" o:spid="_x0000_s1032" type="#_x0000_t75" alt="A close up of a piece of paper&#10;&#10;Description automatically generated" style="position:absolute;top:20791;width:60312;height:11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">
                  <v:imagedata r:id="rId33" o:title="A close up of a piece of paper&#10;&#10;Description automatically generated" croptop="40864f" cropbottom="14028f"/>
                </v:shape>
              </v:group>
            </w:pict>
          </mc:Fallback>
        </mc:AlternateContent>
      </w:r>
    </w:p>
    <w:p w14:paraId="28182051" w14:textId="621DBF10" w:rsidR="00897C17" w:rsidRPr="005A51DE" w:rsidRDefault="00437D7E" w:rsidP="00437D7E">
      <w:pPr>
        <w:tabs>
          <w:tab w:val="left" w:pos="8194"/>
        </w:tabs>
        <w:jc w:val="both"/>
        <w:rPr>
          <w:noProof/>
          <w:color w:val="000000" w:themeColor="text1"/>
          <w:lang w:eastAsia="en-GB"/>
        </w:rPr>
      </w:pPr>
      <w:r>
        <w:rPr>
          <w:noProof/>
          <w:color w:val="000000" w:themeColor="text1"/>
          <w:lang w:eastAsia="en-GB"/>
        </w:rPr>
        <w:tab/>
      </w:r>
    </w:p>
    <w:p w14:paraId="409C806B" w14:textId="77777777" w:rsidR="00897C17" w:rsidRDefault="00897C17" w:rsidP="00897C17">
      <w:pPr>
        <w:jc w:val="both"/>
        <w:rPr>
          <w:b/>
          <w:color w:val="000000" w:themeColor="text1"/>
        </w:rPr>
      </w:pPr>
    </w:p>
    <w:p w14:paraId="4EF75D2A" w14:textId="77777777" w:rsidR="00897C17" w:rsidRDefault="00897C17" w:rsidP="00897C17">
      <w:pPr>
        <w:jc w:val="both"/>
        <w:rPr>
          <w:b/>
          <w:color w:val="000000" w:themeColor="text1"/>
        </w:rPr>
      </w:pPr>
    </w:p>
    <w:p w14:paraId="02BDFB5D" w14:textId="77777777" w:rsidR="00897C17" w:rsidRDefault="00897C17" w:rsidP="00897C17">
      <w:pPr>
        <w:jc w:val="both"/>
        <w:rPr>
          <w:b/>
          <w:color w:val="000000" w:themeColor="text1"/>
        </w:rPr>
      </w:pPr>
    </w:p>
    <w:p w14:paraId="4D60CFDD" w14:textId="77777777" w:rsidR="00897C17" w:rsidRDefault="00897C17" w:rsidP="00897C17">
      <w:pPr>
        <w:jc w:val="both"/>
        <w:rPr>
          <w:b/>
          <w:color w:val="000000" w:themeColor="text1"/>
        </w:rPr>
      </w:pPr>
    </w:p>
    <w:p w14:paraId="16132A28" w14:textId="77777777" w:rsidR="00897C17" w:rsidRDefault="00897C17" w:rsidP="00897C17">
      <w:pPr>
        <w:jc w:val="both"/>
        <w:rPr>
          <w:b/>
          <w:color w:val="000000" w:themeColor="text1"/>
        </w:rPr>
      </w:pPr>
    </w:p>
    <w:p w14:paraId="7844F4FA" w14:textId="77777777" w:rsidR="00897C17" w:rsidRDefault="00897C17" w:rsidP="00897C17">
      <w:pPr>
        <w:jc w:val="both"/>
        <w:rPr>
          <w:b/>
          <w:color w:val="000000" w:themeColor="text1"/>
        </w:rPr>
      </w:pPr>
    </w:p>
    <w:p w14:paraId="087720B9" w14:textId="77777777" w:rsidR="00897C17" w:rsidRDefault="00897C17" w:rsidP="00897C17">
      <w:pPr>
        <w:jc w:val="both"/>
        <w:rPr>
          <w:b/>
          <w:color w:val="000000" w:themeColor="text1"/>
        </w:rPr>
      </w:pPr>
    </w:p>
    <w:p w14:paraId="5D2EFD19" w14:textId="77777777" w:rsidR="00897C17" w:rsidRDefault="00897C17" w:rsidP="00897C17">
      <w:pPr>
        <w:jc w:val="both"/>
        <w:rPr>
          <w:b/>
          <w:color w:val="000000" w:themeColor="text1"/>
        </w:rPr>
      </w:pPr>
    </w:p>
    <w:p w14:paraId="6EB08225" w14:textId="77777777" w:rsidR="00897C17" w:rsidRDefault="00897C17" w:rsidP="00897C17">
      <w:pPr>
        <w:jc w:val="both"/>
        <w:rPr>
          <w:b/>
          <w:color w:val="000000" w:themeColor="text1"/>
        </w:rPr>
      </w:pPr>
    </w:p>
    <w:p w14:paraId="047DAC06" w14:textId="32F3C505" w:rsidR="00897C17" w:rsidRDefault="00897C17" w:rsidP="00897C17">
      <w:pPr>
        <w:jc w:val="both"/>
        <w:rPr>
          <w:b/>
          <w:color w:val="000000" w:themeColor="text1"/>
        </w:rPr>
      </w:pPr>
    </w:p>
    <w:p w14:paraId="643D08EA" w14:textId="74D3D17E" w:rsidR="00897C17" w:rsidRDefault="00897C17" w:rsidP="00897C17">
      <w:pPr>
        <w:jc w:val="both"/>
        <w:rPr>
          <w:b/>
          <w:color w:val="000000" w:themeColor="text1"/>
        </w:rPr>
      </w:pPr>
    </w:p>
    <w:p w14:paraId="148BF5B1" w14:textId="77777777" w:rsidR="00897C17" w:rsidRDefault="00897C17" w:rsidP="00897C17">
      <w:pPr>
        <w:jc w:val="both"/>
        <w:rPr>
          <w:b/>
          <w:color w:val="000000" w:themeColor="text1"/>
        </w:rPr>
      </w:pPr>
    </w:p>
    <w:p w14:paraId="585D445E" w14:textId="77777777" w:rsidR="00897C17" w:rsidRDefault="00897C17" w:rsidP="00897C17">
      <w:pPr>
        <w:jc w:val="both"/>
        <w:rPr>
          <w:b/>
          <w:color w:val="000000" w:themeColor="text1"/>
        </w:rPr>
      </w:pPr>
    </w:p>
    <w:p w14:paraId="0D14A56A" w14:textId="77777777" w:rsidR="00897C17" w:rsidRDefault="00897C17" w:rsidP="00897C17">
      <w:pPr>
        <w:jc w:val="both"/>
        <w:rPr>
          <w:b/>
          <w:color w:val="000000" w:themeColor="text1"/>
        </w:rPr>
      </w:pPr>
    </w:p>
    <w:p w14:paraId="6C1A901F" w14:textId="77777777" w:rsidR="00897C17" w:rsidRDefault="00897C17" w:rsidP="00897C17">
      <w:pPr>
        <w:jc w:val="both"/>
        <w:rPr>
          <w:b/>
          <w:color w:val="000000" w:themeColor="text1"/>
        </w:rPr>
      </w:pPr>
    </w:p>
    <w:p w14:paraId="5217F371" w14:textId="77777777" w:rsidR="00897C17" w:rsidRDefault="00897C17" w:rsidP="00897C17">
      <w:pPr>
        <w:jc w:val="both"/>
        <w:rPr>
          <w:b/>
          <w:color w:val="000000" w:themeColor="text1"/>
        </w:rPr>
      </w:pPr>
    </w:p>
    <w:p w14:paraId="7BE30B64" w14:textId="31921BCC" w:rsidR="00897C17" w:rsidRDefault="00897C17" w:rsidP="00897C17">
      <w:pPr>
        <w:jc w:val="both"/>
        <w:rPr>
          <w:b/>
          <w:color w:val="000000" w:themeColor="text1"/>
        </w:rPr>
      </w:pPr>
    </w:p>
    <w:p w14:paraId="4D413793" w14:textId="59FDF3C5" w:rsidR="004A1305" w:rsidRDefault="004A1305" w:rsidP="00897C17">
      <w:pPr>
        <w:jc w:val="both"/>
        <w:rPr>
          <w:b/>
          <w:color w:val="000000" w:themeColor="text1"/>
        </w:rPr>
      </w:pPr>
    </w:p>
    <w:p w14:paraId="7E7D9F95" w14:textId="77777777" w:rsidR="004A1305" w:rsidRDefault="004A1305" w:rsidP="00897C17">
      <w:pPr>
        <w:jc w:val="both"/>
        <w:rPr>
          <w:b/>
          <w:color w:val="000000" w:themeColor="text1"/>
        </w:rPr>
      </w:pPr>
    </w:p>
    <w:p w14:paraId="0DD60D1B" w14:textId="77777777" w:rsidR="00897C17" w:rsidRPr="00730B6B" w:rsidRDefault="00897C17" w:rsidP="00897C17">
      <w:pPr>
        <w:jc w:val="both"/>
      </w:pPr>
      <w:r w:rsidRPr="00766914">
        <w:rPr>
          <w:b/>
        </w:rPr>
        <w:t>Figure 4.</w:t>
      </w:r>
      <w:r w:rsidRPr="00766914">
        <w:t xml:space="preserve"> </w:t>
      </w:r>
      <w:r>
        <w:t>(a) Climatological total SO</w:t>
      </w:r>
      <w:r w:rsidRPr="000B3A41">
        <w:rPr>
          <w:vertAlign w:val="subscript"/>
        </w:rPr>
        <w:t>2</w:t>
      </w:r>
      <w:r>
        <w:t xml:space="preserve"> emissions (10</w:t>
      </w:r>
      <w:r w:rsidRPr="00ED04A0">
        <w:rPr>
          <w:vertAlign w:val="superscript"/>
        </w:rPr>
        <w:t>10</w:t>
      </w:r>
      <w:r>
        <w:t>kg/m</w:t>
      </w:r>
      <w:r w:rsidRPr="00ED04A0">
        <w:rPr>
          <w:vertAlign w:val="superscript"/>
        </w:rPr>
        <w:t>2</w:t>
      </w:r>
      <w:r>
        <w:rPr>
          <w:color w:val="000000" w:themeColor="text1"/>
        </w:rPr>
        <w:t xml:space="preserve">/s) during the </w:t>
      </w:r>
      <w:r>
        <w:rPr>
          <w:noProof/>
          <w:lang w:eastAsia="en-GB"/>
        </w:rPr>
        <w:t xml:space="preserve">reference period. The major </w:t>
      </w:r>
      <w:r w:rsidRPr="00766914">
        <w:t xml:space="preserve">East Asia emission region is </w:t>
      </w:r>
      <w:r>
        <w:t>enclosed by</w:t>
      </w:r>
      <w:r w:rsidRPr="00766914">
        <w:t xml:space="preserve"> the black dashed area</w:t>
      </w:r>
      <w:r>
        <w:t xml:space="preserve"> </w:t>
      </w:r>
      <w:r w:rsidRPr="00766914">
        <w:t xml:space="preserve">(20°-40°N, 100°-125°E). </w:t>
      </w:r>
      <w:r>
        <w:rPr>
          <w:noProof/>
          <w:lang w:eastAsia="en-GB"/>
        </w:rPr>
        <w:t>(b) V</w:t>
      </w:r>
      <w:proofErr w:type="spellStart"/>
      <w:r w:rsidRPr="00766914">
        <w:t>ariations</w:t>
      </w:r>
      <w:proofErr w:type="spellEnd"/>
      <w:r w:rsidRPr="00766914">
        <w:t xml:space="preserve"> </w:t>
      </w:r>
      <w:proofErr w:type="gramStart"/>
      <w:r w:rsidRPr="00766914">
        <w:t xml:space="preserve">of  </w:t>
      </w:r>
      <w:r w:rsidRPr="006876C1">
        <w:rPr>
          <w:i/>
          <w:iCs/>
        </w:rPr>
        <w:t>r</w:t>
      </w:r>
      <w:proofErr w:type="gramEnd"/>
      <w:r w:rsidRPr="00766914">
        <w:t xml:space="preserve">(Niño 3.4, </w:t>
      </w:r>
      <w:r>
        <w:t>EAWMI</w:t>
      </w:r>
      <w:r w:rsidRPr="00766914">
        <w:t>) (black solid line) and area-averaged total SO</w:t>
      </w:r>
      <w:r w:rsidRPr="006A560B">
        <w:rPr>
          <w:vertAlign w:val="subscript"/>
        </w:rPr>
        <w:t>2</w:t>
      </w:r>
      <w:r w:rsidRPr="00766914">
        <w:t xml:space="preserve"> emissions (10</w:t>
      </w:r>
      <w:r w:rsidRPr="00766914">
        <w:rPr>
          <w:vertAlign w:val="superscript"/>
        </w:rPr>
        <w:t>10</w:t>
      </w:r>
      <w:r w:rsidRPr="00766914">
        <w:t>kg/m</w:t>
      </w:r>
      <w:r w:rsidRPr="006A560B">
        <w:rPr>
          <w:vertAlign w:val="superscript"/>
        </w:rPr>
        <w:t>2</w:t>
      </w:r>
      <w:r w:rsidRPr="00766914">
        <w:t xml:space="preserve">/s; red solid line) over the </w:t>
      </w:r>
      <w:r>
        <w:t xml:space="preserve">East </w:t>
      </w:r>
      <w:proofErr w:type="spellStart"/>
      <w:r>
        <w:t>Asiaalong</w:t>
      </w:r>
      <w:proofErr w:type="spellEnd"/>
      <w:r>
        <w:t xml:space="preserve"> </w:t>
      </w:r>
      <w:r w:rsidRPr="00766914">
        <w:rPr>
          <w:szCs w:val="22"/>
        </w:rPr>
        <w:t>GMST anomalies relative to pre-industrial levels</w:t>
      </w:r>
      <w:r>
        <w:rPr>
          <w:szCs w:val="22"/>
        </w:rPr>
        <w:t xml:space="preserve"> </w:t>
      </w:r>
      <w:r>
        <w:t>(</w:t>
      </w:r>
      <w:r w:rsidRPr="00766914">
        <w:t>from the reference to enhanced warming levels</w:t>
      </w:r>
      <w:r>
        <w:t>)</w:t>
      </w:r>
      <w:r w:rsidRPr="00766914">
        <w:t xml:space="preserve">. The number in the </w:t>
      </w:r>
      <w:r>
        <w:t xml:space="preserve">top </w:t>
      </w:r>
      <w:r w:rsidRPr="00766914">
        <w:t xml:space="preserve">is the correlation coefficient of these two </w:t>
      </w:r>
      <w:r>
        <w:t>series</w:t>
      </w:r>
      <w:r w:rsidRPr="00766914">
        <w:t>.</w:t>
      </w:r>
      <w:r>
        <w:t xml:space="preserve"> </w:t>
      </w:r>
    </w:p>
    <w:p w14:paraId="67C17AFB" w14:textId="77777777" w:rsidR="00897C17" w:rsidRPr="00ED7326" w:rsidRDefault="00897C17" w:rsidP="00897C17">
      <w:pPr>
        <w:jc w:val="both"/>
        <w:rPr>
          <w:b/>
          <w:color w:val="000000" w:themeColor="text1"/>
        </w:rPr>
      </w:pPr>
    </w:p>
    <w:p w14:paraId="57CE1053" w14:textId="67A8E3FC" w:rsidR="008B4037" w:rsidRPr="00CF29FD" w:rsidRDefault="002728AA" w:rsidP="00836FC5">
      <w:pPr>
        <w:jc w:val="both"/>
        <w:rPr>
          <w:noProof/>
          <w:color w:val="000000" w:themeColor="text1"/>
          <w:lang w:eastAsia="en-GB"/>
        </w:rPr>
      </w:pPr>
      <w:r w:rsidRPr="002728AA">
        <w:rPr>
          <w:noProof/>
          <w:color w:val="000000" w:themeColor="text1"/>
          <w:lang w:eastAsia="en-GB"/>
        </w:rPr>
        <w:t xml:space="preserve">As the climate warms above +1.5°C, </w:t>
      </w:r>
      <w:proofErr w:type="gramStart"/>
      <w:r w:rsidR="00F1748C" w:rsidRPr="00F1748C">
        <w:rPr>
          <w:i/>
        </w:rPr>
        <w:t>r</w:t>
      </w:r>
      <w:r w:rsidR="00F1748C" w:rsidRPr="00F1748C">
        <w:t>(</w:t>
      </w:r>
      <w:proofErr w:type="gramEnd"/>
      <w:r w:rsidR="00F1748C" w:rsidRPr="00F1748C">
        <w:rPr>
          <w:noProof/>
          <w:lang w:eastAsia="en-GB"/>
        </w:rPr>
        <w:t xml:space="preserve">Niño3.4, </w:t>
      </w:r>
      <w:r w:rsidR="00F1748C" w:rsidRPr="00F1748C">
        <w:rPr>
          <w:noProof/>
        </w:rPr>
        <w:t>EAWMI</w:t>
      </w:r>
      <w:r w:rsidR="00F1748C" w:rsidRPr="00F1748C">
        <w:rPr>
          <w:noProof/>
          <w:lang w:eastAsia="en-GB"/>
        </w:rPr>
        <w:t>)</w:t>
      </w:r>
      <w:r w:rsidRPr="002728AA">
        <w:rPr>
          <w:noProof/>
          <w:color w:val="000000" w:themeColor="text1"/>
          <w:lang w:eastAsia="en-GB"/>
        </w:rPr>
        <w:t xml:space="preserve"> weakens as a result of changes in both the climate mean state across the Asian-Pac</w:t>
      </w:r>
      <w:r w:rsidR="00466BC3">
        <w:rPr>
          <w:noProof/>
          <w:color w:val="000000" w:themeColor="text1"/>
          <w:lang w:eastAsia="en-GB"/>
        </w:rPr>
        <w:t>i</w:t>
      </w:r>
      <w:r w:rsidRPr="002728AA">
        <w:rPr>
          <w:noProof/>
          <w:color w:val="000000" w:themeColor="text1"/>
          <w:lang w:eastAsia="en-GB"/>
        </w:rPr>
        <w:t xml:space="preserve">fic region and the ENSO pattern itself. The former </w:t>
      </w:r>
      <w:r w:rsidR="00CD5256">
        <w:rPr>
          <w:noProof/>
          <w:color w:val="000000" w:themeColor="text1"/>
          <w:lang w:eastAsia="en-GB"/>
        </w:rPr>
        <w:t xml:space="preserve">mechanism </w:t>
      </w:r>
      <w:r w:rsidRPr="002728AA">
        <w:rPr>
          <w:noProof/>
          <w:color w:val="000000" w:themeColor="text1"/>
          <w:lang w:eastAsia="en-GB"/>
        </w:rPr>
        <w:t>entails tropical-extratropical coupled ocean-atmosphere feedbacks, triggered by enhanced SST warming in the eastern equatorial Pacific</w:t>
      </w:r>
      <w:r w:rsidR="0048757C">
        <w:rPr>
          <w:noProof/>
          <w:color w:val="000000" w:themeColor="text1"/>
          <w:lang w:eastAsia="en-GB"/>
        </w:rPr>
        <w:t xml:space="preserve"> (east of 120</w:t>
      </w:r>
      <w:r w:rsidR="0048757C" w:rsidRPr="002728AA">
        <w:rPr>
          <w:noProof/>
          <w:color w:val="000000" w:themeColor="text1"/>
          <w:lang w:eastAsia="en-GB"/>
        </w:rPr>
        <w:t>°</w:t>
      </w:r>
      <w:r w:rsidR="0048757C">
        <w:rPr>
          <w:noProof/>
          <w:color w:val="000000" w:themeColor="text1"/>
          <w:lang w:eastAsia="en-GB"/>
        </w:rPr>
        <w:t>W)</w:t>
      </w:r>
      <w:r w:rsidRPr="002728AA">
        <w:rPr>
          <w:noProof/>
          <w:color w:val="000000" w:themeColor="text1"/>
          <w:lang w:eastAsia="en-GB"/>
        </w:rPr>
        <w:t xml:space="preserve"> at +3°C</w:t>
      </w:r>
      <w:r w:rsidR="0048757C">
        <w:rPr>
          <w:noProof/>
          <w:color w:val="000000" w:themeColor="text1"/>
          <w:lang w:eastAsia="en-GB"/>
        </w:rPr>
        <w:t xml:space="preserve"> </w:t>
      </w:r>
      <w:r w:rsidR="0048757C" w:rsidRPr="00ED7326">
        <w:rPr>
          <w:noProof/>
          <w:color w:val="000000" w:themeColor="text1"/>
          <w:lang w:eastAsia="en-GB"/>
        </w:rPr>
        <w:t xml:space="preserve">(Fig. </w:t>
      </w:r>
      <w:r w:rsidR="00F13012">
        <w:rPr>
          <w:noProof/>
          <w:color w:val="000000" w:themeColor="text1"/>
          <w:lang w:eastAsia="en-GB"/>
        </w:rPr>
        <w:t>3c</w:t>
      </w:r>
      <w:r w:rsidR="0048757C" w:rsidRPr="00ED7326">
        <w:rPr>
          <w:noProof/>
          <w:color w:val="000000" w:themeColor="text1"/>
          <w:lang w:eastAsia="en-GB"/>
        </w:rPr>
        <w:t>; Wang et al., 2017; Cai et al., 2015).</w:t>
      </w:r>
      <w:r w:rsidR="00466BC3">
        <w:rPr>
          <w:noProof/>
          <w:color w:val="000000" w:themeColor="text1"/>
          <w:lang w:eastAsia="en-GB"/>
        </w:rPr>
        <w:t xml:space="preserve"> </w:t>
      </w:r>
      <w:r w:rsidR="0048757C" w:rsidRPr="00ED7326">
        <w:rPr>
          <w:noProof/>
          <w:color w:val="000000" w:themeColor="text1"/>
          <w:lang w:eastAsia="en-GB"/>
        </w:rPr>
        <w:t xml:space="preserve">This warming </w:t>
      </w:r>
      <w:r w:rsidR="0048757C">
        <w:rPr>
          <w:noProof/>
          <w:color w:val="000000" w:themeColor="text1"/>
          <w:lang w:eastAsia="en-GB"/>
        </w:rPr>
        <w:t xml:space="preserve">is </w:t>
      </w:r>
      <w:r w:rsidR="00E37499">
        <w:rPr>
          <w:noProof/>
          <w:color w:val="000000" w:themeColor="text1"/>
          <w:lang w:eastAsia="en-GB"/>
        </w:rPr>
        <w:t xml:space="preserve">associated with </w:t>
      </w:r>
      <w:r w:rsidR="0048757C" w:rsidRPr="00ED7326">
        <w:rPr>
          <w:noProof/>
          <w:color w:val="000000" w:themeColor="text1"/>
          <w:lang w:eastAsia="en-GB"/>
        </w:rPr>
        <w:t>an intense and wide anomalous anticyclone across the subtropical Pacific</w:t>
      </w:r>
      <w:r w:rsidR="0048757C">
        <w:rPr>
          <w:noProof/>
          <w:color w:val="000000" w:themeColor="text1"/>
          <w:lang w:eastAsia="en-GB"/>
        </w:rPr>
        <w:t xml:space="preserve"> </w:t>
      </w:r>
      <w:r w:rsidR="0048757C" w:rsidRPr="00ED7326">
        <w:rPr>
          <w:noProof/>
          <w:color w:val="000000" w:themeColor="text1"/>
          <w:lang w:eastAsia="en-GB"/>
        </w:rPr>
        <w:t xml:space="preserve">(Fig. </w:t>
      </w:r>
      <w:r w:rsidR="00F8643B">
        <w:rPr>
          <w:noProof/>
          <w:color w:val="000000" w:themeColor="text1"/>
          <w:lang w:eastAsia="en-GB"/>
        </w:rPr>
        <w:t>3</w:t>
      </w:r>
      <w:r w:rsidR="00F13012">
        <w:rPr>
          <w:noProof/>
          <w:color w:val="000000" w:themeColor="text1"/>
          <w:lang w:eastAsia="en-GB"/>
        </w:rPr>
        <w:t>e</w:t>
      </w:r>
      <w:r w:rsidR="0048757C" w:rsidRPr="00ED7326">
        <w:rPr>
          <w:noProof/>
          <w:color w:val="000000" w:themeColor="text1"/>
          <w:lang w:eastAsia="en-GB"/>
        </w:rPr>
        <w:t>; e.g., Gan et al., 2017). On the southern flank of this anticyclone, stronger trade winds lead to cooler SST in the central northequatorial Pacific by increased evaporation (e.g., Wang et al., 2000).</w:t>
      </w:r>
      <w:r w:rsidR="009524E7">
        <w:rPr>
          <w:noProof/>
          <w:color w:val="000000" w:themeColor="text1"/>
          <w:lang w:eastAsia="en-GB"/>
        </w:rPr>
        <w:t xml:space="preserve"> </w:t>
      </w:r>
      <w:r w:rsidR="009524E7" w:rsidRPr="00ED7326">
        <w:rPr>
          <w:noProof/>
          <w:color w:val="000000" w:themeColor="text1"/>
          <w:lang w:eastAsia="en-GB"/>
        </w:rPr>
        <w:t xml:space="preserve">A deeper Maritime Continent low results </w:t>
      </w:r>
      <w:r w:rsidR="009524E7">
        <w:rPr>
          <w:noProof/>
          <w:color w:val="000000" w:themeColor="text1"/>
          <w:lang w:eastAsia="en-GB"/>
        </w:rPr>
        <w:t>likely from</w:t>
      </w:r>
      <w:r w:rsidR="009524E7" w:rsidRPr="00ED7326">
        <w:rPr>
          <w:noProof/>
          <w:color w:val="000000" w:themeColor="text1"/>
          <w:lang w:eastAsia="en-GB"/>
        </w:rPr>
        <w:t xml:space="preserve"> both local warmer SSTs and vertical </w:t>
      </w:r>
      <w:r w:rsidR="009524E7" w:rsidRPr="00E60916">
        <w:rPr>
          <w:noProof/>
          <w:color w:val="000000" w:themeColor="text1"/>
          <w:lang w:eastAsia="en-GB"/>
        </w:rPr>
        <w:t xml:space="preserve">ascent </w:t>
      </w:r>
      <w:r w:rsidR="009524E7" w:rsidRPr="00E37499">
        <w:rPr>
          <w:noProof/>
          <w:color w:val="000000" w:themeColor="text1"/>
          <w:lang w:eastAsia="en-GB"/>
        </w:rPr>
        <w:t>related to</w:t>
      </w:r>
      <w:r w:rsidR="009524E7" w:rsidRPr="00E60916">
        <w:rPr>
          <w:noProof/>
          <w:color w:val="000000" w:themeColor="text1"/>
          <w:lang w:eastAsia="en-GB"/>
        </w:rPr>
        <w:t xml:space="preserve"> the central</w:t>
      </w:r>
      <w:r w:rsidR="009524E7" w:rsidRPr="00ED7326">
        <w:rPr>
          <w:noProof/>
          <w:color w:val="000000" w:themeColor="text1"/>
          <w:lang w:eastAsia="en-GB"/>
        </w:rPr>
        <w:t xml:space="preserve"> Pacific cooling </w:t>
      </w:r>
      <w:r w:rsidR="009524E7">
        <w:rPr>
          <w:noProof/>
          <w:color w:val="000000" w:themeColor="text1"/>
          <w:lang w:eastAsia="en-GB"/>
        </w:rPr>
        <w:t xml:space="preserve">via a </w:t>
      </w:r>
      <w:r w:rsidR="00E37499">
        <w:rPr>
          <w:noProof/>
          <w:color w:val="000000" w:themeColor="text1"/>
          <w:lang w:eastAsia="en-GB"/>
        </w:rPr>
        <w:t xml:space="preserve">local </w:t>
      </w:r>
      <w:r w:rsidR="009524E7">
        <w:rPr>
          <w:noProof/>
          <w:color w:val="000000" w:themeColor="text1"/>
          <w:lang w:eastAsia="en-GB"/>
        </w:rPr>
        <w:t xml:space="preserve">closed </w:t>
      </w:r>
      <w:r w:rsidR="00E37499">
        <w:rPr>
          <w:noProof/>
          <w:color w:val="000000" w:themeColor="text1"/>
          <w:lang w:eastAsia="en-GB"/>
        </w:rPr>
        <w:t>circulation cell</w:t>
      </w:r>
      <w:r w:rsidR="009524E7">
        <w:rPr>
          <w:noProof/>
          <w:color w:val="000000" w:themeColor="text1"/>
          <w:lang w:eastAsia="en-GB"/>
        </w:rPr>
        <w:t xml:space="preserve"> </w:t>
      </w:r>
      <w:r w:rsidR="009524E7" w:rsidRPr="00ED7326">
        <w:rPr>
          <w:noProof/>
          <w:color w:val="000000" w:themeColor="text1"/>
          <w:lang w:eastAsia="en-GB"/>
        </w:rPr>
        <w:t>(e.g., Wang et al., 2000).</w:t>
      </w:r>
      <w:r w:rsidR="009524E7">
        <w:rPr>
          <w:noProof/>
          <w:color w:val="000000" w:themeColor="text1"/>
          <w:lang w:eastAsia="en-GB"/>
        </w:rPr>
        <w:t xml:space="preserve"> </w:t>
      </w:r>
      <w:r w:rsidRPr="002728AA">
        <w:rPr>
          <w:noProof/>
          <w:color w:val="000000" w:themeColor="text1"/>
          <w:lang w:eastAsia="en-GB"/>
        </w:rPr>
        <w:t>Ultimately this leads to intensified low-tropos</w:t>
      </w:r>
      <w:r w:rsidR="00466BC3">
        <w:rPr>
          <w:noProof/>
          <w:color w:val="000000" w:themeColor="text1"/>
          <w:lang w:eastAsia="en-GB"/>
        </w:rPr>
        <w:t>p</w:t>
      </w:r>
      <w:r w:rsidRPr="002728AA">
        <w:rPr>
          <w:noProof/>
          <w:color w:val="000000" w:themeColor="text1"/>
          <w:lang w:eastAsia="en-GB"/>
        </w:rPr>
        <w:t xml:space="preserve">heric northerlies over the South China Sea and thus to a stronger EAWM. As a result, the effect of ENSO on a stronger monsoon is reduced. The latter </w:t>
      </w:r>
      <w:r w:rsidR="00CD5256">
        <w:rPr>
          <w:noProof/>
          <w:color w:val="000000" w:themeColor="text1"/>
          <w:lang w:eastAsia="en-GB"/>
        </w:rPr>
        <w:t xml:space="preserve">mechanism </w:t>
      </w:r>
      <w:r w:rsidRPr="002728AA">
        <w:rPr>
          <w:noProof/>
          <w:color w:val="000000" w:themeColor="text1"/>
          <w:lang w:eastAsia="en-GB"/>
        </w:rPr>
        <w:t>acts directly on interannual time scales, and stems from the westward exten</w:t>
      </w:r>
      <w:r w:rsidR="00466BC3">
        <w:rPr>
          <w:noProof/>
          <w:color w:val="000000" w:themeColor="text1"/>
          <w:lang w:eastAsia="en-GB"/>
        </w:rPr>
        <w:t>s</w:t>
      </w:r>
      <w:r w:rsidRPr="002728AA">
        <w:rPr>
          <w:noProof/>
          <w:color w:val="000000" w:themeColor="text1"/>
          <w:lang w:eastAsia="en-GB"/>
        </w:rPr>
        <w:t>ion of the ENSO pattern</w:t>
      </w:r>
      <w:r w:rsidR="009524E7">
        <w:rPr>
          <w:noProof/>
          <w:color w:val="000000" w:themeColor="text1"/>
          <w:lang w:eastAsia="en-GB"/>
        </w:rPr>
        <w:t xml:space="preserve"> (</w:t>
      </w:r>
      <w:r w:rsidR="009524E7" w:rsidRPr="00ED7326">
        <w:rPr>
          <w:noProof/>
          <w:color w:val="000000" w:themeColor="text1"/>
          <w:lang w:eastAsia="en-GB"/>
        </w:rPr>
        <w:t>i.e., the enhanced zonal thermal contrast between the warmer western equatorial Pacific and the cooler central basin</w:t>
      </w:r>
      <w:r w:rsidR="009524E7">
        <w:rPr>
          <w:noProof/>
          <w:color w:val="000000" w:themeColor="text1"/>
          <w:lang w:eastAsia="en-GB"/>
        </w:rPr>
        <w:t xml:space="preserve">) (Fig. </w:t>
      </w:r>
      <w:r w:rsidR="00F8643B">
        <w:rPr>
          <w:noProof/>
          <w:color w:val="000000" w:themeColor="text1"/>
          <w:lang w:eastAsia="en-GB"/>
        </w:rPr>
        <w:t>3</w:t>
      </w:r>
      <w:r w:rsidR="00F13012">
        <w:rPr>
          <w:noProof/>
          <w:color w:val="000000" w:themeColor="text1"/>
          <w:lang w:eastAsia="en-GB"/>
        </w:rPr>
        <w:t>c</w:t>
      </w:r>
      <w:r w:rsidR="009524E7">
        <w:rPr>
          <w:noProof/>
          <w:color w:val="000000" w:themeColor="text1"/>
          <w:lang w:eastAsia="en-GB"/>
        </w:rPr>
        <w:t xml:space="preserve">; </w:t>
      </w:r>
      <w:r w:rsidR="009524E7" w:rsidRPr="00ED7326">
        <w:rPr>
          <w:noProof/>
          <w:color w:val="000000" w:themeColor="text1"/>
          <w:lang w:eastAsia="en-GB"/>
        </w:rPr>
        <w:t>Cai et al., 2015)</w:t>
      </w:r>
      <w:r w:rsidRPr="002728AA">
        <w:rPr>
          <w:noProof/>
          <w:color w:val="000000" w:themeColor="text1"/>
          <w:lang w:eastAsia="en-GB"/>
        </w:rPr>
        <w:t xml:space="preserve">. Consequently, the ENSO-driven anomalous anticyclone in the western Pacific (the PEA teleconnection pattern) also shifts westward, leading to weaker </w:t>
      </w:r>
      <w:r w:rsidRPr="00E60916">
        <w:rPr>
          <w:noProof/>
          <w:color w:val="000000" w:themeColor="text1"/>
          <w:lang w:eastAsia="en-GB"/>
        </w:rPr>
        <w:t xml:space="preserve">anomalous </w:t>
      </w:r>
      <w:r w:rsidR="009524E7" w:rsidRPr="006B3A45">
        <w:rPr>
          <w:noProof/>
          <w:lang w:eastAsia="en-GB"/>
        </w:rPr>
        <w:t>southerlies</w:t>
      </w:r>
      <w:r w:rsidR="009524E7">
        <w:rPr>
          <w:noProof/>
          <w:color w:val="000000" w:themeColor="text1"/>
          <w:lang w:eastAsia="en-GB"/>
        </w:rPr>
        <w:t xml:space="preserve"> </w:t>
      </w:r>
      <w:r w:rsidRPr="002728AA">
        <w:rPr>
          <w:noProof/>
          <w:color w:val="000000" w:themeColor="text1"/>
          <w:lang w:eastAsia="en-GB"/>
        </w:rPr>
        <w:t xml:space="preserve">over the East Asian coast and thus </w:t>
      </w:r>
      <w:r w:rsidR="00E37499">
        <w:rPr>
          <w:noProof/>
          <w:color w:val="000000" w:themeColor="text1"/>
          <w:lang w:eastAsia="en-GB"/>
        </w:rPr>
        <w:t xml:space="preserve">to a </w:t>
      </w:r>
      <w:r w:rsidRPr="002728AA">
        <w:rPr>
          <w:noProof/>
          <w:color w:val="000000" w:themeColor="text1"/>
          <w:lang w:eastAsia="en-GB"/>
        </w:rPr>
        <w:t>reduc</w:t>
      </w:r>
      <w:r w:rsidR="00E37499">
        <w:rPr>
          <w:noProof/>
          <w:color w:val="000000" w:themeColor="text1"/>
          <w:lang w:eastAsia="en-GB"/>
        </w:rPr>
        <w:t>ed</w:t>
      </w:r>
      <w:r w:rsidRPr="002728AA">
        <w:rPr>
          <w:noProof/>
          <w:color w:val="000000" w:themeColor="text1"/>
          <w:lang w:eastAsia="en-GB"/>
        </w:rPr>
        <w:t xml:space="preserve"> ENSO signal</w:t>
      </w:r>
      <w:r w:rsidR="00EE29FA">
        <w:rPr>
          <w:noProof/>
          <w:color w:val="000000" w:themeColor="text1"/>
          <w:lang w:eastAsia="en-GB"/>
        </w:rPr>
        <w:t xml:space="preserve"> (Fig. 2</w:t>
      </w:r>
      <w:r w:rsidR="00EE29FA" w:rsidRPr="00095CAF">
        <w:rPr>
          <w:noProof/>
          <w:color w:val="000000" w:themeColor="text1"/>
          <w:lang w:eastAsia="en-GB"/>
        </w:rPr>
        <w:t>)</w:t>
      </w:r>
      <w:r w:rsidRPr="00095CAF">
        <w:rPr>
          <w:noProof/>
          <w:color w:val="000000" w:themeColor="text1"/>
          <w:lang w:eastAsia="en-GB"/>
        </w:rPr>
        <w:t>.</w:t>
      </w:r>
      <w:r w:rsidR="009524E7" w:rsidRPr="00095CAF">
        <w:rPr>
          <w:noProof/>
          <w:color w:val="000000" w:themeColor="text1"/>
          <w:lang w:eastAsia="en-GB"/>
        </w:rPr>
        <w:t xml:space="preserve"> </w:t>
      </w:r>
      <w:r w:rsidRPr="00095CAF">
        <w:rPr>
          <w:noProof/>
          <w:color w:val="000000" w:themeColor="text1"/>
          <w:lang w:eastAsia="en-GB"/>
        </w:rPr>
        <w:t xml:space="preserve">Note that East Asian aerosol emissions decrease </w:t>
      </w:r>
      <w:r w:rsidR="006A3871" w:rsidRPr="00095CAF">
        <w:rPr>
          <w:noProof/>
          <w:color w:val="000000" w:themeColor="text1"/>
          <w:lang w:eastAsia="en-GB"/>
        </w:rPr>
        <w:t>when global warming exceeds</w:t>
      </w:r>
      <w:r w:rsidR="00F11E82" w:rsidRPr="00095CAF">
        <w:rPr>
          <w:noProof/>
          <w:color w:val="000000" w:themeColor="text1"/>
          <w:lang w:eastAsia="en-GB"/>
        </w:rPr>
        <w:t xml:space="preserve"> 1.5°C </w:t>
      </w:r>
      <w:r w:rsidR="009524E7" w:rsidRPr="00095CAF">
        <w:rPr>
          <w:noProof/>
          <w:color w:val="000000" w:themeColor="text1"/>
          <w:lang w:eastAsia="en-GB"/>
        </w:rPr>
        <w:t>(Fig. 4</w:t>
      </w:r>
      <w:r w:rsidR="000E5F20" w:rsidRPr="00095CAF">
        <w:rPr>
          <w:noProof/>
          <w:color w:val="000000" w:themeColor="text1"/>
          <w:lang w:eastAsia="en-GB"/>
        </w:rPr>
        <w:t>b</w:t>
      </w:r>
      <w:r w:rsidR="009524E7" w:rsidRPr="00095CAF">
        <w:rPr>
          <w:noProof/>
          <w:color w:val="000000" w:themeColor="text1"/>
          <w:lang w:eastAsia="en-GB"/>
        </w:rPr>
        <w:t>)</w:t>
      </w:r>
      <w:r w:rsidRPr="00095CAF">
        <w:rPr>
          <w:noProof/>
          <w:color w:val="000000" w:themeColor="text1"/>
          <w:lang w:eastAsia="en-GB"/>
        </w:rPr>
        <w:t xml:space="preserve">, and thus their impact further enhances - not opposes - the warming from increased greenhouse </w:t>
      </w:r>
      <w:r w:rsidRPr="00CF29FD">
        <w:rPr>
          <w:noProof/>
          <w:color w:val="000000" w:themeColor="text1"/>
          <w:lang w:eastAsia="en-GB"/>
        </w:rPr>
        <w:t>gases.</w:t>
      </w:r>
      <w:r w:rsidR="00CF29FD" w:rsidRPr="00CF29FD">
        <w:rPr>
          <w:noProof/>
          <w:color w:val="000000" w:themeColor="text1"/>
          <w:lang w:eastAsia="en-GB"/>
        </w:rPr>
        <w:t xml:space="preserve"> </w:t>
      </w:r>
      <w:r w:rsidR="00CF29FD" w:rsidRPr="00F45A07">
        <w:rPr>
          <w:noProof/>
          <w:color w:val="000000" w:themeColor="text1"/>
          <w:lang w:eastAsia="en-GB"/>
        </w:rPr>
        <w:t xml:space="preserve">Overall, the close association between </w:t>
      </w:r>
      <w:proofErr w:type="gramStart"/>
      <w:r w:rsidR="00CF29FD" w:rsidRPr="00F45A07">
        <w:rPr>
          <w:i/>
          <w:color w:val="000000" w:themeColor="text1"/>
        </w:rPr>
        <w:t>r</w:t>
      </w:r>
      <w:r w:rsidR="00CF29FD" w:rsidRPr="00F45A07">
        <w:rPr>
          <w:color w:val="000000" w:themeColor="text1"/>
        </w:rPr>
        <w:t>(</w:t>
      </w:r>
      <w:proofErr w:type="gramEnd"/>
      <w:r w:rsidR="00CF29FD" w:rsidRPr="00F45A07">
        <w:rPr>
          <w:noProof/>
          <w:color w:val="000000" w:themeColor="text1"/>
          <w:lang w:eastAsia="en-GB"/>
        </w:rPr>
        <w:t xml:space="preserve">Niño3.4, </w:t>
      </w:r>
      <w:r w:rsidR="00CF29FD" w:rsidRPr="00F45A07">
        <w:rPr>
          <w:noProof/>
          <w:color w:val="000000" w:themeColor="text1"/>
        </w:rPr>
        <w:t>EAWMI</w:t>
      </w:r>
      <w:r w:rsidR="00CF29FD" w:rsidRPr="00F45A07">
        <w:rPr>
          <w:noProof/>
          <w:color w:val="000000" w:themeColor="text1"/>
          <w:lang w:eastAsia="en-GB"/>
        </w:rPr>
        <w:t>) and East Asian aerosol forcing is illustrated by the significant correlation coeff</w:t>
      </w:r>
      <w:r w:rsidR="00466BC3">
        <w:rPr>
          <w:noProof/>
          <w:color w:val="000000" w:themeColor="text1"/>
          <w:lang w:eastAsia="en-GB"/>
        </w:rPr>
        <w:t>c</w:t>
      </w:r>
      <w:r w:rsidR="00CF29FD" w:rsidRPr="00F45A07">
        <w:rPr>
          <w:noProof/>
          <w:color w:val="000000" w:themeColor="text1"/>
          <w:lang w:eastAsia="en-GB"/>
        </w:rPr>
        <w:t>ient of their time series (0.73), as shown in Fig. 4b.</w:t>
      </w:r>
    </w:p>
    <w:p w14:paraId="6ABB99C7" w14:textId="77777777" w:rsidR="00101EA5" w:rsidRPr="00F96813" w:rsidRDefault="00101EA5" w:rsidP="00877FB9">
      <w:pPr>
        <w:jc w:val="both"/>
        <w:rPr>
          <w:noProof/>
          <w:color w:val="000000" w:themeColor="text1"/>
          <w:lang w:eastAsia="en-GB"/>
        </w:rPr>
      </w:pPr>
    </w:p>
    <w:p w14:paraId="34B31807" w14:textId="536E101B" w:rsidR="0014321C" w:rsidRPr="00ED7326" w:rsidRDefault="005356A2" w:rsidP="009511F1">
      <w:pPr>
        <w:pStyle w:val="Heading-Main"/>
        <w:spacing w:before="0" w:after="0"/>
        <w:rPr>
          <w:color w:val="000000" w:themeColor="text1"/>
        </w:rPr>
      </w:pPr>
      <w:r w:rsidRPr="00ED7326">
        <w:rPr>
          <w:color w:val="000000" w:themeColor="text1"/>
        </w:rPr>
        <w:t xml:space="preserve">4 </w:t>
      </w:r>
      <w:r w:rsidR="0014321C" w:rsidRPr="00ED7326">
        <w:rPr>
          <w:color w:val="000000" w:themeColor="text1"/>
        </w:rPr>
        <w:t>Discussion and Con</w:t>
      </w:r>
      <w:r w:rsidR="00BA121D" w:rsidRPr="00ED7326">
        <w:rPr>
          <w:color w:val="000000" w:themeColor="text1"/>
        </w:rPr>
        <w:t>c</w:t>
      </w:r>
      <w:r w:rsidR="0014321C" w:rsidRPr="00ED7326">
        <w:rPr>
          <w:color w:val="000000" w:themeColor="text1"/>
        </w:rPr>
        <w:t>lusions</w:t>
      </w:r>
    </w:p>
    <w:p w14:paraId="614721C0" w14:textId="06B04E0A" w:rsidR="00AE42C4" w:rsidRDefault="00326C6A" w:rsidP="00AE42C4">
      <w:pPr>
        <w:jc w:val="both"/>
        <w:rPr>
          <w:color w:val="000000" w:themeColor="text1"/>
        </w:rPr>
      </w:pPr>
      <w:r w:rsidRPr="00ED7326">
        <w:rPr>
          <w:color w:val="000000" w:themeColor="text1"/>
        </w:rPr>
        <w:t>This study investigates changes in the ENSO-EAWM relationship at various global warming levels throughout the 21</w:t>
      </w:r>
      <w:r w:rsidRPr="00ED7326">
        <w:rPr>
          <w:color w:val="000000" w:themeColor="text1"/>
          <w:vertAlign w:val="superscript"/>
        </w:rPr>
        <w:t>st</w:t>
      </w:r>
      <w:r w:rsidRPr="00ED7326">
        <w:rPr>
          <w:color w:val="000000" w:themeColor="text1"/>
        </w:rPr>
        <w:t xml:space="preserve"> century</w:t>
      </w:r>
      <w:r w:rsidR="00720B6D">
        <w:rPr>
          <w:color w:val="000000" w:themeColor="text1"/>
        </w:rPr>
        <w:t xml:space="preserve"> </w:t>
      </w:r>
      <w:r w:rsidR="00720B6D" w:rsidRPr="00ED7326">
        <w:rPr>
          <w:color w:val="000000" w:themeColor="text1"/>
        </w:rPr>
        <w:t>under the RCP8.5 pathway</w:t>
      </w:r>
      <w:r w:rsidRPr="00ED7326">
        <w:rPr>
          <w:color w:val="000000" w:themeColor="text1"/>
        </w:rPr>
        <w:t>. We use the MPI-GE exper</w:t>
      </w:r>
      <w:r w:rsidR="00720B6D">
        <w:rPr>
          <w:color w:val="000000" w:themeColor="text1"/>
        </w:rPr>
        <w:t xml:space="preserve">iments </w:t>
      </w:r>
      <w:r w:rsidRPr="00ED7326">
        <w:rPr>
          <w:color w:val="000000" w:themeColor="text1"/>
        </w:rPr>
        <w:t xml:space="preserve">which allow us to more robustly characterise the role of external forcing by averaging over the large ensemble and thus largely removing the influence of internal climate variability. We find that the strength of the ENSO-EAWM relationship, as represented </w:t>
      </w:r>
      <w:r w:rsidR="00182BF3" w:rsidRPr="00ED7326">
        <w:rPr>
          <w:color w:val="000000" w:themeColor="text1"/>
        </w:rPr>
        <w:t xml:space="preserve">by </w:t>
      </w:r>
      <w:r w:rsidRPr="00ED7326">
        <w:rPr>
          <w:color w:val="000000" w:themeColor="text1"/>
        </w:rPr>
        <w:t xml:space="preserve">the temporal correlation between </w:t>
      </w:r>
      <w:r w:rsidR="00182BF3" w:rsidRPr="00ED7326">
        <w:rPr>
          <w:color w:val="000000" w:themeColor="text1"/>
        </w:rPr>
        <w:t xml:space="preserve">the </w:t>
      </w:r>
      <w:r w:rsidRPr="00ED7326">
        <w:rPr>
          <w:color w:val="000000" w:themeColor="text1"/>
        </w:rPr>
        <w:t xml:space="preserve">Niño3.4 </w:t>
      </w:r>
      <w:r w:rsidR="00720B6D">
        <w:rPr>
          <w:color w:val="000000" w:themeColor="text1"/>
        </w:rPr>
        <w:t xml:space="preserve">index </w:t>
      </w:r>
      <w:r w:rsidRPr="00ED7326">
        <w:rPr>
          <w:color w:val="000000" w:themeColor="text1"/>
        </w:rPr>
        <w:t xml:space="preserve">and </w:t>
      </w:r>
      <w:r w:rsidR="009F6BF2">
        <w:rPr>
          <w:color w:val="000000" w:themeColor="text1"/>
        </w:rPr>
        <w:t xml:space="preserve">a circulation-based </w:t>
      </w:r>
      <w:r w:rsidRPr="00ED7326">
        <w:rPr>
          <w:color w:val="000000" w:themeColor="text1"/>
        </w:rPr>
        <w:t>EAWM ind</w:t>
      </w:r>
      <w:r w:rsidR="00502BB1">
        <w:rPr>
          <w:color w:val="000000" w:themeColor="text1"/>
        </w:rPr>
        <w:t>ex</w:t>
      </w:r>
      <w:r w:rsidRPr="00ED7326">
        <w:rPr>
          <w:color w:val="000000" w:themeColor="text1"/>
        </w:rPr>
        <w:t xml:space="preserve">, </w:t>
      </w:r>
      <w:r w:rsidR="000E2850">
        <w:rPr>
          <w:color w:val="000000" w:themeColor="text1"/>
        </w:rPr>
        <w:t>increases</w:t>
      </w:r>
      <w:r w:rsidR="000E2850" w:rsidRPr="00ED7326">
        <w:rPr>
          <w:color w:val="000000" w:themeColor="text1"/>
        </w:rPr>
        <w:t xml:space="preserve"> </w:t>
      </w:r>
      <w:r w:rsidRPr="00ED7326">
        <w:rPr>
          <w:color w:val="000000" w:themeColor="text1"/>
        </w:rPr>
        <w:t>from present-day to +1.5°C</w:t>
      </w:r>
      <w:r w:rsidR="00611C91">
        <w:rPr>
          <w:color w:val="000000" w:themeColor="text1"/>
        </w:rPr>
        <w:t xml:space="preserve">, </w:t>
      </w:r>
      <w:r w:rsidRPr="00ED7326">
        <w:rPr>
          <w:color w:val="000000" w:themeColor="text1"/>
        </w:rPr>
        <w:t>and then weakens until +3°C</w:t>
      </w:r>
      <w:r w:rsidR="00611C91">
        <w:rPr>
          <w:color w:val="000000" w:themeColor="text1"/>
        </w:rPr>
        <w:t xml:space="preserve">. </w:t>
      </w:r>
      <w:r w:rsidRPr="00ED7326">
        <w:rPr>
          <w:color w:val="000000" w:themeColor="text1"/>
        </w:rPr>
        <w:t>The core E</w:t>
      </w:r>
      <w:r w:rsidR="00182BF3" w:rsidRPr="00ED7326">
        <w:rPr>
          <w:color w:val="000000" w:themeColor="text1"/>
        </w:rPr>
        <w:t>l Niño</w:t>
      </w:r>
      <w:r w:rsidR="005E6913">
        <w:rPr>
          <w:color w:val="000000" w:themeColor="text1"/>
        </w:rPr>
        <w:t>-related</w:t>
      </w:r>
      <w:r w:rsidRPr="00ED7326">
        <w:rPr>
          <w:color w:val="000000" w:themeColor="text1"/>
        </w:rPr>
        <w:t xml:space="preserve"> SST warm anomaly</w:t>
      </w:r>
      <w:r w:rsidR="00720B6D">
        <w:rPr>
          <w:color w:val="000000" w:themeColor="text1"/>
        </w:rPr>
        <w:t xml:space="preserve"> </w:t>
      </w:r>
      <w:r w:rsidRPr="00ED7326">
        <w:rPr>
          <w:color w:val="000000" w:themeColor="text1"/>
        </w:rPr>
        <w:t xml:space="preserve">intensifies with global warming; additionally, above +1.5°C, it shifts westward and extends meridionally. </w:t>
      </w:r>
      <w:r w:rsidR="00720B6D">
        <w:rPr>
          <w:color w:val="000000" w:themeColor="text1"/>
        </w:rPr>
        <w:t xml:space="preserve">The </w:t>
      </w:r>
      <w:r w:rsidR="00720B6D">
        <w:rPr>
          <w:color w:val="000000" w:themeColor="text1"/>
        </w:rPr>
        <w:lastRenderedPageBreak/>
        <w:t xml:space="preserve">associated </w:t>
      </w:r>
      <w:r w:rsidR="00720B6D" w:rsidRPr="00154A29">
        <w:t>convecti</w:t>
      </w:r>
      <w:r w:rsidR="00720B6D">
        <w:t xml:space="preserve">on </w:t>
      </w:r>
      <w:r w:rsidR="00720B6D" w:rsidRPr="00154A29">
        <w:t>anomalies</w:t>
      </w:r>
      <w:r w:rsidR="00720B6D">
        <w:t xml:space="preserve"> </w:t>
      </w:r>
      <w:r w:rsidR="00720B6D" w:rsidRPr="00154A29">
        <w:t>instigate</w:t>
      </w:r>
      <w:r w:rsidR="00720B6D">
        <w:t xml:space="preserve"> </w:t>
      </w:r>
      <w:r w:rsidR="00720B6D" w:rsidRPr="00ED7326">
        <w:rPr>
          <w:color w:val="000000" w:themeColor="text1"/>
        </w:rPr>
        <w:t xml:space="preserve">a change </w:t>
      </w:r>
      <w:r w:rsidR="00720B6D" w:rsidRPr="00FE6D21">
        <w:rPr>
          <w:color w:val="000000" w:themeColor="text1"/>
        </w:rPr>
        <w:t xml:space="preserve">in the PEA teleconnection </w:t>
      </w:r>
      <w:r w:rsidR="00720B6D" w:rsidRPr="00ED7326">
        <w:rPr>
          <w:color w:val="000000" w:themeColor="text1"/>
        </w:rPr>
        <w:t>pattern</w:t>
      </w:r>
      <w:r w:rsidR="00720B6D">
        <w:rPr>
          <w:color w:val="000000" w:themeColor="text1"/>
        </w:rPr>
        <w:t>:</w:t>
      </w:r>
      <w:r w:rsidR="00720B6D" w:rsidRPr="00ED7326">
        <w:rPr>
          <w:color w:val="000000" w:themeColor="text1"/>
        </w:rPr>
        <w:t xml:space="preserve"> the surface anomalous anticyclone over </w:t>
      </w:r>
      <w:r w:rsidR="00720B6D">
        <w:rPr>
          <w:color w:val="000000" w:themeColor="text1"/>
        </w:rPr>
        <w:t xml:space="preserve">the </w:t>
      </w:r>
      <w:r w:rsidR="00720B6D" w:rsidRPr="00ED7326">
        <w:rPr>
          <w:color w:val="000000" w:themeColor="text1"/>
        </w:rPr>
        <w:t xml:space="preserve">western tropical Pacific </w:t>
      </w:r>
      <w:r w:rsidR="00720B6D">
        <w:rPr>
          <w:color w:val="000000" w:themeColor="text1"/>
        </w:rPr>
        <w:t xml:space="preserve">strengthens </w:t>
      </w:r>
      <w:r w:rsidR="00720B6D" w:rsidRPr="00ED7326">
        <w:rPr>
          <w:color w:val="000000" w:themeColor="text1"/>
        </w:rPr>
        <w:t xml:space="preserve">at +1.5°C, then moves </w:t>
      </w:r>
      <w:proofErr w:type="spellStart"/>
      <w:r w:rsidR="00720B6D" w:rsidRPr="00ED7326">
        <w:rPr>
          <w:color w:val="000000" w:themeColor="text1"/>
        </w:rPr>
        <w:t>northwestward</w:t>
      </w:r>
      <w:proofErr w:type="spellEnd"/>
      <w:r w:rsidR="00720B6D" w:rsidRPr="00ED7326">
        <w:rPr>
          <w:color w:val="000000" w:themeColor="text1"/>
        </w:rPr>
        <w:t xml:space="preserve"> with additional warming, covering the East Asian coast at +3°C. The upper-level circulation anomalies are characterised by a modulation of the zonal and meridional circulation cells over the western Pacific</w:t>
      </w:r>
      <w:r w:rsidR="00720B6D">
        <w:rPr>
          <w:color w:val="000000" w:themeColor="text1"/>
        </w:rPr>
        <w:t xml:space="preserve">, </w:t>
      </w:r>
      <w:r w:rsidR="00720B6D" w:rsidRPr="00ED7326">
        <w:rPr>
          <w:color w:val="000000" w:themeColor="text1"/>
        </w:rPr>
        <w:t>consistent</w:t>
      </w:r>
      <w:r w:rsidR="00720B6D">
        <w:rPr>
          <w:color w:val="000000" w:themeColor="text1"/>
        </w:rPr>
        <w:t>ly with</w:t>
      </w:r>
      <w:r w:rsidR="00720B6D" w:rsidRPr="00ED7326">
        <w:rPr>
          <w:color w:val="000000" w:themeColor="text1"/>
        </w:rPr>
        <w:t xml:space="preserve"> </w:t>
      </w:r>
      <w:r w:rsidR="00720B6D">
        <w:rPr>
          <w:color w:val="000000" w:themeColor="text1"/>
        </w:rPr>
        <w:t xml:space="preserve">the surface </w:t>
      </w:r>
      <w:r w:rsidR="00720B6D">
        <w:rPr>
          <w:rFonts w:hint="eastAsia"/>
          <w:color w:val="000000" w:themeColor="text1"/>
        </w:rPr>
        <w:t>anomalies</w:t>
      </w:r>
      <w:r w:rsidR="00720B6D">
        <w:rPr>
          <w:color w:val="000000" w:themeColor="text1"/>
        </w:rPr>
        <w:t xml:space="preserve">. </w:t>
      </w:r>
      <w:r w:rsidR="00FE6D21">
        <w:rPr>
          <w:color w:val="000000" w:themeColor="text1"/>
        </w:rPr>
        <w:t>These variations are also accompanied by an ENSO-forced anomalous tri-pole circulation pattern in the North Pacific-North American sector, with a prominent cyclone in the Aleutian low region, resembling the</w:t>
      </w:r>
      <w:r w:rsidR="00FE6D21" w:rsidRPr="00ED7326">
        <w:rPr>
          <w:color w:val="000000" w:themeColor="text1"/>
        </w:rPr>
        <w:t xml:space="preserve"> Pacific-North America (PNA) pattern</w:t>
      </w:r>
      <w:r w:rsidR="00FE6D21">
        <w:rPr>
          <w:color w:val="000000" w:themeColor="text1"/>
        </w:rPr>
        <w:t xml:space="preserve"> (e.g.,</w:t>
      </w:r>
      <w:r w:rsidR="0089761B">
        <w:rPr>
          <w:color w:val="000000" w:themeColor="text1"/>
        </w:rPr>
        <w:t xml:space="preserve"> </w:t>
      </w:r>
      <w:r w:rsidR="0089761B" w:rsidRPr="0089761B">
        <w:rPr>
          <w:color w:val="000000" w:themeColor="text1"/>
        </w:rPr>
        <w:t xml:space="preserve">Wallace and </w:t>
      </w:r>
      <w:proofErr w:type="spellStart"/>
      <w:r w:rsidR="0089761B" w:rsidRPr="0089761B">
        <w:rPr>
          <w:color w:val="000000" w:themeColor="text1"/>
        </w:rPr>
        <w:t>Gutzler</w:t>
      </w:r>
      <w:proofErr w:type="spellEnd"/>
      <w:r w:rsidR="0089761B" w:rsidRPr="0089761B">
        <w:rPr>
          <w:color w:val="000000" w:themeColor="text1"/>
        </w:rPr>
        <w:t>, 1981</w:t>
      </w:r>
      <w:r w:rsidR="00FE6D21" w:rsidRPr="00ED7326">
        <w:rPr>
          <w:color w:val="000000" w:themeColor="text1"/>
        </w:rPr>
        <w:t xml:space="preserve">; </w:t>
      </w:r>
      <w:r w:rsidR="00FE6D21">
        <w:rPr>
          <w:noProof/>
          <w:color w:val="000000" w:themeColor="text1"/>
          <w:lang w:eastAsia="en-GB"/>
        </w:rPr>
        <w:t>Zhou et al., 2014; Jo et al., 2015</w:t>
      </w:r>
      <w:r w:rsidR="00FE6D21" w:rsidRPr="00ED7326">
        <w:rPr>
          <w:color w:val="000000" w:themeColor="text1"/>
        </w:rPr>
        <w:t>).</w:t>
      </w:r>
      <w:r w:rsidR="00FE6D21">
        <w:rPr>
          <w:color w:val="000000" w:themeColor="text1"/>
        </w:rPr>
        <w:t xml:space="preserve"> </w:t>
      </w:r>
      <w:r w:rsidR="00720B6D">
        <w:rPr>
          <w:color w:val="000000" w:themeColor="text1"/>
        </w:rPr>
        <w:t xml:space="preserve">Changes in the </w:t>
      </w:r>
      <w:r w:rsidR="00720B6D" w:rsidRPr="00ED7326">
        <w:rPr>
          <w:color w:val="000000" w:themeColor="text1"/>
        </w:rPr>
        <w:t xml:space="preserve">ENSO-EAWM relationship </w:t>
      </w:r>
      <w:r w:rsidR="00720B6D">
        <w:rPr>
          <w:color w:val="000000" w:themeColor="text1"/>
        </w:rPr>
        <w:t>are</w:t>
      </w:r>
      <w:r w:rsidR="00720B6D" w:rsidRPr="00ED7326">
        <w:rPr>
          <w:color w:val="000000" w:themeColor="text1"/>
        </w:rPr>
        <w:t xml:space="preserve"> closely associated with th</w:t>
      </w:r>
      <w:r w:rsidR="00720B6D">
        <w:rPr>
          <w:color w:val="000000" w:themeColor="text1"/>
        </w:rPr>
        <w:t>ose in th</w:t>
      </w:r>
      <w:r w:rsidR="00720B6D" w:rsidRPr="00ED7326">
        <w:rPr>
          <w:color w:val="000000" w:themeColor="text1"/>
        </w:rPr>
        <w:t xml:space="preserve">e background mean state of both ENSO and the monsoon. </w:t>
      </w:r>
      <w:r w:rsidR="00720B6D" w:rsidRPr="00ED7326">
        <w:rPr>
          <w:noProof/>
          <w:color w:val="000000" w:themeColor="text1"/>
          <w:lang w:eastAsia="en-GB"/>
        </w:rPr>
        <w:t xml:space="preserve">From present-day to </w:t>
      </w:r>
      <w:r w:rsidR="00720B6D" w:rsidRPr="00ED7326">
        <w:rPr>
          <w:color w:val="000000" w:themeColor="text1"/>
        </w:rPr>
        <w:t>+1.5°C, changes in East Asian anthropogenic aerosols are crucial to explaining the strengthening of the ENSO-EAWM relationship by inducing anomalous regional cooling and near-surface anticyclonic flow.</w:t>
      </w:r>
      <w:r w:rsidR="00720B6D">
        <w:rPr>
          <w:color w:val="000000" w:themeColor="text1"/>
        </w:rPr>
        <w:t xml:space="preserve"> </w:t>
      </w:r>
      <w:r w:rsidR="00720B6D" w:rsidRPr="00ED7326">
        <w:rPr>
          <w:color w:val="000000" w:themeColor="text1"/>
        </w:rPr>
        <w:t xml:space="preserve">Above +1.5°C, </w:t>
      </w:r>
      <w:r w:rsidR="00720B6D">
        <w:rPr>
          <w:color w:val="000000" w:themeColor="text1"/>
        </w:rPr>
        <w:t xml:space="preserve">the </w:t>
      </w:r>
      <w:r w:rsidR="00720B6D" w:rsidRPr="00ED7326">
        <w:rPr>
          <w:noProof/>
          <w:color w:val="000000" w:themeColor="text1"/>
          <w:lang w:eastAsia="en-GB"/>
        </w:rPr>
        <w:t xml:space="preserve">deepening of the </w:t>
      </w:r>
      <w:r w:rsidR="00720B6D">
        <w:rPr>
          <w:noProof/>
          <w:color w:val="000000" w:themeColor="text1"/>
          <w:lang w:eastAsia="en-GB"/>
        </w:rPr>
        <w:t xml:space="preserve">climatological </w:t>
      </w:r>
      <w:r w:rsidR="00720B6D" w:rsidRPr="00ED7326">
        <w:rPr>
          <w:noProof/>
          <w:color w:val="000000" w:themeColor="text1"/>
          <w:lang w:eastAsia="en-GB"/>
        </w:rPr>
        <w:t xml:space="preserve">Maritime </w:t>
      </w:r>
      <w:r w:rsidR="00720B6D" w:rsidRPr="00F45A07">
        <w:rPr>
          <w:noProof/>
          <w:color w:val="000000" w:themeColor="text1"/>
          <w:lang w:eastAsia="en-GB"/>
        </w:rPr>
        <w:t xml:space="preserve">Continent low and subsequent strengthening of the EAWM, as well as the westward shift of the ENSO pattern contribute to weakening the ENSO-EAWM relationship. </w:t>
      </w:r>
    </w:p>
    <w:p w14:paraId="69DB5DD7" w14:textId="2DD47409" w:rsidR="00F45A07" w:rsidRPr="00F45A07" w:rsidRDefault="00F45A07" w:rsidP="008E6EB6">
      <w:pPr>
        <w:jc w:val="both"/>
        <w:rPr>
          <w:color w:val="000000" w:themeColor="text1"/>
        </w:rPr>
      </w:pPr>
    </w:p>
    <w:p w14:paraId="72CBACCD" w14:textId="56F938DF" w:rsidR="008E6EB6" w:rsidRPr="00E91964" w:rsidRDefault="00F45A07" w:rsidP="008E6EB6">
      <w:pPr>
        <w:jc w:val="both"/>
        <w:rPr>
          <w:color w:val="000000"/>
          <w:shd w:val="clear" w:color="auto" w:fill="FFFFFF"/>
        </w:rPr>
      </w:pPr>
      <w:r w:rsidRPr="00F45A07">
        <w:rPr>
          <w:color w:val="000000" w:themeColor="text1"/>
        </w:rPr>
        <w:t>To</w:t>
      </w:r>
      <w:r w:rsidR="008E6EB6" w:rsidRPr="00F45A07">
        <w:rPr>
          <w:color w:val="000000" w:themeColor="text1"/>
        </w:rPr>
        <w:t xml:space="preserve"> ascertain </w:t>
      </w:r>
      <w:r w:rsidR="00513360" w:rsidRPr="00F45A07">
        <w:rPr>
          <w:color w:val="000000" w:themeColor="text1"/>
        </w:rPr>
        <w:t>whether internal variability of the climate system may also modulate the ENSO-monsoon relationship in addition to anthropogenic external forcing</w:t>
      </w:r>
      <w:r w:rsidR="008E6EB6" w:rsidRPr="00F45A07">
        <w:rPr>
          <w:color w:val="000000" w:themeColor="text1"/>
        </w:rPr>
        <w:t xml:space="preserve">, we repeat the regression analysis for the differences between each of the </w:t>
      </w:r>
      <w:r w:rsidR="008E6EB6">
        <w:rPr>
          <w:color w:val="000000" w:themeColor="text1"/>
        </w:rPr>
        <w:t xml:space="preserve">100 ensemble members and the ensemble mean, and </w:t>
      </w:r>
      <w:r w:rsidR="008E6EB6" w:rsidRPr="00ED7326">
        <w:rPr>
          <w:color w:val="000000" w:themeColor="text1"/>
        </w:rPr>
        <w:t>then calculat</w:t>
      </w:r>
      <w:r w:rsidR="008E6EB6">
        <w:rPr>
          <w:color w:val="000000" w:themeColor="text1"/>
        </w:rPr>
        <w:t>e</w:t>
      </w:r>
      <w:r w:rsidR="008E6EB6" w:rsidRPr="00ED7326">
        <w:rPr>
          <w:color w:val="000000" w:themeColor="text1"/>
        </w:rPr>
        <w:t xml:space="preserve"> the average anomalies</w:t>
      </w:r>
      <w:r w:rsidR="008E6EB6">
        <w:rPr>
          <w:color w:val="000000" w:themeColor="text1"/>
        </w:rPr>
        <w:t xml:space="preserve"> from the 100 regression patterns</w:t>
      </w:r>
      <w:r w:rsidR="008E6EB6" w:rsidRPr="00ED7326">
        <w:rPr>
          <w:color w:val="000000" w:themeColor="text1"/>
        </w:rPr>
        <w:t>. Figure S</w:t>
      </w:r>
      <w:r w:rsidR="00BD7CEA">
        <w:rPr>
          <w:color w:val="000000" w:themeColor="text1"/>
        </w:rPr>
        <w:t>6</w:t>
      </w:r>
      <w:r w:rsidR="008E6EB6" w:rsidRPr="00ED7326">
        <w:rPr>
          <w:color w:val="000000" w:themeColor="text1"/>
        </w:rPr>
        <w:t xml:space="preserve"> displays these anomalies for surface temperature and near-surface circulation. </w:t>
      </w:r>
      <w:r w:rsidR="008E6EB6">
        <w:rPr>
          <w:color w:val="000000" w:themeColor="text1"/>
        </w:rPr>
        <w:t>T</w:t>
      </w:r>
      <w:r w:rsidR="008E6EB6" w:rsidRPr="00C313E2">
        <w:rPr>
          <w:color w:val="000000" w:themeColor="text1"/>
        </w:rPr>
        <w:t xml:space="preserve">he internally-generated component of the ENSO-EAWM relationship is weaker than the externally-forced counterpart for present-day </w:t>
      </w:r>
      <w:r w:rsidR="008E6EB6">
        <w:rPr>
          <w:color w:val="000000" w:themeColor="text1"/>
        </w:rPr>
        <w:t>(Fig. 1)</w:t>
      </w:r>
      <w:r w:rsidR="003E1C33">
        <w:rPr>
          <w:color w:val="000000" w:themeColor="text1"/>
        </w:rPr>
        <w:t xml:space="preserve">, </w:t>
      </w:r>
      <w:r w:rsidR="008E6EB6" w:rsidRPr="00C313E2">
        <w:rPr>
          <w:color w:val="000000" w:themeColor="text1"/>
        </w:rPr>
        <w:t xml:space="preserve">and </w:t>
      </w:r>
      <w:r w:rsidR="003E1C33">
        <w:rPr>
          <w:color w:val="000000" w:themeColor="text1"/>
        </w:rPr>
        <w:t>it</w:t>
      </w:r>
      <w:r w:rsidR="00FE6D21">
        <w:rPr>
          <w:color w:val="000000" w:themeColor="text1"/>
        </w:rPr>
        <w:t>s</w:t>
      </w:r>
      <w:r w:rsidR="003E1C33">
        <w:rPr>
          <w:rFonts w:hint="eastAsia"/>
          <w:color w:val="000000" w:themeColor="text1"/>
        </w:rPr>
        <w:t xml:space="preserve"> </w:t>
      </w:r>
      <w:r w:rsidR="00FE6D21">
        <w:rPr>
          <w:rFonts w:hint="eastAsia"/>
          <w:color w:val="000000" w:themeColor="text1"/>
        </w:rPr>
        <w:t>magnitude</w:t>
      </w:r>
      <w:r w:rsidR="00FE6D21">
        <w:rPr>
          <w:color w:val="000000" w:themeColor="text1"/>
        </w:rPr>
        <w:t xml:space="preserve"> </w:t>
      </w:r>
      <w:r w:rsidR="003E1C33">
        <w:rPr>
          <w:color w:val="000000" w:themeColor="text1"/>
        </w:rPr>
        <w:t>consistent with that estimated using the pre-industrial control experiment (Fig. S</w:t>
      </w:r>
      <w:r w:rsidR="00027ECA">
        <w:rPr>
          <w:color w:val="000000" w:themeColor="text1"/>
        </w:rPr>
        <w:t>7a</w:t>
      </w:r>
      <w:r w:rsidR="003E1C33">
        <w:rPr>
          <w:color w:val="000000" w:themeColor="text1"/>
        </w:rPr>
        <w:t xml:space="preserve">). Also, </w:t>
      </w:r>
      <w:r w:rsidR="00FE6D21">
        <w:rPr>
          <w:color w:val="000000" w:themeColor="text1"/>
        </w:rPr>
        <w:t xml:space="preserve">the contribution of internal variability </w:t>
      </w:r>
      <w:r w:rsidR="003E1C33">
        <w:rPr>
          <w:color w:val="000000" w:themeColor="text1"/>
        </w:rPr>
        <w:t xml:space="preserve">is </w:t>
      </w:r>
      <w:r w:rsidR="00FE6D21">
        <w:rPr>
          <w:color w:val="000000" w:themeColor="text1"/>
        </w:rPr>
        <w:t xml:space="preserve">constant </w:t>
      </w:r>
      <w:r w:rsidR="008E6EB6" w:rsidRPr="00C313E2">
        <w:rPr>
          <w:color w:val="000000" w:themeColor="text1"/>
        </w:rPr>
        <w:t>as global warming increases throughout the 21</w:t>
      </w:r>
      <w:r w:rsidR="008E6EB6" w:rsidRPr="00C313E2">
        <w:rPr>
          <w:color w:val="000000" w:themeColor="text1"/>
          <w:vertAlign w:val="superscript"/>
        </w:rPr>
        <w:t>st</w:t>
      </w:r>
      <w:r w:rsidR="008E6EB6" w:rsidRPr="00C313E2">
        <w:rPr>
          <w:color w:val="000000" w:themeColor="text1"/>
        </w:rPr>
        <w:t xml:space="preserve"> century</w:t>
      </w:r>
      <w:r w:rsidR="00FE6D21">
        <w:rPr>
          <w:color w:val="000000" w:themeColor="text1"/>
        </w:rPr>
        <w:t xml:space="preserve"> up to </w:t>
      </w:r>
      <w:r w:rsidR="00FE6D21" w:rsidRPr="00ED7326">
        <w:rPr>
          <w:color w:val="000000" w:themeColor="text1"/>
        </w:rPr>
        <w:t>+</w:t>
      </w:r>
      <w:r w:rsidR="00FE6D21">
        <w:rPr>
          <w:color w:val="000000" w:themeColor="text1"/>
        </w:rPr>
        <w:t>2</w:t>
      </w:r>
      <w:r w:rsidR="00FE6D21" w:rsidRPr="00ED7326">
        <w:rPr>
          <w:color w:val="000000" w:themeColor="text1"/>
        </w:rPr>
        <w:t>°C</w:t>
      </w:r>
      <w:r w:rsidR="00FE6D21">
        <w:rPr>
          <w:color w:val="000000" w:themeColor="text1"/>
        </w:rPr>
        <w:t xml:space="preserve">, with the slight weakening trend at </w:t>
      </w:r>
      <w:r w:rsidR="00FE6D21" w:rsidRPr="00ED7326">
        <w:rPr>
          <w:color w:val="000000" w:themeColor="text1"/>
        </w:rPr>
        <w:t>+3°C</w:t>
      </w:r>
      <w:r w:rsidR="00FE6D21">
        <w:rPr>
          <w:color w:val="000000" w:themeColor="text1"/>
        </w:rPr>
        <w:t xml:space="preserve"> possibly due to non-linear interactions with external forcing. Over</w:t>
      </w:r>
      <w:r w:rsidR="004F2B2F">
        <w:rPr>
          <w:color w:val="000000" w:themeColor="text1"/>
        </w:rPr>
        <w:t>a</w:t>
      </w:r>
      <w:r w:rsidR="00FE6D21">
        <w:rPr>
          <w:color w:val="000000" w:themeColor="text1"/>
        </w:rPr>
        <w:t>ll,</w:t>
      </w:r>
      <w:r w:rsidR="00F01DD9">
        <w:rPr>
          <w:color w:val="000000" w:themeColor="text1"/>
        </w:rPr>
        <w:t xml:space="preserve"> </w:t>
      </w:r>
      <w:r w:rsidR="00FE6D21">
        <w:rPr>
          <w:color w:val="000000"/>
          <w:shd w:val="clear" w:color="auto" w:fill="FFFFFF"/>
        </w:rPr>
        <w:t>t</w:t>
      </w:r>
      <w:r w:rsidR="008E6EB6" w:rsidRPr="00C313E2">
        <w:rPr>
          <w:color w:val="000000"/>
          <w:shd w:val="clear" w:color="auto" w:fill="FFFFFF"/>
        </w:rPr>
        <w:t xml:space="preserve">his </w:t>
      </w:r>
      <w:r w:rsidR="008E6EB6">
        <w:rPr>
          <w:color w:val="000000"/>
          <w:shd w:val="clear" w:color="auto" w:fill="FFFFFF"/>
        </w:rPr>
        <w:t xml:space="preserve">suggests </w:t>
      </w:r>
      <w:r w:rsidR="008E6EB6" w:rsidRPr="00C313E2">
        <w:rPr>
          <w:color w:val="000000"/>
          <w:shd w:val="clear" w:color="auto" w:fill="FFFFFF"/>
        </w:rPr>
        <w:t xml:space="preserve">that </w:t>
      </w:r>
      <w:r w:rsidR="008E6EB6" w:rsidRPr="00C313E2">
        <w:rPr>
          <w:color w:val="000000" w:themeColor="text1"/>
        </w:rPr>
        <w:t>there are minor interdecadal variations of the ENSO-EAWM relationship due to internal variability</w:t>
      </w:r>
      <w:r w:rsidR="008E6EB6">
        <w:rPr>
          <w:color w:val="000000" w:themeColor="text1"/>
        </w:rPr>
        <w:t xml:space="preserve"> </w:t>
      </w:r>
      <w:r w:rsidR="008E6EB6" w:rsidRPr="00C313E2">
        <w:rPr>
          <w:color w:val="000000" w:themeColor="text1"/>
        </w:rPr>
        <w:t>during the 21</w:t>
      </w:r>
      <w:r w:rsidR="008E6EB6" w:rsidRPr="00C313E2">
        <w:rPr>
          <w:color w:val="000000" w:themeColor="text1"/>
          <w:vertAlign w:val="superscript"/>
        </w:rPr>
        <w:t>st</w:t>
      </w:r>
      <w:r w:rsidR="008E6EB6" w:rsidRPr="00C313E2">
        <w:rPr>
          <w:color w:val="000000" w:themeColor="text1"/>
        </w:rPr>
        <w:t xml:space="preserve"> century</w:t>
      </w:r>
      <w:r w:rsidR="003E1C33">
        <w:rPr>
          <w:color w:val="000000" w:themeColor="text1"/>
        </w:rPr>
        <w:t xml:space="preserve"> (see also Fig. S7</w:t>
      </w:r>
      <w:r w:rsidR="00027ECA">
        <w:rPr>
          <w:color w:val="000000" w:themeColor="text1"/>
        </w:rPr>
        <w:t>b</w:t>
      </w:r>
      <w:r w:rsidR="003E1C33">
        <w:rPr>
          <w:color w:val="000000" w:themeColor="text1"/>
        </w:rPr>
        <w:t>)</w:t>
      </w:r>
      <w:r w:rsidR="008E6EB6" w:rsidRPr="00C313E2">
        <w:rPr>
          <w:color w:val="000000"/>
          <w:shd w:val="clear" w:color="auto" w:fill="FFFFFF"/>
        </w:rPr>
        <w:t xml:space="preserve">. </w:t>
      </w:r>
      <w:r w:rsidR="00E91964">
        <w:rPr>
          <w:color w:val="000000" w:themeColor="text1"/>
        </w:rPr>
        <w:t>A</w:t>
      </w:r>
      <w:r w:rsidR="008E6EB6">
        <w:rPr>
          <w:color w:val="000000" w:themeColor="text1"/>
        </w:rPr>
        <w:t xml:space="preserve"> comparison between </w:t>
      </w:r>
      <w:r w:rsidR="008E6EB6" w:rsidRPr="00ED7326">
        <w:rPr>
          <w:color w:val="000000" w:themeColor="text1"/>
        </w:rPr>
        <w:t>Fig</w:t>
      </w:r>
      <w:r w:rsidR="008E6EB6">
        <w:rPr>
          <w:color w:val="000000" w:themeColor="text1"/>
        </w:rPr>
        <w:t>ures</w:t>
      </w:r>
      <w:r w:rsidR="008E6EB6" w:rsidRPr="00ED7326">
        <w:rPr>
          <w:color w:val="000000" w:themeColor="text1"/>
        </w:rPr>
        <w:t xml:space="preserve"> S</w:t>
      </w:r>
      <w:r w:rsidR="00BD7CEA">
        <w:rPr>
          <w:color w:val="000000" w:themeColor="text1"/>
        </w:rPr>
        <w:t>6</w:t>
      </w:r>
      <w:r w:rsidR="008E6EB6" w:rsidRPr="00ED7326">
        <w:rPr>
          <w:color w:val="000000" w:themeColor="text1"/>
        </w:rPr>
        <w:t xml:space="preserve">g </w:t>
      </w:r>
      <w:r w:rsidR="008E6EB6">
        <w:rPr>
          <w:color w:val="000000" w:themeColor="text1"/>
        </w:rPr>
        <w:t>and 2</w:t>
      </w:r>
      <w:r w:rsidR="00DA39DC">
        <w:rPr>
          <w:color w:val="000000" w:themeColor="text1"/>
        </w:rPr>
        <w:t>f</w:t>
      </w:r>
      <w:r w:rsidR="008E6EB6">
        <w:rPr>
          <w:color w:val="000000" w:themeColor="text1"/>
        </w:rPr>
        <w:t xml:space="preserve"> </w:t>
      </w:r>
      <w:r w:rsidR="008E6EB6" w:rsidRPr="00ED7326">
        <w:rPr>
          <w:color w:val="000000" w:themeColor="text1"/>
        </w:rPr>
        <w:t>indicate</w:t>
      </w:r>
      <w:r w:rsidR="008E6EB6">
        <w:rPr>
          <w:color w:val="000000" w:themeColor="text1"/>
        </w:rPr>
        <w:t xml:space="preserve">s that </w:t>
      </w:r>
      <w:r w:rsidR="008E6EB6" w:rsidRPr="00ED7326">
        <w:rPr>
          <w:color w:val="000000" w:themeColor="text1"/>
        </w:rPr>
        <w:t xml:space="preserve">the </w:t>
      </w:r>
      <w:r w:rsidR="008E6EB6">
        <w:rPr>
          <w:color w:val="000000" w:themeColor="text1"/>
        </w:rPr>
        <w:t xml:space="preserve">internally and externally-generated components are relatively weak and of comparable magnitude </w:t>
      </w:r>
      <w:r w:rsidR="008E6EB6" w:rsidRPr="00ED7326">
        <w:rPr>
          <w:color w:val="000000" w:themeColor="text1"/>
        </w:rPr>
        <w:t>at +3°C</w:t>
      </w:r>
      <w:r w:rsidR="008E6EB6">
        <w:rPr>
          <w:color w:val="000000" w:themeColor="text1"/>
        </w:rPr>
        <w:t xml:space="preserve">. </w:t>
      </w:r>
      <w:r w:rsidR="008E6EB6" w:rsidRPr="00ED7326">
        <w:rPr>
          <w:color w:val="000000" w:themeColor="text1"/>
        </w:rPr>
        <w:t xml:space="preserve">This suggests that, under elevated warming, </w:t>
      </w:r>
      <w:r w:rsidR="008E6EB6">
        <w:rPr>
          <w:color w:val="000000" w:themeColor="text1"/>
        </w:rPr>
        <w:t xml:space="preserve">there will be </w:t>
      </w:r>
      <w:r w:rsidR="008E6EB6" w:rsidRPr="00ED7326">
        <w:rPr>
          <w:color w:val="000000" w:themeColor="text1"/>
        </w:rPr>
        <w:t xml:space="preserve">a </w:t>
      </w:r>
      <w:r w:rsidR="008E6EB6">
        <w:rPr>
          <w:color w:val="000000" w:themeColor="text1"/>
        </w:rPr>
        <w:t xml:space="preserve">comparatively </w:t>
      </w:r>
      <w:r w:rsidR="008E6EB6" w:rsidRPr="00ED7326">
        <w:rPr>
          <w:color w:val="000000" w:themeColor="text1"/>
        </w:rPr>
        <w:t xml:space="preserve">more important </w:t>
      </w:r>
      <w:r w:rsidR="008E6EB6">
        <w:rPr>
          <w:color w:val="000000" w:themeColor="text1"/>
        </w:rPr>
        <w:t>contribution</w:t>
      </w:r>
      <w:r w:rsidR="008E6EB6" w:rsidRPr="00ED7326">
        <w:rPr>
          <w:color w:val="000000" w:themeColor="text1"/>
        </w:rPr>
        <w:t xml:space="preserve"> of </w:t>
      </w:r>
      <w:r w:rsidR="008E6EB6">
        <w:rPr>
          <w:color w:val="000000" w:themeColor="text1"/>
        </w:rPr>
        <w:t xml:space="preserve">internal variability, including the influence of </w:t>
      </w:r>
      <w:r w:rsidR="008E6EB6" w:rsidRPr="00ED7326">
        <w:rPr>
          <w:color w:val="000000" w:themeColor="text1"/>
        </w:rPr>
        <w:t xml:space="preserve">large-scale </w:t>
      </w:r>
      <w:r w:rsidR="008E6EB6">
        <w:rPr>
          <w:color w:val="000000" w:themeColor="text1"/>
        </w:rPr>
        <w:t xml:space="preserve">atmospheric </w:t>
      </w:r>
      <w:r w:rsidR="008E6EB6" w:rsidRPr="00ED7326">
        <w:rPr>
          <w:color w:val="000000" w:themeColor="text1"/>
        </w:rPr>
        <w:t xml:space="preserve">patterns </w:t>
      </w:r>
      <w:r w:rsidR="008E6EB6">
        <w:rPr>
          <w:color w:val="000000" w:themeColor="text1"/>
        </w:rPr>
        <w:t xml:space="preserve">such as those </w:t>
      </w:r>
      <w:r w:rsidR="008E6EB6" w:rsidRPr="00ED7326">
        <w:rPr>
          <w:color w:val="000000" w:themeColor="text1"/>
        </w:rPr>
        <w:t xml:space="preserve">originating in the Northern Hemispheric mid-latitudes or the Arctic, in influencing </w:t>
      </w:r>
      <w:r w:rsidR="008E6EB6">
        <w:rPr>
          <w:color w:val="000000" w:themeColor="text1"/>
        </w:rPr>
        <w:t xml:space="preserve">the </w:t>
      </w:r>
      <w:r w:rsidR="008E6EB6" w:rsidRPr="00ED7326">
        <w:rPr>
          <w:color w:val="000000" w:themeColor="text1"/>
        </w:rPr>
        <w:t>East Asian winter monsoon circulation.</w:t>
      </w:r>
      <w:r w:rsidR="0048608A">
        <w:rPr>
          <w:color w:val="000000" w:themeColor="text1"/>
        </w:rPr>
        <w:t xml:space="preserve"> </w:t>
      </w:r>
    </w:p>
    <w:p w14:paraId="0AB12C36" w14:textId="77777777" w:rsidR="008E6EB6" w:rsidRDefault="008E6EB6" w:rsidP="008E6EB6">
      <w:pPr>
        <w:jc w:val="both"/>
        <w:rPr>
          <w:color w:val="000000" w:themeColor="text1"/>
        </w:rPr>
      </w:pPr>
    </w:p>
    <w:p w14:paraId="49F9D148" w14:textId="3207A159" w:rsidR="008E6EB6" w:rsidRDefault="008E6EB6" w:rsidP="008E6EB6">
      <w:pPr>
        <w:jc w:val="both"/>
        <w:rPr>
          <w:color w:val="000000" w:themeColor="text1"/>
        </w:rPr>
      </w:pPr>
      <w:r>
        <w:rPr>
          <w:color w:val="000000" w:themeColor="text1"/>
        </w:rPr>
        <w:t xml:space="preserve">It is reasonable to ask whether using </w:t>
      </w:r>
      <w:r w:rsidRPr="00D41259">
        <w:rPr>
          <w:color w:val="000000" w:themeColor="text1"/>
        </w:rPr>
        <w:t>21-year</w:t>
      </w:r>
      <w:r>
        <w:rPr>
          <w:color w:val="000000" w:themeColor="text1"/>
        </w:rPr>
        <w:t xml:space="preserve"> </w:t>
      </w:r>
      <w:r w:rsidRPr="00D41259">
        <w:rPr>
          <w:color w:val="000000" w:themeColor="text1"/>
        </w:rPr>
        <w:t xml:space="preserve">intervals, instead of longer ones, may actually reflect the interdecadal variability </w:t>
      </w:r>
      <w:r>
        <w:rPr>
          <w:color w:val="000000" w:themeColor="text1"/>
        </w:rPr>
        <w:t xml:space="preserve">of the </w:t>
      </w:r>
      <w:r w:rsidRPr="00D41259">
        <w:rPr>
          <w:color w:val="000000" w:themeColor="text1"/>
        </w:rPr>
        <w:t>ENSO-EAWM relationship</w:t>
      </w:r>
      <w:r>
        <w:rPr>
          <w:color w:val="000000" w:themeColor="text1"/>
        </w:rPr>
        <w:t xml:space="preserve"> </w:t>
      </w:r>
      <w:r w:rsidRPr="00D41259">
        <w:rPr>
          <w:color w:val="000000" w:themeColor="text1"/>
        </w:rPr>
        <w:t>rather than the effect of progressive warming throughout the 21</w:t>
      </w:r>
      <w:r w:rsidRPr="00D41259">
        <w:rPr>
          <w:color w:val="000000" w:themeColor="text1"/>
          <w:vertAlign w:val="superscript"/>
        </w:rPr>
        <w:t>st</w:t>
      </w:r>
      <w:r w:rsidRPr="00D41259">
        <w:rPr>
          <w:color w:val="000000" w:themeColor="text1"/>
        </w:rPr>
        <w:t xml:space="preserve"> century</w:t>
      </w:r>
      <w:r>
        <w:rPr>
          <w:color w:val="000000" w:themeColor="text1"/>
        </w:rPr>
        <w:t xml:space="preserve">. </w:t>
      </w:r>
      <w:r>
        <w:t xml:space="preserve">Note that using very long periods </w:t>
      </w:r>
      <w:r w:rsidRPr="0047097C">
        <w:t xml:space="preserve">will </w:t>
      </w:r>
      <w:r>
        <w:t xml:space="preserve">include years in which </w:t>
      </w:r>
      <w:r w:rsidRPr="0047097C">
        <w:t xml:space="preserve">warming </w:t>
      </w:r>
      <w:r>
        <w:t>i</w:t>
      </w:r>
      <w:r w:rsidRPr="0047097C">
        <w:t xml:space="preserve">s both far smaller and far greater than the targeted </w:t>
      </w:r>
      <w:r>
        <w:t>threshold</w:t>
      </w:r>
      <w:r w:rsidRPr="0047097C">
        <w:t>.</w:t>
      </w:r>
      <w:r>
        <w:t xml:space="preserve"> </w:t>
      </w:r>
      <w:r w:rsidRPr="00D41259">
        <w:rPr>
          <w:color w:val="000000" w:themeColor="text1"/>
          <w:shd w:val="clear" w:color="auto" w:fill="FFFFFF"/>
        </w:rPr>
        <w:t>T</w:t>
      </w:r>
      <w:r w:rsidRPr="00D41259">
        <w:rPr>
          <w:color w:val="000000" w:themeColor="text1"/>
        </w:rPr>
        <w:t xml:space="preserve">he sliding correlation between ENSO and the EAWM using windows of both </w:t>
      </w:r>
      <w:r w:rsidR="00E04668">
        <w:rPr>
          <w:color w:val="000000" w:themeColor="text1"/>
        </w:rPr>
        <w:t>3</w:t>
      </w:r>
      <w:r w:rsidRPr="00D41259">
        <w:rPr>
          <w:color w:val="000000" w:themeColor="text1"/>
        </w:rPr>
        <w:t xml:space="preserve">1 and </w:t>
      </w:r>
      <w:r w:rsidR="00E04668">
        <w:rPr>
          <w:color w:val="000000" w:themeColor="text1"/>
        </w:rPr>
        <w:t>4</w:t>
      </w:r>
      <w:r w:rsidRPr="00D41259">
        <w:rPr>
          <w:color w:val="000000" w:themeColor="text1"/>
        </w:rPr>
        <w:t xml:space="preserve">1 years </w:t>
      </w:r>
      <w:r w:rsidR="00E04668">
        <w:rPr>
          <w:color w:val="000000" w:themeColor="text1"/>
        </w:rPr>
        <w:t>(Fig. S</w:t>
      </w:r>
      <w:r w:rsidR="00BD7CEA">
        <w:rPr>
          <w:color w:val="000000" w:themeColor="text1"/>
        </w:rPr>
        <w:t>8</w:t>
      </w:r>
      <w:r w:rsidR="00E04668">
        <w:rPr>
          <w:color w:val="000000" w:themeColor="text1"/>
        </w:rPr>
        <w:t xml:space="preserve">) </w:t>
      </w:r>
      <w:r>
        <w:rPr>
          <w:color w:val="000000" w:themeColor="text1"/>
        </w:rPr>
        <w:t xml:space="preserve">and </w:t>
      </w:r>
      <w:r w:rsidRPr="00D41259">
        <w:rPr>
          <w:color w:val="000000" w:themeColor="text1"/>
        </w:rPr>
        <w:t>the corresponding anomal</w:t>
      </w:r>
      <w:r>
        <w:rPr>
          <w:color w:val="000000" w:themeColor="text1"/>
        </w:rPr>
        <w:t>ous pattern</w:t>
      </w:r>
      <w:r w:rsidRPr="00D41259">
        <w:rPr>
          <w:color w:val="000000" w:themeColor="text1"/>
        </w:rPr>
        <w:t>s (</w:t>
      </w:r>
      <w:r w:rsidR="00E04668">
        <w:rPr>
          <w:color w:val="000000" w:themeColor="text1"/>
        </w:rPr>
        <w:t xml:space="preserve">not shown) </w:t>
      </w:r>
      <w:r w:rsidRPr="00D41259">
        <w:rPr>
          <w:color w:val="000000" w:themeColor="text1"/>
        </w:rPr>
        <w:t xml:space="preserve">display </w:t>
      </w:r>
      <w:r>
        <w:rPr>
          <w:color w:val="000000" w:themeColor="text1"/>
        </w:rPr>
        <w:t xml:space="preserve">remarkably similar </w:t>
      </w:r>
      <w:r w:rsidRPr="00D41259">
        <w:rPr>
          <w:color w:val="000000" w:themeColor="text1"/>
        </w:rPr>
        <w:t>changes during the 21</w:t>
      </w:r>
      <w:r w:rsidRPr="00D41259">
        <w:rPr>
          <w:color w:val="000000" w:themeColor="text1"/>
          <w:vertAlign w:val="superscript"/>
        </w:rPr>
        <w:t>st</w:t>
      </w:r>
      <w:r w:rsidRPr="00D41259">
        <w:rPr>
          <w:color w:val="000000" w:themeColor="text1"/>
        </w:rPr>
        <w:t xml:space="preserve"> </w:t>
      </w:r>
      <w:r w:rsidRPr="00187747">
        <w:rPr>
          <w:color w:val="000000" w:themeColor="text1"/>
        </w:rPr>
        <w:t>century</w:t>
      </w:r>
      <w:r w:rsidR="00E04668">
        <w:rPr>
          <w:color w:val="000000" w:themeColor="text1"/>
        </w:rPr>
        <w:t xml:space="preserve">, </w:t>
      </w:r>
      <w:r w:rsidRPr="00187747">
        <w:rPr>
          <w:color w:val="000000" w:themeColor="text1"/>
        </w:rPr>
        <w:t xml:space="preserve">indicating </w:t>
      </w:r>
      <w:r w:rsidR="00BF15E9">
        <w:rPr>
          <w:color w:val="000000" w:themeColor="text1"/>
        </w:rPr>
        <w:t xml:space="preserve">that </w:t>
      </w:r>
      <w:r>
        <w:rPr>
          <w:color w:val="000000" w:themeColor="text1"/>
        </w:rPr>
        <w:t xml:space="preserve">our results are robust to variations of the length of the sampling window. </w:t>
      </w:r>
      <w:r w:rsidRPr="007E6335">
        <w:rPr>
          <w:color w:val="000000" w:themeColor="text1"/>
        </w:rPr>
        <w:t>A close inspection of Figs</w:t>
      </w:r>
      <w:r>
        <w:rPr>
          <w:color w:val="000000" w:themeColor="text1"/>
        </w:rPr>
        <w:t>.</w:t>
      </w:r>
      <w:r w:rsidRPr="007E6335">
        <w:rPr>
          <w:color w:val="000000" w:themeColor="text1"/>
        </w:rPr>
        <w:t xml:space="preserve"> 1-2 helps to</w:t>
      </w:r>
      <w:r>
        <w:rPr>
          <w:color w:val="000000" w:themeColor="text1"/>
        </w:rPr>
        <w:t xml:space="preserve"> ascertain</w:t>
      </w:r>
      <w:r w:rsidRPr="007E6335">
        <w:rPr>
          <w:color w:val="000000" w:themeColor="text1"/>
        </w:rPr>
        <w:t xml:space="preserve">, at least qualitatively, </w:t>
      </w:r>
      <w:r>
        <w:rPr>
          <w:color w:val="000000" w:themeColor="text1"/>
        </w:rPr>
        <w:t xml:space="preserve">the potential influence of using different EAWM indices </w:t>
      </w:r>
      <w:r w:rsidRPr="007E6335">
        <w:rPr>
          <w:color w:val="000000" w:themeColor="text1"/>
        </w:rPr>
        <w:t>by allowing us to infer the ENSO-related variations of key atmospheric variables on which several commonly-used indices are base</w:t>
      </w:r>
      <w:r>
        <w:rPr>
          <w:color w:val="000000" w:themeColor="text1"/>
        </w:rPr>
        <w:t xml:space="preserve">d (e.g., </w:t>
      </w:r>
      <w:r w:rsidRPr="00C313E2">
        <w:rPr>
          <w:color w:val="000000" w:themeColor="text1"/>
        </w:rPr>
        <w:t xml:space="preserve">the negative meridional wind at 850 </w:t>
      </w:r>
      <w:proofErr w:type="spellStart"/>
      <w:r w:rsidRPr="00C313E2">
        <w:rPr>
          <w:color w:val="000000" w:themeColor="text1"/>
        </w:rPr>
        <w:t>hPa</w:t>
      </w:r>
      <w:proofErr w:type="spellEnd"/>
      <w:r>
        <w:rPr>
          <w:color w:val="000000" w:themeColor="text1"/>
        </w:rPr>
        <w:t xml:space="preserve"> (</w:t>
      </w:r>
      <w:r w:rsidRPr="00C313E2">
        <w:rPr>
          <w:color w:val="000000" w:themeColor="text1"/>
        </w:rPr>
        <w:t>Yang et al., 2002</w:t>
      </w:r>
      <w:r>
        <w:rPr>
          <w:color w:val="000000" w:themeColor="text1"/>
        </w:rPr>
        <w:t xml:space="preserve">), </w:t>
      </w:r>
      <w:r w:rsidRPr="00C313E2">
        <w:rPr>
          <w:color w:val="000000" w:themeColor="text1"/>
        </w:rPr>
        <w:t>the sum of zonal sea level pressure differences</w:t>
      </w:r>
      <w:r>
        <w:rPr>
          <w:color w:val="000000" w:themeColor="text1"/>
        </w:rPr>
        <w:t xml:space="preserve"> (</w:t>
      </w:r>
      <w:r w:rsidRPr="00C313E2">
        <w:rPr>
          <w:rFonts w:hint="eastAsia"/>
          <w:color w:val="000000" w:themeColor="text1"/>
        </w:rPr>
        <w:t>W</w:t>
      </w:r>
      <w:r w:rsidRPr="00C313E2">
        <w:rPr>
          <w:color w:val="000000" w:themeColor="text1"/>
        </w:rPr>
        <w:t>u and Wang</w:t>
      </w:r>
      <w:r>
        <w:rPr>
          <w:color w:val="000000" w:themeColor="text1"/>
        </w:rPr>
        <w:t xml:space="preserve">, </w:t>
      </w:r>
      <w:r w:rsidRPr="00C313E2">
        <w:rPr>
          <w:color w:val="000000" w:themeColor="text1"/>
        </w:rPr>
        <w:t>2002)</w:t>
      </w:r>
      <w:r>
        <w:rPr>
          <w:color w:val="000000" w:themeColor="text1"/>
        </w:rPr>
        <w:t>). T</w:t>
      </w:r>
      <w:r w:rsidRPr="00C313E2">
        <w:rPr>
          <w:color w:val="000000" w:themeColor="text1"/>
        </w:rPr>
        <w:t>he consisten</w:t>
      </w:r>
      <w:r>
        <w:rPr>
          <w:color w:val="000000" w:themeColor="text1"/>
        </w:rPr>
        <w:t xml:space="preserve">cy between these changes and </w:t>
      </w:r>
      <w:r w:rsidRPr="00C313E2">
        <w:rPr>
          <w:color w:val="000000" w:themeColor="text1"/>
        </w:rPr>
        <w:t xml:space="preserve">those </w:t>
      </w:r>
      <w:r>
        <w:rPr>
          <w:color w:val="000000" w:themeColor="text1"/>
        </w:rPr>
        <w:t>of the 1000-</w:t>
      </w:r>
      <w:r w:rsidRPr="00C313E2">
        <w:rPr>
          <w:color w:val="000000" w:themeColor="text1"/>
        </w:rPr>
        <w:t>hPa</w:t>
      </w:r>
      <w:r>
        <w:rPr>
          <w:color w:val="000000" w:themeColor="text1"/>
        </w:rPr>
        <w:t xml:space="preserve"> wind </w:t>
      </w:r>
      <w:r w:rsidRPr="007E6335">
        <w:rPr>
          <w:color w:val="000000" w:themeColor="text1"/>
        </w:rPr>
        <w:t>indicate</w:t>
      </w:r>
      <w:r w:rsidR="00466BC3">
        <w:rPr>
          <w:color w:val="000000" w:themeColor="text1"/>
        </w:rPr>
        <w:t>s</w:t>
      </w:r>
      <w:r w:rsidRPr="007E6335">
        <w:rPr>
          <w:color w:val="000000" w:themeColor="text1"/>
        </w:rPr>
        <w:t xml:space="preserve"> that our main conclusions </w:t>
      </w:r>
      <w:r>
        <w:rPr>
          <w:color w:val="000000" w:themeColor="text1"/>
        </w:rPr>
        <w:t xml:space="preserve">are </w:t>
      </w:r>
      <w:r w:rsidR="000D49CC">
        <w:rPr>
          <w:color w:val="000000" w:themeColor="text1"/>
        </w:rPr>
        <w:t>robust</w:t>
      </w:r>
      <w:r>
        <w:rPr>
          <w:color w:val="000000" w:themeColor="text1"/>
        </w:rPr>
        <w:t xml:space="preserve"> to the </w:t>
      </w:r>
      <w:r w:rsidRPr="007E6335">
        <w:rPr>
          <w:color w:val="000000" w:themeColor="text1"/>
        </w:rPr>
        <w:t xml:space="preserve">choice of the </w:t>
      </w:r>
      <w:r>
        <w:rPr>
          <w:color w:val="000000" w:themeColor="text1"/>
        </w:rPr>
        <w:t>monsoon index</w:t>
      </w:r>
      <w:r w:rsidRPr="007E6335">
        <w:rPr>
          <w:color w:val="000000" w:themeColor="text1"/>
        </w:rPr>
        <w:t>.</w:t>
      </w:r>
      <w:r>
        <w:rPr>
          <w:color w:val="000000" w:themeColor="text1"/>
        </w:rPr>
        <w:t xml:space="preserve"> </w:t>
      </w:r>
    </w:p>
    <w:p w14:paraId="4CB1F258" w14:textId="292E5DA8" w:rsidR="00045127" w:rsidRDefault="00045127" w:rsidP="008E6EB6">
      <w:pPr>
        <w:jc w:val="both"/>
        <w:rPr>
          <w:color w:val="000000" w:themeColor="text1"/>
        </w:rPr>
      </w:pPr>
    </w:p>
    <w:p w14:paraId="66B43B22" w14:textId="077D921B" w:rsidR="00326C6A" w:rsidRPr="00ED7326" w:rsidRDefault="00326C6A" w:rsidP="00326C6A">
      <w:pPr>
        <w:jc w:val="both"/>
        <w:rPr>
          <w:color w:val="000000" w:themeColor="text1"/>
        </w:rPr>
      </w:pPr>
      <w:r w:rsidRPr="00ED7326">
        <w:rPr>
          <w:color w:val="000000" w:themeColor="text1"/>
        </w:rPr>
        <w:t xml:space="preserve">Although this study benefits from the availability of a large number of ensemble members, the results will need to be confirmed by </w:t>
      </w:r>
      <w:r w:rsidR="004F7671">
        <w:rPr>
          <w:color w:val="000000" w:themeColor="text1"/>
        </w:rPr>
        <w:t xml:space="preserve">the </w:t>
      </w:r>
      <w:r w:rsidRPr="00ED7326">
        <w:rPr>
          <w:color w:val="000000" w:themeColor="text1"/>
        </w:rPr>
        <w:t xml:space="preserve">analysis of other large single-model ensembles as well as the new CMIP6 experiments. </w:t>
      </w:r>
      <w:r w:rsidR="004F7671">
        <w:rPr>
          <w:color w:val="000000" w:themeColor="text1"/>
        </w:rPr>
        <w:t xml:space="preserve">This </w:t>
      </w:r>
      <w:r w:rsidR="00F5661E">
        <w:rPr>
          <w:color w:val="000000" w:themeColor="text1"/>
        </w:rPr>
        <w:t xml:space="preserve">may </w:t>
      </w:r>
      <w:r w:rsidR="004F7671">
        <w:rPr>
          <w:color w:val="000000" w:themeColor="text1"/>
        </w:rPr>
        <w:t xml:space="preserve">also help to </w:t>
      </w:r>
      <w:proofErr w:type="spellStart"/>
      <w:r w:rsidR="004F7671">
        <w:rPr>
          <w:color w:val="000000" w:themeColor="text1"/>
        </w:rPr>
        <w:t>investgate</w:t>
      </w:r>
      <w:proofErr w:type="spellEnd"/>
      <w:r w:rsidR="004F7671">
        <w:rPr>
          <w:color w:val="000000" w:themeColor="text1"/>
        </w:rPr>
        <w:t xml:space="preserve"> the influence of model shortcomings in the simulated ENSO features on the link with the EAWM.</w:t>
      </w:r>
      <w:r w:rsidR="00F5661E">
        <w:rPr>
          <w:color w:val="000000" w:themeColor="text1"/>
        </w:rPr>
        <w:t xml:space="preserve"> </w:t>
      </w:r>
      <w:r w:rsidR="00E91964">
        <w:rPr>
          <w:color w:val="000000" w:themeColor="text1"/>
        </w:rPr>
        <w:t>Further investigations should also take into consideration, for example, inter-model differences in simulating the present-day and future ENSO characteristics as well as the interdecadal fluctuations of the strength of the ENSO-EAWM relationship</w:t>
      </w:r>
      <w:r w:rsidR="00DC57A9">
        <w:rPr>
          <w:color w:val="000000" w:themeColor="text1"/>
        </w:rPr>
        <w:t xml:space="preserve"> (Wang et al., 2013; Maher et al., 2018; Zheng et al., 2018)</w:t>
      </w:r>
      <w:r w:rsidR="00E91964" w:rsidRPr="00ED7326">
        <w:rPr>
          <w:color w:val="000000" w:themeColor="text1"/>
        </w:rPr>
        <w:t>.</w:t>
      </w:r>
      <w:r w:rsidR="00E91964">
        <w:rPr>
          <w:color w:val="000000" w:themeColor="text1"/>
        </w:rPr>
        <w:t xml:space="preserve"> </w:t>
      </w:r>
      <w:r w:rsidRPr="00ED7326">
        <w:rPr>
          <w:color w:val="000000" w:themeColor="text1"/>
        </w:rPr>
        <w:t xml:space="preserve">Given the large uncertainties associated with the future evolution of anthropogenic aerosols and their climate interactions, their role in modulating the ENSO-EAWM relationship </w:t>
      </w:r>
      <w:r w:rsidR="00357C5B">
        <w:rPr>
          <w:color w:val="000000" w:themeColor="text1"/>
        </w:rPr>
        <w:t>should</w:t>
      </w:r>
      <w:r w:rsidRPr="00ED7326">
        <w:rPr>
          <w:color w:val="000000" w:themeColor="text1"/>
        </w:rPr>
        <w:t xml:space="preserve"> be further investigated. Despite some limitations, the varying spatial circulation patterns over East Asia associated with the ENSO-EAWM relationship at different warming levels found here translate into large spatial variability of near-surface temperature across China, with important consequences for planning and adaptation to global warming. </w:t>
      </w:r>
    </w:p>
    <w:p w14:paraId="15C64425" w14:textId="77280B66" w:rsidR="00FA7D0A" w:rsidRPr="00ED7326" w:rsidRDefault="00FA7D0A" w:rsidP="00FA7D0A">
      <w:pPr>
        <w:jc w:val="both"/>
        <w:rPr>
          <w:color w:val="000000" w:themeColor="text1"/>
        </w:rPr>
      </w:pPr>
    </w:p>
    <w:p w14:paraId="473A438D" w14:textId="63B648C8" w:rsidR="00A61E3E" w:rsidRPr="00ED7326" w:rsidRDefault="00A61E3E" w:rsidP="00A61E3E">
      <w:pPr>
        <w:jc w:val="both"/>
        <w:rPr>
          <w:b/>
          <w:color w:val="000000" w:themeColor="text1"/>
        </w:rPr>
      </w:pPr>
      <w:r w:rsidRPr="00ED7326">
        <w:rPr>
          <w:b/>
          <w:color w:val="000000" w:themeColor="text1"/>
        </w:rPr>
        <w:lastRenderedPageBreak/>
        <w:t>Acknowledgements</w:t>
      </w:r>
    </w:p>
    <w:p w14:paraId="7435575E" w14:textId="62B1FF70" w:rsidR="00453025" w:rsidRPr="00DB3E43" w:rsidRDefault="00FE28A6" w:rsidP="00DB3E43">
      <w:pPr>
        <w:contextualSpacing/>
        <w:jc w:val="both"/>
        <w:rPr>
          <w:color w:val="000000" w:themeColor="text1"/>
        </w:rPr>
      </w:pPr>
      <w:r w:rsidRPr="00FE28A6">
        <w:rPr>
          <w:color w:val="000000" w:themeColor="text1"/>
        </w:rPr>
        <w:t xml:space="preserve">We </w:t>
      </w:r>
      <w:r w:rsidR="002D49DB">
        <w:rPr>
          <w:color w:val="000000" w:themeColor="text1"/>
        </w:rPr>
        <w:t xml:space="preserve">acknowledge </w:t>
      </w:r>
      <w:r w:rsidRPr="00FE28A6">
        <w:rPr>
          <w:color w:val="000000" w:themeColor="text1"/>
        </w:rPr>
        <w:t xml:space="preserve">the use of data from </w:t>
      </w:r>
      <w:r w:rsidRPr="00ED7326">
        <w:rPr>
          <w:color w:val="000000" w:themeColor="text1"/>
        </w:rPr>
        <w:t>MPI-GE</w:t>
      </w:r>
      <w:r w:rsidR="00A42D75">
        <w:rPr>
          <w:color w:val="000000" w:themeColor="text1"/>
        </w:rPr>
        <w:t xml:space="preserve"> (</w:t>
      </w:r>
      <w:hyperlink r:id="rId34" w:history="1">
        <w:r w:rsidR="00A42D75" w:rsidRPr="00822089">
          <w:rPr>
            <w:rStyle w:val="Hyperlink"/>
          </w:rPr>
          <w:t>https://esgf-data.dkrz.de/projects/mpi-ge/</w:t>
        </w:r>
      </w:hyperlink>
      <w:r w:rsidR="00A42D75">
        <w:rPr>
          <w:color w:val="000000" w:themeColor="text1"/>
        </w:rPr>
        <w:t>)</w:t>
      </w:r>
      <w:r w:rsidR="00FD7956">
        <w:rPr>
          <w:color w:val="000000" w:themeColor="text1"/>
        </w:rPr>
        <w:t>,</w:t>
      </w:r>
      <w:r w:rsidR="00DB3E43">
        <w:rPr>
          <w:color w:val="000000" w:themeColor="text1"/>
        </w:rPr>
        <w:t xml:space="preserve"> </w:t>
      </w:r>
      <w:r w:rsidR="008F13A5">
        <w:rPr>
          <w:color w:val="000000" w:themeColor="text1"/>
        </w:rPr>
        <w:t>ERA-I</w:t>
      </w:r>
      <w:r w:rsidR="00026FA0">
        <w:rPr>
          <w:color w:val="000000" w:themeColor="text1"/>
        </w:rPr>
        <w:t xml:space="preserve"> </w:t>
      </w:r>
      <w:r w:rsidR="00A42D75">
        <w:rPr>
          <w:color w:val="000000" w:themeColor="text1"/>
        </w:rPr>
        <w:t>(</w:t>
      </w:r>
      <w:hyperlink r:id="rId35" w:history="1">
        <w:r w:rsidR="008F13A5" w:rsidRPr="008F3257">
          <w:rPr>
            <w:rStyle w:val="Hyperlink"/>
          </w:rPr>
          <w:t>https://www.ecmwf.int/en/forecasts/datasets/reanalysis-datasets/era-interim</w:t>
        </w:r>
      </w:hyperlink>
      <w:r w:rsidR="00A42D75">
        <w:rPr>
          <w:color w:val="000000" w:themeColor="text1"/>
        </w:rPr>
        <w:t>)</w:t>
      </w:r>
      <w:r w:rsidR="00DB3E43">
        <w:rPr>
          <w:color w:val="000000" w:themeColor="text1"/>
        </w:rPr>
        <w:t xml:space="preserve">, </w:t>
      </w:r>
      <w:r w:rsidR="008F13A5">
        <w:rPr>
          <w:color w:val="000000" w:themeColor="text1"/>
        </w:rPr>
        <w:t>NOAA</w:t>
      </w:r>
      <w:r w:rsidR="00A42D75">
        <w:rPr>
          <w:color w:val="000000" w:themeColor="text1"/>
        </w:rPr>
        <w:t xml:space="preserve"> (</w:t>
      </w:r>
      <w:hyperlink r:id="rId36" w:history="1">
        <w:r w:rsidR="008F13A5" w:rsidRPr="008F3257">
          <w:rPr>
            <w:rStyle w:val="Hyperlink"/>
          </w:rPr>
          <w:t>https://psl.noaa.gov/data/gridded/data.interp_OLR.html</w:t>
        </w:r>
      </w:hyperlink>
      <w:r w:rsidR="00A42D75">
        <w:rPr>
          <w:color w:val="000000" w:themeColor="text1"/>
        </w:rPr>
        <w:t>)</w:t>
      </w:r>
      <w:r w:rsidR="00DB3E43">
        <w:rPr>
          <w:color w:val="000000" w:themeColor="text1"/>
        </w:rPr>
        <w:t xml:space="preserve"> and GPCC (</w:t>
      </w:r>
      <w:hyperlink r:id="rId37" w:history="1">
        <w:r w:rsidR="00DB3E43" w:rsidRPr="00145D75">
          <w:rPr>
            <w:rStyle w:val="Hyperlink"/>
          </w:rPr>
          <w:t>https://opendata.dwd.de/climate_environment/GPCC</w:t>
        </w:r>
      </w:hyperlink>
      <w:r w:rsidR="00DB3E43">
        <w:rPr>
          <w:color w:val="000000" w:themeColor="text1"/>
        </w:rPr>
        <w:t>/</w:t>
      </w:r>
      <w:r w:rsidR="00DB3E43" w:rsidRPr="00DB3E43">
        <w:rPr>
          <w:color w:val="000000" w:themeColor="text1"/>
        </w:rPr>
        <w:t>/html/fulldata-monthly_v2018_doi_download.html</w:t>
      </w:r>
      <w:r w:rsidR="00DB3E43">
        <w:rPr>
          <w:color w:val="000000" w:themeColor="text1"/>
        </w:rPr>
        <w:t xml:space="preserve">). </w:t>
      </w:r>
      <w:r w:rsidR="00A61E3E" w:rsidRPr="007003F0">
        <w:rPr>
          <w:color w:val="000000" w:themeColor="text1"/>
        </w:rPr>
        <w:t>MAB was supported by the UK‐China Research and Innovation Partnership Fund through the Met Office Climate Science for Service Partnership (CSSP) China as part of the Newton Fund.</w:t>
      </w:r>
      <w:r w:rsidR="00C47F04" w:rsidRPr="007003F0">
        <w:rPr>
          <w:color w:val="000000" w:themeColor="text1"/>
        </w:rPr>
        <w:t xml:space="preserve"> </w:t>
      </w:r>
      <w:r w:rsidR="00717B30" w:rsidRPr="007003F0">
        <w:rPr>
          <w:color w:val="000000" w:themeColor="text1"/>
        </w:rPr>
        <w:t>CL was supported by the National Key Research and Development Program of China (Grant No. 2018YFA0606501</w:t>
      </w:r>
      <w:r w:rsidR="00717B30" w:rsidRPr="00ED7326">
        <w:rPr>
          <w:color w:val="000000" w:themeColor="text1"/>
        </w:rPr>
        <w:t>)</w:t>
      </w:r>
      <w:r w:rsidR="00292425" w:rsidRPr="00ED7326">
        <w:rPr>
          <w:color w:val="000000" w:themeColor="text1"/>
        </w:rPr>
        <w:t>.</w:t>
      </w:r>
      <w:r w:rsidR="00FC50CD">
        <w:rPr>
          <w:color w:val="000000" w:themeColor="text1"/>
        </w:rPr>
        <w:t xml:space="preserve"> </w:t>
      </w:r>
      <w:r w:rsidR="008F13A5" w:rsidRPr="00A3652D">
        <w:t>We thank two anonymous reviewers for their helpful comments</w:t>
      </w:r>
      <w:r w:rsidR="008F13A5">
        <w:t>.</w:t>
      </w:r>
      <w:r w:rsidR="00894AAA">
        <w:t xml:space="preserve"> </w:t>
      </w:r>
    </w:p>
    <w:p w14:paraId="789E21A9" w14:textId="657E3BEA" w:rsidR="00123397" w:rsidRDefault="00123397" w:rsidP="0049342E">
      <w:pPr>
        <w:contextualSpacing/>
        <w:jc w:val="both"/>
      </w:pPr>
    </w:p>
    <w:p w14:paraId="76F3A90C" w14:textId="3D659F72" w:rsidR="00292425" w:rsidRDefault="00292425" w:rsidP="0049342E">
      <w:pPr>
        <w:jc w:val="both"/>
        <w:rPr>
          <w:color w:val="000000" w:themeColor="text1"/>
        </w:rPr>
      </w:pPr>
    </w:p>
    <w:p w14:paraId="0F88012B" w14:textId="3AC29DE6" w:rsidR="00FE28A6" w:rsidRDefault="00FE28A6" w:rsidP="0049342E">
      <w:pPr>
        <w:jc w:val="both"/>
        <w:rPr>
          <w:color w:val="000000" w:themeColor="text1"/>
        </w:rPr>
      </w:pPr>
    </w:p>
    <w:p w14:paraId="573056A5" w14:textId="77777777" w:rsidR="00FE28A6" w:rsidRPr="00ED7326" w:rsidRDefault="00FE28A6" w:rsidP="00A42D75">
      <w:pPr>
        <w:jc w:val="both"/>
        <w:rPr>
          <w:color w:val="000000" w:themeColor="text1"/>
        </w:rPr>
      </w:pPr>
    </w:p>
    <w:p w14:paraId="25020482" w14:textId="34602139" w:rsidR="0082137D" w:rsidRPr="004A1305" w:rsidRDefault="00F83382" w:rsidP="00050A63">
      <w:pPr>
        <w:jc w:val="both"/>
        <w:rPr>
          <w:b/>
          <w:bCs/>
        </w:rPr>
      </w:pPr>
      <w:r w:rsidRPr="00ED7326">
        <w:rPr>
          <w:color w:val="000000" w:themeColor="text1"/>
        </w:rPr>
        <w:br w:type="page"/>
      </w:r>
      <w:r w:rsidR="00F650AB" w:rsidRPr="004A1305">
        <w:rPr>
          <w:b/>
          <w:bCs/>
        </w:rPr>
        <w:lastRenderedPageBreak/>
        <w:t>References</w:t>
      </w:r>
    </w:p>
    <w:p w14:paraId="6AE5D863" w14:textId="77777777" w:rsidR="0082137D" w:rsidRPr="00ED7326" w:rsidRDefault="0082137D" w:rsidP="0082137D">
      <w:pPr>
        <w:pStyle w:val="EndNoteBibliography"/>
        <w:ind w:left="709" w:hanging="709"/>
        <w:rPr>
          <w:color w:val="000000" w:themeColor="text1"/>
          <w:sz w:val="24"/>
        </w:rPr>
      </w:pPr>
      <w:r w:rsidRPr="00ED7326">
        <w:rPr>
          <w:color w:val="000000" w:themeColor="text1"/>
          <w:sz w:val="24"/>
        </w:rPr>
        <w:fldChar w:fldCharType="begin"/>
      </w:r>
      <w:r w:rsidRPr="00ED7326">
        <w:rPr>
          <w:color w:val="000000" w:themeColor="text1"/>
          <w:sz w:val="24"/>
        </w:rPr>
        <w:instrText xml:space="preserve"> ADDIN EN.REFLIST </w:instrText>
      </w:r>
      <w:r w:rsidRPr="00ED7326">
        <w:rPr>
          <w:color w:val="000000" w:themeColor="text1"/>
          <w:sz w:val="24"/>
        </w:rPr>
        <w:fldChar w:fldCharType="separate"/>
      </w:r>
      <w:r w:rsidRPr="00ED7326">
        <w:rPr>
          <w:color w:val="000000" w:themeColor="text1"/>
          <w:sz w:val="24"/>
        </w:rPr>
        <w:t xml:space="preserve">Ashrit, R., Kumar, K. R., &amp; Kumar, K. K. (2001). ENSO‐monsoon relationships in a greenhouse warming scenario. </w:t>
      </w:r>
      <w:r w:rsidRPr="00ED7326">
        <w:rPr>
          <w:i/>
          <w:color w:val="000000" w:themeColor="text1"/>
          <w:sz w:val="24"/>
        </w:rPr>
        <w:t>Geophysical Research Letters, 28</w:t>
      </w:r>
      <w:r w:rsidRPr="00ED7326">
        <w:rPr>
          <w:color w:val="000000" w:themeColor="text1"/>
          <w:sz w:val="24"/>
        </w:rPr>
        <w:t xml:space="preserve">(9), 1727-1730. </w:t>
      </w:r>
    </w:p>
    <w:p w14:paraId="0EAB3931" w14:textId="77777777" w:rsidR="0082137D" w:rsidRPr="00ED7326" w:rsidRDefault="0082137D" w:rsidP="0082137D">
      <w:pPr>
        <w:pStyle w:val="EndNoteBibliography"/>
        <w:ind w:left="720" w:hanging="720"/>
        <w:rPr>
          <w:color w:val="000000" w:themeColor="text1"/>
          <w:sz w:val="24"/>
        </w:rPr>
      </w:pPr>
      <w:r w:rsidRPr="001137B3">
        <w:rPr>
          <w:color w:val="000000" w:themeColor="text1"/>
          <w:sz w:val="24"/>
          <w:lang w:val="it-IT"/>
        </w:rPr>
        <w:t xml:space="preserve">Bartlett, R. E., Bollasina, M. A., Booth, B. B., Dunstone, N. J., Marenco, F., Messori, G., &amp; Bernie, D. J. (2018). </w:t>
      </w:r>
      <w:r w:rsidRPr="00ED7326">
        <w:rPr>
          <w:color w:val="000000" w:themeColor="text1"/>
          <w:sz w:val="24"/>
        </w:rPr>
        <w:t xml:space="preserve">Do differences in future sulfate emission pathways matter for near-term climate? A case study for the Asian monsoon. </w:t>
      </w:r>
      <w:r w:rsidRPr="00ED7326">
        <w:rPr>
          <w:i/>
          <w:color w:val="000000" w:themeColor="text1"/>
          <w:sz w:val="24"/>
        </w:rPr>
        <w:t>Climate Dynamics, 50</w:t>
      </w:r>
      <w:r w:rsidRPr="00ED7326">
        <w:rPr>
          <w:color w:val="000000" w:themeColor="text1"/>
          <w:sz w:val="24"/>
        </w:rPr>
        <w:t xml:space="preserve">(5-6), 1863-1880. </w:t>
      </w:r>
    </w:p>
    <w:p w14:paraId="59BDBD94" w14:textId="77777777" w:rsidR="0082137D" w:rsidRPr="00ED7326" w:rsidRDefault="0082137D" w:rsidP="0082137D">
      <w:pPr>
        <w:pStyle w:val="EndNoteBibliography"/>
        <w:ind w:left="720" w:hanging="720"/>
        <w:rPr>
          <w:color w:val="000000" w:themeColor="text1"/>
          <w:sz w:val="24"/>
        </w:rPr>
      </w:pPr>
      <w:r w:rsidRPr="00ED7326">
        <w:rPr>
          <w:color w:val="000000" w:themeColor="text1"/>
          <w:sz w:val="24"/>
        </w:rPr>
        <w:t xml:space="preserve">Cai, W., Wang, G., Santoso, A., McPhaden, M. J., Wu, L., Jin, F.-F., et al. (2015). Increased frequency of extreme La Niña events under greenhouse warming. </w:t>
      </w:r>
      <w:r w:rsidRPr="00ED7326">
        <w:rPr>
          <w:i/>
          <w:color w:val="000000" w:themeColor="text1"/>
          <w:sz w:val="24"/>
        </w:rPr>
        <w:t>Nature Climate Change, 5</w:t>
      </w:r>
      <w:r w:rsidRPr="00ED7326">
        <w:rPr>
          <w:color w:val="000000" w:themeColor="text1"/>
          <w:sz w:val="24"/>
        </w:rPr>
        <w:t xml:space="preserve">(2), 132-137. </w:t>
      </w:r>
      <w:hyperlink r:id="rId38" w:history="1">
        <w:r w:rsidRPr="00ED7326">
          <w:rPr>
            <w:rStyle w:val="Hyperlink"/>
            <w:color w:val="000000" w:themeColor="text1"/>
            <w:sz w:val="24"/>
          </w:rPr>
          <w:t>https://dx.doi.org/10.1038/nclimate2492</w:t>
        </w:r>
      </w:hyperlink>
    </w:p>
    <w:p w14:paraId="5F1EBA1E" w14:textId="77777777" w:rsidR="0082137D" w:rsidRPr="00ED7326" w:rsidRDefault="0082137D" w:rsidP="0082137D">
      <w:pPr>
        <w:pStyle w:val="EndNoteBibliography"/>
        <w:ind w:left="720" w:hanging="720"/>
        <w:rPr>
          <w:color w:val="000000" w:themeColor="text1"/>
          <w:sz w:val="24"/>
        </w:rPr>
      </w:pPr>
      <w:r w:rsidRPr="00ED7326">
        <w:rPr>
          <w:color w:val="000000" w:themeColor="text1"/>
          <w:sz w:val="24"/>
        </w:rPr>
        <w:t xml:space="preserve">Chang, C.-P., Wang, Z., &amp; Hendon, H. (2006). The Asian winter monsoon. In </w:t>
      </w:r>
      <w:r w:rsidRPr="00ED7326">
        <w:rPr>
          <w:i/>
          <w:color w:val="000000" w:themeColor="text1"/>
          <w:sz w:val="24"/>
        </w:rPr>
        <w:t>The Asian Monsoon</w:t>
      </w:r>
      <w:r w:rsidRPr="00ED7326">
        <w:rPr>
          <w:color w:val="000000" w:themeColor="text1"/>
          <w:sz w:val="24"/>
        </w:rPr>
        <w:t xml:space="preserve"> (pp. 89-127): Springer.</w:t>
      </w:r>
    </w:p>
    <w:p w14:paraId="38D70B8F" w14:textId="103E31C8" w:rsidR="0082137D" w:rsidRPr="00BC3D1C" w:rsidRDefault="0082137D" w:rsidP="0082137D">
      <w:pPr>
        <w:pStyle w:val="EndNoteBibliography"/>
        <w:ind w:left="720" w:hanging="720"/>
        <w:rPr>
          <w:iCs/>
          <w:color w:val="000000" w:themeColor="text1"/>
          <w:sz w:val="24"/>
        </w:rPr>
      </w:pPr>
      <w:r w:rsidRPr="001137B3">
        <w:rPr>
          <w:color w:val="000000" w:themeColor="text1"/>
          <w:sz w:val="24"/>
        </w:rPr>
        <w:t xml:space="preserve">Chen, W., Feng, J., &amp; Wu, R. (2013). </w:t>
      </w:r>
      <w:r w:rsidRPr="00ED7326">
        <w:rPr>
          <w:color w:val="000000" w:themeColor="text1"/>
          <w:sz w:val="24"/>
        </w:rPr>
        <w:t xml:space="preserve">Roles of ENSO and PDO in the link of the East Asian winter monsoon to the following summer monsoon. </w:t>
      </w:r>
      <w:r w:rsidRPr="00ED7326">
        <w:rPr>
          <w:i/>
          <w:color w:val="000000" w:themeColor="text1"/>
          <w:sz w:val="24"/>
        </w:rPr>
        <w:t>Journal of Climate, 26</w:t>
      </w:r>
      <w:r w:rsidRPr="00ED7326">
        <w:rPr>
          <w:color w:val="000000" w:themeColor="text1"/>
          <w:sz w:val="24"/>
        </w:rPr>
        <w:t>(2),</w:t>
      </w:r>
      <w:r w:rsidRPr="00BC3D1C">
        <w:rPr>
          <w:iCs/>
          <w:color w:val="000000" w:themeColor="text1"/>
          <w:sz w:val="24"/>
        </w:rPr>
        <w:t xml:space="preserve"> 622-635. </w:t>
      </w:r>
    </w:p>
    <w:p w14:paraId="3D087995" w14:textId="70C19C04" w:rsidR="00BC3D1C" w:rsidRPr="00F34869" w:rsidRDefault="00BC3D1C" w:rsidP="00BC3D1C">
      <w:pPr>
        <w:pStyle w:val="EndNoteBibliography"/>
        <w:ind w:left="720" w:hanging="720"/>
        <w:rPr>
          <w:iCs/>
          <w:sz w:val="24"/>
        </w:rPr>
      </w:pPr>
      <w:r w:rsidRPr="00F34869">
        <w:rPr>
          <w:iCs/>
          <w:sz w:val="24"/>
        </w:rPr>
        <w:t xml:space="preserve">Dieppois, B., Rouault, M., &amp; New, M. (2015). The impact of ENSO on Southern African rainfall in CMIP5 ocean atmosphere coupled climate models.Climate </w:t>
      </w:r>
      <w:r w:rsidR="00F34869" w:rsidRPr="00F34869">
        <w:rPr>
          <w:iCs/>
          <w:sz w:val="24"/>
        </w:rPr>
        <w:t>D</w:t>
      </w:r>
      <w:r w:rsidRPr="00F34869">
        <w:rPr>
          <w:iCs/>
          <w:sz w:val="24"/>
        </w:rPr>
        <w:t>ynamics,</w:t>
      </w:r>
      <w:r w:rsidR="00F34869" w:rsidRPr="00F34869">
        <w:rPr>
          <w:iCs/>
          <w:sz w:val="24"/>
        </w:rPr>
        <w:t xml:space="preserve"> </w:t>
      </w:r>
      <w:r w:rsidRPr="00F34869">
        <w:rPr>
          <w:iCs/>
          <w:sz w:val="24"/>
        </w:rPr>
        <w:t>45, 2425-2442.</w:t>
      </w:r>
    </w:p>
    <w:p w14:paraId="2CE32DB0" w14:textId="77777777" w:rsidR="0082137D" w:rsidRPr="00ED7326" w:rsidRDefault="0082137D" w:rsidP="0082137D">
      <w:pPr>
        <w:pStyle w:val="EndNoteBibliography"/>
        <w:ind w:left="720" w:hanging="720"/>
        <w:rPr>
          <w:color w:val="000000" w:themeColor="text1"/>
          <w:sz w:val="24"/>
        </w:rPr>
      </w:pPr>
      <w:r w:rsidRPr="00BC3D1C">
        <w:rPr>
          <w:iCs/>
          <w:color w:val="000000" w:themeColor="text1"/>
          <w:sz w:val="24"/>
        </w:rPr>
        <w:t>Dee, D. P., Uppala, S., Simmons, A., Berrisford, P., Poli, P., Kobayashi, S., et al. (2011). The ERA‐Interim reanalysis: Configuration and performance of the data assimilat</w:t>
      </w:r>
      <w:r w:rsidRPr="00942764">
        <w:rPr>
          <w:iCs/>
          <w:color w:val="000000" w:themeColor="text1"/>
          <w:sz w:val="24"/>
        </w:rPr>
        <w:t xml:space="preserve">ion system. </w:t>
      </w:r>
      <w:r w:rsidRPr="00ED7326">
        <w:rPr>
          <w:i/>
          <w:color w:val="000000" w:themeColor="text1"/>
          <w:sz w:val="24"/>
        </w:rPr>
        <w:t>Quarterly Journal of the royal meteorological society, 137</w:t>
      </w:r>
      <w:r w:rsidRPr="00ED7326">
        <w:rPr>
          <w:color w:val="000000" w:themeColor="text1"/>
          <w:sz w:val="24"/>
        </w:rPr>
        <w:t xml:space="preserve">(656), 553-597. </w:t>
      </w:r>
    </w:p>
    <w:p w14:paraId="225C9062" w14:textId="72E49E74" w:rsidR="0082137D" w:rsidRDefault="0082137D" w:rsidP="0082137D">
      <w:pPr>
        <w:pStyle w:val="EndNoteBibliography"/>
        <w:ind w:left="720" w:hanging="720"/>
        <w:rPr>
          <w:rStyle w:val="Hyperlink"/>
          <w:color w:val="000000" w:themeColor="text1"/>
          <w:sz w:val="24"/>
        </w:rPr>
      </w:pPr>
      <w:r w:rsidRPr="00ED7326">
        <w:rPr>
          <w:color w:val="000000" w:themeColor="text1"/>
          <w:sz w:val="24"/>
        </w:rPr>
        <w:t>Deser, C., Phillips, A., Bourdette, V., &amp; Teng, H. (2012). Uncertainty in climate change projections: the role of internal variability.</w:t>
      </w:r>
      <w:r w:rsidRPr="00ED7326">
        <w:rPr>
          <w:i/>
          <w:color w:val="000000" w:themeColor="text1"/>
          <w:sz w:val="24"/>
        </w:rPr>
        <w:t xml:space="preserve"> 38</w:t>
      </w:r>
      <w:r w:rsidRPr="00ED7326">
        <w:rPr>
          <w:color w:val="000000" w:themeColor="text1"/>
          <w:sz w:val="24"/>
        </w:rPr>
        <w:t xml:space="preserve">(3-4), 527-546. </w:t>
      </w:r>
      <w:hyperlink r:id="rId39" w:history="1">
        <w:r w:rsidRPr="00ED7326">
          <w:rPr>
            <w:rStyle w:val="Hyperlink"/>
            <w:color w:val="000000" w:themeColor="text1"/>
            <w:sz w:val="24"/>
          </w:rPr>
          <w:t>https://dx.doi.org/10.1007/s00382-010-0977-x</w:t>
        </w:r>
      </w:hyperlink>
    </w:p>
    <w:p w14:paraId="479FC772" w14:textId="65B19C30" w:rsidR="00D253CA" w:rsidRPr="00D253CA" w:rsidRDefault="00D253CA" w:rsidP="00D253CA">
      <w:pPr>
        <w:pStyle w:val="EndNoteBibliography"/>
        <w:ind w:left="720" w:hanging="720"/>
        <w:rPr>
          <w:rStyle w:val="Hyperlink"/>
          <w:color w:val="000000" w:themeColor="text1"/>
          <w:sz w:val="24"/>
          <w:u w:val="none"/>
        </w:rPr>
      </w:pPr>
      <w:r w:rsidRPr="005A09BA">
        <w:rPr>
          <w:color w:val="000000" w:themeColor="text1"/>
          <w:sz w:val="24"/>
        </w:rPr>
        <w:t>Deser, C., A.S. Phillips, M.A. Alexander, and B.V. Smoliak, 2014: </w:t>
      </w:r>
      <w:hyperlink r:id="rId40" w:history="1">
        <w:r w:rsidRPr="005A09BA">
          <w:rPr>
            <w:color w:val="000000" w:themeColor="text1"/>
            <w:sz w:val="24"/>
          </w:rPr>
          <w:t>Projecting North American Climate over the Next 50 Years: Uncertainty due to Internal Variability.</w:t>
        </w:r>
      </w:hyperlink>
      <w:r w:rsidRPr="005A09BA">
        <w:rPr>
          <w:color w:val="000000" w:themeColor="text1"/>
          <w:sz w:val="24"/>
        </w:rPr>
        <w:t> J. Climate, 27, 2271–229</w:t>
      </w:r>
      <w:r>
        <w:rPr>
          <w:color w:val="000000" w:themeColor="text1"/>
          <w:sz w:val="24"/>
        </w:rPr>
        <w:t>6.</w:t>
      </w:r>
      <w:r w:rsidRPr="005A09BA">
        <w:rPr>
          <w:color w:val="000000" w:themeColor="text1"/>
          <w:sz w:val="24"/>
        </w:rPr>
        <w:t xml:space="preserve"> </w:t>
      </w:r>
    </w:p>
    <w:p w14:paraId="777FCE26" w14:textId="077D088D" w:rsidR="00667B71" w:rsidRPr="001137B3" w:rsidRDefault="00667B71" w:rsidP="00667B71">
      <w:pPr>
        <w:pStyle w:val="EndNoteBibliography"/>
        <w:ind w:left="720" w:hanging="720"/>
        <w:rPr>
          <w:color w:val="000000" w:themeColor="text1"/>
          <w:sz w:val="24"/>
          <w:lang w:val="it-IT"/>
        </w:rPr>
      </w:pPr>
      <w:r w:rsidRPr="00221BDA">
        <w:rPr>
          <w:color w:val="000000" w:themeColor="text1"/>
          <w:sz w:val="24"/>
        </w:rPr>
        <w:t xml:space="preserve">Ding, Y., Liu, Y., Liang, S. et al. Interdecadal variability of the East Asian winter monsoon and its possible links to global climate change. </w:t>
      </w:r>
      <w:r w:rsidRPr="001137B3">
        <w:rPr>
          <w:color w:val="000000" w:themeColor="text1"/>
          <w:sz w:val="24"/>
          <w:lang w:val="it-IT"/>
        </w:rPr>
        <w:t>J Meteorol Res 28, 693–713 (2014).</w:t>
      </w:r>
    </w:p>
    <w:p w14:paraId="541BB21A" w14:textId="4F000E63" w:rsidR="0082137D" w:rsidRDefault="0082137D" w:rsidP="0082137D">
      <w:pPr>
        <w:pStyle w:val="EndNoteBibliography"/>
        <w:ind w:left="720" w:hanging="720"/>
        <w:rPr>
          <w:color w:val="000000" w:themeColor="text1"/>
          <w:sz w:val="24"/>
        </w:rPr>
      </w:pPr>
      <w:r w:rsidRPr="001137B3">
        <w:rPr>
          <w:color w:val="000000" w:themeColor="text1"/>
          <w:sz w:val="24"/>
          <w:lang w:val="it-IT"/>
        </w:rPr>
        <w:t xml:space="preserve">Gan, B., Wu, L., Jia, F., Li, S., Cai, W., Nakamura, H., et al. </w:t>
      </w:r>
      <w:r w:rsidRPr="00ED7326">
        <w:rPr>
          <w:color w:val="000000" w:themeColor="text1"/>
          <w:sz w:val="24"/>
        </w:rPr>
        <w:t xml:space="preserve">(2017). On the response of the Aleutian low to greenhouse warming. </w:t>
      </w:r>
      <w:r w:rsidRPr="00ED7326">
        <w:rPr>
          <w:i/>
          <w:color w:val="000000" w:themeColor="text1"/>
          <w:sz w:val="24"/>
        </w:rPr>
        <w:t>Journal of Climate, 30</w:t>
      </w:r>
      <w:r w:rsidRPr="00ED7326">
        <w:rPr>
          <w:color w:val="000000" w:themeColor="text1"/>
          <w:sz w:val="24"/>
        </w:rPr>
        <w:t xml:space="preserve">(10), 3907-3925. </w:t>
      </w:r>
    </w:p>
    <w:p w14:paraId="5034BF36" w14:textId="12BCAAB0" w:rsidR="00BA70C9" w:rsidRPr="00ED7326" w:rsidRDefault="00BA70C9" w:rsidP="00BA70C9">
      <w:pPr>
        <w:pStyle w:val="EndNoteBibliography"/>
        <w:ind w:left="720" w:hanging="720"/>
        <w:rPr>
          <w:color w:val="000000" w:themeColor="text1"/>
          <w:sz w:val="24"/>
        </w:rPr>
      </w:pPr>
      <w:r w:rsidRPr="00221BDA">
        <w:rPr>
          <w:color w:val="000000" w:themeColor="text1"/>
          <w:sz w:val="24"/>
        </w:rPr>
        <w:t xml:space="preserve">Geng, X., Zhang, W., Stuecker, M.F. et al. Decadal modulation of the ENSO–East Asian winter monsoon relationship by the Atlantic Multidecadal Oscillation. Clim Dyn 49, 2531–2544 (2017). </w:t>
      </w:r>
      <w:hyperlink r:id="rId41" w:history="1">
        <w:r w:rsidRPr="00221BDA">
          <w:rPr>
            <w:color w:val="000000" w:themeColor="text1"/>
            <w:sz w:val="24"/>
          </w:rPr>
          <w:t>https://doi.org/10.1007/s00382-016-3465-0</w:t>
        </w:r>
      </w:hyperlink>
      <w:r w:rsidRPr="00221BDA">
        <w:rPr>
          <w:color w:val="000000" w:themeColor="text1"/>
          <w:sz w:val="24"/>
        </w:rPr>
        <w:t>.</w:t>
      </w:r>
    </w:p>
    <w:p w14:paraId="458C799E" w14:textId="77777777" w:rsidR="0082137D" w:rsidRPr="00ED7326" w:rsidRDefault="0082137D" w:rsidP="0082137D">
      <w:pPr>
        <w:pStyle w:val="EndNoteBibliography"/>
        <w:ind w:left="720" w:hanging="720"/>
        <w:rPr>
          <w:color w:val="000000" w:themeColor="text1"/>
          <w:sz w:val="24"/>
        </w:rPr>
      </w:pPr>
      <w:r w:rsidRPr="00ED7326">
        <w:rPr>
          <w:color w:val="000000" w:themeColor="text1"/>
          <w:sz w:val="24"/>
        </w:rPr>
        <w:t xml:space="preserve">Gong, H., Wang, L., Chen, W., Nath, D., Huang, G., &amp; Tao, W. (2015). Diverse Influences of ENSO on the East Asian–Western Pacific Winter Climate Tied to Different ENSO Properties in CMIP5 Models. </w:t>
      </w:r>
      <w:r w:rsidRPr="00ED7326">
        <w:rPr>
          <w:i/>
          <w:color w:val="000000" w:themeColor="text1"/>
          <w:sz w:val="24"/>
        </w:rPr>
        <w:t>Journal of Climate, 28</w:t>
      </w:r>
      <w:r w:rsidRPr="00ED7326">
        <w:rPr>
          <w:color w:val="000000" w:themeColor="text1"/>
          <w:sz w:val="24"/>
        </w:rPr>
        <w:t xml:space="preserve">(6), 2187-2202. </w:t>
      </w:r>
      <w:hyperlink r:id="rId42" w:history="1">
        <w:r w:rsidRPr="00ED7326">
          <w:rPr>
            <w:rStyle w:val="Hyperlink"/>
            <w:color w:val="000000" w:themeColor="text1"/>
            <w:sz w:val="24"/>
          </w:rPr>
          <w:t>https://dx.doi.org/10.1175/JCLI-D-14-00405.1</w:t>
        </w:r>
      </w:hyperlink>
    </w:p>
    <w:p w14:paraId="39228B00" w14:textId="33895400" w:rsidR="0082137D" w:rsidRDefault="0082137D" w:rsidP="0082137D">
      <w:pPr>
        <w:pStyle w:val="EndNoteBibliography"/>
        <w:ind w:left="720" w:hanging="720"/>
        <w:rPr>
          <w:color w:val="000000" w:themeColor="text1"/>
          <w:sz w:val="24"/>
        </w:rPr>
      </w:pPr>
      <w:r w:rsidRPr="00ED7326">
        <w:rPr>
          <w:color w:val="000000" w:themeColor="text1"/>
          <w:sz w:val="24"/>
        </w:rPr>
        <w:t xml:space="preserve">Gong, H., Wang, L., Chen, W., Wu, R., Wei, K., &amp; Cui, X. (2014). The climatology and interannual variability of the East Asian winter monsoon in CMIP5 models. </w:t>
      </w:r>
      <w:r w:rsidRPr="00E20D79">
        <w:rPr>
          <w:color w:val="000000" w:themeColor="text1"/>
          <w:sz w:val="24"/>
        </w:rPr>
        <w:t>Journal of Climate, 27</w:t>
      </w:r>
      <w:r w:rsidRPr="00ED7326">
        <w:rPr>
          <w:color w:val="000000" w:themeColor="text1"/>
          <w:sz w:val="24"/>
        </w:rPr>
        <w:t xml:space="preserve">(4), 1659-1678. </w:t>
      </w:r>
    </w:p>
    <w:p w14:paraId="2F891C2A" w14:textId="3B127775" w:rsidR="004813C2" w:rsidRDefault="004813C2" w:rsidP="004813C2">
      <w:pPr>
        <w:pStyle w:val="EndNoteBibliography"/>
        <w:ind w:left="720" w:hanging="720"/>
        <w:rPr>
          <w:color w:val="000000" w:themeColor="text1"/>
          <w:sz w:val="24"/>
        </w:rPr>
      </w:pPr>
      <w:r w:rsidRPr="00AF5033">
        <w:rPr>
          <w:color w:val="000000" w:themeColor="text1"/>
          <w:sz w:val="24"/>
        </w:rPr>
        <w:t xml:space="preserve">Giorgetta, M. A., Jungclaus, J., Reick, C. H., Legutke, S., Bader, J., Böttinger, M., et al. (2013). Climate and carbon cycle changes from 1850 to 2100 in MPI‐ESM simulations for the Coupled Model Intercomparison Project phase 5. Journal of Advances in Modeling Earth Systems, 5(3), 572-597. </w:t>
      </w:r>
    </w:p>
    <w:p w14:paraId="366862A3" w14:textId="303F6334" w:rsidR="004813C2" w:rsidRDefault="004813C2" w:rsidP="004813C2">
      <w:pPr>
        <w:pStyle w:val="EndNoteBibliography"/>
        <w:ind w:left="720" w:hanging="720"/>
        <w:rPr>
          <w:color w:val="000000" w:themeColor="text1"/>
          <w:sz w:val="24"/>
        </w:rPr>
      </w:pPr>
      <w:r w:rsidRPr="00AF5033">
        <w:rPr>
          <w:color w:val="000000" w:themeColor="text1"/>
          <w:sz w:val="24"/>
        </w:rPr>
        <w:t>Hawkins, E., Smith, R.S., Gregory, J.M. et al. (2016). Irreducible uncertainty in near-term climate projections. Clim Dyn 46, 3807–3819.</w:t>
      </w:r>
    </w:p>
    <w:p w14:paraId="2023E4D7" w14:textId="3CCAEFDE" w:rsidR="00E20D79" w:rsidRPr="00ED7326" w:rsidRDefault="00E20D79" w:rsidP="00E20D79">
      <w:pPr>
        <w:pStyle w:val="EndNoteBibliography"/>
        <w:ind w:left="720" w:hanging="720"/>
        <w:rPr>
          <w:color w:val="000000" w:themeColor="text1"/>
          <w:sz w:val="24"/>
        </w:rPr>
      </w:pPr>
      <w:r w:rsidRPr="00E20D79">
        <w:rPr>
          <w:color w:val="000000" w:themeColor="text1"/>
          <w:sz w:val="24"/>
        </w:rPr>
        <w:t>He, S., and Wang, H.: An integrated East Asian winter monsoon index and its interannual variability, Chin. J. Atmos. Sci, 36, 523-538, 2012.</w:t>
      </w:r>
    </w:p>
    <w:p w14:paraId="7D3B485A" w14:textId="77777777" w:rsidR="0082137D" w:rsidRPr="00ED7326" w:rsidRDefault="0082137D" w:rsidP="0082137D">
      <w:pPr>
        <w:pStyle w:val="EndNoteBibliography"/>
        <w:ind w:left="720" w:hanging="720"/>
        <w:rPr>
          <w:color w:val="000000" w:themeColor="text1"/>
          <w:sz w:val="24"/>
        </w:rPr>
      </w:pPr>
      <w:r w:rsidRPr="00ED7326">
        <w:rPr>
          <w:color w:val="000000" w:themeColor="text1"/>
          <w:sz w:val="24"/>
        </w:rPr>
        <w:t xml:space="preserve">He, S., &amp; Wang, H. (2013). Oscillating Relationship between the East Asian Winter Monsoon and ENSO. </w:t>
      </w:r>
      <w:r w:rsidRPr="00E20D79">
        <w:rPr>
          <w:color w:val="000000" w:themeColor="text1"/>
          <w:sz w:val="24"/>
        </w:rPr>
        <w:t>Journal of Climate, 26</w:t>
      </w:r>
      <w:r w:rsidRPr="00ED7326">
        <w:rPr>
          <w:color w:val="000000" w:themeColor="text1"/>
          <w:sz w:val="24"/>
        </w:rPr>
        <w:t xml:space="preserve">(24), 9819-9838. </w:t>
      </w:r>
    </w:p>
    <w:p w14:paraId="66539E3A" w14:textId="77777777" w:rsidR="0082137D" w:rsidRPr="00ED7326" w:rsidRDefault="0082137D" w:rsidP="0082137D">
      <w:pPr>
        <w:pStyle w:val="EndNoteBibliography"/>
        <w:ind w:left="720" w:hanging="720"/>
        <w:rPr>
          <w:color w:val="000000" w:themeColor="text1"/>
          <w:sz w:val="24"/>
        </w:rPr>
      </w:pPr>
      <w:r w:rsidRPr="00ED7326">
        <w:rPr>
          <w:color w:val="000000" w:themeColor="text1"/>
          <w:sz w:val="24"/>
        </w:rPr>
        <w:t>He, S., Wang, H., &amp; Liu, J. (2013). Changes in the Relationship between ENSO and Asia–Pacific Midlatitude Winter Atmospheric Circulation.</w:t>
      </w:r>
      <w:r w:rsidRPr="00ED7326">
        <w:rPr>
          <w:i/>
          <w:color w:val="000000" w:themeColor="text1"/>
          <w:sz w:val="24"/>
        </w:rPr>
        <w:t xml:space="preserve"> 26</w:t>
      </w:r>
      <w:r w:rsidRPr="00ED7326">
        <w:rPr>
          <w:color w:val="000000" w:themeColor="text1"/>
          <w:sz w:val="24"/>
        </w:rPr>
        <w:t xml:space="preserve">(10), 3377-3393. </w:t>
      </w:r>
      <w:hyperlink r:id="rId43" w:history="1">
        <w:r w:rsidRPr="00ED7326">
          <w:rPr>
            <w:rStyle w:val="Hyperlink"/>
            <w:color w:val="000000" w:themeColor="text1"/>
            <w:sz w:val="24"/>
          </w:rPr>
          <w:t>https://dx.doi.org/10.1175/JCLI-D-12-00355.1</w:t>
        </w:r>
      </w:hyperlink>
    </w:p>
    <w:p w14:paraId="1D63C2EF" w14:textId="77777777" w:rsidR="0082137D" w:rsidRPr="00ED7326" w:rsidRDefault="0082137D" w:rsidP="0082137D">
      <w:pPr>
        <w:pStyle w:val="EndNoteBibliography"/>
        <w:ind w:left="720" w:hanging="720"/>
        <w:rPr>
          <w:color w:val="000000" w:themeColor="text1"/>
          <w:sz w:val="24"/>
        </w:rPr>
      </w:pPr>
      <w:r w:rsidRPr="00ED7326">
        <w:rPr>
          <w:color w:val="000000" w:themeColor="text1"/>
          <w:sz w:val="24"/>
        </w:rPr>
        <w:t xml:space="preserve">Ji, L., Sun, S., Arpe, K., &amp; Bengtsson, L. (1997). Model study on the interannual variability of Asian winter monsoon and its influence. </w:t>
      </w:r>
      <w:r w:rsidRPr="00ED7326">
        <w:rPr>
          <w:i/>
          <w:color w:val="000000" w:themeColor="text1"/>
          <w:sz w:val="24"/>
        </w:rPr>
        <w:t>Advances in Atmospheric Sciences, 14</w:t>
      </w:r>
      <w:r w:rsidRPr="00ED7326">
        <w:rPr>
          <w:color w:val="000000" w:themeColor="text1"/>
          <w:sz w:val="24"/>
        </w:rPr>
        <w:t xml:space="preserve">(1), 1-22. </w:t>
      </w:r>
      <w:hyperlink r:id="rId44" w:history="1">
        <w:r w:rsidRPr="00ED7326">
          <w:rPr>
            <w:rStyle w:val="Hyperlink"/>
            <w:color w:val="000000" w:themeColor="text1"/>
            <w:sz w:val="24"/>
          </w:rPr>
          <w:t>https://dx.doi.org/10.1007/s00376-997-0039-4</w:t>
        </w:r>
      </w:hyperlink>
    </w:p>
    <w:p w14:paraId="173A15D5" w14:textId="77777777" w:rsidR="0082137D" w:rsidRPr="00ED7326" w:rsidRDefault="0082137D" w:rsidP="0082137D">
      <w:pPr>
        <w:pStyle w:val="EndNoteBibliography"/>
        <w:ind w:left="720" w:hanging="720"/>
        <w:rPr>
          <w:color w:val="000000" w:themeColor="text1"/>
          <w:sz w:val="24"/>
        </w:rPr>
      </w:pPr>
      <w:r w:rsidRPr="00ED7326">
        <w:rPr>
          <w:color w:val="000000" w:themeColor="text1"/>
          <w:sz w:val="24"/>
        </w:rPr>
        <w:t xml:space="preserve">Jiang, D., &amp; Tian, Z. (2013). East Asian monsoon change for the 21st century: Results of CMIP3 and CMIP5 models. </w:t>
      </w:r>
      <w:r w:rsidRPr="00ED7326">
        <w:rPr>
          <w:i/>
          <w:color w:val="000000" w:themeColor="text1"/>
          <w:sz w:val="24"/>
        </w:rPr>
        <w:t>Chinese Science Bulletin, 58</w:t>
      </w:r>
      <w:r w:rsidRPr="00ED7326">
        <w:rPr>
          <w:color w:val="000000" w:themeColor="text1"/>
          <w:sz w:val="24"/>
        </w:rPr>
        <w:t xml:space="preserve">(12), 1427-1435. </w:t>
      </w:r>
    </w:p>
    <w:p w14:paraId="2A64390A" w14:textId="77777777" w:rsidR="0082137D" w:rsidRPr="00ED7326" w:rsidRDefault="0082137D" w:rsidP="0082137D">
      <w:pPr>
        <w:pStyle w:val="EndNoteBibliography"/>
        <w:ind w:left="720" w:hanging="720"/>
        <w:rPr>
          <w:color w:val="000000" w:themeColor="text1"/>
          <w:sz w:val="24"/>
        </w:rPr>
      </w:pPr>
      <w:r w:rsidRPr="00ED7326">
        <w:rPr>
          <w:color w:val="000000" w:themeColor="text1"/>
          <w:sz w:val="24"/>
        </w:rPr>
        <w:t>Jo, H.-S., Yeh, S.-W., &amp; Lee, S.-K. (2015). Changes in the relationship in the SST variability between the tropical Pacific and the North Pacific across the 1998/1999 regime shift.</w:t>
      </w:r>
      <w:r w:rsidRPr="00ED7326">
        <w:rPr>
          <w:i/>
          <w:color w:val="000000" w:themeColor="text1"/>
          <w:sz w:val="24"/>
        </w:rPr>
        <w:t xml:space="preserve"> 42</w:t>
      </w:r>
      <w:r w:rsidRPr="00ED7326">
        <w:rPr>
          <w:color w:val="000000" w:themeColor="text1"/>
          <w:sz w:val="24"/>
        </w:rPr>
        <w:t xml:space="preserve">(17), 7171-7178. </w:t>
      </w:r>
      <w:hyperlink r:id="rId45" w:history="1">
        <w:r w:rsidRPr="00ED7326">
          <w:rPr>
            <w:rStyle w:val="Hyperlink"/>
            <w:color w:val="000000" w:themeColor="text1"/>
            <w:sz w:val="24"/>
          </w:rPr>
          <w:t>https://dx.doi.org/10.1002/2015GL065049</w:t>
        </w:r>
      </w:hyperlink>
    </w:p>
    <w:p w14:paraId="61ECF1FF" w14:textId="1CB99012" w:rsidR="0082137D" w:rsidRDefault="0082137D" w:rsidP="0082137D">
      <w:pPr>
        <w:pStyle w:val="EndNoteBibliography"/>
        <w:ind w:left="720" w:hanging="720"/>
        <w:rPr>
          <w:color w:val="000000" w:themeColor="text1"/>
          <w:sz w:val="24"/>
        </w:rPr>
      </w:pPr>
      <w:r w:rsidRPr="00ED7326">
        <w:rPr>
          <w:color w:val="000000" w:themeColor="text1"/>
          <w:sz w:val="24"/>
        </w:rPr>
        <w:t xml:space="preserve">Kumar, K. K., Rajagopalan, B., &amp; Cane, M. A. (1999). On the weakening relationship between the Indian monsoon and ENSO. </w:t>
      </w:r>
      <w:r w:rsidRPr="00ED7326">
        <w:rPr>
          <w:i/>
          <w:color w:val="000000" w:themeColor="text1"/>
          <w:sz w:val="24"/>
        </w:rPr>
        <w:t>Science, 284</w:t>
      </w:r>
      <w:r w:rsidRPr="00ED7326">
        <w:rPr>
          <w:color w:val="000000" w:themeColor="text1"/>
          <w:sz w:val="24"/>
        </w:rPr>
        <w:t xml:space="preserve">(5423), 2156-2159. </w:t>
      </w:r>
    </w:p>
    <w:p w14:paraId="74721F07" w14:textId="77777777" w:rsidR="009D4FAB" w:rsidRPr="00F45A07" w:rsidRDefault="009D4FAB" w:rsidP="00F45A07">
      <w:pPr>
        <w:pStyle w:val="EndNoteBibliography"/>
        <w:ind w:left="720" w:hanging="720"/>
        <w:rPr>
          <w:color w:val="000000" w:themeColor="text1"/>
        </w:rPr>
      </w:pPr>
      <w:r w:rsidRPr="00F45A07">
        <w:rPr>
          <w:color w:val="000000" w:themeColor="text1"/>
          <w:sz w:val="24"/>
        </w:rPr>
        <w:lastRenderedPageBreak/>
        <w:t>Kim, Ji-Won, et al. "ENSO and East Asian winter monsoon relationship modulation associated with the anomalous northwest Pacific anticyclone." Climate Dynamics 49.4 (2017): 1157-1179.</w:t>
      </w:r>
    </w:p>
    <w:p w14:paraId="5A0CBAC5" w14:textId="77777777" w:rsidR="0082137D" w:rsidRPr="00ED7326" w:rsidRDefault="0082137D" w:rsidP="0082137D">
      <w:pPr>
        <w:pStyle w:val="EndNoteBibliography"/>
        <w:ind w:left="720" w:hanging="720"/>
        <w:rPr>
          <w:color w:val="000000" w:themeColor="text1"/>
          <w:sz w:val="24"/>
        </w:rPr>
      </w:pPr>
      <w:r w:rsidRPr="00ED7326">
        <w:rPr>
          <w:color w:val="000000" w:themeColor="text1"/>
          <w:sz w:val="24"/>
        </w:rPr>
        <w:t>Li, F., Wang, H., &amp; Gao, Y. (2015). Modulation of Aleutian Low and Antarctic Oscillation co-variability by ENSO.</w:t>
      </w:r>
      <w:r w:rsidRPr="00ED7326">
        <w:rPr>
          <w:i/>
          <w:color w:val="000000" w:themeColor="text1"/>
          <w:sz w:val="24"/>
        </w:rPr>
        <w:t xml:space="preserve"> 44</w:t>
      </w:r>
      <w:r w:rsidRPr="00ED7326">
        <w:rPr>
          <w:color w:val="000000" w:themeColor="text1"/>
          <w:sz w:val="24"/>
        </w:rPr>
        <w:t xml:space="preserve">(5-6), 1245-1256. </w:t>
      </w:r>
      <w:hyperlink r:id="rId46" w:history="1">
        <w:r w:rsidRPr="00ED7326">
          <w:rPr>
            <w:rStyle w:val="Hyperlink"/>
            <w:color w:val="000000" w:themeColor="text1"/>
            <w:sz w:val="24"/>
          </w:rPr>
          <w:t>https://dx.doi.org/10.1007/s00382-014-2134-4</w:t>
        </w:r>
      </w:hyperlink>
    </w:p>
    <w:p w14:paraId="3566106D" w14:textId="796B2F51" w:rsidR="0082137D" w:rsidRDefault="0082137D" w:rsidP="0082137D">
      <w:pPr>
        <w:pStyle w:val="EndNoteBibliography"/>
        <w:ind w:left="720" w:hanging="720"/>
        <w:rPr>
          <w:rStyle w:val="Hyperlink"/>
          <w:color w:val="000000" w:themeColor="text1"/>
          <w:sz w:val="24"/>
        </w:rPr>
      </w:pPr>
      <w:r w:rsidRPr="00ED7326">
        <w:rPr>
          <w:color w:val="000000" w:themeColor="text1"/>
          <w:sz w:val="24"/>
        </w:rPr>
        <w:t xml:space="preserve">Li, X., &amp; Ting, M. (2015). Recent and future changes in the Asian monsoon-ENSO relationship: Natural or forced? </w:t>
      </w:r>
      <w:r w:rsidRPr="00ED7326">
        <w:rPr>
          <w:i/>
          <w:color w:val="000000" w:themeColor="text1"/>
          <w:sz w:val="24"/>
        </w:rPr>
        <w:t>Geophysical Research Letters, 42</w:t>
      </w:r>
      <w:r w:rsidRPr="00ED7326">
        <w:rPr>
          <w:color w:val="000000" w:themeColor="text1"/>
          <w:sz w:val="24"/>
        </w:rPr>
        <w:t xml:space="preserve">(9), 3502-3512. </w:t>
      </w:r>
      <w:hyperlink r:id="rId47" w:history="1">
        <w:r w:rsidRPr="00ED7326">
          <w:rPr>
            <w:rStyle w:val="Hyperlink"/>
            <w:color w:val="000000" w:themeColor="text1"/>
            <w:sz w:val="24"/>
          </w:rPr>
          <w:t>https://dx.doi.org/10.1002/2015gl063557</w:t>
        </w:r>
      </w:hyperlink>
    </w:p>
    <w:p w14:paraId="20033EDF" w14:textId="762D0A01" w:rsidR="00EC6ED6" w:rsidRDefault="00EC6ED6" w:rsidP="00EC6ED6">
      <w:pPr>
        <w:pStyle w:val="EndNoteBibliography"/>
        <w:ind w:left="720" w:hanging="720"/>
        <w:rPr>
          <w:color w:val="000000" w:themeColor="text1"/>
          <w:sz w:val="24"/>
        </w:rPr>
      </w:pPr>
      <w:r w:rsidRPr="00221BDA">
        <w:rPr>
          <w:color w:val="000000" w:themeColor="text1"/>
          <w:sz w:val="24"/>
        </w:rPr>
        <w:t>Li C, Ma H (2012) Relationship between ENSO and winter rainfall over Southeast China and its decadal variability. Adv Atmos Sci 29:1129–1141.</w:t>
      </w:r>
    </w:p>
    <w:p w14:paraId="38E5BBFA" w14:textId="6A8BDEA6" w:rsidR="00A41338" w:rsidRPr="00ED7326" w:rsidRDefault="00A41338" w:rsidP="00A41338">
      <w:pPr>
        <w:pStyle w:val="EndNoteBibliography"/>
        <w:ind w:left="720" w:hanging="720"/>
        <w:rPr>
          <w:color w:val="000000" w:themeColor="text1"/>
          <w:sz w:val="24"/>
        </w:rPr>
      </w:pPr>
      <w:r w:rsidRPr="00C313E2">
        <w:rPr>
          <w:color w:val="000000" w:themeColor="text1"/>
          <w:sz w:val="24"/>
        </w:rPr>
        <w:t>Liebmann B. and C.A. Smith, 1996: Description of a Complete (Interpolated) Outgoing Longwave Radiation Dataset. Bulletin of the American Meteorological Society, 77, 1275-1277.</w:t>
      </w:r>
    </w:p>
    <w:p w14:paraId="33E5E694" w14:textId="69C45C1A" w:rsidR="0082137D" w:rsidRPr="001137B3" w:rsidRDefault="0082137D" w:rsidP="00CE61A5">
      <w:pPr>
        <w:pStyle w:val="EndNoteBibliography"/>
        <w:ind w:left="720" w:hanging="720"/>
        <w:rPr>
          <w:color w:val="000000" w:themeColor="text1"/>
          <w:sz w:val="24"/>
          <w:lang w:val="de-DE"/>
        </w:rPr>
      </w:pPr>
      <w:r w:rsidRPr="004F0F4C">
        <w:rPr>
          <w:color w:val="000000" w:themeColor="text1"/>
          <w:sz w:val="24"/>
        </w:rPr>
        <w:t xml:space="preserve">Lu, Z., Zhang, Q., </w:t>
      </w:r>
      <w:r>
        <w:rPr>
          <w:color w:val="000000" w:themeColor="text1"/>
          <w:sz w:val="24"/>
        </w:rPr>
        <w:t>&amp;</w:t>
      </w:r>
      <w:r w:rsidRPr="004F0F4C">
        <w:rPr>
          <w:color w:val="000000" w:themeColor="text1"/>
          <w:sz w:val="24"/>
        </w:rPr>
        <w:t xml:space="preserve"> Streets, D. G.</w:t>
      </w:r>
      <w:r>
        <w:rPr>
          <w:color w:val="000000" w:themeColor="text1"/>
          <w:sz w:val="24"/>
        </w:rPr>
        <w:t xml:space="preserve"> (2011).</w:t>
      </w:r>
      <w:r w:rsidRPr="004F0F4C">
        <w:rPr>
          <w:color w:val="000000" w:themeColor="text1"/>
          <w:sz w:val="24"/>
        </w:rPr>
        <w:t xml:space="preserve"> Sulfur dioxide and primary carbonaceous aerosol emissions in China and India, 1996–2010</w:t>
      </w:r>
      <w:r>
        <w:rPr>
          <w:color w:val="000000" w:themeColor="text1"/>
          <w:sz w:val="24"/>
        </w:rPr>
        <w:t>.</w:t>
      </w:r>
      <w:r w:rsidRPr="004F0F4C">
        <w:rPr>
          <w:color w:val="000000" w:themeColor="text1"/>
          <w:sz w:val="24"/>
        </w:rPr>
        <w:t xml:space="preserve"> </w:t>
      </w:r>
      <w:r w:rsidRPr="001137B3">
        <w:rPr>
          <w:color w:val="000000" w:themeColor="text1"/>
          <w:sz w:val="24"/>
          <w:lang w:val="de-DE"/>
        </w:rPr>
        <w:t>Atmos. Chem. Phys., 11, 9839–9864, https://doi.org/10.5194/acp-11-9839-2011.</w:t>
      </w:r>
    </w:p>
    <w:p w14:paraId="2D0E5386" w14:textId="7337FD0E" w:rsidR="00D663FD" w:rsidRPr="00ED7326" w:rsidRDefault="00D663FD" w:rsidP="00D663FD">
      <w:pPr>
        <w:pStyle w:val="EndNoteBibliography"/>
        <w:ind w:left="720" w:hanging="720"/>
        <w:rPr>
          <w:color w:val="000000" w:themeColor="text1"/>
          <w:sz w:val="24"/>
        </w:rPr>
      </w:pPr>
      <w:r w:rsidRPr="001137B3">
        <w:rPr>
          <w:color w:val="000000" w:themeColor="text1"/>
          <w:sz w:val="24"/>
          <w:lang w:val="de-DE"/>
        </w:rPr>
        <w:t xml:space="preserve">Maher, N., Matei, D., Milinski, S., &amp; Marotzke, J. (2018). </w:t>
      </w:r>
      <w:r w:rsidRPr="00ED7326">
        <w:rPr>
          <w:color w:val="000000" w:themeColor="text1"/>
          <w:sz w:val="24"/>
        </w:rPr>
        <w:t xml:space="preserve">ENSO change in climate projections: forced response or internal variability? </w:t>
      </w:r>
      <w:r w:rsidRPr="00ED7326">
        <w:rPr>
          <w:i/>
          <w:color w:val="000000" w:themeColor="text1"/>
          <w:sz w:val="24"/>
        </w:rPr>
        <w:t>Geophysical Research Letters, 45</w:t>
      </w:r>
      <w:r w:rsidRPr="00ED7326">
        <w:rPr>
          <w:color w:val="000000" w:themeColor="text1"/>
          <w:sz w:val="24"/>
        </w:rPr>
        <w:t xml:space="preserve">(20), 11,390-311,398. </w:t>
      </w:r>
    </w:p>
    <w:p w14:paraId="15CB875F" w14:textId="714084EA" w:rsidR="0082137D" w:rsidRDefault="0082137D" w:rsidP="0082137D">
      <w:pPr>
        <w:pStyle w:val="EndNoteBibliography"/>
        <w:ind w:left="720" w:hanging="720"/>
        <w:rPr>
          <w:color w:val="000000" w:themeColor="text1"/>
          <w:sz w:val="24"/>
        </w:rPr>
      </w:pPr>
      <w:r w:rsidRPr="00ED7326">
        <w:rPr>
          <w:color w:val="000000" w:themeColor="text1"/>
          <w:sz w:val="24"/>
        </w:rPr>
        <w:t xml:space="preserve">Maher, N., Milinski, S., Suarez‐Gutierrez, L., Botzet, M., Dobrynin, M., Kornblueh, L., et al. (2019). The Max Planck Institute Grand Ensemble: Enabling the Exploration of Climate System Variability. </w:t>
      </w:r>
      <w:r w:rsidRPr="00ED7326">
        <w:rPr>
          <w:i/>
          <w:color w:val="000000" w:themeColor="text1"/>
          <w:sz w:val="24"/>
        </w:rPr>
        <w:t>Journal of Advances in Modeling Earth Systems</w:t>
      </w:r>
      <w:r w:rsidRPr="00ED7326">
        <w:rPr>
          <w:color w:val="000000" w:themeColor="text1"/>
          <w:sz w:val="24"/>
        </w:rPr>
        <w:t xml:space="preserve">. </w:t>
      </w:r>
      <w:hyperlink r:id="rId48" w:history="1">
        <w:r w:rsidRPr="00ED7326">
          <w:rPr>
            <w:rStyle w:val="Hyperlink"/>
            <w:color w:val="000000" w:themeColor="text1"/>
            <w:sz w:val="24"/>
          </w:rPr>
          <w:t>https://dx.doi.org/10.1029/2019MS001639</w:t>
        </w:r>
      </w:hyperlink>
      <w:r>
        <w:rPr>
          <w:color w:val="000000" w:themeColor="text1"/>
          <w:sz w:val="24"/>
        </w:rPr>
        <w:t>.</w:t>
      </w:r>
    </w:p>
    <w:p w14:paraId="08E616D4" w14:textId="77777777" w:rsidR="004813C2" w:rsidRDefault="004813C2" w:rsidP="004813C2">
      <w:pPr>
        <w:pStyle w:val="EndNoteBibliography"/>
        <w:ind w:left="720" w:hanging="720"/>
        <w:rPr>
          <w:color w:val="000000" w:themeColor="text1"/>
          <w:sz w:val="24"/>
        </w:rPr>
      </w:pPr>
      <w:r w:rsidRPr="00AF5033">
        <w:rPr>
          <w:color w:val="000000" w:themeColor="text1"/>
          <w:sz w:val="24"/>
        </w:rPr>
        <w:t xml:space="preserve">Mauritsen, T., Bader, J., Becker, T., Behrens, J., Bittner, M., Brokopf, R., et al. (2019). Developments in the MPI‐M Earth System Model version 1.2 (MPI‐ESM1. 2) and Its Response to Increasing CO2. Journal of Advances in Modeling Earth Systems, 11(4), 998-1038. </w:t>
      </w:r>
    </w:p>
    <w:p w14:paraId="53380A01" w14:textId="3EE49560" w:rsidR="004813C2" w:rsidRPr="00ED7326" w:rsidRDefault="004813C2" w:rsidP="003D4290">
      <w:pPr>
        <w:pStyle w:val="EndNoteBibliography"/>
        <w:ind w:left="720" w:hanging="720"/>
        <w:rPr>
          <w:color w:val="000000" w:themeColor="text1"/>
          <w:sz w:val="24"/>
        </w:rPr>
      </w:pPr>
      <w:r w:rsidRPr="00AF5033">
        <w:rPr>
          <w:color w:val="000000" w:themeColor="text1"/>
          <w:sz w:val="24"/>
        </w:rPr>
        <w:t xml:space="preserve">Marotzke, J. (2019). Quantifying the irreducible uncertainty in near‐term climate projections. Wiley Interdisciplinary Reviews: Climate Change, 10(1), e563. </w:t>
      </w:r>
    </w:p>
    <w:p w14:paraId="3C15110E" w14:textId="41553048" w:rsidR="0082137D" w:rsidRPr="00DB3E43" w:rsidRDefault="0082137D" w:rsidP="0082137D">
      <w:pPr>
        <w:pStyle w:val="EndNoteBibliography"/>
        <w:ind w:left="720" w:hanging="720"/>
        <w:rPr>
          <w:iCs/>
        </w:rPr>
      </w:pPr>
      <w:r w:rsidRPr="00ED7326">
        <w:rPr>
          <w:color w:val="000000" w:themeColor="text1"/>
          <w:sz w:val="24"/>
        </w:rPr>
        <w:t xml:space="preserve">Nikulin, G., Lennard, C., Dosio, A., Kjellström, E., Chen, Y., Hänsler, A., et al. (2018). The effects of 1.5 and 2 degrees of global warming on Africa in the CORDEX ensemble. </w:t>
      </w:r>
      <w:r w:rsidRPr="00ED7326">
        <w:rPr>
          <w:i/>
          <w:color w:val="000000" w:themeColor="text1"/>
          <w:sz w:val="24"/>
          <w:lang w:val="de-DE"/>
        </w:rPr>
        <w:t>Environ</w:t>
      </w:r>
      <w:r w:rsidRPr="00DB3E43">
        <w:rPr>
          <w:iCs/>
          <w:color w:val="000000" w:themeColor="text1"/>
          <w:sz w:val="24"/>
          <w:lang w:val="de-DE"/>
        </w:rPr>
        <w:t xml:space="preserve">mental Research Letters, 13(6), 065003. </w:t>
      </w:r>
      <w:hyperlink r:id="rId49" w:history="1">
        <w:r w:rsidRPr="00DB3E43">
          <w:rPr>
            <w:iCs/>
          </w:rPr>
          <w:t>https://dx.doi.org/10.1088/1748-9326/aab1b1</w:t>
        </w:r>
      </w:hyperlink>
    </w:p>
    <w:p w14:paraId="7C2A1EEE" w14:textId="74E17828" w:rsidR="00DB3E43" w:rsidRPr="00DB3E43" w:rsidRDefault="00DB3E43" w:rsidP="00DB3E43">
      <w:pPr>
        <w:pStyle w:val="EndNoteBibliography"/>
        <w:ind w:left="720" w:hanging="720"/>
        <w:rPr>
          <w:iCs/>
          <w:color w:val="000000" w:themeColor="text1"/>
          <w:sz w:val="24"/>
          <w:lang w:val="de-DE"/>
        </w:rPr>
      </w:pPr>
      <w:r w:rsidRPr="001137B3">
        <w:rPr>
          <w:iCs/>
          <w:color w:val="000000" w:themeColor="text1"/>
          <w:sz w:val="24"/>
        </w:rPr>
        <w:t xml:space="preserve">Schneider, Udo; Becker, Andreas; Finger, Peter; Meyer-Christoffer, Anja; Ziese, Markus (2018): GPCC Full Data Monthly Product Version 2018 at 1.0°: Monthly Land-Surface Precipitation from Rain-Gauges built on GTS-based and Historical Data. </w:t>
      </w:r>
      <w:r w:rsidRPr="00DB3E43">
        <w:rPr>
          <w:iCs/>
          <w:color w:val="000000" w:themeColor="text1"/>
          <w:sz w:val="24"/>
          <w:lang w:val="de-DE"/>
        </w:rPr>
        <w:t>DOI: </w:t>
      </w:r>
      <w:hyperlink r:id="rId50" w:tgtFrame="_blank" w:history="1">
        <w:r w:rsidRPr="00DB3E43">
          <w:rPr>
            <w:iCs/>
            <w:color w:val="000000" w:themeColor="text1"/>
            <w:sz w:val="24"/>
            <w:lang w:val="de-DE"/>
          </w:rPr>
          <w:t>10.5676/DWD_GPCC/FD_M_V2018_100</w:t>
        </w:r>
      </w:hyperlink>
    </w:p>
    <w:p w14:paraId="0F3C1780" w14:textId="77777777" w:rsidR="0082137D" w:rsidRPr="00ED7326" w:rsidRDefault="0082137D" w:rsidP="0082137D">
      <w:pPr>
        <w:pStyle w:val="EndNoteBibliography"/>
        <w:ind w:left="720" w:hanging="720"/>
        <w:rPr>
          <w:color w:val="000000" w:themeColor="text1"/>
          <w:sz w:val="24"/>
        </w:rPr>
      </w:pPr>
      <w:r w:rsidRPr="00DB3E43">
        <w:rPr>
          <w:iCs/>
          <w:color w:val="000000" w:themeColor="text1"/>
          <w:sz w:val="24"/>
          <w:lang w:val="de-DE"/>
        </w:rPr>
        <w:t xml:space="preserve">Schleussner, C.-F., Rogelj, J., Schaeffer, M., Lissner, T., Licker, R., Fischer, E. M., et al. </w:t>
      </w:r>
      <w:r w:rsidRPr="001137B3">
        <w:rPr>
          <w:iCs/>
          <w:color w:val="000000" w:themeColor="text1"/>
          <w:sz w:val="24"/>
        </w:rPr>
        <w:t>(2</w:t>
      </w:r>
      <w:r w:rsidRPr="00ED7326">
        <w:rPr>
          <w:color w:val="000000" w:themeColor="text1"/>
          <w:sz w:val="24"/>
        </w:rPr>
        <w:t xml:space="preserve">016). Science and policy characteristics of the Paris Agreement temperature goal. </w:t>
      </w:r>
      <w:r w:rsidRPr="00ED7326">
        <w:rPr>
          <w:i/>
          <w:color w:val="000000" w:themeColor="text1"/>
          <w:sz w:val="24"/>
        </w:rPr>
        <w:t>Nature Climate Change, 6</w:t>
      </w:r>
      <w:r w:rsidRPr="00ED7326">
        <w:rPr>
          <w:color w:val="000000" w:themeColor="text1"/>
          <w:sz w:val="24"/>
        </w:rPr>
        <w:t xml:space="preserve">(9), 827-835. </w:t>
      </w:r>
      <w:hyperlink r:id="rId51" w:history="1">
        <w:r w:rsidRPr="00ED7326">
          <w:rPr>
            <w:rStyle w:val="Hyperlink"/>
            <w:color w:val="000000" w:themeColor="text1"/>
            <w:sz w:val="24"/>
          </w:rPr>
          <w:t>https://dx.doi.org/10.1038/nclimate3096</w:t>
        </w:r>
      </w:hyperlink>
    </w:p>
    <w:p w14:paraId="0F5E375C" w14:textId="77777777" w:rsidR="0082137D" w:rsidRPr="00ED7326" w:rsidRDefault="0082137D" w:rsidP="0082137D">
      <w:pPr>
        <w:pStyle w:val="EndNoteBibliography"/>
        <w:ind w:left="720" w:hanging="720"/>
        <w:rPr>
          <w:color w:val="000000" w:themeColor="text1"/>
          <w:sz w:val="24"/>
        </w:rPr>
      </w:pPr>
      <w:r w:rsidRPr="00ED7326">
        <w:rPr>
          <w:color w:val="000000" w:themeColor="text1"/>
          <w:sz w:val="24"/>
        </w:rPr>
        <w:t xml:space="preserve">Si, D., &amp; Hu, A. (2017). Internally Generated and Externally Forced Multidecadal Oceanic Modes and Their Influence on the Summer Rainfall over East Asia. </w:t>
      </w:r>
      <w:r w:rsidRPr="00ED7326">
        <w:rPr>
          <w:i/>
          <w:color w:val="000000" w:themeColor="text1"/>
          <w:sz w:val="24"/>
        </w:rPr>
        <w:t>Journal of Climate, 30</w:t>
      </w:r>
      <w:r w:rsidRPr="00ED7326">
        <w:rPr>
          <w:color w:val="000000" w:themeColor="text1"/>
          <w:sz w:val="24"/>
        </w:rPr>
        <w:t xml:space="preserve">(20), 8299-8316. </w:t>
      </w:r>
      <w:hyperlink r:id="rId52" w:history="1">
        <w:r w:rsidRPr="00ED7326">
          <w:rPr>
            <w:rStyle w:val="Hyperlink"/>
            <w:color w:val="000000" w:themeColor="text1"/>
            <w:sz w:val="24"/>
          </w:rPr>
          <w:t>https://dx.doi.org/10.1175/JCLI-D-17-0065.1</w:t>
        </w:r>
      </w:hyperlink>
    </w:p>
    <w:p w14:paraId="2C7E7E31" w14:textId="77777777" w:rsidR="0082137D" w:rsidRPr="00ED7326" w:rsidRDefault="0082137D" w:rsidP="0082137D">
      <w:pPr>
        <w:pStyle w:val="EndNoteBibliography"/>
        <w:ind w:left="720" w:hanging="720"/>
        <w:rPr>
          <w:color w:val="000000" w:themeColor="text1"/>
          <w:sz w:val="24"/>
        </w:rPr>
      </w:pPr>
      <w:r w:rsidRPr="00ED7326">
        <w:rPr>
          <w:color w:val="000000" w:themeColor="text1"/>
          <w:sz w:val="24"/>
        </w:rPr>
        <w:t>Song, F., &amp; Zhou, T. (2015). The Crucial Role of Internal Variability in Modulating the Decadal Variation of the East Asian Summer Monsoon–ENSO Relationship during the Twentieth Century.</w:t>
      </w:r>
      <w:r w:rsidRPr="00ED7326">
        <w:rPr>
          <w:i/>
          <w:color w:val="000000" w:themeColor="text1"/>
          <w:sz w:val="24"/>
        </w:rPr>
        <w:t xml:space="preserve"> 28</w:t>
      </w:r>
      <w:r w:rsidRPr="00ED7326">
        <w:rPr>
          <w:color w:val="000000" w:themeColor="text1"/>
          <w:sz w:val="24"/>
        </w:rPr>
        <w:t xml:space="preserve">(18), 7093-7107. </w:t>
      </w:r>
      <w:hyperlink r:id="rId53" w:history="1">
        <w:r w:rsidRPr="00ED7326">
          <w:rPr>
            <w:rStyle w:val="Hyperlink"/>
            <w:color w:val="000000" w:themeColor="text1"/>
            <w:sz w:val="24"/>
          </w:rPr>
          <w:t>https://dx.doi.org/10.1175/jcli-d-14-00783.1</w:t>
        </w:r>
      </w:hyperlink>
    </w:p>
    <w:p w14:paraId="0BBBF95E" w14:textId="3A818552" w:rsidR="0082137D" w:rsidRDefault="0082137D" w:rsidP="0082137D">
      <w:pPr>
        <w:pStyle w:val="EndNoteBibliography"/>
        <w:ind w:left="720" w:hanging="720"/>
        <w:rPr>
          <w:rStyle w:val="Hyperlink"/>
          <w:color w:val="000000" w:themeColor="text1"/>
          <w:sz w:val="24"/>
        </w:rPr>
      </w:pPr>
      <w:r w:rsidRPr="00ED7326">
        <w:rPr>
          <w:color w:val="000000" w:themeColor="text1"/>
          <w:sz w:val="24"/>
        </w:rPr>
        <w:t>Taschetto, A. S., Gupta, A. S., Jourdain, N. C., Santoso, A., Ummenhofer, C. C., &amp; England, M. H. (2014). Cold Tongue and Warm Pool ENSO Events in CMIP5: Mean State and Future Projections.</w:t>
      </w:r>
      <w:r w:rsidRPr="00ED7326">
        <w:rPr>
          <w:i/>
          <w:color w:val="000000" w:themeColor="text1"/>
          <w:sz w:val="24"/>
        </w:rPr>
        <w:t xml:space="preserve"> 27</w:t>
      </w:r>
      <w:r w:rsidRPr="00ED7326">
        <w:rPr>
          <w:color w:val="000000" w:themeColor="text1"/>
          <w:sz w:val="24"/>
        </w:rPr>
        <w:t xml:space="preserve">(8), 2861-2885. </w:t>
      </w:r>
      <w:hyperlink r:id="rId54" w:history="1">
        <w:r w:rsidRPr="00ED7326">
          <w:rPr>
            <w:rStyle w:val="Hyperlink"/>
            <w:color w:val="000000" w:themeColor="text1"/>
            <w:sz w:val="24"/>
          </w:rPr>
          <w:t>https://dx.doi.org/10.1175/JCLI-D-13-00437.1</w:t>
        </w:r>
      </w:hyperlink>
    </w:p>
    <w:p w14:paraId="15E46738" w14:textId="5200BDBC" w:rsidR="00C514AA" w:rsidRDefault="00C514AA" w:rsidP="00C514AA">
      <w:pPr>
        <w:pStyle w:val="EndNoteBibliography"/>
        <w:ind w:left="720" w:hanging="720"/>
        <w:jc w:val="both"/>
        <w:rPr>
          <w:color w:val="000000" w:themeColor="text1"/>
          <w:sz w:val="24"/>
        </w:rPr>
      </w:pPr>
      <w:r w:rsidRPr="00EB7A78">
        <w:rPr>
          <w:color w:val="000000" w:themeColor="text1"/>
          <w:sz w:val="24"/>
        </w:rPr>
        <w:t>Wu, B. Y., and J. Wang, 2002: Winter Arctic Oscillation, Siberian High and East Asian winter monsoon. Geophys. Res. Lett., 29</w:t>
      </w:r>
      <w:r>
        <w:rPr>
          <w:color w:val="000000" w:themeColor="text1"/>
          <w:sz w:val="24"/>
        </w:rPr>
        <w:t>.</w:t>
      </w:r>
    </w:p>
    <w:p w14:paraId="31ED9420" w14:textId="77777777" w:rsidR="0082137D" w:rsidRPr="00ED7326" w:rsidRDefault="0082137D" w:rsidP="0082137D">
      <w:pPr>
        <w:pStyle w:val="EndNoteBibliography"/>
        <w:ind w:left="720" w:hanging="720"/>
        <w:rPr>
          <w:color w:val="000000" w:themeColor="text1"/>
          <w:sz w:val="24"/>
        </w:rPr>
      </w:pPr>
      <w:r w:rsidRPr="00ED7326">
        <w:rPr>
          <w:color w:val="000000" w:themeColor="text1"/>
          <w:sz w:val="24"/>
        </w:rPr>
        <w:t xml:space="preserve">Wang, B., Wu, R., &amp; Fu, X. (2000). Pacific–East Asian teleconnection: how does ENSO affect East Asian climate? </w:t>
      </w:r>
      <w:r w:rsidRPr="00ED7326">
        <w:rPr>
          <w:i/>
          <w:color w:val="000000" w:themeColor="text1"/>
          <w:sz w:val="24"/>
        </w:rPr>
        <w:t>Journal of Climate, 13</w:t>
      </w:r>
      <w:r w:rsidRPr="00ED7326">
        <w:rPr>
          <w:color w:val="000000" w:themeColor="text1"/>
          <w:sz w:val="24"/>
        </w:rPr>
        <w:t xml:space="preserve">(9), 1517-1536. </w:t>
      </w:r>
    </w:p>
    <w:p w14:paraId="02586679" w14:textId="77777777" w:rsidR="0082137D" w:rsidRPr="00ED7326" w:rsidRDefault="0082137D" w:rsidP="0082137D">
      <w:pPr>
        <w:pStyle w:val="EndNoteBibliography"/>
        <w:ind w:left="720" w:hanging="720"/>
        <w:rPr>
          <w:color w:val="000000" w:themeColor="text1"/>
          <w:sz w:val="24"/>
        </w:rPr>
      </w:pPr>
      <w:r w:rsidRPr="00ED7326">
        <w:rPr>
          <w:color w:val="000000" w:themeColor="text1"/>
          <w:sz w:val="24"/>
        </w:rPr>
        <w:t xml:space="preserve">Wang, G., Cai, W., Gan, B., Wu, L., Santoso, A., Lin, X., et al. (2017). Continued increase of extreme El Niño frequency long after 1.5 C warming stabilization. </w:t>
      </w:r>
      <w:r w:rsidRPr="00ED7326">
        <w:rPr>
          <w:i/>
          <w:color w:val="000000" w:themeColor="text1"/>
          <w:sz w:val="24"/>
        </w:rPr>
        <w:t>Nature Climate Change, 7</w:t>
      </w:r>
      <w:r w:rsidRPr="00ED7326">
        <w:rPr>
          <w:color w:val="000000" w:themeColor="text1"/>
          <w:sz w:val="24"/>
        </w:rPr>
        <w:t xml:space="preserve">(8), 568. </w:t>
      </w:r>
    </w:p>
    <w:p w14:paraId="145FD114" w14:textId="77777777" w:rsidR="0082137D" w:rsidRPr="00ED7326" w:rsidRDefault="0082137D" w:rsidP="0082137D">
      <w:pPr>
        <w:pStyle w:val="EndNoteBibliography"/>
        <w:ind w:left="720" w:hanging="720"/>
        <w:rPr>
          <w:color w:val="000000" w:themeColor="text1"/>
          <w:sz w:val="24"/>
        </w:rPr>
      </w:pPr>
      <w:r w:rsidRPr="00ED7326">
        <w:rPr>
          <w:color w:val="000000" w:themeColor="text1"/>
          <w:sz w:val="24"/>
        </w:rPr>
        <w:t xml:space="preserve">Wang, H., He, S., &amp; Liu, J. (2013). Present and future relationship between the East Asian winter monsoon and ENSO: Results of CMIP5. </w:t>
      </w:r>
      <w:r w:rsidRPr="00ED7326">
        <w:rPr>
          <w:i/>
          <w:color w:val="000000" w:themeColor="text1"/>
          <w:sz w:val="24"/>
        </w:rPr>
        <w:t>Journal of Geophysical Research: Oceans, 118</w:t>
      </w:r>
      <w:r w:rsidRPr="00ED7326">
        <w:rPr>
          <w:color w:val="000000" w:themeColor="text1"/>
          <w:sz w:val="24"/>
        </w:rPr>
        <w:t xml:space="preserve">(10), 5222-5237. </w:t>
      </w:r>
    </w:p>
    <w:p w14:paraId="3AE4AAAF" w14:textId="77777777" w:rsidR="0082137D" w:rsidRPr="00ED7326" w:rsidRDefault="0082137D" w:rsidP="0082137D">
      <w:pPr>
        <w:pStyle w:val="EndNoteBibliography"/>
        <w:ind w:left="720" w:hanging="720"/>
        <w:rPr>
          <w:color w:val="000000" w:themeColor="text1"/>
          <w:sz w:val="24"/>
        </w:rPr>
      </w:pPr>
      <w:r w:rsidRPr="00ED7326">
        <w:rPr>
          <w:color w:val="000000" w:themeColor="text1"/>
          <w:sz w:val="24"/>
        </w:rPr>
        <w:t xml:space="preserve">Wang, L., &amp; Chen, W. (2010). How well do existing indices measure the strength of the East Asian winter monsoon? </w:t>
      </w:r>
      <w:r w:rsidRPr="00ED7326">
        <w:rPr>
          <w:i/>
          <w:color w:val="000000" w:themeColor="text1"/>
          <w:sz w:val="24"/>
        </w:rPr>
        <w:t>Advances in Atmospheric Sciences, 27</w:t>
      </w:r>
      <w:r w:rsidRPr="00ED7326">
        <w:rPr>
          <w:color w:val="000000" w:themeColor="text1"/>
          <w:sz w:val="24"/>
        </w:rPr>
        <w:t xml:space="preserve">(4), 855-870. </w:t>
      </w:r>
      <w:hyperlink r:id="rId55" w:history="1">
        <w:r w:rsidRPr="00ED7326">
          <w:rPr>
            <w:rStyle w:val="Hyperlink"/>
            <w:color w:val="000000" w:themeColor="text1"/>
            <w:sz w:val="24"/>
          </w:rPr>
          <w:t>https://dx.doi.org/10.1007/s00376-009-9094-3</w:t>
        </w:r>
      </w:hyperlink>
    </w:p>
    <w:p w14:paraId="7174D1D0" w14:textId="69C01853" w:rsidR="0082137D" w:rsidRDefault="0082137D" w:rsidP="0082137D">
      <w:pPr>
        <w:pStyle w:val="EndNoteBibliography"/>
        <w:ind w:left="720" w:hanging="720"/>
        <w:rPr>
          <w:color w:val="000000" w:themeColor="text1"/>
          <w:sz w:val="24"/>
        </w:rPr>
      </w:pPr>
      <w:r w:rsidRPr="00ED7326">
        <w:rPr>
          <w:color w:val="000000" w:themeColor="text1"/>
          <w:sz w:val="24"/>
        </w:rPr>
        <w:lastRenderedPageBreak/>
        <w:t xml:space="preserve">Wang, L., &amp; Chen, W. (2014). An Intensity Index for the East Asian Winter Monsoon. </w:t>
      </w:r>
      <w:r w:rsidRPr="00ED7326">
        <w:rPr>
          <w:i/>
          <w:color w:val="000000" w:themeColor="text1"/>
          <w:sz w:val="24"/>
        </w:rPr>
        <w:t>Journal of Climate, 27</w:t>
      </w:r>
      <w:r w:rsidRPr="00ED7326">
        <w:rPr>
          <w:color w:val="000000" w:themeColor="text1"/>
          <w:sz w:val="24"/>
        </w:rPr>
        <w:t xml:space="preserve">(6), 2361-2374. </w:t>
      </w:r>
    </w:p>
    <w:p w14:paraId="09721B78" w14:textId="68F3987C" w:rsidR="00A52DEE" w:rsidRPr="00ED7326" w:rsidRDefault="00A52DEE" w:rsidP="00A52DEE">
      <w:pPr>
        <w:pStyle w:val="EndNoteBibliography"/>
        <w:ind w:left="720" w:hanging="720"/>
        <w:rPr>
          <w:color w:val="000000" w:themeColor="text1"/>
          <w:sz w:val="24"/>
        </w:rPr>
      </w:pPr>
      <w:r w:rsidRPr="00221BDA">
        <w:rPr>
          <w:color w:val="000000" w:themeColor="text1"/>
          <w:sz w:val="24"/>
        </w:rPr>
        <w:t>Wang, X., D. X. Wang, and W. Zhou (2009), Decadal variability of Twentieth‐century El Niño and La Niña occurrence from observations and IPCC AR4 coupled models, Geophys. Res. Lett., 36, L11701, doi:10.1029/2009GL037929.</w:t>
      </w:r>
    </w:p>
    <w:p w14:paraId="29A21B64" w14:textId="527F2D69" w:rsidR="0082137D" w:rsidRDefault="0082137D" w:rsidP="0082137D">
      <w:pPr>
        <w:pStyle w:val="EndNoteBibliography"/>
        <w:ind w:left="720" w:hanging="720"/>
        <w:rPr>
          <w:color w:val="000000" w:themeColor="text1"/>
          <w:sz w:val="24"/>
        </w:rPr>
      </w:pPr>
      <w:r w:rsidRPr="00ED7326">
        <w:rPr>
          <w:color w:val="000000" w:themeColor="text1"/>
          <w:sz w:val="24"/>
        </w:rPr>
        <w:t xml:space="preserve">Wilcox, L. J., Dunstone, N., Lewinschal, A., Bollasina, M., Ekman, A. M., &amp; Highwood, E. J. (2019). Mechanisms for a remote response to Asian aerosol emissions in boreal winter. </w:t>
      </w:r>
      <w:r w:rsidRPr="00ED7326">
        <w:rPr>
          <w:i/>
          <w:color w:val="000000" w:themeColor="text1"/>
          <w:sz w:val="24"/>
        </w:rPr>
        <w:t>Atmospheric Chemistry and Physics, 19</w:t>
      </w:r>
      <w:r w:rsidRPr="00ED7326">
        <w:rPr>
          <w:color w:val="000000" w:themeColor="text1"/>
          <w:sz w:val="24"/>
        </w:rPr>
        <w:t xml:space="preserve">, 9081-9095. </w:t>
      </w:r>
    </w:p>
    <w:p w14:paraId="73FE0349" w14:textId="7DD6F41C" w:rsidR="0089761B" w:rsidRPr="00ED7326" w:rsidRDefault="0089761B" w:rsidP="0089761B">
      <w:pPr>
        <w:pStyle w:val="EndNoteBibliography"/>
        <w:ind w:left="720" w:hanging="720"/>
        <w:rPr>
          <w:color w:val="000000" w:themeColor="text1"/>
          <w:sz w:val="24"/>
        </w:rPr>
      </w:pPr>
      <w:r w:rsidRPr="0089761B">
        <w:rPr>
          <w:color w:val="000000" w:themeColor="text1"/>
          <w:sz w:val="24"/>
        </w:rPr>
        <w:t>Wallace, J. M., and D. S. Gutzler (1981), Teleconnections in the geopotential height field during the Northern Hemisphere winter, Mon. Weather Rev., 109(4), 784–812.</w:t>
      </w:r>
    </w:p>
    <w:p w14:paraId="4B018480" w14:textId="77777777" w:rsidR="0082137D" w:rsidRPr="00ED7326" w:rsidRDefault="0082137D" w:rsidP="0082137D">
      <w:pPr>
        <w:pStyle w:val="EndNoteBibliography"/>
        <w:ind w:left="720" w:hanging="720"/>
        <w:rPr>
          <w:color w:val="000000" w:themeColor="text1"/>
          <w:sz w:val="24"/>
        </w:rPr>
      </w:pPr>
      <w:r w:rsidRPr="00ED7326">
        <w:rPr>
          <w:color w:val="000000" w:themeColor="text1"/>
          <w:sz w:val="24"/>
        </w:rPr>
        <w:t xml:space="preserve">Xu, M., Xu, H., &amp; Ma, J. (2015). Responses of the East Asian winter monsoon to global warming in CMIP5 models. n/a-n/a. </w:t>
      </w:r>
      <w:hyperlink r:id="rId56" w:history="1">
        <w:r w:rsidRPr="00ED7326">
          <w:rPr>
            <w:rStyle w:val="Hyperlink"/>
            <w:color w:val="000000" w:themeColor="text1"/>
            <w:sz w:val="24"/>
          </w:rPr>
          <w:t>https://dx.doi.org/10.1002/joc.4480</w:t>
        </w:r>
      </w:hyperlink>
    </w:p>
    <w:p w14:paraId="1444ECAF" w14:textId="466533C1" w:rsidR="0082137D" w:rsidRDefault="0082137D" w:rsidP="0082137D">
      <w:pPr>
        <w:pStyle w:val="EndNoteBibliography"/>
        <w:ind w:left="720" w:hanging="720"/>
        <w:rPr>
          <w:color w:val="000000" w:themeColor="text1"/>
          <w:sz w:val="24"/>
        </w:rPr>
      </w:pPr>
      <w:r w:rsidRPr="001137B3">
        <w:rPr>
          <w:color w:val="000000" w:themeColor="text1"/>
          <w:sz w:val="24"/>
          <w:lang w:val="it-IT"/>
        </w:rPr>
        <w:t xml:space="preserve">Yan, Y., Li, C., &amp; Lu, R. (2019). </w:t>
      </w:r>
      <w:r w:rsidRPr="00ED7326">
        <w:rPr>
          <w:color w:val="000000" w:themeColor="text1"/>
          <w:sz w:val="24"/>
        </w:rPr>
        <w:t xml:space="preserve">Meridional Displacement of the East Asian Upper-tropospheric Westerly Jet and Its Relationship with the East Asian Summer Rainfall in CMIP5 Simulations. </w:t>
      </w:r>
      <w:r w:rsidRPr="00ED7326">
        <w:rPr>
          <w:i/>
          <w:color w:val="000000" w:themeColor="text1"/>
          <w:sz w:val="24"/>
        </w:rPr>
        <w:t>Advances in Atmospheric Sciences, 36</w:t>
      </w:r>
      <w:r w:rsidRPr="00ED7326">
        <w:rPr>
          <w:color w:val="000000" w:themeColor="text1"/>
          <w:sz w:val="24"/>
        </w:rPr>
        <w:t xml:space="preserve">(11), 1203-1216. </w:t>
      </w:r>
    </w:p>
    <w:p w14:paraId="337F3F51" w14:textId="448C1240" w:rsidR="00816B3B" w:rsidRPr="00ED7326" w:rsidRDefault="00816B3B" w:rsidP="00816B3B">
      <w:pPr>
        <w:pStyle w:val="EndNoteBibliography"/>
        <w:ind w:left="720" w:hanging="720"/>
        <w:jc w:val="both"/>
        <w:rPr>
          <w:color w:val="000000" w:themeColor="text1"/>
          <w:sz w:val="24"/>
        </w:rPr>
      </w:pPr>
      <w:r w:rsidRPr="00EB7A78">
        <w:rPr>
          <w:color w:val="000000" w:themeColor="text1"/>
          <w:sz w:val="24"/>
        </w:rPr>
        <w:t>Yang, S., K. M. Lau, and K. M. Kim, 2002: Variations of the East Asian jet stream and Asian-Pacific-American winter climate anomalies. J. Climate, 15, 306–325.</w:t>
      </w:r>
    </w:p>
    <w:p w14:paraId="3338A24F" w14:textId="34371E08" w:rsidR="0082137D" w:rsidRDefault="0082137D" w:rsidP="0082137D">
      <w:pPr>
        <w:pStyle w:val="EndNoteBibliography"/>
        <w:ind w:left="720" w:hanging="720"/>
        <w:rPr>
          <w:color w:val="000000" w:themeColor="text1"/>
          <w:sz w:val="24"/>
        </w:rPr>
      </w:pPr>
      <w:r w:rsidRPr="00ED7326">
        <w:rPr>
          <w:color w:val="000000" w:themeColor="text1"/>
          <w:sz w:val="24"/>
        </w:rPr>
        <w:t xml:space="preserve">Zhang, R., Sumi, A., &amp; Kimoto, M. (1996). Impact of El Niño on the east Asian monsoon. </w:t>
      </w:r>
      <w:r w:rsidRPr="00ED7326">
        <w:rPr>
          <w:i/>
          <w:color w:val="000000" w:themeColor="text1"/>
          <w:sz w:val="24"/>
        </w:rPr>
        <w:t>Journal of the Meteorological Society of Japan. Ser. II, 74</w:t>
      </w:r>
      <w:r w:rsidRPr="00ED7326">
        <w:rPr>
          <w:color w:val="000000" w:themeColor="text1"/>
          <w:sz w:val="24"/>
        </w:rPr>
        <w:t xml:space="preserve">(1), 49-62. </w:t>
      </w:r>
    </w:p>
    <w:p w14:paraId="4187E9E7" w14:textId="34BA6F25" w:rsidR="004813C2" w:rsidRPr="004813C2" w:rsidRDefault="004813C2" w:rsidP="004813C2">
      <w:pPr>
        <w:pStyle w:val="EndNoteBibliography"/>
        <w:ind w:left="720" w:hanging="720"/>
        <w:rPr>
          <w:i/>
          <w:color w:val="000000" w:themeColor="text1"/>
          <w:sz w:val="24"/>
        </w:rPr>
      </w:pPr>
      <w:r w:rsidRPr="00AF5033">
        <w:rPr>
          <w:iCs/>
          <w:color w:val="000000" w:themeColor="text1"/>
          <w:sz w:val="24"/>
        </w:rPr>
        <w:t>Zhang, L., Han, W., &amp; Sienz, F. (2018). Unravelling causes for the changing behaviour of the tropical Indian Ocean in the past few decades. Journal of Climate, 31(6), 2377-2388</w:t>
      </w:r>
      <w:r w:rsidRPr="00AF5033">
        <w:rPr>
          <w:i/>
          <w:color w:val="000000" w:themeColor="text1"/>
          <w:sz w:val="24"/>
        </w:rPr>
        <w:t>.</w:t>
      </w:r>
    </w:p>
    <w:p w14:paraId="1EB77509" w14:textId="77777777" w:rsidR="0082137D" w:rsidRPr="00ED7326" w:rsidRDefault="0082137D" w:rsidP="0082137D">
      <w:pPr>
        <w:pStyle w:val="EndNoteBibliography"/>
        <w:ind w:left="720" w:hanging="720"/>
        <w:rPr>
          <w:color w:val="000000" w:themeColor="text1"/>
          <w:sz w:val="24"/>
        </w:rPr>
      </w:pPr>
      <w:r w:rsidRPr="00ED7326">
        <w:rPr>
          <w:color w:val="000000" w:themeColor="text1"/>
          <w:sz w:val="24"/>
        </w:rPr>
        <w:t xml:space="preserve">Zhou, W., Chan, J. C., Chen, W., Ling, J., Pinto, J. G., &amp; Shao, Y. (2009). Synoptic-scale controls of persistent low temperature and icy weather over southern China in January 2008. </w:t>
      </w:r>
      <w:r w:rsidRPr="00ED7326">
        <w:rPr>
          <w:i/>
          <w:color w:val="000000" w:themeColor="text1"/>
          <w:sz w:val="24"/>
        </w:rPr>
        <w:t>Monthly weather review, 137</w:t>
      </w:r>
      <w:r w:rsidRPr="00ED7326">
        <w:rPr>
          <w:color w:val="000000" w:themeColor="text1"/>
          <w:sz w:val="24"/>
        </w:rPr>
        <w:t xml:space="preserve">(11), 3978-3991. </w:t>
      </w:r>
    </w:p>
    <w:p w14:paraId="0E4E94C3" w14:textId="5A50E2C0" w:rsidR="00CE61A5" w:rsidRDefault="0082137D" w:rsidP="00050A63">
      <w:pPr>
        <w:pStyle w:val="EndNoteBibliography"/>
        <w:ind w:left="720" w:hanging="720"/>
        <w:rPr>
          <w:color w:val="000000" w:themeColor="text1"/>
          <w:sz w:val="24"/>
        </w:rPr>
      </w:pPr>
      <w:r w:rsidRPr="00ED7326">
        <w:rPr>
          <w:color w:val="000000" w:themeColor="text1"/>
        </w:rPr>
        <w:fldChar w:fldCharType="end"/>
      </w:r>
      <w:r w:rsidR="00A52DEE" w:rsidRPr="00A52DEE">
        <w:rPr>
          <w:color w:val="000000" w:themeColor="text1"/>
        </w:rPr>
        <w:t xml:space="preserve"> </w:t>
      </w:r>
      <w:r w:rsidR="00A52DEE" w:rsidRPr="00221BDA">
        <w:rPr>
          <w:color w:val="000000" w:themeColor="text1"/>
          <w:sz w:val="24"/>
        </w:rPr>
        <w:t>Zhou Q, Chen W, Zhou W (2013) Solar cycle modulation of the ENSO impact on the winter climate of East Asia. J Geophys Res Atmos 118:5111–5119.</w:t>
      </w:r>
    </w:p>
    <w:p w14:paraId="6C17C221" w14:textId="14C97536" w:rsidR="00E44FB9" w:rsidRPr="001137B3" w:rsidRDefault="00E44FB9" w:rsidP="00050A63">
      <w:pPr>
        <w:pStyle w:val="EndNoteBibliography"/>
        <w:ind w:left="720" w:hanging="720"/>
        <w:rPr>
          <w:color w:val="000000" w:themeColor="text1"/>
          <w:sz w:val="24"/>
          <w:lang w:val="fr-FR"/>
        </w:rPr>
      </w:pPr>
      <w:r w:rsidRPr="00E44FB9">
        <w:rPr>
          <w:color w:val="000000" w:themeColor="text1"/>
          <w:sz w:val="24"/>
        </w:rPr>
        <w:t xml:space="preserve">Zhen-Qiang Zhou et al. 2014: Global Warming–Induced Changes in El Niño Teleconnections over the North Pacific and North America. </w:t>
      </w:r>
      <w:r w:rsidRPr="001137B3">
        <w:rPr>
          <w:color w:val="000000" w:themeColor="text1"/>
          <w:sz w:val="24"/>
          <w:lang w:val="fr-FR"/>
        </w:rPr>
        <w:t>J. Climate, doi:10.1175/JCLI-D-14-00254.1.</w:t>
      </w:r>
    </w:p>
    <w:p w14:paraId="67BCAC25" w14:textId="77777777" w:rsidR="00DC57A9" w:rsidRPr="00490EB4" w:rsidRDefault="00DC57A9" w:rsidP="00DC57A9">
      <w:pPr>
        <w:pStyle w:val="EndNoteBibliography"/>
        <w:ind w:left="720" w:hanging="720"/>
        <w:rPr>
          <w:color w:val="000000" w:themeColor="text1"/>
          <w:sz w:val="24"/>
        </w:rPr>
      </w:pPr>
      <w:r w:rsidRPr="001137B3">
        <w:rPr>
          <w:color w:val="000000" w:themeColor="text1"/>
          <w:sz w:val="24"/>
          <w:lang w:val="fr-FR"/>
        </w:rPr>
        <w:t xml:space="preserve">Zheng, X.-T., Hui, C., &amp; Yeh, S.-W. (2018). </w:t>
      </w:r>
      <w:r w:rsidRPr="00490EB4">
        <w:rPr>
          <w:color w:val="000000" w:themeColor="text1"/>
          <w:sz w:val="24"/>
        </w:rPr>
        <w:t xml:space="preserve">Response of ENSO amplitude to global warming in CESM large ensemble: Uncertainty due to internal variability. Climate Dynamics, 50, 4019. https://doi.org/10.1007/s00382-017-3859-7 </w:t>
      </w:r>
    </w:p>
    <w:p w14:paraId="72828360" w14:textId="4CD99A43" w:rsidR="004E5608" w:rsidRDefault="004E5608" w:rsidP="00416BF4">
      <w:pPr>
        <w:jc w:val="both"/>
        <w:rPr>
          <w:noProof/>
          <w:color w:val="000000" w:themeColor="text1"/>
        </w:rPr>
      </w:pPr>
    </w:p>
    <w:p w14:paraId="52FFE3F7" w14:textId="60431C60" w:rsidR="00390192" w:rsidRDefault="00390192" w:rsidP="00416BF4">
      <w:pPr>
        <w:jc w:val="both"/>
        <w:rPr>
          <w:b/>
          <w:color w:val="000000" w:themeColor="text1"/>
        </w:rPr>
      </w:pPr>
    </w:p>
    <w:p w14:paraId="09A46F29" w14:textId="77777777" w:rsidR="00390192" w:rsidRPr="00ED7326" w:rsidRDefault="00390192" w:rsidP="00416BF4">
      <w:pPr>
        <w:jc w:val="both"/>
        <w:rPr>
          <w:b/>
          <w:color w:val="000000" w:themeColor="text1"/>
        </w:rPr>
      </w:pPr>
      <w:bookmarkStart w:id="0" w:name="_GoBack"/>
      <w:bookmarkEnd w:id="0"/>
    </w:p>
    <w:sectPr w:rsidR="00390192" w:rsidRPr="00ED7326" w:rsidSect="00C15535">
      <w:headerReference w:type="default" r:id="rId57"/>
      <w:footerReference w:type="default" r:id="rId58"/>
      <w:headerReference w:type="first" r:id="rId59"/>
      <w:pgSz w:w="12240" w:h="20160"/>
      <w:pgMar w:top="1440" w:right="1440" w:bottom="1440" w:left="1440" w:header="432"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43FA4" w14:textId="77777777" w:rsidR="00543890" w:rsidRDefault="00543890" w:rsidP="000379AB">
      <w:r>
        <w:separator/>
      </w:r>
    </w:p>
  </w:endnote>
  <w:endnote w:type="continuationSeparator" w:id="0">
    <w:p w14:paraId="4C2ECEAA" w14:textId="77777777" w:rsidR="00543890" w:rsidRDefault="00543890" w:rsidP="000379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426576"/>
      <w:docPartObj>
        <w:docPartGallery w:val="Page Numbers (Bottom of Page)"/>
        <w:docPartUnique/>
      </w:docPartObj>
    </w:sdtPr>
    <w:sdtEndPr>
      <w:rPr>
        <w:noProof/>
      </w:rPr>
    </w:sdtEndPr>
    <w:sdtContent>
      <w:p w14:paraId="4C2AF145" w14:textId="18750AEC" w:rsidR="003121B1" w:rsidRDefault="003121B1">
        <w:pPr>
          <w:pStyle w:val="Footer"/>
          <w:jc w:val="center"/>
        </w:pPr>
        <w:r>
          <w:fldChar w:fldCharType="begin"/>
        </w:r>
        <w:r>
          <w:instrText xml:space="preserve"> PAGE   \* MERGEFORMAT </w:instrText>
        </w:r>
        <w:r>
          <w:fldChar w:fldCharType="separate"/>
        </w:r>
        <w:r w:rsidR="001F6574">
          <w:rPr>
            <w:noProof/>
          </w:rPr>
          <w:t>7</w:t>
        </w:r>
        <w:r>
          <w:rPr>
            <w:noProof/>
          </w:rPr>
          <w:fldChar w:fldCharType="end"/>
        </w:r>
      </w:p>
    </w:sdtContent>
  </w:sdt>
  <w:p w14:paraId="594ED28E" w14:textId="2FE9AD18" w:rsidR="003121B1" w:rsidRDefault="003121B1" w:rsidP="00B719C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567101" w14:textId="77777777" w:rsidR="00543890" w:rsidRDefault="00543890" w:rsidP="000379AB">
      <w:r>
        <w:separator/>
      </w:r>
    </w:p>
  </w:footnote>
  <w:footnote w:type="continuationSeparator" w:id="0">
    <w:p w14:paraId="70A9BD22" w14:textId="77777777" w:rsidR="00543890" w:rsidRDefault="00543890" w:rsidP="000379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5FE63" w14:textId="4E952C8B" w:rsidR="003121B1" w:rsidRPr="00125461" w:rsidRDefault="00BE23CB" w:rsidP="007778ED">
    <w:pPr>
      <w:pStyle w:val="Header"/>
      <w:jc w:val="center"/>
      <w:rPr>
        <w:i/>
      </w:rPr>
    </w:pPr>
    <w:r>
      <w:rPr>
        <w:i/>
      </w:rPr>
      <w:t>Environmental</w:t>
    </w:r>
    <w:r w:rsidR="003121B1" w:rsidRPr="00125461">
      <w:rPr>
        <w:i/>
      </w:rPr>
      <w:t xml:space="preserve"> research letter</w:t>
    </w:r>
    <w:r w:rsidR="003121B1">
      <w:rPr>
        <w:i/>
      </w:rPr>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75CCC" w14:textId="2816AD77" w:rsidR="003121B1" w:rsidRDefault="003121B1" w:rsidP="00E31404">
    <w:pPr>
      <w:pStyle w:val="Header"/>
      <w:jc w:val="center"/>
    </w:pPr>
    <w:r>
      <w:t xml:space="preserve">Confidential manuscript submitted to </w:t>
    </w:r>
    <w:r>
      <w:rPr>
        <w:i/>
      </w:rPr>
      <w:t xml:space="preserve">replace this text with name of </w:t>
    </w:r>
    <w:r w:rsidRPr="007778ED">
      <w:rPr>
        <w:i/>
      </w:rPr>
      <w:t>AGU journ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82198"/>
    <w:multiLevelType w:val="hybridMultilevel"/>
    <w:tmpl w:val="79482CA4"/>
    <w:lvl w:ilvl="0" w:tplc="9924876A">
      <w:start w:val="1"/>
      <w:numFmt w:val="decimal"/>
      <w:lvlText w:val="%1）"/>
      <w:lvlJc w:val="left"/>
      <w:pPr>
        <w:ind w:left="1169" w:hanging="4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CAC5512"/>
    <w:multiLevelType w:val="hybridMultilevel"/>
    <w:tmpl w:val="D8FCF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5E64BC"/>
    <w:multiLevelType w:val="hybridMultilevel"/>
    <w:tmpl w:val="A4B06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78067D"/>
    <w:multiLevelType w:val="hybridMultilevel"/>
    <w:tmpl w:val="9FB67F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754AB4"/>
    <w:multiLevelType w:val="hybridMultilevel"/>
    <w:tmpl w:val="3922346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8D977DC"/>
    <w:multiLevelType w:val="hybridMultilevel"/>
    <w:tmpl w:val="C0D2C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8D3AE7"/>
    <w:multiLevelType w:val="hybridMultilevel"/>
    <w:tmpl w:val="23D2B6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4A61D63"/>
    <w:multiLevelType w:val="hybridMultilevel"/>
    <w:tmpl w:val="36769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712A5"/>
    <w:multiLevelType w:val="hybridMultilevel"/>
    <w:tmpl w:val="3ADEEAC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9B5536"/>
    <w:multiLevelType w:val="hybridMultilevel"/>
    <w:tmpl w:val="CBCCF7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801937"/>
    <w:multiLevelType w:val="hybridMultilevel"/>
    <w:tmpl w:val="B40C9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4E3973"/>
    <w:multiLevelType w:val="hybridMultilevel"/>
    <w:tmpl w:val="8C6689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E8468C"/>
    <w:multiLevelType w:val="multilevel"/>
    <w:tmpl w:val="5EE88350"/>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0FD43D8"/>
    <w:multiLevelType w:val="hybridMultilevel"/>
    <w:tmpl w:val="00E46F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5C811597"/>
    <w:multiLevelType w:val="hybridMultilevel"/>
    <w:tmpl w:val="4E48B8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0D0A31"/>
    <w:multiLevelType w:val="multilevel"/>
    <w:tmpl w:val="65BEA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351C9F"/>
    <w:multiLevelType w:val="multilevel"/>
    <w:tmpl w:val="8196B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E67500"/>
    <w:multiLevelType w:val="hybridMultilevel"/>
    <w:tmpl w:val="53FC61D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6B5208B2"/>
    <w:multiLevelType w:val="hybridMultilevel"/>
    <w:tmpl w:val="EF94B784"/>
    <w:lvl w:ilvl="0" w:tplc="9B9AD5D6">
      <w:start w:val="1"/>
      <w:numFmt w:val="upperLetter"/>
      <w:lvlText w:val="%1t"/>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9" w15:restartNumberingAfterBreak="0">
    <w:nsid w:val="7A4C1B39"/>
    <w:multiLevelType w:val="hybridMultilevel"/>
    <w:tmpl w:val="4D8C725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7ECF176A"/>
    <w:multiLevelType w:val="hybridMultilevel"/>
    <w:tmpl w:val="895404B8"/>
    <w:lvl w:ilvl="0" w:tplc="08090001">
      <w:start w:val="1"/>
      <w:numFmt w:val="bullet"/>
      <w:lvlText w:val=""/>
      <w:lvlJc w:val="left"/>
      <w:pPr>
        <w:ind w:left="4612" w:hanging="360"/>
      </w:pPr>
      <w:rPr>
        <w:rFonts w:ascii="Symbol" w:hAnsi="Symbol" w:hint="default"/>
      </w:rPr>
    </w:lvl>
    <w:lvl w:ilvl="1" w:tplc="5FB88E6C">
      <w:numFmt w:val="bullet"/>
      <w:lvlText w:val="•"/>
      <w:lvlJc w:val="left"/>
      <w:pPr>
        <w:ind w:left="1800" w:hanging="72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8"/>
  </w:num>
  <w:num w:numId="4">
    <w:abstractNumId w:val="9"/>
  </w:num>
  <w:num w:numId="5">
    <w:abstractNumId w:val="11"/>
  </w:num>
  <w:num w:numId="6">
    <w:abstractNumId w:val="14"/>
  </w:num>
  <w:num w:numId="7">
    <w:abstractNumId w:val="15"/>
  </w:num>
  <w:num w:numId="8">
    <w:abstractNumId w:val="16"/>
  </w:num>
  <w:num w:numId="9">
    <w:abstractNumId w:val="7"/>
  </w:num>
  <w:num w:numId="10">
    <w:abstractNumId w:val="13"/>
  </w:num>
  <w:num w:numId="11">
    <w:abstractNumId w:val="8"/>
  </w:num>
  <w:num w:numId="12">
    <w:abstractNumId w:val="5"/>
  </w:num>
  <w:num w:numId="13">
    <w:abstractNumId w:val="20"/>
  </w:num>
  <w:num w:numId="14">
    <w:abstractNumId w:val="10"/>
  </w:num>
  <w:num w:numId="15">
    <w:abstractNumId w:val="6"/>
  </w:num>
  <w:num w:numId="16">
    <w:abstractNumId w:val="4"/>
  </w:num>
  <w:num w:numId="17">
    <w:abstractNumId w:val="17"/>
  </w:num>
  <w:num w:numId="18">
    <w:abstractNumId w:val="19"/>
  </w:num>
  <w:num w:numId="19">
    <w:abstractNumId w:val="1"/>
  </w:num>
  <w:num w:numId="20">
    <w:abstractNumId w:val="0"/>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de-DE" w:vendorID="64" w:dllVersion="6" w:nlCheck="1" w:checkStyle="0"/>
  <w:activeWritingStyle w:appName="MSWord" w:lang="en-GB" w:vendorID="64" w:dllVersion="6" w:nlCheck="1" w:checkStyle="1"/>
  <w:activeWritingStyle w:appName="MSWord" w:lang="es-ES" w:vendorID="64" w:dllVersion="6" w:nlCheck="1" w:checkStyle="0"/>
  <w:activeWritingStyle w:appName="MSWord" w:lang="en-GB" w:vendorID="64" w:dllVersion="4096" w:nlCheck="1" w:checkStyle="0"/>
  <w:activeWritingStyle w:appName="MSWord" w:lang="en-GB" w:vendorID="64" w:dllVersion="0" w:nlCheck="1" w:checkStyle="0"/>
  <w:activeWritingStyle w:appName="MSWord" w:lang="es-ES" w:vendorID="64" w:dllVersion="4096" w:nlCheck="1" w:checkStyle="0"/>
  <w:activeWritingStyle w:appName="MSWord" w:lang="de-DE" w:vendorID="64" w:dllVersion="4096" w:nlCheck="1" w:checkStyle="0"/>
  <w:activeWritingStyle w:appName="MSWord" w:lang="it-IT" w:vendorID="64" w:dllVersion="4096" w:nlCheck="1" w:checkStyle="0"/>
  <w:activeWritingStyle w:appName="MSWord" w:lang="fr-FR" w:vendorID="64" w:dllVersion="4096"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MjI2szSxNDY2MzFW0lEKTi0uzszPAykwNqkFANTZ8a0tAAAA"/>
    <w:docVar w:name="EN.InstantFormat" w:val="&lt;ENInstantFormat&gt;&lt;Enabled&gt;1&lt;/Enabled&gt;&lt;ScanUnformatted&gt;1&lt;/ScanUnformatted&gt;&lt;ScanChanges&gt;1&lt;/ScanChanges&gt;&lt;Suspended&gt;0&lt;/Suspended&gt;&lt;/ENInstantFormat&gt;"/>
    <w:docVar w:name="EN.Layout" w:val="&lt;ENLayout&gt;&lt;Style&gt;American Geophysical Union Style Guid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A6077"/>
    <w:rsid w:val="000015D7"/>
    <w:rsid w:val="00002155"/>
    <w:rsid w:val="0000379A"/>
    <w:rsid w:val="00004449"/>
    <w:rsid w:val="0000449A"/>
    <w:rsid w:val="0000555D"/>
    <w:rsid w:val="00006148"/>
    <w:rsid w:val="00006319"/>
    <w:rsid w:val="00010932"/>
    <w:rsid w:val="000109C6"/>
    <w:rsid w:val="000124E2"/>
    <w:rsid w:val="0001373F"/>
    <w:rsid w:val="0001408F"/>
    <w:rsid w:val="000142F4"/>
    <w:rsid w:val="00014C0E"/>
    <w:rsid w:val="00014DB2"/>
    <w:rsid w:val="00014DC8"/>
    <w:rsid w:val="0001584C"/>
    <w:rsid w:val="00015988"/>
    <w:rsid w:val="000204B7"/>
    <w:rsid w:val="000217F5"/>
    <w:rsid w:val="000219CA"/>
    <w:rsid w:val="00021ACC"/>
    <w:rsid w:val="00021B5B"/>
    <w:rsid w:val="00021EB1"/>
    <w:rsid w:val="00022869"/>
    <w:rsid w:val="00023BF2"/>
    <w:rsid w:val="00023DA2"/>
    <w:rsid w:val="00023F43"/>
    <w:rsid w:val="0002440F"/>
    <w:rsid w:val="00025CB3"/>
    <w:rsid w:val="00026043"/>
    <w:rsid w:val="000266B3"/>
    <w:rsid w:val="00026FA0"/>
    <w:rsid w:val="00027ECA"/>
    <w:rsid w:val="00027ED6"/>
    <w:rsid w:val="00031829"/>
    <w:rsid w:val="000322BF"/>
    <w:rsid w:val="00032A05"/>
    <w:rsid w:val="00032EAB"/>
    <w:rsid w:val="00033F2A"/>
    <w:rsid w:val="000350E5"/>
    <w:rsid w:val="00035C33"/>
    <w:rsid w:val="00036C29"/>
    <w:rsid w:val="00037293"/>
    <w:rsid w:val="000373FA"/>
    <w:rsid w:val="000379AB"/>
    <w:rsid w:val="00040C36"/>
    <w:rsid w:val="000414E1"/>
    <w:rsid w:val="000432E1"/>
    <w:rsid w:val="000438A0"/>
    <w:rsid w:val="00044F06"/>
    <w:rsid w:val="00045127"/>
    <w:rsid w:val="00045399"/>
    <w:rsid w:val="00050A63"/>
    <w:rsid w:val="00050DD8"/>
    <w:rsid w:val="00054185"/>
    <w:rsid w:val="000545A7"/>
    <w:rsid w:val="00055502"/>
    <w:rsid w:val="00055A68"/>
    <w:rsid w:val="00055E28"/>
    <w:rsid w:val="00055EB1"/>
    <w:rsid w:val="000578EA"/>
    <w:rsid w:val="00061609"/>
    <w:rsid w:val="00061D01"/>
    <w:rsid w:val="00064016"/>
    <w:rsid w:val="000643AF"/>
    <w:rsid w:val="000672CA"/>
    <w:rsid w:val="00070346"/>
    <w:rsid w:val="000726D6"/>
    <w:rsid w:val="00072C10"/>
    <w:rsid w:val="0007414F"/>
    <w:rsid w:val="0007543F"/>
    <w:rsid w:val="000761D1"/>
    <w:rsid w:val="00076579"/>
    <w:rsid w:val="00076D58"/>
    <w:rsid w:val="00077E1C"/>
    <w:rsid w:val="00080B31"/>
    <w:rsid w:val="00082669"/>
    <w:rsid w:val="00082694"/>
    <w:rsid w:val="00083E27"/>
    <w:rsid w:val="0008466F"/>
    <w:rsid w:val="0008507B"/>
    <w:rsid w:val="00086108"/>
    <w:rsid w:val="0009056B"/>
    <w:rsid w:val="000923C4"/>
    <w:rsid w:val="00094BDC"/>
    <w:rsid w:val="00095CAF"/>
    <w:rsid w:val="000963B2"/>
    <w:rsid w:val="0009655B"/>
    <w:rsid w:val="000967AE"/>
    <w:rsid w:val="00096DB1"/>
    <w:rsid w:val="000A0475"/>
    <w:rsid w:val="000A2058"/>
    <w:rsid w:val="000A362F"/>
    <w:rsid w:val="000A3A16"/>
    <w:rsid w:val="000A79B9"/>
    <w:rsid w:val="000B0CCD"/>
    <w:rsid w:val="000B1EDE"/>
    <w:rsid w:val="000B21D5"/>
    <w:rsid w:val="000B3990"/>
    <w:rsid w:val="000B3A41"/>
    <w:rsid w:val="000B559C"/>
    <w:rsid w:val="000B5C32"/>
    <w:rsid w:val="000B66D8"/>
    <w:rsid w:val="000B74F6"/>
    <w:rsid w:val="000B7758"/>
    <w:rsid w:val="000B7C4E"/>
    <w:rsid w:val="000C0EAA"/>
    <w:rsid w:val="000C1BE4"/>
    <w:rsid w:val="000C3127"/>
    <w:rsid w:val="000C3FD0"/>
    <w:rsid w:val="000C715B"/>
    <w:rsid w:val="000D0049"/>
    <w:rsid w:val="000D029A"/>
    <w:rsid w:val="000D1C80"/>
    <w:rsid w:val="000D1D7F"/>
    <w:rsid w:val="000D2C06"/>
    <w:rsid w:val="000D48E5"/>
    <w:rsid w:val="000D49CC"/>
    <w:rsid w:val="000D54F5"/>
    <w:rsid w:val="000D5927"/>
    <w:rsid w:val="000D63CC"/>
    <w:rsid w:val="000D7491"/>
    <w:rsid w:val="000D782C"/>
    <w:rsid w:val="000E07D1"/>
    <w:rsid w:val="000E086B"/>
    <w:rsid w:val="000E2850"/>
    <w:rsid w:val="000E2902"/>
    <w:rsid w:val="000E5F12"/>
    <w:rsid w:val="000E5F20"/>
    <w:rsid w:val="000E68BB"/>
    <w:rsid w:val="000F05F0"/>
    <w:rsid w:val="000F0692"/>
    <w:rsid w:val="000F2047"/>
    <w:rsid w:val="000F21EB"/>
    <w:rsid w:val="000F6F1E"/>
    <w:rsid w:val="001001BB"/>
    <w:rsid w:val="00100530"/>
    <w:rsid w:val="001010E7"/>
    <w:rsid w:val="0010118D"/>
    <w:rsid w:val="00101EA5"/>
    <w:rsid w:val="00102DC9"/>
    <w:rsid w:val="00103062"/>
    <w:rsid w:val="001035D8"/>
    <w:rsid w:val="0010407E"/>
    <w:rsid w:val="00104D06"/>
    <w:rsid w:val="00105148"/>
    <w:rsid w:val="00106C58"/>
    <w:rsid w:val="00111523"/>
    <w:rsid w:val="001137B3"/>
    <w:rsid w:val="00113872"/>
    <w:rsid w:val="00113D6D"/>
    <w:rsid w:val="00113FFD"/>
    <w:rsid w:val="00114A2E"/>
    <w:rsid w:val="00116608"/>
    <w:rsid w:val="00116668"/>
    <w:rsid w:val="00117385"/>
    <w:rsid w:val="00120879"/>
    <w:rsid w:val="00121B34"/>
    <w:rsid w:val="00122495"/>
    <w:rsid w:val="00122F2F"/>
    <w:rsid w:val="00123397"/>
    <w:rsid w:val="00123FB1"/>
    <w:rsid w:val="00124AC1"/>
    <w:rsid w:val="00125461"/>
    <w:rsid w:val="00127A68"/>
    <w:rsid w:val="00130E85"/>
    <w:rsid w:val="0013242F"/>
    <w:rsid w:val="00132BDE"/>
    <w:rsid w:val="00132E0F"/>
    <w:rsid w:val="00133675"/>
    <w:rsid w:val="00140603"/>
    <w:rsid w:val="0014284D"/>
    <w:rsid w:val="0014321C"/>
    <w:rsid w:val="0014430A"/>
    <w:rsid w:val="00144C82"/>
    <w:rsid w:val="00145694"/>
    <w:rsid w:val="00150591"/>
    <w:rsid w:val="0015060B"/>
    <w:rsid w:val="00150957"/>
    <w:rsid w:val="00153067"/>
    <w:rsid w:val="0015370C"/>
    <w:rsid w:val="00153A7A"/>
    <w:rsid w:val="00153D1A"/>
    <w:rsid w:val="001560EA"/>
    <w:rsid w:val="001572FF"/>
    <w:rsid w:val="00161395"/>
    <w:rsid w:val="00163037"/>
    <w:rsid w:val="00164862"/>
    <w:rsid w:val="00164E3E"/>
    <w:rsid w:val="001650B1"/>
    <w:rsid w:val="00166A59"/>
    <w:rsid w:val="00166D30"/>
    <w:rsid w:val="0017082C"/>
    <w:rsid w:val="00171EEA"/>
    <w:rsid w:val="00173B55"/>
    <w:rsid w:val="001744C1"/>
    <w:rsid w:val="00174BE5"/>
    <w:rsid w:val="00175870"/>
    <w:rsid w:val="00175E3A"/>
    <w:rsid w:val="00176692"/>
    <w:rsid w:val="00180834"/>
    <w:rsid w:val="0018131D"/>
    <w:rsid w:val="001820A9"/>
    <w:rsid w:val="001829F0"/>
    <w:rsid w:val="00182BA8"/>
    <w:rsid w:val="00182BF3"/>
    <w:rsid w:val="00183A30"/>
    <w:rsid w:val="00185418"/>
    <w:rsid w:val="001867A5"/>
    <w:rsid w:val="0018703F"/>
    <w:rsid w:val="00187747"/>
    <w:rsid w:val="00191168"/>
    <w:rsid w:val="001930AD"/>
    <w:rsid w:val="00193BC1"/>
    <w:rsid w:val="00194847"/>
    <w:rsid w:val="0019517A"/>
    <w:rsid w:val="00195325"/>
    <w:rsid w:val="00195653"/>
    <w:rsid w:val="0019572C"/>
    <w:rsid w:val="00197442"/>
    <w:rsid w:val="00197B91"/>
    <w:rsid w:val="001A0BA4"/>
    <w:rsid w:val="001A105B"/>
    <w:rsid w:val="001A139E"/>
    <w:rsid w:val="001A2B1D"/>
    <w:rsid w:val="001A35FC"/>
    <w:rsid w:val="001A3F88"/>
    <w:rsid w:val="001A47A3"/>
    <w:rsid w:val="001A47B9"/>
    <w:rsid w:val="001A4B5F"/>
    <w:rsid w:val="001A6794"/>
    <w:rsid w:val="001A6A25"/>
    <w:rsid w:val="001A7CBC"/>
    <w:rsid w:val="001B199F"/>
    <w:rsid w:val="001B26AC"/>
    <w:rsid w:val="001B2966"/>
    <w:rsid w:val="001B44ED"/>
    <w:rsid w:val="001B46CC"/>
    <w:rsid w:val="001B4A89"/>
    <w:rsid w:val="001B59C0"/>
    <w:rsid w:val="001B60DA"/>
    <w:rsid w:val="001B7116"/>
    <w:rsid w:val="001C1AB7"/>
    <w:rsid w:val="001C1FB9"/>
    <w:rsid w:val="001C2208"/>
    <w:rsid w:val="001C24DB"/>
    <w:rsid w:val="001C2B0D"/>
    <w:rsid w:val="001C345D"/>
    <w:rsid w:val="001C5333"/>
    <w:rsid w:val="001C64BC"/>
    <w:rsid w:val="001D10AF"/>
    <w:rsid w:val="001D2B11"/>
    <w:rsid w:val="001D3FFF"/>
    <w:rsid w:val="001D49C8"/>
    <w:rsid w:val="001D5083"/>
    <w:rsid w:val="001D5F53"/>
    <w:rsid w:val="001D7C1A"/>
    <w:rsid w:val="001E0631"/>
    <w:rsid w:val="001E1C47"/>
    <w:rsid w:val="001E2685"/>
    <w:rsid w:val="001E33EF"/>
    <w:rsid w:val="001E4D75"/>
    <w:rsid w:val="001E5AC7"/>
    <w:rsid w:val="001E5B9E"/>
    <w:rsid w:val="001E76DA"/>
    <w:rsid w:val="001E785E"/>
    <w:rsid w:val="001F08D3"/>
    <w:rsid w:val="001F0FE1"/>
    <w:rsid w:val="001F1165"/>
    <w:rsid w:val="001F15BB"/>
    <w:rsid w:val="001F1F67"/>
    <w:rsid w:val="001F1FC7"/>
    <w:rsid w:val="001F4317"/>
    <w:rsid w:val="001F6574"/>
    <w:rsid w:val="001F7476"/>
    <w:rsid w:val="00200615"/>
    <w:rsid w:val="002033DB"/>
    <w:rsid w:val="00203457"/>
    <w:rsid w:val="00203B6E"/>
    <w:rsid w:val="00205638"/>
    <w:rsid w:val="00205766"/>
    <w:rsid w:val="00207A47"/>
    <w:rsid w:val="00210C37"/>
    <w:rsid w:val="0021110E"/>
    <w:rsid w:val="002112B8"/>
    <w:rsid w:val="0021154D"/>
    <w:rsid w:val="0021241C"/>
    <w:rsid w:val="0021273F"/>
    <w:rsid w:val="00213AB3"/>
    <w:rsid w:val="00214646"/>
    <w:rsid w:val="00214B51"/>
    <w:rsid w:val="00214D52"/>
    <w:rsid w:val="00215C04"/>
    <w:rsid w:val="00216D1B"/>
    <w:rsid w:val="00220472"/>
    <w:rsid w:val="00220ED5"/>
    <w:rsid w:val="00221908"/>
    <w:rsid w:val="00222A5C"/>
    <w:rsid w:val="00222E5D"/>
    <w:rsid w:val="00223277"/>
    <w:rsid w:val="002237FA"/>
    <w:rsid w:val="00223983"/>
    <w:rsid w:val="00225245"/>
    <w:rsid w:val="00225C2B"/>
    <w:rsid w:val="0022704B"/>
    <w:rsid w:val="00227C69"/>
    <w:rsid w:val="00230A76"/>
    <w:rsid w:val="00230E46"/>
    <w:rsid w:val="002321ED"/>
    <w:rsid w:val="00232FA8"/>
    <w:rsid w:val="002343C7"/>
    <w:rsid w:val="00234AF3"/>
    <w:rsid w:val="00235E08"/>
    <w:rsid w:val="00236118"/>
    <w:rsid w:val="00240BCD"/>
    <w:rsid w:val="00240DFF"/>
    <w:rsid w:val="00241DB6"/>
    <w:rsid w:val="00244329"/>
    <w:rsid w:val="00244A59"/>
    <w:rsid w:val="002450E8"/>
    <w:rsid w:val="0024566E"/>
    <w:rsid w:val="00245C9C"/>
    <w:rsid w:val="00246494"/>
    <w:rsid w:val="0024692E"/>
    <w:rsid w:val="00247B52"/>
    <w:rsid w:val="00252567"/>
    <w:rsid w:val="00252F61"/>
    <w:rsid w:val="00253055"/>
    <w:rsid w:val="002536D2"/>
    <w:rsid w:val="00254023"/>
    <w:rsid w:val="0025585F"/>
    <w:rsid w:val="00260AD9"/>
    <w:rsid w:val="002612E8"/>
    <w:rsid w:val="00263293"/>
    <w:rsid w:val="002636B7"/>
    <w:rsid w:val="00264788"/>
    <w:rsid w:val="00266326"/>
    <w:rsid w:val="00266756"/>
    <w:rsid w:val="00270334"/>
    <w:rsid w:val="00270E7A"/>
    <w:rsid w:val="002728AA"/>
    <w:rsid w:val="00272A61"/>
    <w:rsid w:val="00274368"/>
    <w:rsid w:val="0027517A"/>
    <w:rsid w:val="002769A0"/>
    <w:rsid w:val="00277E24"/>
    <w:rsid w:val="00280640"/>
    <w:rsid w:val="00281BCC"/>
    <w:rsid w:val="00281F3A"/>
    <w:rsid w:val="00281F47"/>
    <w:rsid w:val="00282434"/>
    <w:rsid w:val="00285128"/>
    <w:rsid w:val="002864E6"/>
    <w:rsid w:val="00286DC1"/>
    <w:rsid w:val="00287012"/>
    <w:rsid w:val="00287EF5"/>
    <w:rsid w:val="00290206"/>
    <w:rsid w:val="00291F0E"/>
    <w:rsid w:val="00291FE5"/>
    <w:rsid w:val="00292070"/>
    <w:rsid w:val="00292425"/>
    <w:rsid w:val="00292760"/>
    <w:rsid w:val="00292B67"/>
    <w:rsid w:val="0029357C"/>
    <w:rsid w:val="00294535"/>
    <w:rsid w:val="00294C1C"/>
    <w:rsid w:val="00294EA9"/>
    <w:rsid w:val="002951C9"/>
    <w:rsid w:val="002966A7"/>
    <w:rsid w:val="00297A20"/>
    <w:rsid w:val="002A13FF"/>
    <w:rsid w:val="002A21DE"/>
    <w:rsid w:val="002A3180"/>
    <w:rsid w:val="002A34C1"/>
    <w:rsid w:val="002A5325"/>
    <w:rsid w:val="002A73D6"/>
    <w:rsid w:val="002B300D"/>
    <w:rsid w:val="002B5FE0"/>
    <w:rsid w:val="002B624E"/>
    <w:rsid w:val="002B6F74"/>
    <w:rsid w:val="002B737E"/>
    <w:rsid w:val="002B7E11"/>
    <w:rsid w:val="002B7F77"/>
    <w:rsid w:val="002C0327"/>
    <w:rsid w:val="002C1413"/>
    <w:rsid w:val="002C1A6E"/>
    <w:rsid w:val="002C2B7E"/>
    <w:rsid w:val="002C2C0E"/>
    <w:rsid w:val="002C3263"/>
    <w:rsid w:val="002C380B"/>
    <w:rsid w:val="002C4904"/>
    <w:rsid w:val="002C49EB"/>
    <w:rsid w:val="002C6686"/>
    <w:rsid w:val="002C685E"/>
    <w:rsid w:val="002C71B2"/>
    <w:rsid w:val="002D0D37"/>
    <w:rsid w:val="002D241A"/>
    <w:rsid w:val="002D4434"/>
    <w:rsid w:val="002D49DB"/>
    <w:rsid w:val="002D4BA4"/>
    <w:rsid w:val="002D6D65"/>
    <w:rsid w:val="002D6DA4"/>
    <w:rsid w:val="002D7D3E"/>
    <w:rsid w:val="002E0E0F"/>
    <w:rsid w:val="002E131D"/>
    <w:rsid w:val="002E2DA5"/>
    <w:rsid w:val="002E3724"/>
    <w:rsid w:val="002E41DB"/>
    <w:rsid w:val="002E4C5E"/>
    <w:rsid w:val="002E53DB"/>
    <w:rsid w:val="002E713C"/>
    <w:rsid w:val="002E79FD"/>
    <w:rsid w:val="002F16E9"/>
    <w:rsid w:val="002F1C43"/>
    <w:rsid w:val="002F2289"/>
    <w:rsid w:val="002F2886"/>
    <w:rsid w:val="002F2B6C"/>
    <w:rsid w:val="002F33AB"/>
    <w:rsid w:val="002F360C"/>
    <w:rsid w:val="002F3B11"/>
    <w:rsid w:val="002F3E9D"/>
    <w:rsid w:val="002F7410"/>
    <w:rsid w:val="002F77F9"/>
    <w:rsid w:val="00305975"/>
    <w:rsid w:val="0031010C"/>
    <w:rsid w:val="003114C2"/>
    <w:rsid w:val="00311E87"/>
    <w:rsid w:val="003121B1"/>
    <w:rsid w:val="003125A2"/>
    <w:rsid w:val="003137C3"/>
    <w:rsid w:val="00315CE8"/>
    <w:rsid w:val="00315E9F"/>
    <w:rsid w:val="0031665C"/>
    <w:rsid w:val="0031671A"/>
    <w:rsid w:val="0031683C"/>
    <w:rsid w:val="00317702"/>
    <w:rsid w:val="0031780B"/>
    <w:rsid w:val="00321596"/>
    <w:rsid w:val="003221C9"/>
    <w:rsid w:val="003230A6"/>
    <w:rsid w:val="00325764"/>
    <w:rsid w:val="00325842"/>
    <w:rsid w:val="003262A0"/>
    <w:rsid w:val="00326C6A"/>
    <w:rsid w:val="00326F5A"/>
    <w:rsid w:val="00327E4C"/>
    <w:rsid w:val="00330CA0"/>
    <w:rsid w:val="003317C5"/>
    <w:rsid w:val="0033336E"/>
    <w:rsid w:val="003336EF"/>
    <w:rsid w:val="00334B75"/>
    <w:rsid w:val="00335EC9"/>
    <w:rsid w:val="0034188B"/>
    <w:rsid w:val="00342799"/>
    <w:rsid w:val="00342FE3"/>
    <w:rsid w:val="00344E07"/>
    <w:rsid w:val="003454F9"/>
    <w:rsid w:val="003459EF"/>
    <w:rsid w:val="003466BD"/>
    <w:rsid w:val="00346B0C"/>
    <w:rsid w:val="0034782D"/>
    <w:rsid w:val="003500FD"/>
    <w:rsid w:val="00354418"/>
    <w:rsid w:val="00354568"/>
    <w:rsid w:val="00354775"/>
    <w:rsid w:val="0035484D"/>
    <w:rsid w:val="00355218"/>
    <w:rsid w:val="003578B5"/>
    <w:rsid w:val="00357C5B"/>
    <w:rsid w:val="0036212A"/>
    <w:rsid w:val="00362133"/>
    <w:rsid w:val="003623D1"/>
    <w:rsid w:val="003624AA"/>
    <w:rsid w:val="003629AD"/>
    <w:rsid w:val="003630E6"/>
    <w:rsid w:val="00363241"/>
    <w:rsid w:val="0036427A"/>
    <w:rsid w:val="003655F8"/>
    <w:rsid w:val="00365ADF"/>
    <w:rsid w:val="00365C58"/>
    <w:rsid w:val="0036673E"/>
    <w:rsid w:val="0036737F"/>
    <w:rsid w:val="003726C1"/>
    <w:rsid w:val="0037417D"/>
    <w:rsid w:val="0037466A"/>
    <w:rsid w:val="00374AB9"/>
    <w:rsid w:val="00375751"/>
    <w:rsid w:val="00376502"/>
    <w:rsid w:val="003768DD"/>
    <w:rsid w:val="0037725B"/>
    <w:rsid w:val="00380258"/>
    <w:rsid w:val="003805FA"/>
    <w:rsid w:val="00380A54"/>
    <w:rsid w:val="003819FF"/>
    <w:rsid w:val="003822DE"/>
    <w:rsid w:val="003826EA"/>
    <w:rsid w:val="003828FA"/>
    <w:rsid w:val="00383EE8"/>
    <w:rsid w:val="00384EB4"/>
    <w:rsid w:val="00386AAB"/>
    <w:rsid w:val="00387017"/>
    <w:rsid w:val="00387F6A"/>
    <w:rsid w:val="00390192"/>
    <w:rsid w:val="003908C0"/>
    <w:rsid w:val="00394340"/>
    <w:rsid w:val="00395377"/>
    <w:rsid w:val="00395908"/>
    <w:rsid w:val="00396074"/>
    <w:rsid w:val="00396D43"/>
    <w:rsid w:val="00397D27"/>
    <w:rsid w:val="003A0342"/>
    <w:rsid w:val="003A0CB9"/>
    <w:rsid w:val="003A0DDA"/>
    <w:rsid w:val="003A1DC7"/>
    <w:rsid w:val="003A2DBE"/>
    <w:rsid w:val="003A33CF"/>
    <w:rsid w:val="003A53F5"/>
    <w:rsid w:val="003A5650"/>
    <w:rsid w:val="003A62AF"/>
    <w:rsid w:val="003A661E"/>
    <w:rsid w:val="003A7354"/>
    <w:rsid w:val="003A752F"/>
    <w:rsid w:val="003A7A8B"/>
    <w:rsid w:val="003A7BF3"/>
    <w:rsid w:val="003B0058"/>
    <w:rsid w:val="003B04B5"/>
    <w:rsid w:val="003B0CBC"/>
    <w:rsid w:val="003B2BB7"/>
    <w:rsid w:val="003B3A87"/>
    <w:rsid w:val="003B4530"/>
    <w:rsid w:val="003B4CC0"/>
    <w:rsid w:val="003B5056"/>
    <w:rsid w:val="003B5953"/>
    <w:rsid w:val="003B5D81"/>
    <w:rsid w:val="003B60B0"/>
    <w:rsid w:val="003B6542"/>
    <w:rsid w:val="003B6992"/>
    <w:rsid w:val="003B6DA0"/>
    <w:rsid w:val="003B703A"/>
    <w:rsid w:val="003C12CD"/>
    <w:rsid w:val="003C3559"/>
    <w:rsid w:val="003C4F67"/>
    <w:rsid w:val="003C54B1"/>
    <w:rsid w:val="003C5E41"/>
    <w:rsid w:val="003C7C66"/>
    <w:rsid w:val="003D0560"/>
    <w:rsid w:val="003D099A"/>
    <w:rsid w:val="003D0BDE"/>
    <w:rsid w:val="003D0ED5"/>
    <w:rsid w:val="003D112C"/>
    <w:rsid w:val="003D2007"/>
    <w:rsid w:val="003D3C60"/>
    <w:rsid w:val="003D4290"/>
    <w:rsid w:val="003D6867"/>
    <w:rsid w:val="003D6AC3"/>
    <w:rsid w:val="003E0A4A"/>
    <w:rsid w:val="003E0AF0"/>
    <w:rsid w:val="003E1AC5"/>
    <w:rsid w:val="003E1C33"/>
    <w:rsid w:val="003E2360"/>
    <w:rsid w:val="003E38FA"/>
    <w:rsid w:val="003E4CCF"/>
    <w:rsid w:val="003E5997"/>
    <w:rsid w:val="003E63A0"/>
    <w:rsid w:val="003E660A"/>
    <w:rsid w:val="003E6B21"/>
    <w:rsid w:val="003F007E"/>
    <w:rsid w:val="003F199B"/>
    <w:rsid w:val="003F2EC2"/>
    <w:rsid w:val="003F432E"/>
    <w:rsid w:val="003F46A4"/>
    <w:rsid w:val="003F5090"/>
    <w:rsid w:val="003F65A4"/>
    <w:rsid w:val="003F663A"/>
    <w:rsid w:val="00400425"/>
    <w:rsid w:val="004009A6"/>
    <w:rsid w:val="00401A54"/>
    <w:rsid w:val="0040331C"/>
    <w:rsid w:val="00404132"/>
    <w:rsid w:val="00405680"/>
    <w:rsid w:val="00405BDF"/>
    <w:rsid w:val="004108DC"/>
    <w:rsid w:val="004109DD"/>
    <w:rsid w:val="004113DF"/>
    <w:rsid w:val="004141DC"/>
    <w:rsid w:val="004151BE"/>
    <w:rsid w:val="004161C9"/>
    <w:rsid w:val="004167A5"/>
    <w:rsid w:val="004168B6"/>
    <w:rsid w:val="00416BF4"/>
    <w:rsid w:val="00421852"/>
    <w:rsid w:val="0042235F"/>
    <w:rsid w:val="0042270B"/>
    <w:rsid w:val="00423856"/>
    <w:rsid w:val="00424082"/>
    <w:rsid w:val="00424185"/>
    <w:rsid w:val="0042767D"/>
    <w:rsid w:val="004278A2"/>
    <w:rsid w:val="004300E1"/>
    <w:rsid w:val="00430902"/>
    <w:rsid w:val="00430A7A"/>
    <w:rsid w:val="004321E4"/>
    <w:rsid w:val="004322E6"/>
    <w:rsid w:val="004324B1"/>
    <w:rsid w:val="004329FD"/>
    <w:rsid w:val="00433986"/>
    <w:rsid w:val="00433F88"/>
    <w:rsid w:val="00434252"/>
    <w:rsid w:val="00435D88"/>
    <w:rsid w:val="00436FFF"/>
    <w:rsid w:val="00437322"/>
    <w:rsid w:val="00437D14"/>
    <w:rsid w:val="00437D7E"/>
    <w:rsid w:val="004441DB"/>
    <w:rsid w:val="0044442F"/>
    <w:rsid w:val="00444EA5"/>
    <w:rsid w:val="00444F5A"/>
    <w:rsid w:val="004451EC"/>
    <w:rsid w:val="004455E7"/>
    <w:rsid w:val="004471FC"/>
    <w:rsid w:val="00447B30"/>
    <w:rsid w:val="004508EC"/>
    <w:rsid w:val="00453025"/>
    <w:rsid w:val="004531E3"/>
    <w:rsid w:val="004548E5"/>
    <w:rsid w:val="0046165D"/>
    <w:rsid w:val="00461DC9"/>
    <w:rsid w:val="004647D3"/>
    <w:rsid w:val="004666CE"/>
    <w:rsid w:val="00466BC3"/>
    <w:rsid w:val="0047159F"/>
    <w:rsid w:val="004719DE"/>
    <w:rsid w:val="00474313"/>
    <w:rsid w:val="00475402"/>
    <w:rsid w:val="00477AF3"/>
    <w:rsid w:val="00477F45"/>
    <w:rsid w:val="004813C2"/>
    <w:rsid w:val="00481463"/>
    <w:rsid w:val="00482721"/>
    <w:rsid w:val="004828E0"/>
    <w:rsid w:val="00482B63"/>
    <w:rsid w:val="00482BF8"/>
    <w:rsid w:val="0048608A"/>
    <w:rsid w:val="0048655D"/>
    <w:rsid w:val="00486CF0"/>
    <w:rsid w:val="0048757C"/>
    <w:rsid w:val="004877FB"/>
    <w:rsid w:val="00487B7A"/>
    <w:rsid w:val="004906B2"/>
    <w:rsid w:val="00490C9F"/>
    <w:rsid w:val="00491F96"/>
    <w:rsid w:val="0049266C"/>
    <w:rsid w:val="00493098"/>
    <w:rsid w:val="0049342E"/>
    <w:rsid w:val="004937FB"/>
    <w:rsid w:val="00494482"/>
    <w:rsid w:val="00494AF4"/>
    <w:rsid w:val="00494F96"/>
    <w:rsid w:val="004953C8"/>
    <w:rsid w:val="00496E54"/>
    <w:rsid w:val="00497A78"/>
    <w:rsid w:val="004A035B"/>
    <w:rsid w:val="004A06AF"/>
    <w:rsid w:val="004A1305"/>
    <w:rsid w:val="004A36DB"/>
    <w:rsid w:val="004A465D"/>
    <w:rsid w:val="004A4D58"/>
    <w:rsid w:val="004A6BB2"/>
    <w:rsid w:val="004B08EC"/>
    <w:rsid w:val="004B0D05"/>
    <w:rsid w:val="004B1FF1"/>
    <w:rsid w:val="004B253F"/>
    <w:rsid w:val="004B3989"/>
    <w:rsid w:val="004B44BA"/>
    <w:rsid w:val="004B4B22"/>
    <w:rsid w:val="004C141E"/>
    <w:rsid w:val="004C1512"/>
    <w:rsid w:val="004C1CDC"/>
    <w:rsid w:val="004C2FBC"/>
    <w:rsid w:val="004C357F"/>
    <w:rsid w:val="004C653C"/>
    <w:rsid w:val="004C7115"/>
    <w:rsid w:val="004C73CB"/>
    <w:rsid w:val="004C74A0"/>
    <w:rsid w:val="004D04EA"/>
    <w:rsid w:val="004D187B"/>
    <w:rsid w:val="004D475D"/>
    <w:rsid w:val="004D4AF9"/>
    <w:rsid w:val="004D51C5"/>
    <w:rsid w:val="004D5F4D"/>
    <w:rsid w:val="004E02F0"/>
    <w:rsid w:val="004E19E2"/>
    <w:rsid w:val="004E246D"/>
    <w:rsid w:val="004E3DF6"/>
    <w:rsid w:val="004E4413"/>
    <w:rsid w:val="004E4494"/>
    <w:rsid w:val="004E5608"/>
    <w:rsid w:val="004E65CD"/>
    <w:rsid w:val="004E6EF7"/>
    <w:rsid w:val="004E7128"/>
    <w:rsid w:val="004F08A8"/>
    <w:rsid w:val="004F0F4C"/>
    <w:rsid w:val="004F1EF4"/>
    <w:rsid w:val="004F20D7"/>
    <w:rsid w:val="004F2A25"/>
    <w:rsid w:val="004F2B2F"/>
    <w:rsid w:val="004F2FD9"/>
    <w:rsid w:val="004F3520"/>
    <w:rsid w:val="004F539F"/>
    <w:rsid w:val="004F6DA4"/>
    <w:rsid w:val="004F7671"/>
    <w:rsid w:val="004F7D37"/>
    <w:rsid w:val="00500492"/>
    <w:rsid w:val="00500DD3"/>
    <w:rsid w:val="00501AB5"/>
    <w:rsid w:val="005025AB"/>
    <w:rsid w:val="00502792"/>
    <w:rsid w:val="00502BB1"/>
    <w:rsid w:val="005052A9"/>
    <w:rsid w:val="00505886"/>
    <w:rsid w:val="00505935"/>
    <w:rsid w:val="0050607E"/>
    <w:rsid w:val="00510A4B"/>
    <w:rsid w:val="00510FFE"/>
    <w:rsid w:val="00511465"/>
    <w:rsid w:val="00513360"/>
    <w:rsid w:val="0051452A"/>
    <w:rsid w:val="00514A7E"/>
    <w:rsid w:val="00515B8C"/>
    <w:rsid w:val="005167EA"/>
    <w:rsid w:val="00516A9F"/>
    <w:rsid w:val="0052073B"/>
    <w:rsid w:val="00522275"/>
    <w:rsid w:val="005226D7"/>
    <w:rsid w:val="0052327D"/>
    <w:rsid w:val="005238B0"/>
    <w:rsid w:val="00523C49"/>
    <w:rsid w:val="00524F14"/>
    <w:rsid w:val="00526EAD"/>
    <w:rsid w:val="00527993"/>
    <w:rsid w:val="00527CB7"/>
    <w:rsid w:val="00527EB6"/>
    <w:rsid w:val="005301EE"/>
    <w:rsid w:val="00531FA4"/>
    <w:rsid w:val="00532F1F"/>
    <w:rsid w:val="005343CE"/>
    <w:rsid w:val="00534906"/>
    <w:rsid w:val="005356A2"/>
    <w:rsid w:val="005358D5"/>
    <w:rsid w:val="005403ED"/>
    <w:rsid w:val="005414B2"/>
    <w:rsid w:val="00542CBD"/>
    <w:rsid w:val="00543890"/>
    <w:rsid w:val="0054416D"/>
    <w:rsid w:val="005443E7"/>
    <w:rsid w:val="005448FC"/>
    <w:rsid w:val="00545B6C"/>
    <w:rsid w:val="005461AA"/>
    <w:rsid w:val="005464C9"/>
    <w:rsid w:val="0054652B"/>
    <w:rsid w:val="005474C5"/>
    <w:rsid w:val="0054758C"/>
    <w:rsid w:val="00547B07"/>
    <w:rsid w:val="00550836"/>
    <w:rsid w:val="00550FB9"/>
    <w:rsid w:val="005520B8"/>
    <w:rsid w:val="005521CC"/>
    <w:rsid w:val="005523AF"/>
    <w:rsid w:val="005559BB"/>
    <w:rsid w:val="005563E9"/>
    <w:rsid w:val="00560774"/>
    <w:rsid w:val="00560B3F"/>
    <w:rsid w:val="00561F1D"/>
    <w:rsid w:val="00562C9F"/>
    <w:rsid w:val="005631F2"/>
    <w:rsid w:val="005641D6"/>
    <w:rsid w:val="00564DEC"/>
    <w:rsid w:val="005651B5"/>
    <w:rsid w:val="00566255"/>
    <w:rsid w:val="00567062"/>
    <w:rsid w:val="005672DF"/>
    <w:rsid w:val="00567524"/>
    <w:rsid w:val="00570410"/>
    <w:rsid w:val="00570B4F"/>
    <w:rsid w:val="0057441D"/>
    <w:rsid w:val="00574711"/>
    <w:rsid w:val="00575C0B"/>
    <w:rsid w:val="00575E4C"/>
    <w:rsid w:val="00576E97"/>
    <w:rsid w:val="00582816"/>
    <w:rsid w:val="0058468C"/>
    <w:rsid w:val="005849BB"/>
    <w:rsid w:val="0058510D"/>
    <w:rsid w:val="0058561E"/>
    <w:rsid w:val="00585E26"/>
    <w:rsid w:val="00586B71"/>
    <w:rsid w:val="00587B0A"/>
    <w:rsid w:val="005901B5"/>
    <w:rsid w:val="005904A0"/>
    <w:rsid w:val="00590E44"/>
    <w:rsid w:val="00591EE2"/>
    <w:rsid w:val="00591F1F"/>
    <w:rsid w:val="005922B8"/>
    <w:rsid w:val="005926CC"/>
    <w:rsid w:val="00592871"/>
    <w:rsid w:val="0059429A"/>
    <w:rsid w:val="005959A1"/>
    <w:rsid w:val="005A2B4A"/>
    <w:rsid w:val="005A4EFB"/>
    <w:rsid w:val="005A51DE"/>
    <w:rsid w:val="005A632A"/>
    <w:rsid w:val="005A687F"/>
    <w:rsid w:val="005A6AB4"/>
    <w:rsid w:val="005A6DF9"/>
    <w:rsid w:val="005A74F9"/>
    <w:rsid w:val="005A7FF2"/>
    <w:rsid w:val="005B09EE"/>
    <w:rsid w:val="005B0ABE"/>
    <w:rsid w:val="005B170C"/>
    <w:rsid w:val="005B570F"/>
    <w:rsid w:val="005C0D84"/>
    <w:rsid w:val="005C1E09"/>
    <w:rsid w:val="005C2BBC"/>
    <w:rsid w:val="005C320C"/>
    <w:rsid w:val="005C3A75"/>
    <w:rsid w:val="005C40EF"/>
    <w:rsid w:val="005C4344"/>
    <w:rsid w:val="005C4C07"/>
    <w:rsid w:val="005C4CD3"/>
    <w:rsid w:val="005C5036"/>
    <w:rsid w:val="005D01EF"/>
    <w:rsid w:val="005D173F"/>
    <w:rsid w:val="005D285B"/>
    <w:rsid w:val="005D2FEE"/>
    <w:rsid w:val="005D45B2"/>
    <w:rsid w:val="005D4DB3"/>
    <w:rsid w:val="005D6B28"/>
    <w:rsid w:val="005D739E"/>
    <w:rsid w:val="005D7400"/>
    <w:rsid w:val="005E0B69"/>
    <w:rsid w:val="005E10D8"/>
    <w:rsid w:val="005E1EDF"/>
    <w:rsid w:val="005E261D"/>
    <w:rsid w:val="005E3C18"/>
    <w:rsid w:val="005E486B"/>
    <w:rsid w:val="005E4897"/>
    <w:rsid w:val="005E4AEE"/>
    <w:rsid w:val="005E5AF4"/>
    <w:rsid w:val="005E5CAB"/>
    <w:rsid w:val="005E68DB"/>
    <w:rsid w:val="005E6913"/>
    <w:rsid w:val="005E6ABD"/>
    <w:rsid w:val="005E6D00"/>
    <w:rsid w:val="005E7D42"/>
    <w:rsid w:val="005F0A30"/>
    <w:rsid w:val="005F0D89"/>
    <w:rsid w:val="005F384B"/>
    <w:rsid w:val="005F4120"/>
    <w:rsid w:val="005F61F4"/>
    <w:rsid w:val="005F780D"/>
    <w:rsid w:val="00600681"/>
    <w:rsid w:val="00603A49"/>
    <w:rsid w:val="0060465C"/>
    <w:rsid w:val="006062D9"/>
    <w:rsid w:val="006073AA"/>
    <w:rsid w:val="00607E58"/>
    <w:rsid w:val="0061057C"/>
    <w:rsid w:val="00611C91"/>
    <w:rsid w:val="00613903"/>
    <w:rsid w:val="00614CD5"/>
    <w:rsid w:val="0061555D"/>
    <w:rsid w:val="006157DA"/>
    <w:rsid w:val="00616521"/>
    <w:rsid w:val="00616C3E"/>
    <w:rsid w:val="00617764"/>
    <w:rsid w:val="0062241C"/>
    <w:rsid w:val="0062248F"/>
    <w:rsid w:val="00622E29"/>
    <w:rsid w:val="00623A32"/>
    <w:rsid w:val="0062457F"/>
    <w:rsid w:val="00624870"/>
    <w:rsid w:val="00624A6B"/>
    <w:rsid w:val="00624DA2"/>
    <w:rsid w:val="00625F7E"/>
    <w:rsid w:val="00633F8A"/>
    <w:rsid w:val="00634052"/>
    <w:rsid w:val="006344F6"/>
    <w:rsid w:val="00634566"/>
    <w:rsid w:val="00634934"/>
    <w:rsid w:val="00635B6C"/>
    <w:rsid w:val="00635DF6"/>
    <w:rsid w:val="00636106"/>
    <w:rsid w:val="00636167"/>
    <w:rsid w:val="00636201"/>
    <w:rsid w:val="006362C3"/>
    <w:rsid w:val="00636F9E"/>
    <w:rsid w:val="006402AA"/>
    <w:rsid w:val="00640777"/>
    <w:rsid w:val="00645573"/>
    <w:rsid w:val="00646954"/>
    <w:rsid w:val="00650B58"/>
    <w:rsid w:val="00651EB9"/>
    <w:rsid w:val="00653AF0"/>
    <w:rsid w:val="00654463"/>
    <w:rsid w:val="0065469C"/>
    <w:rsid w:val="00655FD3"/>
    <w:rsid w:val="006563D7"/>
    <w:rsid w:val="006564FC"/>
    <w:rsid w:val="00657366"/>
    <w:rsid w:val="00657772"/>
    <w:rsid w:val="0066022C"/>
    <w:rsid w:val="006609E3"/>
    <w:rsid w:val="00661BEB"/>
    <w:rsid w:val="00663668"/>
    <w:rsid w:val="00663C39"/>
    <w:rsid w:val="006643F4"/>
    <w:rsid w:val="006677F2"/>
    <w:rsid w:val="00667B71"/>
    <w:rsid w:val="00667BA2"/>
    <w:rsid w:val="00667FD4"/>
    <w:rsid w:val="00671BBD"/>
    <w:rsid w:val="00671FFA"/>
    <w:rsid w:val="006734E2"/>
    <w:rsid w:val="00674E0A"/>
    <w:rsid w:val="00677F8C"/>
    <w:rsid w:val="00681C96"/>
    <w:rsid w:val="00682D6A"/>
    <w:rsid w:val="0068317E"/>
    <w:rsid w:val="00683230"/>
    <w:rsid w:val="00683513"/>
    <w:rsid w:val="006842EE"/>
    <w:rsid w:val="006850C4"/>
    <w:rsid w:val="00685319"/>
    <w:rsid w:val="00685B13"/>
    <w:rsid w:val="00686E7D"/>
    <w:rsid w:val="00687455"/>
    <w:rsid w:val="006906E0"/>
    <w:rsid w:val="00692B21"/>
    <w:rsid w:val="006940B7"/>
    <w:rsid w:val="00694342"/>
    <w:rsid w:val="006949D5"/>
    <w:rsid w:val="00696D1C"/>
    <w:rsid w:val="0069723A"/>
    <w:rsid w:val="00697CF6"/>
    <w:rsid w:val="006A32A8"/>
    <w:rsid w:val="006A3732"/>
    <w:rsid w:val="006A383B"/>
    <w:rsid w:val="006A3871"/>
    <w:rsid w:val="006A3AC5"/>
    <w:rsid w:val="006A4C6F"/>
    <w:rsid w:val="006A57BD"/>
    <w:rsid w:val="006B000F"/>
    <w:rsid w:val="006B08F5"/>
    <w:rsid w:val="006B0FE9"/>
    <w:rsid w:val="006B1DD8"/>
    <w:rsid w:val="006B3A45"/>
    <w:rsid w:val="006B4004"/>
    <w:rsid w:val="006B4011"/>
    <w:rsid w:val="006B47FC"/>
    <w:rsid w:val="006B4C6E"/>
    <w:rsid w:val="006B4F82"/>
    <w:rsid w:val="006B524C"/>
    <w:rsid w:val="006B53C0"/>
    <w:rsid w:val="006C01A9"/>
    <w:rsid w:val="006C0FF3"/>
    <w:rsid w:val="006C13F8"/>
    <w:rsid w:val="006C2B2C"/>
    <w:rsid w:val="006C4619"/>
    <w:rsid w:val="006C5C28"/>
    <w:rsid w:val="006C5E3E"/>
    <w:rsid w:val="006C6B62"/>
    <w:rsid w:val="006C7612"/>
    <w:rsid w:val="006D1719"/>
    <w:rsid w:val="006D2036"/>
    <w:rsid w:val="006D20BF"/>
    <w:rsid w:val="006D3023"/>
    <w:rsid w:val="006D3DEB"/>
    <w:rsid w:val="006D49F7"/>
    <w:rsid w:val="006D50A1"/>
    <w:rsid w:val="006D5DA0"/>
    <w:rsid w:val="006D6698"/>
    <w:rsid w:val="006D73D5"/>
    <w:rsid w:val="006D78BF"/>
    <w:rsid w:val="006E440B"/>
    <w:rsid w:val="006E4D94"/>
    <w:rsid w:val="006E62B7"/>
    <w:rsid w:val="006E65B5"/>
    <w:rsid w:val="006E6AC9"/>
    <w:rsid w:val="006E6CF4"/>
    <w:rsid w:val="006E6F83"/>
    <w:rsid w:val="006F0474"/>
    <w:rsid w:val="006F09C8"/>
    <w:rsid w:val="006F1B76"/>
    <w:rsid w:val="006F3365"/>
    <w:rsid w:val="006F4A0B"/>
    <w:rsid w:val="006F6475"/>
    <w:rsid w:val="006F662E"/>
    <w:rsid w:val="006F7708"/>
    <w:rsid w:val="006F7F9E"/>
    <w:rsid w:val="007003F0"/>
    <w:rsid w:val="007021B8"/>
    <w:rsid w:val="00702519"/>
    <w:rsid w:val="00702803"/>
    <w:rsid w:val="00704C95"/>
    <w:rsid w:val="00705B7E"/>
    <w:rsid w:val="00711D9B"/>
    <w:rsid w:val="00711F5F"/>
    <w:rsid w:val="00712312"/>
    <w:rsid w:val="00712333"/>
    <w:rsid w:val="00712681"/>
    <w:rsid w:val="007162FD"/>
    <w:rsid w:val="007177D6"/>
    <w:rsid w:val="00717B30"/>
    <w:rsid w:val="00720381"/>
    <w:rsid w:val="00720B6D"/>
    <w:rsid w:val="00720F16"/>
    <w:rsid w:val="00721031"/>
    <w:rsid w:val="007217C5"/>
    <w:rsid w:val="0072414E"/>
    <w:rsid w:val="0072650C"/>
    <w:rsid w:val="007279EB"/>
    <w:rsid w:val="00727AF7"/>
    <w:rsid w:val="00727D15"/>
    <w:rsid w:val="007309ED"/>
    <w:rsid w:val="00730A1D"/>
    <w:rsid w:val="00731A1B"/>
    <w:rsid w:val="00731EF9"/>
    <w:rsid w:val="007344FA"/>
    <w:rsid w:val="00734C61"/>
    <w:rsid w:val="0073639C"/>
    <w:rsid w:val="007433F2"/>
    <w:rsid w:val="007445AB"/>
    <w:rsid w:val="0074554E"/>
    <w:rsid w:val="007460E2"/>
    <w:rsid w:val="007469F4"/>
    <w:rsid w:val="00750097"/>
    <w:rsid w:val="007502C9"/>
    <w:rsid w:val="00750A62"/>
    <w:rsid w:val="00750EF2"/>
    <w:rsid w:val="00751CFF"/>
    <w:rsid w:val="007532CB"/>
    <w:rsid w:val="00754670"/>
    <w:rsid w:val="007554E1"/>
    <w:rsid w:val="0075578C"/>
    <w:rsid w:val="00755ACA"/>
    <w:rsid w:val="0075688F"/>
    <w:rsid w:val="00760025"/>
    <w:rsid w:val="00760247"/>
    <w:rsid w:val="0076057D"/>
    <w:rsid w:val="0076066D"/>
    <w:rsid w:val="00760AD1"/>
    <w:rsid w:val="00760C96"/>
    <w:rsid w:val="007618BC"/>
    <w:rsid w:val="00764A8B"/>
    <w:rsid w:val="007674C7"/>
    <w:rsid w:val="007675E9"/>
    <w:rsid w:val="00771115"/>
    <w:rsid w:val="00771739"/>
    <w:rsid w:val="007732B2"/>
    <w:rsid w:val="00774AFF"/>
    <w:rsid w:val="007778ED"/>
    <w:rsid w:val="00777BB6"/>
    <w:rsid w:val="00780255"/>
    <w:rsid w:val="007803DF"/>
    <w:rsid w:val="0078044A"/>
    <w:rsid w:val="0078085A"/>
    <w:rsid w:val="00780984"/>
    <w:rsid w:val="00782973"/>
    <w:rsid w:val="007832AA"/>
    <w:rsid w:val="00783B72"/>
    <w:rsid w:val="007845C2"/>
    <w:rsid w:val="00786D93"/>
    <w:rsid w:val="0078776A"/>
    <w:rsid w:val="007877E2"/>
    <w:rsid w:val="00787CC9"/>
    <w:rsid w:val="00790B45"/>
    <w:rsid w:val="00791E53"/>
    <w:rsid w:val="0079385F"/>
    <w:rsid w:val="00793F6C"/>
    <w:rsid w:val="0079531F"/>
    <w:rsid w:val="007958CE"/>
    <w:rsid w:val="00796C21"/>
    <w:rsid w:val="00796FB8"/>
    <w:rsid w:val="00797303"/>
    <w:rsid w:val="007A0408"/>
    <w:rsid w:val="007A1946"/>
    <w:rsid w:val="007A1DCB"/>
    <w:rsid w:val="007A3F69"/>
    <w:rsid w:val="007A4277"/>
    <w:rsid w:val="007A6D3F"/>
    <w:rsid w:val="007A736A"/>
    <w:rsid w:val="007B0B88"/>
    <w:rsid w:val="007B11EF"/>
    <w:rsid w:val="007B19C4"/>
    <w:rsid w:val="007B2045"/>
    <w:rsid w:val="007B287F"/>
    <w:rsid w:val="007B4B93"/>
    <w:rsid w:val="007B6027"/>
    <w:rsid w:val="007C0183"/>
    <w:rsid w:val="007C0F9E"/>
    <w:rsid w:val="007C11E2"/>
    <w:rsid w:val="007C232D"/>
    <w:rsid w:val="007C4CCA"/>
    <w:rsid w:val="007C6386"/>
    <w:rsid w:val="007C643A"/>
    <w:rsid w:val="007C69DB"/>
    <w:rsid w:val="007C6A69"/>
    <w:rsid w:val="007C74C8"/>
    <w:rsid w:val="007C759A"/>
    <w:rsid w:val="007C7D8F"/>
    <w:rsid w:val="007D087E"/>
    <w:rsid w:val="007D15DD"/>
    <w:rsid w:val="007D4C0B"/>
    <w:rsid w:val="007E1507"/>
    <w:rsid w:val="007E2327"/>
    <w:rsid w:val="007E3683"/>
    <w:rsid w:val="007E4432"/>
    <w:rsid w:val="007E5513"/>
    <w:rsid w:val="007E6335"/>
    <w:rsid w:val="007F1161"/>
    <w:rsid w:val="007F11CB"/>
    <w:rsid w:val="007F1262"/>
    <w:rsid w:val="007F48CE"/>
    <w:rsid w:val="007F55F7"/>
    <w:rsid w:val="007F6935"/>
    <w:rsid w:val="0080026B"/>
    <w:rsid w:val="00801A14"/>
    <w:rsid w:val="00802521"/>
    <w:rsid w:val="0080263A"/>
    <w:rsid w:val="008035E6"/>
    <w:rsid w:val="00803D59"/>
    <w:rsid w:val="00804350"/>
    <w:rsid w:val="0080453A"/>
    <w:rsid w:val="008053FA"/>
    <w:rsid w:val="00806928"/>
    <w:rsid w:val="00810420"/>
    <w:rsid w:val="008106B6"/>
    <w:rsid w:val="00810860"/>
    <w:rsid w:val="00811616"/>
    <w:rsid w:val="00811F8A"/>
    <w:rsid w:val="00812DD2"/>
    <w:rsid w:val="00813315"/>
    <w:rsid w:val="00813D55"/>
    <w:rsid w:val="008142BD"/>
    <w:rsid w:val="0081509E"/>
    <w:rsid w:val="00815545"/>
    <w:rsid w:val="00816B3B"/>
    <w:rsid w:val="00817BF1"/>
    <w:rsid w:val="008211F8"/>
    <w:rsid w:val="0082137D"/>
    <w:rsid w:val="0082243E"/>
    <w:rsid w:val="00823A84"/>
    <w:rsid w:val="008243F0"/>
    <w:rsid w:val="008251B9"/>
    <w:rsid w:val="008268A3"/>
    <w:rsid w:val="00826A3A"/>
    <w:rsid w:val="00830612"/>
    <w:rsid w:val="008311B4"/>
    <w:rsid w:val="00832E3B"/>
    <w:rsid w:val="0083420C"/>
    <w:rsid w:val="008352D0"/>
    <w:rsid w:val="00835858"/>
    <w:rsid w:val="00835883"/>
    <w:rsid w:val="00835980"/>
    <w:rsid w:val="00835B58"/>
    <w:rsid w:val="00836FC5"/>
    <w:rsid w:val="00840874"/>
    <w:rsid w:val="0084383D"/>
    <w:rsid w:val="0084528C"/>
    <w:rsid w:val="0084572A"/>
    <w:rsid w:val="00845AB5"/>
    <w:rsid w:val="00846DD7"/>
    <w:rsid w:val="0084755A"/>
    <w:rsid w:val="00850151"/>
    <w:rsid w:val="00850F09"/>
    <w:rsid w:val="008518F4"/>
    <w:rsid w:val="00851FB1"/>
    <w:rsid w:val="00852058"/>
    <w:rsid w:val="00852C2D"/>
    <w:rsid w:val="008540D3"/>
    <w:rsid w:val="00854E6A"/>
    <w:rsid w:val="008559D6"/>
    <w:rsid w:val="00855B07"/>
    <w:rsid w:val="00856CC6"/>
    <w:rsid w:val="008574F7"/>
    <w:rsid w:val="00860530"/>
    <w:rsid w:val="00860BDE"/>
    <w:rsid w:val="008611B7"/>
    <w:rsid w:val="00861FD1"/>
    <w:rsid w:val="0086331D"/>
    <w:rsid w:val="00863A9A"/>
    <w:rsid w:val="00865376"/>
    <w:rsid w:val="00870925"/>
    <w:rsid w:val="00870B30"/>
    <w:rsid w:val="00870C56"/>
    <w:rsid w:val="0087185B"/>
    <w:rsid w:val="0087189B"/>
    <w:rsid w:val="00873215"/>
    <w:rsid w:val="00873BF3"/>
    <w:rsid w:val="008742CE"/>
    <w:rsid w:val="00875BF9"/>
    <w:rsid w:val="00875EE5"/>
    <w:rsid w:val="0087618F"/>
    <w:rsid w:val="00876644"/>
    <w:rsid w:val="00876A87"/>
    <w:rsid w:val="00877FB9"/>
    <w:rsid w:val="0088017E"/>
    <w:rsid w:val="00880A69"/>
    <w:rsid w:val="00882F27"/>
    <w:rsid w:val="00883EF5"/>
    <w:rsid w:val="0088523F"/>
    <w:rsid w:val="00886081"/>
    <w:rsid w:val="008878C4"/>
    <w:rsid w:val="008904E0"/>
    <w:rsid w:val="00891934"/>
    <w:rsid w:val="00891DED"/>
    <w:rsid w:val="00892281"/>
    <w:rsid w:val="0089234C"/>
    <w:rsid w:val="00892DAF"/>
    <w:rsid w:val="008935D2"/>
    <w:rsid w:val="00893FC7"/>
    <w:rsid w:val="00894753"/>
    <w:rsid w:val="00894AAA"/>
    <w:rsid w:val="0089659A"/>
    <w:rsid w:val="0089761B"/>
    <w:rsid w:val="00897C17"/>
    <w:rsid w:val="008A146F"/>
    <w:rsid w:val="008A2B32"/>
    <w:rsid w:val="008A4933"/>
    <w:rsid w:val="008A4DCF"/>
    <w:rsid w:val="008A52A8"/>
    <w:rsid w:val="008A6077"/>
    <w:rsid w:val="008A70BA"/>
    <w:rsid w:val="008A73D6"/>
    <w:rsid w:val="008B2E55"/>
    <w:rsid w:val="008B3011"/>
    <w:rsid w:val="008B344E"/>
    <w:rsid w:val="008B4037"/>
    <w:rsid w:val="008B4175"/>
    <w:rsid w:val="008B5704"/>
    <w:rsid w:val="008B66D9"/>
    <w:rsid w:val="008B6A19"/>
    <w:rsid w:val="008B7170"/>
    <w:rsid w:val="008C0D63"/>
    <w:rsid w:val="008C192B"/>
    <w:rsid w:val="008C4982"/>
    <w:rsid w:val="008C4A92"/>
    <w:rsid w:val="008C5C3C"/>
    <w:rsid w:val="008C5FF7"/>
    <w:rsid w:val="008C7BAF"/>
    <w:rsid w:val="008C7E79"/>
    <w:rsid w:val="008D04A8"/>
    <w:rsid w:val="008D1B91"/>
    <w:rsid w:val="008D3034"/>
    <w:rsid w:val="008D3087"/>
    <w:rsid w:val="008D5142"/>
    <w:rsid w:val="008D6DCC"/>
    <w:rsid w:val="008E038E"/>
    <w:rsid w:val="008E1033"/>
    <w:rsid w:val="008E1AD5"/>
    <w:rsid w:val="008E2129"/>
    <w:rsid w:val="008E2F42"/>
    <w:rsid w:val="008E3A77"/>
    <w:rsid w:val="008E3AF4"/>
    <w:rsid w:val="008E466E"/>
    <w:rsid w:val="008E4FA4"/>
    <w:rsid w:val="008E5708"/>
    <w:rsid w:val="008E571A"/>
    <w:rsid w:val="008E58E5"/>
    <w:rsid w:val="008E6043"/>
    <w:rsid w:val="008E6EB6"/>
    <w:rsid w:val="008E79F3"/>
    <w:rsid w:val="008F12A0"/>
    <w:rsid w:val="008F13A5"/>
    <w:rsid w:val="008F151A"/>
    <w:rsid w:val="008F2DE8"/>
    <w:rsid w:val="008F3EA1"/>
    <w:rsid w:val="008F43A7"/>
    <w:rsid w:val="008F4E44"/>
    <w:rsid w:val="008F6496"/>
    <w:rsid w:val="008F6C60"/>
    <w:rsid w:val="00900BE8"/>
    <w:rsid w:val="0090283A"/>
    <w:rsid w:val="009058AF"/>
    <w:rsid w:val="00907B4B"/>
    <w:rsid w:val="009101D7"/>
    <w:rsid w:val="00912B3E"/>
    <w:rsid w:val="00913104"/>
    <w:rsid w:val="0091520D"/>
    <w:rsid w:val="009153B6"/>
    <w:rsid w:val="00916CE7"/>
    <w:rsid w:val="00917FF1"/>
    <w:rsid w:val="00920E79"/>
    <w:rsid w:val="0092286C"/>
    <w:rsid w:val="00922E36"/>
    <w:rsid w:val="00923CF2"/>
    <w:rsid w:val="00924DDA"/>
    <w:rsid w:val="00925853"/>
    <w:rsid w:val="00925DBF"/>
    <w:rsid w:val="00926942"/>
    <w:rsid w:val="009275C0"/>
    <w:rsid w:val="00930C99"/>
    <w:rsid w:val="0093187C"/>
    <w:rsid w:val="009325AC"/>
    <w:rsid w:val="00933098"/>
    <w:rsid w:val="00934B8B"/>
    <w:rsid w:val="00934E96"/>
    <w:rsid w:val="00935343"/>
    <w:rsid w:val="00935FAC"/>
    <w:rsid w:val="00942764"/>
    <w:rsid w:val="009427CC"/>
    <w:rsid w:val="0094506C"/>
    <w:rsid w:val="00945A73"/>
    <w:rsid w:val="00946D2D"/>
    <w:rsid w:val="009511F1"/>
    <w:rsid w:val="0095150C"/>
    <w:rsid w:val="009517F7"/>
    <w:rsid w:val="00951EFF"/>
    <w:rsid w:val="009524E7"/>
    <w:rsid w:val="00952F0E"/>
    <w:rsid w:val="00953F22"/>
    <w:rsid w:val="00954138"/>
    <w:rsid w:val="00954CDC"/>
    <w:rsid w:val="00960187"/>
    <w:rsid w:val="009619D1"/>
    <w:rsid w:val="00962A5C"/>
    <w:rsid w:val="00962D9C"/>
    <w:rsid w:val="00963041"/>
    <w:rsid w:val="0096379F"/>
    <w:rsid w:val="00965994"/>
    <w:rsid w:val="0096620B"/>
    <w:rsid w:val="00966AE0"/>
    <w:rsid w:val="00966EC1"/>
    <w:rsid w:val="00967B15"/>
    <w:rsid w:val="00970212"/>
    <w:rsid w:val="00970551"/>
    <w:rsid w:val="009716E1"/>
    <w:rsid w:val="009717B6"/>
    <w:rsid w:val="009720FC"/>
    <w:rsid w:val="0097213C"/>
    <w:rsid w:val="00972DA7"/>
    <w:rsid w:val="0097439A"/>
    <w:rsid w:val="009756B0"/>
    <w:rsid w:val="00975C67"/>
    <w:rsid w:val="00975D9D"/>
    <w:rsid w:val="009760CC"/>
    <w:rsid w:val="00980C9A"/>
    <w:rsid w:val="00982112"/>
    <w:rsid w:val="00982179"/>
    <w:rsid w:val="00982705"/>
    <w:rsid w:val="00984139"/>
    <w:rsid w:val="00984175"/>
    <w:rsid w:val="0098494A"/>
    <w:rsid w:val="00984D6B"/>
    <w:rsid w:val="00984F6B"/>
    <w:rsid w:val="00986CB9"/>
    <w:rsid w:val="00990174"/>
    <w:rsid w:val="00990697"/>
    <w:rsid w:val="0099086E"/>
    <w:rsid w:val="00990D48"/>
    <w:rsid w:val="0099613A"/>
    <w:rsid w:val="009967B9"/>
    <w:rsid w:val="009972FF"/>
    <w:rsid w:val="009A21C9"/>
    <w:rsid w:val="009A2A97"/>
    <w:rsid w:val="009A40F2"/>
    <w:rsid w:val="009A537E"/>
    <w:rsid w:val="009A5577"/>
    <w:rsid w:val="009A57B3"/>
    <w:rsid w:val="009A626C"/>
    <w:rsid w:val="009A641B"/>
    <w:rsid w:val="009B24CD"/>
    <w:rsid w:val="009B2D29"/>
    <w:rsid w:val="009B2E98"/>
    <w:rsid w:val="009B3918"/>
    <w:rsid w:val="009B3B4E"/>
    <w:rsid w:val="009B411C"/>
    <w:rsid w:val="009B626D"/>
    <w:rsid w:val="009B6685"/>
    <w:rsid w:val="009B77BD"/>
    <w:rsid w:val="009C0119"/>
    <w:rsid w:val="009C1A73"/>
    <w:rsid w:val="009C2444"/>
    <w:rsid w:val="009C28AA"/>
    <w:rsid w:val="009C2A12"/>
    <w:rsid w:val="009C2BD9"/>
    <w:rsid w:val="009C40AF"/>
    <w:rsid w:val="009C5F18"/>
    <w:rsid w:val="009C63D9"/>
    <w:rsid w:val="009C6777"/>
    <w:rsid w:val="009C6CD0"/>
    <w:rsid w:val="009C701A"/>
    <w:rsid w:val="009C76A4"/>
    <w:rsid w:val="009D0773"/>
    <w:rsid w:val="009D09D6"/>
    <w:rsid w:val="009D0D38"/>
    <w:rsid w:val="009D2DC1"/>
    <w:rsid w:val="009D2DCB"/>
    <w:rsid w:val="009D4D8F"/>
    <w:rsid w:val="009D4FAB"/>
    <w:rsid w:val="009D5553"/>
    <w:rsid w:val="009D7738"/>
    <w:rsid w:val="009E08D9"/>
    <w:rsid w:val="009E2A64"/>
    <w:rsid w:val="009E32AE"/>
    <w:rsid w:val="009E34C0"/>
    <w:rsid w:val="009E4AEE"/>
    <w:rsid w:val="009E5128"/>
    <w:rsid w:val="009E7000"/>
    <w:rsid w:val="009E7267"/>
    <w:rsid w:val="009F0E44"/>
    <w:rsid w:val="009F1170"/>
    <w:rsid w:val="009F373C"/>
    <w:rsid w:val="009F573B"/>
    <w:rsid w:val="009F6BF2"/>
    <w:rsid w:val="009F76C0"/>
    <w:rsid w:val="009F78A5"/>
    <w:rsid w:val="00A0522C"/>
    <w:rsid w:val="00A05232"/>
    <w:rsid w:val="00A05477"/>
    <w:rsid w:val="00A05A0F"/>
    <w:rsid w:val="00A062E0"/>
    <w:rsid w:val="00A0633D"/>
    <w:rsid w:val="00A069C2"/>
    <w:rsid w:val="00A06C89"/>
    <w:rsid w:val="00A07802"/>
    <w:rsid w:val="00A101F0"/>
    <w:rsid w:val="00A12C44"/>
    <w:rsid w:val="00A1456F"/>
    <w:rsid w:val="00A1482F"/>
    <w:rsid w:val="00A15AF5"/>
    <w:rsid w:val="00A1636C"/>
    <w:rsid w:val="00A17B0C"/>
    <w:rsid w:val="00A20E46"/>
    <w:rsid w:val="00A2168B"/>
    <w:rsid w:val="00A21EC9"/>
    <w:rsid w:val="00A221EF"/>
    <w:rsid w:val="00A23E27"/>
    <w:rsid w:val="00A24ACE"/>
    <w:rsid w:val="00A255DF"/>
    <w:rsid w:val="00A26315"/>
    <w:rsid w:val="00A26413"/>
    <w:rsid w:val="00A276FA"/>
    <w:rsid w:val="00A306AF"/>
    <w:rsid w:val="00A32759"/>
    <w:rsid w:val="00A32F72"/>
    <w:rsid w:val="00A349AE"/>
    <w:rsid w:val="00A372C0"/>
    <w:rsid w:val="00A37B0D"/>
    <w:rsid w:val="00A40385"/>
    <w:rsid w:val="00A4046D"/>
    <w:rsid w:val="00A41338"/>
    <w:rsid w:val="00A41359"/>
    <w:rsid w:val="00A420DA"/>
    <w:rsid w:val="00A42944"/>
    <w:rsid w:val="00A42D75"/>
    <w:rsid w:val="00A433E8"/>
    <w:rsid w:val="00A4351A"/>
    <w:rsid w:val="00A45BC8"/>
    <w:rsid w:val="00A45D04"/>
    <w:rsid w:val="00A460B1"/>
    <w:rsid w:val="00A46C25"/>
    <w:rsid w:val="00A47879"/>
    <w:rsid w:val="00A50293"/>
    <w:rsid w:val="00A52089"/>
    <w:rsid w:val="00A52DEE"/>
    <w:rsid w:val="00A53659"/>
    <w:rsid w:val="00A546F4"/>
    <w:rsid w:val="00A54F7E"/>
    <w:rsid w:val="00A56222"/>
    <w:rsid w:val="00A57B7F"/>
    <w:rsid w:val="00A60E6C"/>
    <w:rsid w:val="00A61235"/>
    <w:rsid w:val="00A61A8D"/>
    <w:rsid w:val="00A61BD8"/>
    <w:rsid w:val="00A61E3E"/>
    <w:rsid w:val="00A6255B"/>
    <w:rsid w:val="00A62753"/>
    <w:rsid w:val="00A635BB"/>
    <w:rsid w:val="00A65602"/>
    <w:rsid w:val="00A7053F"/>
    <w:rsid w:val="00A709F4"/>
    <w:rsid w:val="00A71C60"/>
    <w:rsid w:val="00A731D9"/>
    <w:rsid w:val="00A7349F"/>
    <w:rsid w:val="00A74721"/>
    <w:rsid w:val="00A74954"/>
    <w:rsid w:val="00A7580E"/>
    <w:rsid w:val="00A75C40"/>
    <w:rsid w:val="00A76D74"/>
    <w:rsid w:val="00A77089"/>
    <w:rsid w:val="00A777EC"/>
    <w:rsid w:val="00A805DE"/>
    <w:rsid w:val="00A82513"/>
    <w:rsid w:val="00A83944"/>
    <w:rsid w:val="00A83D9B"/>
    <w:rsid w:val="00A870ED"/>
    <w:rsid w:val="00A877B2"/>
    <w:rsid w:val="00A90C97"/>
    <w:rsid w:val="00A91DEA"/>
    <w:rsid w:val="00A9219B"/>
    <w:rsid w:val="00A923CE"/>
    <w:rsid w:val="00A9383B"/>
    <w:rsid w:val="00A93D6B"/>
    <w:rsid w:val="00A95115"/>
    <w:rsid w:val="00A97C09"/>
    <w:rsid w:val="00A97CF9"/>
    <w:rsid w:val="00AA156A"/>
    <w:rsid w:val="00AA1B92"/>
    <w:rsid w:val="00AA76AC"/>
    <w:rsid w:val="00AB0BA9"/>
    <w:rsid w:val="00AB1F26"/>
    <w:rsid w:val="00AB29E6"/>
    <w:rsid w:val="00AB3513"/>
    <w:rsid w:val="00AB405E"/>
    <w:rsid w:val="00AB46CF"/>
    <w:rsid w:val="00AB539C"/>
    <w:rsid w:val="00AB5CE6"/>
    <w:rsid w:val="00AB7919"/>
    <w:rsid w:val="00AB7B33"/>
    <w:rsid w:val="00AC0321"/>
    <w:rsid w:val="00AC1980"/>
    <w:rsid w:val="00AC2D0E"/>
    <w:rsid w:val="00AC3100"/>
    <w:rsid w:val="00AC32C6"/>
    <w:rsid w:val="00AD1BD1"/>
    <w:rsid w:val="00AD26C2"/>
    <w:rsid w:val="00AD2B54"/>
    <w:rsid w:val="00AD3520"/>
    <w:rsid w:val="00AD3E44"/>
    <w:rsid w:val="00AD3E46"/>
    <w:rsid w:val="00AD459A"/>
    <w:rsid w:val="00AD4D63"/>
    <w:rsid w:val="00AD5012"/>
    <w:rsid w:val="00AD7832"/>
    <w:rsid w:val="00AD7996"/>
    <w:rsid w:val="00AD7DFA"/>
    <w:rsid w:val="00AE0BE3"/>
    <w:rsid w:val="00AE2B91"/>
    <w:rsid w:val="00AE2F5F"/>
    <w:rsid w:val="00AE42C4"/>
    <w:rsid w:val="00AE4D94"/>
    <w:rsid w:val="00AE51D1"/>
    <w:rsid w:val="00AE54EC"/>
    <w:rsid w:val="00AE5859"/>
    <w:rsid w:val="00AE5BDC"/>
    <w:rsid w:val="00AE62EE"/>
    <w:rsid w:val="00AE7020"/>
    <w:rsid w:val="00AE723E"/>
    <w:rsid w:val="00AE774E"/>
    <w:rsid w:val="00AF07B8"/>
    <w:rsid w:val="00AF2836"/>
    <w:rsid w:val="00AF33DA"/>
    <w:rsid w:val="00AF4313"/>
    <w:rsid w:val="00AF5D8E"/>
    <w:rsid w:val="00AF5F46"/>
    <w:rsid w:val="00AF79DF"/>
    <w:rsid w:val="00AF7B19"/>
    <w:rsid w:val="00B00A17"/>
    <w:rsid w:val="00B00CFE"/>
    <w:rsid w:val="00B027E1"/>
    <w:rsid w:val="00B02D63"/>
    <w:rsid w:val="00B05B0D"/>
    <w:rsid w:val="00B06BBF"/>
    <w:rsid w:val="00B07C0C"/>
    <w:rsid w:val="00B10CEB"/>
    <w:rsid w:val="00B110F1"/>
    <w:rsid w:val="00B1135A"/>
    <w:rsid w:val="00B120F3"/>
    <w:rsid w:val="00B136F2"/>
    <w:rsid w:val="00B14AA8"/>
    <w:rsid w:val="00B14B80"/>
    <w:rsid w:val="00B14DBE"/>
    <w:rsid w:val="00B157C2"/>
    <w:rsid w:val="00B2039D"/>
    <w:rsid w:val="00B2061C"/>
    <w:rsid w:val="00B22517"/>
    <w:rsid w:val="00B22E79"/>
    <w:rsid w:val="00B2431D"/>
    <w:rsid w:val="00B257C2"/>
    <w:rsid w:val="00B257C7"/>
    <w:rsid w:val="00B25EDB"/>
    <w:rsid w:val="00B26B43"/>
    <w:rsid w:val="00B31528"/>
    <w:rsid w:val="00B31DD0"/>
    <w:rsid w:val="00B322E7"/>
    <w:rsid w:val="00B325D7"/>
    <w:rsid w:val="00B328A5"/>
    <w:rsid w:val="00B329A7"/>
    <w:rsid w:val="00B33474"/>
    <w:rsid w:val="00B335CD"/>
    <w:rsid w:val="00B33EBE"/>
    <w:rsid w:val="00B3402E"/>
    <w:rsid w:val="00B34446"/>
    <w:rsid w:val="00B36434"/>
    <w:rsid w:val="00B3687E"/>
    <w:rsid w:val="00B36947"/>
    <w:rsid w:val="00B36DE1"/>
    <w:rsid w:val="00B407DB"/>
    <w:rsid w:val="00B4147F"/>
    <w:rsid w:val="00B427DE"/>
    <w:rsid w:val="00B429C0"/>
    <w:rsid w:val="00B431C8"/>
    <w:rsid w:val="00B452E5"/>
    <w:rsid w:val="00B46091"/>
    <w:rsid w:val="00B47064"/>
    <w:rsid w:val="00B478CB"/>
    <w:rsid w:val="00B5054B"/>
    <w:rsid w:val="00B529AC"/>
    <w:rsid w:val="00B5342A"/>
    <w:rsid w:val="00B53962"/>
    <w:rsid w:val="00B53AD9"/>
    <w:rsid w:val="00B55D2E"/>
    <w:rsid w:val="00B571BA"/>
    <w:rsid w:val="00B57BD6"/>
    <w:rsid w:val="00B57D13"/>
    <w:rsid w:val="00B57E44"/>
    <w:rsid w:val="00B60A1E"/>
    <w:rsid w:val="00B60E5B"/>
    <w:rsid w:val="00B6141E"/>
    <w:rsid w:val="00B632C3"/>
    <w:rsid w:val="00B63B10"/>
    <w:rsid w:val="00B641AF"/>
    <w:rsid w:val="00B64F05"/>
    <w:rsid w:val="00B655F9"/>
    <w:rsid w:val="00B65C15"/>
    <w:rsid w:val="00B6667E"/>
    <w:rsid w:val="00B67D6A"/>
    <w:rsid w:val="00B71064"/>
    <w:rsid w:val="00B716A3"/>
    <w:rsid w:val="00B719C8"/>
    <w:rsid w:val="00B71FC9"/>
    <w:rsid w:val="00B72042"/>
    <w:rsid w:val="00B72A60"/>
    <w:rsid w:val="00B72C3F"/>
    <w:rsid w:val="00B74331"/>
    <w:rsid w:val="00B743D3"/>
    <w:rsid w:val="00B74706"/>
    <w:rsid w:val="00B74B88"/>
    <w:rsid w:val="00B74F9D"/>
    <w:rsid w:val="00B7554E"/>
    <w:rsid w:val="00B770EA"/>
    <w:rsid w:val="00B77549"/>
    <w:rsid w:val="00B80C74"/>
    <w:rsid w:val="00B81537"/>
    <w:rsid w:val="00B81C79"/>
    <w:rsid w:val="00B82556"/>
    <w:rsid w:val="00B83114"/>
    <w:rsid w:val="00B862F4"/>
    <w:rsid w:val="00B8650D"/>
    <w:rsid w:val="00B929F2"/>
    <w:rsid w:val="00B94556"/>
    <w:rsid w:val="00B94FF6"/>
    <w:rsid w:val="00B96230"/>
    <w:rsid w:val="00BA045B"/>
    <w:rsid w:val="00BA10C4"/>
    <w:rsid w:val="00BA121D"/>
    <w:rsid w:val="00BA17A8"/>
    <w:rsid w:val="00BA1EED"/>
    <w:rsid w:val="00BA32C3"/>
    <w:rsid w:val="00BA50A0"/>
    <w:rsid w:val="00BA5504"/>
    <w:rsid w:val="00BA61A4"/>
    <w:rsid w:val="00BA6ED0"/>
    <w:rsid w:val="00BA706B"/>
    <w:rsid w:val="00BA70C9"/>
    <w:rsid w:val="00BB0A55"/>
    <w:rsid w:val="00BB1117"/>
    <w:rsid w:val="00BB176A"/>
    <w:rsid w:val="00BB278F"/>
    <w:rsid w:val="00BB66B2"/>
    <w:rsid w:val="00BC15E0"/>
    <w:rsid w:val="00BC2731"/>
    <w:rsid w:val="00BC38CF"/>
    <w:rsid w:val="00BC3D1C"/>
    <w:rsid w:val="00BC446C"/>
    <w:rsid w:val="00BC4BF8"/>
    <w:rsid w:val="00BC6C3C"/>
    <w:rsid w:val="00BC702A"/>
    <w:rsid w:val="00BD0BA4"/>
    <w:rsid w:val="00BD0F78"/>
    <w:rsid w:val="00BD2125"/>
    <w:rsid w:val="00BD3D8B"/>
    <w:rsid w:val="00BD6FBF"/>
    <w:rsid w:val="00BD7757"/>
    <w:rsid w:val="00BD7CCF"/>
    <w:rsid w:val="00BD7CEA"/>
    <w:rsid w:val="00BD7E15"/>
    <w:rsid w:val="00BD7F0B"/>
    <w:rsid w:val="00BE018F"/>
    <w:rsid w:val="00BE099E"/>
    <w:rsid w:val="00BE0F7A"/>
    <w:rsid w:val="00BE0FDF"/>
    <w:rsid w:val="00BE23CB"/>
    <w:rsid w:val="00BE3E94"/>
    <w:rsid w:val="00BE48E0"/>
    <w:rsid w:val="00BE50FA"/>
    <w:rsid w:val="00BE543E"/>
    <w:rsid w:val="00BE5DB6"/>
    <w:rsid w:val="00BE79B3"/>
    <w:rsid w:val="00BF0028"/>
    <w:rsid w:val="00BF15E9"/>
    <w:rsid w:val="00BF1F0D"/>
    <w:rsid w:val="00BF3179"/>
    <w:rsid w:val="00BF53F5"/>
    <w:rsid w:val="00BF707C"/>
    <w:rsid w:val="00C00834"/>
    <w:rsid w:val="00C00EBF"/>
    <w:rsid w:val="00C02440"/>
    <w:rsid w:val="00C031EF"/>
    <w:rsid w:val="00C041E9"/>
    <w:rsid w:val="00C0452E"/>
    <w:rsid w:val="00C053BF"/>
    <w:rsid w:val="00C05523"/>
    <w:rsid w:val="00C05A19"/>
    <w:rsid w:val="00C11489"/>
    <w:rsid w:val="00C11C7F"/>
    <w:rsid w:val="00C144F8"/>
    <w:rsid w:val="00C15535"/>
    <w:rsid w:val="00C15EE3"/>
    <w:rsid w:val="00C17D7C"/>
    <w:rsid w:val="00C21835"/>
    <w:rsid w:val="00C2218A"/>
    <w:rsid w:val="00C2686E"/>
    <w:rsid w:val="00C26D78"/>
    <w:rsid w:val="00C26E6D"/>
    <w:rsid w:val="00C278F3"/>
    <w:rsid w:val="00C30484"/>
    <w:rsid w:val="00C313C1"/>
    <w:rsid w:val="00C32CD5"/>
    <w:rsid w:val="00C33EF0"/>
    <w:rsid w:val="00C3475A"/>
    <w:rsid w:val="00C35909"/>
    <w:rsid w:val="00C3747D"/>
    <w:rsid w:val="00C3768C"/>
    <w:rsid w:val="00C37B18"/>
    <w:rsid w:val="00C37F2B"/>
    <w:rsid w:val="00C40D9E"/>
    <w:rsid w:val="00C4137D"/>
    <w:rsid w:val="00C43EDE"/>
    <w:rsid w:val="00C456CD"/>
    <w:rsid w:val="00C462F1"/>
    <w:rsid w:val="00C470E3"/>
    <w:rsid w:val="00C47AFA"/>
    <w:rsid w:val="00C47E1B"/>
    <w:rsid w:val="00C47F04"/>
    <w:rsid w:val="00C5004B"/>
    <w:rsid w:val="00C5031C"/>
    <w:rsid w:val="00C514AA"/>
    <w:rsid w:val="00C51BFE"/>
    <w:rsid w:val="00C52354"/>
    <w:rsid w:val="00C53AEE"/>
    <w:rsid w:val="00C54FBB"/>
    <w:rsid w:val="00C54FC2"/>
    <w:rsid w:val="00C55852"/>
    <w:rsid w:val="00C558B0"/>
    <w:rsid w:val="00C55CF3"/>
    <w:rsid w:val="00C566AC"/>
    <w:rsid w:val="00C56EE7"/>
    <w:rsid w:val="00C57FF6"/>
    <w:rsid w:val="00C62079"/>
    <w:rsid w:val="00C627D6"/>
    <w:rsid w:val="00C63260"/>
    <w:rsid w:val="00C64479"/>
    <w:rsid w:val="00C64673"/>
    <w:rsid w:val="00C64C07"/>
    <w:rsid w:val="00C6624C"/>
    <w:rsid w:val="00C67710"/>
    <w:rsid w:val="00C67942"/>
    <w:rsid w:val="00C67C78"/>
    <w:rsid w:val="00C710ED"/>
    <w:rsid w:val="00C71FDC"/>
    <w:rsid w:val="00C73026"/>
    <w:rsid w:val="00C749B7"/>
    <w:rsid w:val="00C74ADC"/>
    <w:rsid w:val="00C75B46"/>
    <w:rsid w:val="00C7798E"/>
    <w:rsid w:val="00C80468"/>
    <w:rsid w:val="00C805C2"/>
    <w:rsid w:val="00C80BF9"/>
    <w:rsid w:val="00C81368"/>
    <w:rsid w:val="00C81691"/>
    <w:rsid w:val="00C81692"/>
    <w:rsid w:val="00C83159"/>
    <w:rsid w:val="00C83C02"/>
    <w:rsid w:val="00C858F8"/>
    <w:rsid w:val="00C87A28"/>
    <w:rsid w:val="00C90182"/>
    <w:rsid w:val="00C91227"/>
    <w:rsid w:val="00C915BB"/>
    <w:rsid w:val="00C92548"/>
    <w:rsid w:val="00C92C13"/>
    <w:rsid w:val="00C9330C"/>
    <w:rsid w:val="00C9353B"/>
    <w:rsid w:val="00C94AA5"/>
    <w:rsid w:val="00C94B5D"/>
    <w:rsid w:val="00C95A2C"/>
    <w:rsid w:val="00C9686A"/>
    <w:rsid w:val="00C96EEF"/>
    <w:rsid w:val="00C97E5B"/>
    <w:rsid w:val="00CA0279"/>
    <w:rsid w:val="00CA2779"/>
    <w:rsid w:val="00CA43B8"/>
    <w:rsid w:val="00CA5A64"/>
    <w:rsid w:val="00CA72BC"/>
    <w:rsid w:val="00CA74DF"/>
    <w:rsid w:val="00CA752A"/>
    <w:rsid w:val="00CA7726"/>
    <w:rsid w:val="00CA79D7"/>
    <w:rsid w:val="00CB0226"/>
    <w:rsid w:val="00CB0C88"/>
    <w:rsid w:val="00CB1028"/>
    <w:rsid w:val="00CB19F5"/>
    <w:rsid w:val="00CB22D8"/>
    <w:rsid w:val="00CB4654"/>
    <w:rsid w:val="00CB4744"/>
    <w:rsid w:val="00CB47C7"/>
    <w:rsid w:val="00CB6C7A"/>
    <w:rsid w:val="00CB7B66"/>
    <w:rsid w:val="00CB7BED"/>
    <w:rsid w:val="00CC2043"/>
    <w:rsid w:val="00CC290D"/>
    <w:rsid w:val="00CC2E9C"/>
    <w:rsid w:val="00CC3BE0"/>
    <w:rsid w:val="00CC3F6F"/>
    <w:rsid w:val="00CC461E"/>
    <w:rsid w:val="00CC498A"/>
    <w:rsid w:val="00CC4AEC"/>
    <w:rsid w:val="00CC592A"/>
    <w:rsid w:val="00CC7D7C"/>
    <w:rsid w:val="00CD292A"/>
    <w:rsid w:val="00CD314B"/>
    <w:rsid w:val="00CD3563"/>
    <w:rsid w:val="00CD3652"/>
    <w:rsid w:val="00CD3D32"/>
    <w:rsid w:val="00CD3DC8"/>
    <w:rsid w:val="00CD4BDD"/>
    <w:rsid w:val="00CD5256"/>
    <w:rsid w:val="00CD6229"/>
    <w:rsid w:val="00CD7518"/>
    <w:rsid w:val="00CD75C4"/>
    <w:rsid w:val="00CE2146"/>
    <w:rsid w:val="00CE261C"/>
    <w:rsid w:val="00CE2C0F"/>
    <w:rsid w:val="00CE315E"/>
    <w:rsid w:val="00CE45B0"/>
    <w:rsid w:val="00CE61A5"/>
    <w:rsid w:val="00CE70F5"/>
    <w:rsid w:val="00CE73A0"/>
    <w:rsid w:val="00CF1B89"/>
    <w:rsid w:val="00CF25E9"/>
    <w:rsid w:val="00CF27A1"/>
    <w:rsid w:val="00CF29FD"/>
    <w:rsid w:val="00CF3DD1"/>
    <w:rsid w:val="00CF3EA1"/>
    <w:rsid w:val="00CF45F0"/>
    <w:rsid w:val="00CF4C1C"/>
    <w:rsid w:val="00CF4E30"/>
    <w:rsid w:val="00CF572D"/>
    <w:rsid w:val="00CF6141"/>
    <w:rsid w:val="00D0057D"/>
    <w:rsid w:val="00D0150D"/>
    <w:rsid w:val="00D01692"/>
    <w:rsid w:val="00D0239E"/>
    <w:rsid w:val="00D02728"/>
    <w:rsid w:val="00D02F80"/>
    <w:rsid w:val="00D0594C"/>
    <w:rsid w:val="00D10CE0"/>
    <w:rsid w:val="00D11E3F"/>
    <w:rsid w:val="00D11EAA"/>
    <w:rsid w:val="00D14A4A"/>
    <w:rsid w:val="00D14C12"/>
    <w:rsid w:val="00D1778D"/>
    <w:rsid w:val="00D17D69"/>
    <w:rsid w:val="00D20F67"/>
    <w:rsid w:val="00D227F4"/>
    <w:rsid w:val="00D248F1"/>
    <w:rsid w:val="00D24D68"/>
    <w:rsid w:val="00D24E7E"/>
    <w:rsid w:val="00D24E8D"/>
    <w:rsid w:val="00D253CA"/>
    <w:rsid w:val="00D26FC3"/>
    <w:rsid w:val="00D30262"/>
    <w:rsid w:val="00D34E25"/>
    <w:rsid w:val="00D34FED"/>
    <w:rsid w:val="00D35CD9"/>
    <w:rsid w:val="00D3657B"/>
    <w:rsid w:val="00D40997"/>
    <w:rsid w:val="00D40D4B"/>
    <w:rsid w:val="00D4129F"/>
    <w:rsid w:val="00D433AE"/>
    <w:rsid w:val="00D44121"/>
    <w:rsid w:val="00D47EE6"/>
    <w:rsid w:val="00D51094"/>
    <w:rsid w:val="00D52986"/>
    <w:rsid w:val="00D53BFD"/>
    <w:rsid w:val="00D54E81"/>
    <w:rsid w:val="00D5560A"/>
    <w:rsid w:val="00D57155"/>
    <w:rsid w:val="00D57DB5"/>
    <w:rsid w:val="00D61B71"/>
    <w:rsid w:val="00D6223C"/>
    <w:rsid w:val="00D663FD"/>
    <w:rsid w:val="00D66F84"/>
    <w:rsid w:val="00D700CE"/>
    <w:rsid w:val="00D70798"/>
    <w:rsid w:val="00D71F10"/>
    <w:rsid w:val="00D72850"/>
    <w:rsid w:val="00D73658"/>
    <w:rsid w:val="00D748C8"/>
    <w:rsid w:val="00D7593C"/>
    <w:rsid w:val="00D77942"/>
    <w:rsid w:val="00D77D6D"/>
    <w:rsid w:val="00D80C90"/>
    <w:rsid w:val="00D810E5"/>
    <w:rsid w:val="00D81684"/>
    <w:rsid w:val="00D81699"/>
    <w:rsid w:val="00D81C8D"/>
    <w:rsid w:val="00D81EA2"/>
    <w:rsid w:val="00D82043"/>
    <w:rsid w:val="00D8394E"/>
    <w:rsid w:val="00D83E64"/>
    <w:rsid w:val="00D84668"/>
    <w:rsid w:val="00D85C8F"/>
    <w:rsid w:val="00D86CFF"/>
    <w:rsid w:val="00D87BA9"/>
    <w:rsid w:val="00D937A2"/>
    <w:rsid w:val="00D94236"/>
    <w:rsid w:val="00D9469E"/>
    <w:rsid w:val="00D94766"/>
    <w:rsid w:val="00D94839"/>
    <w:rsid w:val="00D9528F"/>
    <w:rsid w:val="00D9657C"/>
    <w:rsid w:val="00D975D2"/>
    <w:rsid w:val="00D97E0D"/>
    <w:rsid w:val="00DA0371"/>
    <w:rsid w:val="00DA30FA"/>
    <w:rsid w:val="00DA363F"/>
    <w:rsid w:val="00DA39DC"/>
    <w:rsid w:val="00DA4E61"/>
    <w:rsid w:val="00DA74C9"/>
    <w:rsid w:val="00DB2930"/>
    <w:rsid w:val="00DB3E43"/>
    <w:rsid w:val="00DB5659"/>
    <w:rsid w:val="00DC02D9"/>
    <w:rsid w:val="00DC09B3"/>
    <w:rsid w:val="00DC0E05"/>
    <w:rsid w:val="00DC2A48"/>
    <w:rsid w:val="00DC49EA"/>
    <w:rsid w:val="00DC57A9"/>
    <w:rsid w:val="00DD0042"/>
    <w:rsid w:val="00DD00EC"/>
    <w:rsid w:val="00DD146F"/>
    <w:rsid w:val="00DD18B5"/>
    <w:rsid w:val="00DD194A"/>
    <w:rsid w:val="00DD21FD"/>
    <w:rsid w:val="00DD2D54"/>
    <w:rsid w:val="00DD3320"/>
    <w:rsid w:val="00DD3482"/>
    <w:rsid w:val="00DD34C5"/>
    <w:rsid w:val="00DD3914"/>
    <w:rsid w:val="00DD3AC6"/>
    <w:rsid w:val="00DD5DA4"/>
    <w:rsid w:val="00DD6167"/>
    <w:rsid w:val="00DD719C"/>
    <w:rsid w:val="00DE2335"/>
    <w:rsid w:val="00DE290F"/>
    <w:rsid w:val="00DE2D6C"/>
    <w:rsid w:val="00DE3765"/>
    <w:rsid w:val="00DE3A7A"/>
    <w:rsid w:val="00DE3F91"/>
    <w:rsid w:val="00DE4096"/>
    <w:rsid w:val="00DE6416"/>
    <w:rsid w:val="00DE6678"/>
    <w:rsid w:val="00DE66CF"/>
    <w:rsid w:val="00DE67E3"/>
    <w:rsid w:val="00DE6F84"/>
    <w:rsid w:val="00DE7FD1"/>
    <w:rsid w:val="00DF06DE"/>
    <w:rsid w:val="00DF1B4B"/>
    <w:rsid w:val="00DF4874"/>
    <w:rsid w:val="00DF6D34"/>
    <w:rsid w:val="00DF7A72"/>
    <w:rsid w:val="00E02397"/>
    <w:rsid w:val="00E026BD"/>
    <w:rsid w:val="00E027D5"/>
    <w:rsid w:val="00E0374B"/>
    <w:rsid w:val="00E037A1"/>
    <w:rsid w:val="00E0407B"/>
    <w:rsid w:val="00E0413F"/>
    <w:rsid w:val="00E04240"/>
    <w:rsid w:val="00E0445E"/>
    <w:rsid w:val="00E04668"/>
    <w:rsid w:val="00E04A64"/>
    <w:rsid w:val="00E04A83"/>
    <w:rsid w:val="00E04C9C"/>
    <w:rsid w:val="00E050A5"/>
    <w:rsid w:val="00E053B5"/>
    <w:rsid w:val="00E06C1C"/>
    <w:rsid w:val="00E07348"/>
    <w:rsid w:val="00E079E9"/>
    <w:rsid w:val="00E10D03"/>
    <w:rsid w:val="00E129A2"/>
    <w:rsid w:val="00E14E0B"/>
    <w:rsid w:val="00E15F7A"/>
    <w:rsid w:val="00E16A6A"/>
    <w:rsid w:val="00E17D19"/>
    <w:rsid w:val="00E20888"/>
    <w:rsid w:val="00E20D79"/>
    <w:rsid w:val="00E2127D"/>
    <w:rsid w:val="00E22459"/>
    <w:rsid w:val="00E24752"/>
    <w:rsid w:val="00E24936"/>
    <w:rsid w:val="00E25143"/>
    <w:rsid w:val="00E253DD"/>
    <w:rsid w:val="00E25855"/>
    <w:rsid w:val="00E27B48"/>
    <w:rsid w:val="00E3016F"/>
    <w:rsid w:val="00E31404"/>
    <w:rsid w:val="00E31A16"/>
    <w:rsid w:val="00E31F0E"/>
    <w:rsid w:val="00E321D4"/>
    <w:rsid w:val="00E34E56"/>
    <w:rsid w:val="00E36D7C"/>
    <w:rsid w:val="00E37464"/>
    <w:rsid w:val="00E37499"/>
    <w:rsid w:val="00E40BF4"/>
    <w:rsid w:val="00E41518"/>
    <w:rsid w:val="00E435EE"/>
    <w:rsid w:val="00E44FB9"/>
    <w:rsid w:val="00E45565"/>
    <w:rsid w:val="00E456F7"/>
    <w:rsid w:val="00E46E23"/>
    <w:rsid w:val="00E47890"/>
    <w:rsid w:val="00E47F45"/>
    <w:rsid w:val="00E50827"/>
    <w:rsid w:val="00E50F56"/>
    <w:rsid w:val="00E50F64"/>
    <w:rsid w:val="00E52667"/>
    <w:rsid w:val="00E5287B"/>
    <w:rsid w:val="00E52B2B"/>
    <w:rsid w:val="00E5435D"/>
    <w:rsid w:val="00E543D0"/>
    <w:rsid w:val="00E5570A"/>
    <w:rsid w:val="00E55F81"/>
    <w:rsid w:val="00E56D90"/>
    <w:rsid w:val="00E577B3"/>
    <w:rsid w:val="00E60916"/>
    <w:rsid w:val="00E60A63"/>
    <w:rsid w:val="00E61EBB"/>
    <w:rsid w:val="00E628B5"/>
    <w:rsid w:val="00E64418"/>
    <w:rsid w:val="00E6575F"/>
    <w:rsid w:val="00E65776"/>
    <w:rsid w:val="00E66363"/>
    <w:rsid w:val="00E664DF"/>
    <w:rsid w:val="00E673E7"/>
    <w:rsid w:val="00E674DA"/>
    <w:rsid w:val="00E67B96"/>
    <w:rsid w:val="00E71153"/>
    <w:rsid w:val="00E71FE1"/>
    <w:rsid w:val="00E76255"/>
    <w:rsid w:val="00E77770"/>
    <w:rsid w:val="00E77C61"/>
    <w:rsid w:val="00E82182"/>
    <w:rsid w:val="00E82B72"/>
    <w:rsid w:val="00E83441"/>
    <w:rsid w:val="00E84B62"/>
    <w:rsid w:val="00E867A1"/>
    <w:rsid w:val="00E867A2"/>
    <w:rsid w:val="00E87192"/>
    <w:rsid w:val="00E87542"/>
    <w:rsid w:val="00E91678"/>
    <w:rsid w:val="00E91964"/>
    <w:rsid w:val="00E94744"/>
    <w:rsid w:val="00E95B22"/>
    <w:rsid w:val="00E97A3A"/>
    <w:rsid w:val="00E97BCC"/>
    <w:rsid w:val="00EA0F86"/>
    <w:rsid w:val="00EA14BB"/>
    <w:rsid w:val="00EA20DB"/>
    <w:rsid w:val="00EA3D7B"/>
    <w:rsid w:val="00EA3EDE"/>
    <w:rsid w:val="00EA6935"/>
    <w:rsid w:val="00EA6A87"/>
    <w:rsid w:val="00EA7DE9"/>
    <w:rsid w:val="00EB1AAB"/>
    <w:rsid w:val="00EB21B4"/>
    <w:rsid w:val="00EB2C8E"/>
    <w:rsid w:val="00EB2D88"/>
    <w:rsid w:val="00EB3D93"/>
    <w:rsid w:val="00EB5246"/>
    <w:rsid w:val="00EB68CF"/>
    <w:rsid w:val="00EB76D7"/>
    <w:rsid w:val="00EC03B9"/>
    <w:rsid w:val="00EC1E7F"/>
    <w:rsid w:val="00EC30F7"/>
    <w:rsid w:val="00EC500F"/>
    <w:rsid w:val="00EC582D"/>
    <w:rsid w:val="00EC6ED6"/>
    <w:rsid w:val="00EC6FAD"/>
    <w:rsid w:val="00EC78A7"/>
    <w:rsid w:val="00ED015A"/>
    <w:rsid w:val="00ED04A0"/>
    <w:rsid w:val="00ED0B7B"/>
    <w:rsid w:val="00ED166D"/>
    <w:rsid w:val="00ED4B6A"/>
    <w:rsid w:val="00ED5DBB"/>
    <w:rsid w:val="00ED611D"/>
    <w:rsid w:val="00ED6BB8"/>
    <w:rsid w:val="00ED7326"/>
    <w:rsid w:val="00ED7AF5"/>
    <w:rsid w:val="00EE17EE"/>
    <w:rsid w:val="00EE2022"/>
    <w:rsid w:val="00EE2891"/>
    <w:rsid w:val="00EE29FA"/>
    <w:rsid w:val="00EE3347"/>
    <w:rsid w:val="00EE6970"/>
    <w:rsid w:val="00EE7795"/>
    <w:rsid w:val="00EF1162"/>
    <w:rsid w:val="00EF278D"/>
    <w:rsid w:val="00EF2B49"/>
    <w:rsid w:val="00EF2B71"/>
    <w:rsid w:val="00EF33C1"/>
    <w:rsid w:val="00EF3623"/>
    <w:rsid w:val="00EF3A19"/>
    <w:rsid w:val="00EF3BC5"/>
    <w:rsid w:val="00EF5518"/>
    <w:rsid w:val="00EF5924"/>
    <w:rsid w:val="00EF5983"/>
    <w:rsid w:val="00EF5C00"/>
    <w:rsid w:val="00F01388"/>
    <w:rsid w:val="00F01DD9"/>
    <w:rsid w:val="00F01F57"/>
    <w:rsid w:val="00F02D3C"/>
    <w:rsid w:val="00F02FB4"/>
    <w:rsid w:val="00F06AB9"/>
    <w:rsid w:val="00F06CFB"/>
    <w:rsid w:val="00F100AD"/>
    <w:rsid w:val="00F104CC"/>
    <w:rsid w:val="00F10BCD"/>
    <w:rsid w:val="00F11E82"/>
    <w:rsid w:val="00F11F63"/>
    <w:rsid w:val="00F12997"/>
    <w:rsid w:val="00F13012"/>
    <w:rsid w:val="00F13DB4"/>
    <w:rsid w:val="00F142FF"/>
    <w:rsid w:val="00F1748C"/>
    <w:rsid w:val="00F21080"/>
    <w:rsid w:val="00F2216A"/>
    <w:rsid w:val="00F235CE"/>
    <w:rsid w:val="00F24565"/>
    <w:rsid w:val="00F25196"/>
    <w:rsid w:val="00F27C70"/>
    <w:rsid w:val="00F30694"/>
    <w:rsid w:val="00F3126D"/>
    <w:rsid w:val="00F31A5D"/>
    <w:rsid w:val="00F32615"/>
    <w:rsid w:val="00F32970"/>
    <w:rsid w:val="00F340D9"/>
    <w:rsid w:val="00F34869"/>
    <w:rsid w:val="00F37719"/>
    <w:rsid w:val="00F4056D"/>
    <w:rsid w:val="00F40DEE"/>
    <w:rsid w:val="00F412CE"/>
    <w:rsid w:val="00F42446"/>
    <w:rsid w:val="00F42664"/>
    <w:rsid w:val="00F42908"/>
    <w:rsid w:val="00F430EE"/>
    <w:rsid w:val="00F43894"/>
    <w:rsid w:val="00F43C45"/>
    <w:rsid w:val="00F43C48"/>
    <w:rsid w:val="00F456B6"/>
    <w:rsid w:val="00F45A07"/>
    <w:rsid w:val="00F45AED"/>
    <w:rsid w:val="00F45E57"/>
    <w:rsid w:val="00F462A8"/>
    <w:rsid w:val="00F46F5B"/>
    <w:rsid w:val="00F501B9"/>
    <w:rsid w:val="00F51D08"/>
    <w:rsid w:val="00F524F9"/>
    <w:rsid w:val="00F53438"/>
    <w:rsid w:val="00F53AC5"/>
    <w:rsid w:val="00F53E14"/>
    <w:rsid w:val="00F54DC1"/>
    <w:rsid w:val="00F55567"/>
    <w:rsid w:val="00F555B3"/>
    <w:rsid w:val="00F5661E"/>
    <w:rsid w:val="00F56DC8"/>
    <w:rsid w:val="00F6020C"/>
    <w:rsid w:val="00F608FD"/>
    <w:rsid w:val="00F60EAF"/>
    <w:rsid w:val="00F612DD"/>
    <w:rsid w:val="00F617B3"/>
    <w:rsid w:val="00F6278B"/>
    <w:rsid w:val="00F6285D"/>
    <w:rsid w:val="00F63FE5"/>
    <w:rsid w:val="00F642A6"/>
    <w:rsid w:val="00F6455A"/>
    <w:rsid w:val="00F650AB"/>
    <w:rsid w:val="00F66B70"/>
    <w:rsid w:val="00F67F43"/>
    <w:rsid w:val="00F70A26"/>
    <w:rsid w:val="00F71CD1"/>
    <w:rsid w:val="00F726C0"/>
    <w:rsid w:val="00F730C2"/>
    <w:rsid w:val="00F74E80"/>
    <w:rsid w:val="00F75D27"/>
    <w:rsid w:val="00F76CC7"/>
    <w:rsid w:val="00F77A5E"/>
    <w:rsid w:val="00F83382"/>
    <w:rsid w:val="00F83789"/>
    <w:rsid w:val="00F84AC4"/>
    <w:rsid w:val="00F86021"/>
    <w:rsid w:val="00F86199"/>
    <w:rsid w:val="00F8643B"/>
    <w:rsid w:val="00F8653E"/>
    <w:rsid w:val="00F878BA"/>
    <w:rsid w:val="00F87AC3"/>
    <w:rsid w:val="00F9077F"/>
    <w:rsid w:val="00F90D89"/>
    <w:rsid w:val="00F9130B"/>
    <w:rsid w:val="00F925DB"/>
    <w:rsid w:val="00F93170"/>
    <w:rsid w:val="00F9330E"/>
    <w:rsid w:val="00F93983"/>
    <w:rsid w:val="00F95CBA"/>
    <w:rsid w:val="00F96813"/>
    <w:rsid w:val="00F971E2"/>
    <w:rsid w:val="00F974DB"/>
    <w:rsid w:val="00F976E0"/>
    <w:rsid w:val="00FA0A7F"/>
    <w:rsid w:val="00FA0C0C"/>
    <w:rsid w:val="00FA1EDB"/>
    <w:rsid w:val="00FA24D8"/>
    <w:rsid w:val="00FA3678"/>
    <w:rsid w:val="00FA4B5D"/>
    <w:rsid w:val="00FA51E4"/>
    <w:rsid w:val="00FA65D8"/>
    <w:rsid w:val="00FA667C"/>
    <w:rsid w:val="00FA7549"/>
    <w:rsid w:val="00FA7D0A"/>
    <w:rsid w:val="00FB023E"/>
    <w:rsid w:val="00FB140F"/>
    <w:rsid w:val="00FB1DFE"/>
    <w:rsid w:val="00FB3C98"/>
    <w:rsid w:val="00FB4083"/>
    <w:rsid w:val="00FB4150"/>
    <w:rsid w:val="00FB52BF"/>
    <w:rsid w:val="00FC0C51"/>
    <w:rsid w:val="00FC13F7"/>
    <w:rsid w:val="00FC1440"/>
    <w:rsid w:val="00FC2269"/>
    <w:rsid w:val="00FC3018"/>
    <w:rsid w:val="00FC3921"/>
    <w:rsid w:val="00FC3EAC"/>
    <w:rsid w:val="00FC3EEF"/>
    <w:rsid w:val="00FC50CD"/>
    <w:rsid w:val="00FC57AE"/>
    <w:rsid w:val="00FC5D7A"/>
    <w:rsid w:val="00FC5F81"/>
    <w:rsid w:val="00FC6508"/>
    <w:rsid w:val="00FC7622"/>
    <w:rsid w:val="00FC7A0C"/>
    <w:rsid w:val="00FC7A81"/>
    <w:rsid w:val="00FD15C2"/>
    <w:rsid w:val="00FD1D05"/>
    <w:rsid w:val="00FD1F43"/>
    <w:rsid w:val="00FD3C01"/>
    <w:rsid w:val="00FD4389"/>
    <w:rsid w:val="00FD4394"/>
    <w:rsid w:val="00FD4859"/>
    <w:rsid w:val="00FD5740"/>
    <w:rsid w:val="00FD580A"/>
    <w:rsid w:val="00FD65B5"/>
    <w:rsid w:val="00FD6657"/>
    <w:rsid w:val="00FD7956"/>
    <w:rsid w:val="00FD7B24"/>
    <w:rsid w:val="00FE28A6"/>
    <w:rsid w:val="00FE3000"/>
    <w:rsid w:val="00FE323A"/>
    <w:rsid w:val="00FE3BB1"/>
    <w:rsid w:val="00FE3F5B"/>
    <w:rsid w:val="00FE4146"/>
    <w:rsid w:val="00FE4E3E"/>
    <w:rsid w:val="00FE521D"/>
    <w:rsid w:val="00FE55B1"/>
    <w:rsid w:val="00FE6D21"/>
    <w:rsid w:val="00FE7224"/>
    <w:rsid w:val="00FE7953"/>
    <w:rsid w:val="00FF0F5B"/>
    <w:rsid w:val="00FF1AB7"/>
    <w:rsid w:val="00FF2B5F"/>
    <w:rsid w:val="00FF33F1"/>
    <w:rsid w:val="00FF3AA3"/>
    <w:rsid w:val="00FF3D59"/>
    <w:rsid w:val="00FF41D2"/>
    <w:rsid w:val="00FF749A"/>
    <w:rsid w:val="00FF77BB"/>
    <w:rsid w:val="1ACF98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09C9FC"/>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4FAB"/>
    <w:rPr>
      <w:rFonts w:ascii="Times New Roman" w:eastAsia="Times New Roman" w:hAnsi="Times New Roman" w:cs="Times New Roman"/>
      <w:lang w:val="en-GB" w:eastAsia="zh-CN"/>
    </w:rPr>
  </w:style>
  <w:style w:type="paragraph" w:styleId="Heading5">
    <w:name w:val="heading 5"/>
    <w:basedOn w:val="Normal"/>
    <w:link w:val="Heading5Char"/>
    <w:uiPriority w:val="9"/>
    <w:qFormat/>
    <w:rsid w:val="00B716A3"/>
    <w:pPr>
      <w:spacing w:before="100" w:beforeAutospacing="1" w:after="100" w:afterAutospacing="1"/>
      <w:outlineLvl w:val="4"/>
    </w:pPr>
    <w:rPr>
      <w:b/>
      <w:bCs/>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0425"/>
    <w:pPr>
      <w:contextualSpacing/>
      <w:jc w:val="center"/>
    </w:pPr>
    <w:rPr>
      <w:rFonts w:eastAsiaTheme="majorEastAsia" w:cstheme="majorBidi"/>
      <w:b/>
      <w:spacing w:val="-10"/>
      <w:kern w:val="28"/>
      <w:sz w:val="28"/>
      <w:szCs w:val="56"/>
    </w:rPr>
  </w:style>
  <w:style w:type="paragraph" w:customStyle="1" w:styleId="Reference">
    <w:name w:val="Reference"/>
    <w:basedOn w:val="Normal"/>
    <w:rsid w:val="008A6077"/>
    <w:pPr>
      <w:spacing w:before="120"/>
      <w:ind w:left="720" w:hanging="720"/>
    </w:pPr>
  </w:style>
  <w:style w:type="paragraph" w:styleId="Header">
    <w:name w:val="header"/>
    <w:basedOn w:val="Normal"/>
    <w:link w:val="HeaderChar"/>
    <w:uiPriority w:val="99"/>
    <w:unhideWhenUsed/>
    <w:rsid w:val="000379AB"/>
    <w:pPr>
      <w:tabs>
        <w:tab w:val="center" w:pos="4680"/>
        <w:tab w:val="right" w:pos="9360"/>
      </w:tabs>
    </w:pPr>
  </w:style>
  <w:style w:type="paragraph" w:customStyle="1" w:styleId="Heading-Secondary">
    <w:name w:val="Heading-Secondary"/>
    <w:basedOn w:val="Heading-Main"/>
    <w:qFormat/>
    <w:rsid w:val="00C81368"/>
    <w:pPr>
      <w:ind w:left="720"/>
    </w:pPr>
    <w:rPr>
      <w:b w:val="0"/>
    </w:rPr>
  </w:style>
  <w:style w:type="paragraph" w:customStyle="1" w:styleId="Authors">
    <w:name w:val="Authors"/>
    <w:basedOn w:val="Normal"/>
    <w:rsid w:val="00B120F3"/>
    <w:pPr>
      <w:spacing w:before="120" w:after="360"/>
    </w:pPr>
    <w:rPr>
      <w:b/>
    </w:rPr>
  </w:style>
  <w:style w:type="paragraph" w:customStyle="1" w:styleId="Text">
    <w:name w:val="Text"/>
    <w:basedOn w:val="Normal"/>
    <w:link w:val="TextChar"/>
    <w:rsid w:val="008A6077"/>
    <w:pPr>
      <w:spacing w:before="120"/>
      <w:ind w:firstLine="720"/>
    </w:pPr>
  </w:style>
  <w:style w:type="paragraph" w:customStyle="1" w:styleId="FigureorTableCaption">
    <w:name w:val="Figure or Table Caption"/>
    <w:basedOn w:val="Normal"/>
    <w:rsid w:val="008A6077"/>
    <w:pPr>
      <w:keepNext/>
      <w:spacing w:before="240"/>
      <w:outlineLvl w:val="0"/>
    </w:pPr>
    <w:rPr>
      <w:kern w:val="28"/>
    </w:rPr>
  </w:style>
  <w:style w:type="character" w:customStyle="1" w:styleId="HeaderChar">
    <w:name w:val="Header Char"/>
    <w:basedOn w:val="DefaultParagraphFont"/>
    <w:link w:val="Header"/>
    <w:uiPriority w:val="99"/>
    <w:rsid w:val="000379AB"/>
    <w:rPr>
      <w:rFonts w:ascii="Times New Roman" w:eastAsia="Calibri" w:hAnsi="Times New Roman" w:cs="Times New Roman"/>
      <w:sz w:val="20"/>
      <w:szCs w:val="20"/>
    </w:rPr>
  </w:style>
  <w:style w:type="character" w:styleId="Hyperlink">
    <w:name w:val="Hyperlink"/>
    <w:rsid w:val="008A6077"/>
    <w:rPr>
      <w:color w:val="0000FF"/>
      <w:u w:val="single"/>
    </w:rPr>
  </w:style>
  <w:style w:type="paragraph" w:customStyle="1" w:styleId="Heading-Main">
    <w:name w:val="Heading-Main"/>
    <w:basedOn w:val="Normal"/>
    <w:link w:val="Heading-MainChar"/>
    <w:rsid w:val="005358D5"/>
    <w:pPr>
      <w:keepNext/>
      <w:spacing w:before="240" w:after="120"/>
      <w:outlineLvl w:val="0"/>
    </w:pPr>
    <w:rPr>
      <w:b/>
      <w:bCs/>
      <w:kern w:val="28"/>
    </w:rPr>
  </w:style>
  <w:style w:type="paragraph" w:customStyle="1" w:styleId="Affiliation">
    <w:name w:val="Affiliation"/>
    <w:basedOn w:val="Text"/>
    <w:qFormat/>
    <w:rsid w:val="00B719C8"/>
    <w:pPr>
      <w:ind w:firstLine="0"/>
    </w:pPr>
  </w:style>
  <w:style w:type="paragraph" w:customStyle="1" w:styleId="KeyPoints">
    <w:name w:val="Key Points"/>
    <w:basedOn w:val="Normal"/>
    <w:rsid w:val="008A6077"/>
    <w:pPr>
      <w:spacing w:before="120"/>
    </w:pPr>
  </w:style>
  <w:style w:type="paragraph" w:customStyle="1" w:styleId="Abstract">
    <w:name w:val="Abstract"/>
    <w:basedOn w:val="Normal"/>
    <w:qFormat/>
    <w:rsid w:val="00400425"/>
    <w:pPr>
      <w:spacing w:before="120"/>
    </w:pPr>
  </w:style>
  <w:style w:type="character" w:customStyle="1" w:styleId="TitleChar">
    <w:name w:val="Title Char"/>
    <w:basedOn w:val="DefaultParagraphFont"/>
    <w:link w:val="Title"/>
    <w:uiPriority w:val="10"/>
    <w:rsid w:val="00400425"/>
    <w:rPr>
      <w:rFonts w:ascii="Times New Roman" w:eastAsiaTheme="majorEastAsia" w:hAnsi="Times New Roman" w:cstheme="majorBidi"/>
      <w:b/>
      <w:spacing w:val="-10"/>
      <w:kern w:val="28"/>
      <w:sz w:val="28"/>
      <w:szCs w:val="56"/>
    </w:rPr>
  </w:style>
  <w:style w:type="paragraph" w:customStyle="1" w:styleId="Note">
    <w:name w:val="Note"/>
    <w:basedOn w:val="Normal"/>
    <w:qFormat/>
    <w:rsid w:val="0037466A"/>
    <w:pPr>
      <w:spacing w:before="240" w:after="240"/>
    </w:pPr>
    <w:rPr>
      <w:color w:val="00B0F0"/>
    </w:rPr>
  </w:style>
  <w:style w:type="paragraph" w:styleId="NormalWeb">
    <w:name w:val="Normal (Web)"/>
    <w:basedOn w:val="Normal"/>
    <w:uiPriority w:val="99"/>
    <w:unhideWhenUsed/>
    <w:rsid w:val="002F3B11"/>
  </w:style>
  <w:style w:type="paragraph" w:styleId="Footer">
    <w:name w:val="footer"/>
    <w:basedOn w:val="Normal"/>
    <w:link w:val="FooterChar"/>
    <w:uiPriority w:val="99"/>
    <w:unhideWhenUsed/>
    <w:rsid w:val="000379AB"/>
    <w:pPr>
      <w:tabs>
        <w:tab w:val="center" w:pos="4680"/>
        <w:tab w:val="right" w:pos="9360"/>
      </w:tabs>
    </w:pPr>
  </w:style>
  <w:style w:type="character" w:customStyle="1" w:styleId="FooterChar">
    <w:name w:val="Footer Char"/>
    <w:basedOn w:val="DefaultParagraphFont"/>
    <w:link w:val="Footer"/>
    <w:uiPriority w:val="99"/>
    <w:rsid w:val="000379AB"/>
    <w:rPr>
      <w:rFonts w:ascii="Times New Roman" w:eastAsia="Calibri" w:hAnsi="Times New Roman" w:cs="Times New Roman"/>
      <w:sz w:val="20"/>
      <w:szCs w:val="20"/>
    </w:rPr>
  </w:style>
  <w:style w:type="paragraph" w:styleId="ListParagraph">
    <w:name w:val="List Paragraph"/>
    <w:basedOn w:val="Normal"/>
    <w:uiPriority w:val="34"/>
    <w:qFormat/>
    <w:rsid w:val="00D810E5"/>
    <w:pPr>
      <w:spacing w:after="200"/>
      <w:ind w:left="720"/>
      <w:contextualSpacing/>
    </w:pPr>
    <w:rPr>
      <w:rFonts w:asciiTheme="minorHAnsi" w:eastAsiaTheme="minorEastAsia" w:hAnsiTheme="minorHAnsi" w:cstheme="minorBidi"/>
      <w:lang w:eastAsia="ja-JP"/>
    </w:rPr>
  </w:style>
  <w:style w:type="character" w:customStyle="1" w:styleId="UnresolvedMention1">
    <w:name w:val="Unresolved Mention1"/>
    <w:basedOn w:val="DefaultParagraphFont"/>
    <w:uiPriority w:val="99"/>
    <w:rsid w:val="00B81C79"/>
    <w:rPr>
      <w:color w:val="808080"/>
      <w:shd w:val="clear" w:color="auto" w:fill="E6E6E6"/>
    </w:rPr>
  </w:style>
  <w:style w:type="paragraph" w:styleId="BalloonText">
    <w:name w:val="Balloon Text"/>
    <w:basedOn w:val="Normal"/>
    <w:link w:val="BalloonTextChar"/>
    <w:uiPriority w:val="99"/>
    <w:semiHidden/>
    <w:unhideWhenUsed/>
    <w:rsid w:val="007B4B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4B93"/>
    <w:rPr>
      <w:rFonts w:ascii="Segoe UI" w:eastAsia="Calibri" w:hAnsi="Segoe UI" w:cs="Segoe UI"/>
      <w:sz w:val="18"/>
      <w:szCs w:val="18"/>
    </w:rPr>
  </w:style>
  <w:style w:type="character" w:styleId="Emphasis">
    <w:name w:val="Emphasis"/>
    <w:basedOn w:val="DefaultParagraphFont"/>
    <w:uiPriority w:val="20"/>
    <w:qFormat/>
    <w:rsid w:val="007B4B93"/>
    <w:rPr>
      <w:i/>
      <w:iCs/>
    </w:rPr>
  </w:style>
  <w:style w:type="character" w:styleId="FollowedHyperlink">
    <w:name w:val="FollowedHyperlink"/>
    <w:basedOn w:val="DefaultParagraphFont"/>
    <w:uiPriority w:val="99"/>
    <w:semiHidden/>
    <w:unhideWhenUsed/>
    <w:rsid w:val="00F45E57"/>
    <w:rPr>
      <w:color w:val="954F72" w:themeColor="followedHyperlink"/>
      <w:u w:val="single"/>
    </w:rPr>
  </w:style>
  <w:style w:type="paragraph" w:customStyle="1" w:styleId="EndNoteBibliographyTitle">
    <w:name w:val="EndNote Bibliography Title"/>
    <w:basedOn w:val="Normal"/>
    <w:link w:val="EndNoteBibliographyTitleChar"/>
    <w:rsid w:val="00125461"/>
    <w:pPr>
      <w:jc w:val="center"/>
    </w:pPr>
    <w:rPr>
      <w:noProof/>
      <w:sz w:val="20"/>
    </w:rPr>
  </w:style>
  <w:style w:type="character" w:customStyle="1" w:styleId="Heading-MainChar">
    <w:name w:val="Heading-Main Char"/>
    <w:basedOn w:val="DefaultParagraphFont"/>
    <w:link w:val="Heading-Main"/>
    <w:rsid w:val="00125461"/>
    <w:rPr>
      <w:rFonts w:ascii="Times New Roman" w:eastAsia="Times New Roman" w:hAnsi="Times New Roman" w:cs="Times New Roman"/>
      <w:b/>
      <w:bCs/>
      <w:kern w:val="28"/>
    </w:rPr>
  </w:style>
  <w:style w:type="character" w:customStyle="1" w:styleId="EndNoteBibliographyTitleChar">
    <w:name w:val="EndNote Bibliography Title Char"/>
    <w:basedOn w:val="Heading-MainChar"/>
    <w:link w:val="EndNoteBibliographyTitle"/>
    <w:rsid w:val="00125461"/>
    <w:rPr>
      <w:rFonts w:ascii="Times New Roman" w:eastAsia="Times New Roman" w:hAnsi="Times New Roman" w:cs="Times New Roman"/>
      <w:b w:val="0"/>
      <w:bCs w:val="0"/>
      <w:noProof/>
      <w:kern w:val="28"/>
      <w:sz w:val="20"/>
      <w:lang w:val="en-GB" w:eastAsia="zh-CN"/>
    </w:rPr>
  </w:style>
  <w:style w:type="paragraph" w:customStyle="1" w:styleId="EndNoteBibliography">
    <w:name w:val="EndNote Bibliography"/>
    <w:basedOn w:val="Normal"/>
    <w:link w:val="EndNoteBibliographyChar"/>
    <w:rsid w:val="00125461"/>
    <w:rPr>
      <w:noProof/>
      <w:sz w:val="20"/>
    </w:rPr>
  </w:style>
  <w:style w:type="character" w:customStyle="1" w:styleId="EndNoteBibliographyChar">
    <w:name w:val="EndNote Bibliography Char"/>
    <w:basedOn w:val="Heading-MainChar"/>
    <w:link w:val="EndNoteBibliography"/>
    <w:rsid w:val="00125461"/>
    <w:rPr>
      <w:rFonts w:ascii="Times New Roman" w:eastAsia="Times New Roman" w:hAnsi="Times New Roman" w:cs="Times New Roman"/>
      <w:b w:val="0"/>
      <w:bCs w:val="0"/>
      <w:noProof/>
      <w:kern w:val="28"/>
      <w:sz w:val="20"/>
      <w:lang w:val="en-GB" w:eastAsia="zh-CN"/>
    </w:rPr>
  </w:style>
  <w:style w:type="character" w:customStyle="1" w:styleId="TextChar">
    <w:name w:val="Text Char"/>
    <w:basedOn w:val="DefaultParagraphFont"/>
    <w:link w:val="Text"/>
    <w:rsid w:val="00125461"/>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19517A"/>
    <w:rPr>
      <w:color w:val="605E5C"/>
      <w:shd w:val="clear" w:color="auto" w:fill="E1DFDD"/>
    </w:rPr>
  </w:style>
  <w:style w:type="character" w:styleId="PlaceholderText">
    <w:name w:val="Placeholder Text"/>
    <w:basedOn w:val="DefaultParagraphFont"/>
    <w:uiPriority w:val="99"/>
    <w:semiHidden/>
    <w:rsid w:val="002B737E"/>
    <w:rPr>
      <w:color w:val="808080"/>
    </w:rPr>
  </w:style>
  <w:style w:type="character" w:customStyle="1" w:styleId="apple-converted-space">
    <w:name w:val="apple-converted-space"/>
    <w:basedOn w:val="DefaultParagraphFont"/>
    <w:rsid w:val="00EB1AAB"/>
  </w:style>
  <w:style w:type="paragraph" w:styleId="CommentText">
    <w:name w:val="annotation text"/>
    <w:basedOn w:val="Normal"/>
    <w:link w:val="CommentTextChar"/>
    <w:unhideWhenUsed/>
    <w:rsid w:val="0058510D"/>
    <w:rPr>
      <w:sz w:val="20"/>
      <w:szCs w:val="20"/>
    </w:rPr>
  </w:style>
  <w:style w:type="character" w:customStyle="1" w:styleId="CommentTextChar">
    <w:name w:val="Comment Text Char"/>
    <w:basedOn w:val="DefaultParagraphFont"/>
    <w:link w:val="CommentText"/>
    <w:rsid w:val="0058510D"/>
    <w:rPr>
      <w:rFonts w:ascii="Times New Roman" w:eastAsia="Times New Roman" w:hAnsi="Times New Roman" w:cs="Times New Roman"/>
      <w:sz w:val="20"/>
      <w:szCs w:val="20"/>
      <w:lang w:val="en-GB" w:eastAsia="zh-CN"/>
    </w:rPr>
  </w:style>
  <w:style w:type="character" w:customStyle="1" w:styleId="UnresolvedMention3">
    <w:name w:val="Unresolved Mention3"/>
    <w:basedOn w:val="DefaultParagraphFont"/>
    <w:uiPriority w:val="99"/>
    <w:semiHidden/>
    <w:unhideWhenUsed/>
    <w:rsid w:val="002F1C43"/>
    <w:rPr>
      <w:color w:val="605E5C"/>
      <w:shd w:val="clear" w:color="auto" w:fill="E1DFDD"/>
    </w:rPr>
  </w:style>
  <w:style w:type="character" w:styleId="LineNumber">
    <w:name w:val="line number"/>
    <w:basedOn w:val="DefaultParagraphFont"/>
    <w:uiPriority w:val="99"/>
    <w:semiHidden/>
    <w:unhideWhenUsed/>
    <w:rsid w:val="00C47F04"/>
  </w:style>
  <w:style w:type="character" w:styleId="CommentReference">
    <w:name w:val="annotation reference"/>
    <w:basedOn w:val="DefaultParagraphFont"/>
    <w:uiPriority w:val="99"/>
    <w:semiHidden/>
    <w:unhideWhenUsed/>
    <w:rsid w:val="00A7580E"/>
    <w:rPr>
      <w:sz w:val="16"/>
      <w:szCs w:val="16"/>
    </w:rPr>
  </w:style>
  <w:style w:type="paragraph" w:styleId="CommentSubject">
    <w:name w:val="annotation subject"/>
    <w:basedOn w:val="CommentText"/>
    <w:next w:val="CommentText"/>
    <w:link w:val="CommentSubjectChar"/>
    <w:uiPriority w:val="99"/>
    <w:semiHidden/>
    <w:unhideWhenUsed/>
    <w:rsid w:val="00A7580E"/>
    <w:rPr>
      <w:b/>
      <w:bCs/>
    </w:rPr>
  </w:style>
  <w:style w:type="character" w:customStyle="1" w:styleId="CommentSubjectChar">
    <w:name w:val="Comment Subject Char"/>
    <w:basedOn w:val="CommentTextChar"/>
    <w:link w:val="CommentSubject"/>
    <w:uiPriority w:val="99"/>
    <w:semiHidden/>
    <w:rsid w:val="00A7580E"/>
    <w:rPr>
      <w:rFonts w:ascii="Times New Roman" w:eastAsia="Times New Roman" w:hAnsi="Times New Roman" w:cs="Times New Roman"/>
      <w:b/>
      <w:bCs/>
      <w:sz w:val="20"/>
      <w:szCs w:val="20"/>
      <w:lang w:val="en-GB" w:eastAsia="zh-CN"/>
    </w:rPr>
  </w:style>
  <w:style w:type="character" w:customStyle="1" w:styleId="Heading5Char">
    <w:name w:val="Heading 5 Char"/>
    <w:basedOn w:val="DefaultParagraphFont"/>
    <w:link w:val="Heading5"/>
    <w:uiPriority w:val="9"/>
    <w:rsid w:val="00B716A3"/>
    <w:rPr>
      <w:rFonts w:ascii="Times New Roman" w:eastAsia="Times New Roman" w:hAnsi="Times New Roman" w:cs="Times New Roman"/>
      <w:b/>
      <w:bCs/>
      <w:sz w:val="20"/>
      <w:szCs w:val="20"/>
      <w:lang w:val="en-GB" w:eastAsia="en-GB"/>
    </w:rPr>
  </w:style>
  <w:style w:type="character" w:styleId="Strong">
    <w:name w:val="Strong"/>
    <w:basedOn w:val="DefaultParagraphFont"/>
    <w:uiPriority w:val="22"/>
    <w:qFormat/>
    <w:rsid w:val="00B716A3"/>
    <w:rPr>
      <w:b/>
      <w:bCs/>
    </w:rPr>
  </w:style>
  <w:style w:type="paragraph" w:styleId="Revision">
    <w:name w:val="Revision"/>
    <w:hidden/>
    <w:uiPriority w:val="99"/>
    <w:semiHidden/>
    <w:rsid w:val="00511465"/>
    <w:rPr>
      <w:rFonts w:ascii="Times New Roman" w:eastAsia="Times New Roman" w:hAnsi="Times New Roman" w:cs="Times New Roman"/>
      <w:lang w:val="en-GB" w:eastAsia="zh-CN"/>
    </w:rPr>
  </w:style>
  <w:style w:type="character" w:customStyle="1" w:styleId="UnresolvedMention4">
    <w:name w:val="Unresolved Mention4"/>
    <w:basedOn w:val="DefaultParagraphFont"/>
    <w:uiPriority w:val="99"/>
    <w:semiHidden/>
    <w:unhideWhenUsed/>
    <w:rsid w:val="00720F16"/>
    <w:rPr>
      <w:color w:val="605E5C"/>
      <w:shd w:val="clear" w:color="auto" w:fill="E1DFDD"/>
    </w:rPr>
  </w:style>
  <w:style w:type="character" w:styleId="UnresolvedMention">
    <w:name w:val="Unresolved Mention"/>
    <w:basedOn w:val="DefaultParagraphFont"/>
    <w:uiPriority w:val="99"/>
    <w:semiHidden/>
    <w:unhideWhenUsed/>
    <w:rsid w:val="00DB3E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703912">
      <w:bodyDiv w:val="1"/>
      <w:marLeft w:val="0"/>
      <w:marRight w:val="0"/>
      <w:marTop w:val="0"/>
      <w:marBottom w:val="0"/>
      <w:divBdr>
        <w:top w:val="none" w:sz="0" w:space="0" w:color="auto"/>
        <w:left w:val="none" w:sz="0" w:space="0" w:color="auto"/>
        <w:bottom w:val="none" w:sz="0" w:space="0" w:color="auto"/>
        <w:right w:val="none" w:sz="0" w:space="0" w:color="auto"/>
      </w:divBdr>
    </w:div>
    <w:div w:id="100613747">
      <w:bodyDiv w:val="1"/>
      <w:marLeft w:val="0"/>
      <w:marRight w:val="0"/>
      <w:marTop w:val="0"/>
      <w:marBottom w:val="0"/>
      <w:divBdr>
        <w:top w:val="none" w:sz="0" w:space="0" w:color="auto"/>
        <w:left w:val="none" w:sz="0" w:space="0" w:color="auto"/>
        <w:bottom w:val="none" w:sz="0" w:space="0" w:color="auto"/>
        <w:right w:val="none" w:sz="0" w:space="0" w:color="auto"/>
      </w:divBdr>
      <w:divsChild>
        <w:div w:id="486214970">
          <w:marLeft w:val="0"/>
          <w:marRight w:val="0"/>
          <w:marTop w:val="0"/>
          <w:marBottom w:val="0"/>
          <w:divBdr>
            <w:top w:val="none" w:sz="0" w:space="0" w:color="auto"/>
            <w:left w:val="none" w:sz="0" w:space="0" w:color="auto"/>
            <w:bottom w:val="none" w:sz="0" w:space="0" w:color="auto"/>
            <w:right w:val="none" w:sz="0" w:space="0" w:color="auto"/>
          </w:divBdr>
        </w:div>
        <w:div w:id="87508820">
          <w:marLeft w:val="0"/>
          <w:marRight w:val="0"/>
          <w:marTop w:val="0"/>
          <w:marBottom w:val="0"/>
          <w:divBdr>
            <w:top w:val="none" w:sz="0" w:space="0" w:color="auto"/>
            <w:left w:val="none" w:sz="0" w:space="0" w:color="auto"/>
            <w:bottom w:val="none" w:sz="0" w:space="0" w:color="auto"/>
            <w:right w:val="none" w:sz="0" w:space="0" w:color="auto"/>
          </w:divBdr>
        </w:div>
      </w:divsChild>
    </w:div>
    <w:div w:id="109402354">
      <w:bodyDiv w:val="1"/>
      <w:marLeft w:val="0"/>
      <w:marRight w:val="0"/>
      <w:marTop w:val="0"/>
      <w:marBottom w:val="0"/>
      <w:divBdr>
        <w:top w:val="none" w:sz="0" w:space="0" w:color="auto"/>
        <w:left w:val="none" w:sz="0" w:space="0" w:color="auto"/>
        <w:bottom w:val="none" w:sz="0" w:space="0" w:color="auto"/>
        <w:right w:val="none" w:sz="0" w:space="0" w:color="auto"/>
      </w:divBdr>
    </w:div>
    <w:div w:id="124009152">
      <w:bodyDiv w:val="1"/>
      <w:marLeft w:val="0"/>
      <w:marRight w:val="0"/>
      <w:marTop w:val="0"/>
      <w:marBottom w:val="0"/>
      <w:divBdr>
        <w:top w:val="none" w:sz="0" w:space="0" w:color="auto"/>
        <w:left w:val="none" w:sz="0" w:space="0" w:color="auto"/>
        <w:bottom w:val="none" w:sz="0" w:space="0" w:color="auto"/>
        <w:right w:val="none" w:sz="0" w:space="0" w:color="auto"/>
      </w:divBdr>
      <w:divsChild>
        <w:div w:id="751703028">
          <w:marLeft w:val="0"/>
          <w:marRight w:val="0"/>
          <w:marTop w:val="0"/>
          <w:marBottom w:val="0"/>
          <w:divBdr>
            <w:top w:val="none" w:sz="0" w:space="0" w:color="auto"/>
            <w:left w:val="none" w:sz="0" w:space="0" w:color="auto"/>
            <w:bottom w:val="none" w:sz="0" w:space="0" w:color="auto"/>
            <w:right w:val="none" w:sz="0" w:space="0" w:color="auto"/>
          </w:divBdr>
          <w:divsChild>
            <w:div w:id="1730036765">
              <w:marLeft w:val="0"/>
              <w:marRight w:val="0"/>
              <w:marTop w:val="0"/>
              <w:marBottom w:val="0"/>
              <w:divBdr>
                <w:top w:val="none" w:sz="0" w:space="0" w:color="auto"/>
                <w:left w:val="none" w:sz="0" w:space="0" w:color="auto"/>
                <w:bottom w:val="none" w:sz="0" w:space="0" w:color="auto"/>
                <w:right w:val="none" w:sz="0" w:space="0" w:color="auto"/>
              </w:divBdr>
              <w:divsChild>
                <w:div w:id="139515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686">
      <w:bodyDiv w:val="1"/>
      <w:marLeft w:val="0"/>
      <w:marRight w:val="0"/>
      <w:marTop w:val="0"/>
      <w:marBottom w:val="0"/>
      <w:divBdr>
        <w:top w:val="none" w:sz="0" w:space="0" w:color="auto"/>
        <w:left w:val="none" w:sz="0" w:space="0" w:color="auto"/>
        <w:bottom w:val="none" w:sz="0" w:space="0" w:color="auto"/>
        <w:right w:val="none" w:sz="0" w:space="0" w:color="auto"/>
      </w:divBdr>
    </w:div>
    <w:div w:id="168108399">
      <w:bodyDiv w:val="1"/>
      <w:marLeft w:val="0"/>
      <w:marRight w:val="0"/>
      <w:marTop w:val="0"/>
      <w:marBottom w:val="0"/>
      <w:divBdr>
        <w:top w:val="none" w:sz="0" w:space="0" w:color="auto"/>
        <w:left w:val="none" w:sz="0" w:space="0" w:color="auto"/>
        <w:bottom w:val="none" w:sz="0" w:space="0" w:color="auto"/>
        <w:right w:val="none" w:sz="0" w:space="0" w:color="auto"/>
      </w:divBdr>
    </w:div>
    <w:div w:id="210844717">
      <w:bodyDiv w:val="1"/>
      <w:marLeft w:val="0"/>
      <w:marRight w:val="0"/>
      <w:marTop w:val="0"/>
      <w:marBottom w:val="0"/>
      <w:divBdr>
        <w:top w:val="none" w:sz="0" w:space="0" w:color="auto"/>
        <w:left w:val="none" w:sz="0" w:space="0" w:color="auto"/>
        <w:bottom w:val="none" w:sz="0" w:space="0" w:color="auto"/>
        <w:right w:val="none" w:sz="0" w:space="0" w:color="auto"/>
      </w:divBdr>
    </w:div>
    <w:div w:id="227035248">
      <w:bodyDiv w:val="1"/>
      <w:marLeft w:val="0"/>
      <w:marRight w:val="0"/>
      <w:marTop w:val="0"/>
      <w:marBottom w:val="0"/>
      <w:divBdr>
        <w:top w:val="none" w:sz="0" w:space="0" w:color="auto"/>
        <w:left w:val="none" w:sz="0" w:space="0" w:color="auto"/>
        <w:bottom w:val="none" w:sz="0" w:space="0" w:color="auto"/>
        <w:right w:val="none" w:sz="0" w:space="0" w:color="auto"/>
      </w:divBdr>
    </w:div>
    <w:div w:id="238292224">
      <w:bodyDiv w:val="1"/>
      <w:marLeft w:val="0"/>
      <w:marRight w:val="0"/>
      <w:marTop w:val="0"/>
      <w:marBottom w:val="0"/>
      <w:divBdr>
        <w:top w:val="none" w:sz="0" w:space="0" w:color="auto"/>
        <w:left w:val="none" w:sz="0" w:space="0" w:color="auto"/>
        <w:bottom w:val="none" w:sz="0" w:space="0" w:color="auto"/>
        <w:right w:val="none" w:sz="0" w:space="0" w:color="auto"/>
      </w:divBdr>
    </w:div>
    <w:div w:id="241108731">
      <w:bodyDiv w:val="1"/>
      <w:marLeft w:val="0"/>
      <w:marRight w:val="0"/>
      <w:marTop w:val="0"/>
      <w:marBottom w:val="0"/>
      <w:divBdr>
        <w:top w:val="none" w:sz="0" w:space="0" w:color="auto"/>
        <w:left w:val="none" w:sz="0" w:space="0" w:color="auto"/>
        <w:bottom w:val="none" w:sz="0" w:space="0" w:color="auto"/>
        <w:right w:val="none" w:sz="0" w:space="0" w:color="auto"/>
      </w:divBdr>
    </w:div>
    <w:div w:id="311566746">
      <w:bodyDiv w:val="1"/>
      <w:marLeft w:val="0"/>
      <w:marRight w:val="0"/>
      <w:marTop w:val="0"/>
      <w:marBottom w:val="0"/>
      <w:divBdr>
        <w:top w:val="none" w:sz="0" w:space="0" w:color="auto"/>
        <w:left w:val="none" w:sz="0" w:space="0" w:color="auto"/>
        <w:bottom w:val="none" w:sz="0" w:space="0" w:color="auto"/>
        <w:right w:val="none" w:sz="0" w:space="0" w:color="auto"/>
      </w:divBdr>
      <w:divsChild>
        <w:div w:id="1965962718">
          <w:marLeft w:val="0"/>
          <w:marRight w:val="0"/>
          <w:marTop w:val="0"/>
          <w:marBottom w:val="0"/>
          <w:divBdr>
            <w:top w:val="none" w:sz="0" w:space="0" w:color="auto"/>
            <w:left w:val="none" w:sz="0" w:space="0" w:color="auto"/>
            <w:bottom w:val="none" w:sz="0" w:space="0" w:color="auto"/>
            <w:right w:val="none" w:sz="0" w:space="0" w:color="auto"/>
          </w:divBdr>
          <w:divsChild>
            <w:div w:id="655841883">
              <w:marLeft w:val="0"/>
              <w:marRight w:val="0"/>
              <w:marTop w:val="0"/>
              <w:marBottom w:val="0"/>
              <w:divBdr>
                <w:top w:val="none" w:sz="0" w:space="0" w:color="auto"/>
                <w:left w:val="none" w:sz="0" w:space="0" w:color="auto"/>
                <w:bottom w:val="none" w:sz="0" w:space="0" w:color="auto"/>
                <w:right w:val="none" w:sz="0" w:space="0" w:color="auto"/>
              </w:divBdr>
              <w:divsChild>
                <w:div w:id="95880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134175">
      <w:bodyDiv w:val="1"/>
      <w:marLeft w:val="0"/>
      <w:marRight w:val="0"/>
      <w:marTop w:val="0"/>
      <w:marBottom w:val="0"/>
      <w:divBdr>
        <w:top w:val="none" w:sz="0" w:space="0" w:color="auto"/>
        <w:left w:val="none" w:sz="0" w:space="0" w:color="auto"/>
        <w:bottom w:val="none" w:sz="0" w:space="0" w:color="auto"/>
        <w:right w:val="none" w:sz="0" w:space="0" w:color="auto"/>
      </w:divBdr>
    </w:div>
    <w:div w:id="425804427">
      <w:bodyDiv w:val="1"/>
      <w:marLeft w:val="0"/>
      <w:marRight w:val="0"/>
      <w:marTop w:val="0"/>
      <w:marBottom w:val="0"/>
      <w:divBdr>
        <w:top w:val="none" w:sz="0" w:space="0" w:color="auto"/>
        <w:left w:val="none" w:sz="0" w:space="0" w:color="auto"/>
        <w:bottom w:val="none" w:sz="0" w:space="0" w:color="auto"/>
        <w:right w:val="none" w:sz="0" w:space="0" w:color="auto"/>
      </w:divBdr>
    </w:div>
    <w:div w:id="432242076">
      <w:bodyDiv w:val="1"/>
      <w:marLeft w:val="0"/>
      <w:marRight w:val="0"/>
      <w:marTop w:val="0"/>
      <w:marBottom w:val="0"/>
      <w:divBdr>
        <w:top w:val="none" w:sz="0" w:space="0" w:color="auto"/>
        <w:left w:val="none" w:sz="0" w:space="0" w:color="auto"/>
        <w:bottom w:val="none" w:sz="0" w:space="0" w:color="auto"/>
        <w:right w:val="none" w:sz="0" w:space="0" w:color="auto"/>
      </w:divBdr>
    </w:div>
    <w:div w:id="473832030">
      <w:bodyDiv w:val="1"/>
      <w:marLeft w:val="0"/>
      <w:marRight w:val="0"/>
      <w:marTop w:val="0"/>
      <w:marBottom w:val="0"/>
      <w:divBdr>
        <w:top w:val="none" w:sz="0" w:space="0" w:color="auto"/>
        <w:left w:val="none" w:sz="0" w:space="0" w:color="auto"/>
        <w:bottom w:val="none" w:sz="0" w:space="0" w:color="auto"/>
        <w:right w:val="none" w:sz="0" w:space="0" w:color="auto"/>
      </w:divBdr>
    </w:div>
    <w:div w:id="533420366">
      <w:bodyDiv w:val="1"/>
      <w:marLeft w:val="0"/>
      <w:marRight w:val="0"/>
      <w:marTop w:val="0"/>
      <w:marBottom w:val="0"/>
      <w:divBdr>
        <w:top w:val="none" w:sz="0" w:space="0" w:color="auto"/>
        <w:left w:val="none" w:sz="0" w:space="0" w:color="auto"/>
        <w:bottom w:val="none" w:sz="0" w:space="0" w:color="auto"/>
        <w:right w:val="none" w:sz="0" w:space="0" w:color="auto"/>
      </w:divBdr>
    </w:div>
    <w:div w:id="567770086">
      <w:bodyDiv w:val="1"/>
      <w:marLeft w:val="0"/>
      <w:marRight w:val="0"/>
      <w:marTop w:val="0"/>
      <w:marBottom w:val="0"/>
      <w:divBdr>
        <w:top w:val="none" w:sz="0" w:space="0" w:color="auto"/>
        <w:left w:val="none" w:sz="0" w:space="0" w:color="auto"/>
        <w:bottom w:val="none" w:sz="0" w:space="0" w:color="auto"/>
        <w:right w:val="none" w:sz="0" w:space="0" w:color="auto"/>
      </w:divBdr>
      <w:divsChild>
        <w:div w:id="357001744">
          <w:marLeft w:val="0"/>
          <w:marRight w:val="0"/>
          <w:marTop w:val="0"/>
          <w:marBottom w:val="0"/>
          <w:divBdr>
            <w:top w:val="none" w:sz="0" w:space="0" w:color="auto"/>
            <w:left w:val="none" w:sz="0" w:space="0" w:color="auto"/>
            <w:bottom w:val="none" w:sz="0" w:space="0" w:color="auto"/>
            <w:right w:val="none" w:sz="0" w:space="0" w:color="auto"/>
          </w:divBdr>
        </w:div>
      </w:divsChild>
    </w:div>
    <w:div w:id="582227556">
      <w:bodyDiv w:val="1"/>
      <w:marLeft w:val="0"/>
      <w:marRight w:val="0"/>
      <w:marTop w:val="0"/>
      <w:marBottom w:val="0"/>
      <w:divBdr>
        <w:top w:val="none" w:sz="0" w:space="0" w:color="auto"/>
        <w:left w:val="none" w:sz="0" w:space="0" w:color="auto"/>
        <w:bottom w:val="none" w:sz="0" w:space="0" w:color="auto"/>
        <w:right w:val="none" w:sz="0" w:space="0" w:color="auto"/>
      </w:divBdr>
      <w:divsChild>
        <w:div w:id="1686787456">
          <w:marLeft w:val="0"/>
          <w:marRight w:val="0"/>
          <w:marTop w:val="0"/>
          <w:marBottom w:val="0"/>
          <w:divBdr>
            <w:top w:val="none" w:sz="0" w:space="0" w:color="auto"/>
            <w:left w:val="none" w:sz="0" w:space="0" w:color="auto"/>
            <w:bottom w:val="none" w:sz="0" w:space="0" w:color="auto"/>
            <w:right w:val="none" w:sz="0" w:space="0" w:color="auto"/>
          </w:divBdr>
          <w:divsChild>
            <w:div w:id="1473326850">
              <w:marLeft w:val="0"/>
              <w:marRight w:val="0"/>
              <w:marTop w:val="0"/>
              <w:marBottom w:val="0"/>
              <w:divBdr>
                <w:top w:val="none" w:sz="0" w:space="0" w:color="auto"/>
                <w:left w:val="none" w:sz="0" w:space="0" w:color="auto"/>
                <w:bottom w:val="none" w:sz="0" w:space="0" w:color="auto"/>
                <w:right w:val="none" w:sz="0" w:space="0" w:color="auto"/>
              </w:divBdr>
              <w:divsChild>
                <w:div w:id="76653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018439">
      <w:bodyDiv w:val="1"/>
      <w:marLeft w:val="0"/>
      <w:marRight w:val="0"/>
      <w:marTop w:val="0"/>
      <w:marBottom w:val="0"/>
      <w:divBdr>
        <w:top w:val="none" w:sz="0" w:space="0" w:color="auto"/>
        <w:left w:val="none" w:sz="0" w:space="0" w:color="auto"/>
        <w:bottom w:val="none" w:sz="0" w:space="0" w:color="auto"/>
        <w:right w:val="none" w:sz="0" w:space="0" w:color="auto"/>
      </w:divBdr>
    </w:div>
    <w:div w:id="704406528">
      <w:bodyDiv w:val="1"/>
      <w:marLeft w:val="0"/>
      <w:marRight w:val="0"/>
      <w:marTop w:val="0"/>
      <w:marBottom w:val="0"/>
      <w:divBdr>
        <w:top w:val="none" w:sz="0" w:space="0" w:color="auto"/>
        <w:left w:val="none" w:sz="0" w:space="0" w:color="auto"/>
        <w:bottom w:val="none" w:sz="0" w:space="0" w:color="auto"/>
        <w:right w:val="none" w:sz="0" w:space="0" w:color="auto"/>
      </w:divBdr>
    </w:div>
    <w:div w:id="812676312">
      <w:bodyDiv w:val="1"/>
      <w:marLeft w:val="0"/>
      <w:marRight w:val="0"/>
      <w:marTop w:val="0"/>
      <w:marBottom w:val="0"/>
      <w:divBdr>
        <w:top w:val="none" w:sz="0" w:space="0" w:color="auto"/>
        <w:left w:val="none" w:sz="0" w:space="0" w:color="auto"/>
        <w:bottom w:val="none" w:sz="0" w:space="0" w:color="auto"/>
        <w:right w:val="none" w:sz="0" w:space="0" w:color="auto"/>
      </w:divBdr>
    </w:div>
    <w:div w:id="834879586">
      <w:bodyDiv w:val="1"/>
      <w:marLeft w:val="0"/>
      <w:marRight w:val="0"/>
      <w:marTop w:val="0"/>
      <w:marBottom w:val="0"/>
      <w:divBdr>
        <w:top w:val="none" w:sz="0" w:space="0" w:color="auto"/>
        <w:left w:val="none" w:sz="0" w:space="0" w:color="auto"/>
        <w:bottom w:val="none" w:sz="0" w:space="0" w:color="auto"/>
        <w:right w:val="none" w:sz="0" w:space="0" w:color="auto"/>
      </w:divBdr>
    </w:div>
    <w:div w:id="843593339">
      <w:bodyDiv w:val="1"/>
      <w:marLeft w:val="0"/>
      <w:marRight w:val="0"/>
      <w:marTop w:val="0"/>
      <w:marBottom w:val="0"/>
      <w:divBdr>
        <w:top w:val="none" w:sz="0" w:space="0" w:color="auto"/>
        <w:left w:val="none" w:sz="0" w:space="0" w:color="auto"/>
        <w:bottom w:val="none" w:sz="0" w:space="0" w:color="auto"/>
        <w:right w:val="none" w:sz="0" w:space="0" w:color="auto"/>
      </w:divBdr>
      <w:divsChild>
        <w:div w:id="1712221136">
          <w:marLeft w:val="0"/>
          <w:marRight w:val="0"/>
          <w:marTop w:val="0"/>
          <w:marBottom w:val="0"/>
          <w:divBdr>
            <w:top w:val="none" w:sz="0" w:space="0" w:color="auto"/>
            <w:left w:val="none" w:sz="0" w:space="0" w:color="auto"/>
            <w:bottom w:val="none" w:sz="0" w:space="0" w:color="auto"/>
            <w:right w:val="none" w:sz="0" w:space="0" w:color="auto"/>
          </w:divBdr>
          <w:divsChild>
            <w:div w:id="2064987055">
              <w:marLeft w:val="0"/>
              <w:marRight w:val="0"/>
              <w:marTop w:val="0"/>
              <w:marBottom w:val="0"/>
              <w:divBdr>
                <w:top w:val="none" w:sz="0" w:space="0" w:color="auto"/>
                <w:left w:val="none" w:sz="0" w:space="0" w:color="auto"/>
                <w:bottom w:val="none" w:sz="0" w:space="0" w:color="auto"/>
                <w:right w:val="none" w:sz="0" w:space="0" w:color="auto"/>
              </w:divBdr>
              <w:divsChild>
                <w:div w:id="30579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738670">
      <w:bodyDiv w:val="1"/>
      <w:marLeft w:val="0"/>
      <w:marRight w:val="0"/>
      <w:marTop w:val="0"/>
      <w:marBottom w:val="0"/>
      <w:divBdr>
        <w:top w:val="none" w:sz="0" w:space="0" w:color="auto"/>
        <w:left w:val="none" w:sz="0" w:space="0" w:color="auto"/>
        <w:bottom w:val="none" w:sz="0" w:space="0" w:color="auto"/>
        <w:right w:val="none" w:sz="0" w:space="0" w:color="auto"/>
      </w:divBdr>
      <w:divsChild>
        <w:div w:id="1915161075">
          <w:marLeft w:val="0"/>
          <w:marRight w:val="0"/>
          <w:marTop w:val="0"/>
          <w:marBottom w:val="0"/>
          <w:divBdr>
            <w:top w:val="none" w:sz="0" w:space="0" w:color="auto"/>
            <w:left w:val="none" w:sz="0" w:space="0" w:color="auto"/>
            <w:bottom w:val="none" w:sz="0" w:space="0" w:color="auto"/>
            <w:right w:val="none" w:sz="0" w:space="0" w:color="auto"/>
          </w:divBdr>
          <w:divsChild>
            <w:div w:id="2110275324">
              <w:marLeft w:val="0"/>
              <w:marRight w:val="0"/>
              <w:marTop w:val="0"/>
              <w:marBottom w:val="0"/>
              <w:divBdr>
                <w:top w:val="none" w:sz="0" w:space="0" w:color="auto"/>
                <w:left w:val="none" w:sz="0" w:space="0" w:color="auto"/>
                <w:bottom w:val="none" w:sz="0" w:space="0" w:color="auto"/>
                <w:right w:val="none" w:sz="0" w:space="0" w:color="auto"/>
              </w:divBdr>
              <w:divsChild>
                <w:div w:id="11687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943201">
      <w:bodyDiv w:val="1"/>
      <w:marLeft w:val="0"/>
      <w:marRight w:val="0"/>
      <w:marTop w:val="0"/>
      <w:marBottom w:val="0"/>
      <w:divBdr>
        <w:top w:val="none" w:sz="0" w:space="0" w:color="auto"/>
        <w:left w:val="none" w:sz="0" w:space="0" w:color="auto"/>
        <w:bottom w:val="none" w:sz="0" w:space="0" w:color="auto"/>
        <w:right w:val="none" w:sz="0" w:space="0" w:color="auto"/>
      </w:divBdr>
    </w:div>
    <w:div w:id="877201397">
      <w:bodyDiv w:val="1"/>
      <w:marLeft w:val="0"/>
      <w:marRight w:val="0"/>
      <w:marTop w:val="0"/>
      <w:marBottom w:val="0"/>
      <w:divBdr>
        <w:top w:val="none" w:sz="0" w:space="0" w:color="auto"/>
        <w:left w:val="none" w:sz="0" w:space="0" w:color="auto"/>
        <w:bottom w:val="none" w:sz="0" w:space="0" w:color="auto"/>
        <w:right w:val="none" w:sz="0" w:space="0" w:color="auto"/>
      </w:divBdr>
    </w:div>
    <w:div w:id="898713054">
      <w:bodyDiv w:val="1"/>
      <w:marLeft w:val="0"/>
      <w:marRight w:val="0"/>
      <w:marTop w:val="0"/>
      <w:marBottom w:val="0"/>
      <w:divBdr>
        <w:top w:val="none" w:sz="0" w:space="0" w:color="auto"/>
        <w:left w:val="none" w:sz="0" w:space="0" w:color="auto"/>
        <w:bottom w:val="none" w:sz="0" w:space="0" w:color="auto"/>
        <w:right w:val="none" w:sz="0" w:space="0" w:color="auto"/>
      </w:divBdr>
    </w:div>
    <w:div w:id="1017734784">
      <w:bodyDiv w:val="1"/>
      <w:marLeft w:val="0"/>
      <w:marRight w:val="0"/>
      <w:marTop w:val="0"/>
      <w:marBottom w:val="0"/>
      <w:divBdr>
        <w:top w:val="none" w:sz="0" w:space="0" w:color="auto"/>
        <w:left w:val="none" w:sz="0" w:space="0" w:color="auto"/>
        <w:bottom w:val="none" w:sz="0" w:space="0" w:color="auto"/>
        <w:right w:val="none" w:sz="0" w:space="0" w:color="auto"/>
      </w:divBdr>
    </w:div>
    <w:div w:id="1035891324">
      <w:bodyDiv w:val="1"/>
      <w:marLeft w:val="0"/>
      <w:marRight w:val="0"/>
      <w:marTop w:val="0"/>
      <w:marBottom w:val="0"/>
      <w:divBdr>
        <w:top w:val="none" w:sz="0" w:space="0" w:color="auto"/>
        <w:left w:val="none" w:sz="0" w:space="0" w:color="auto"/>
        <w:bottom w:val="none" w:sz="0" w:space="0" w:color="auto"/>
        <w:right w:val="none" w:sz="0" w:space="0" w:color="auto"/>
      </w:divBdr>
      <w:divsChild>
        <w:div w:id="1512375528">
          <w:marLeft w:val="0"/>
          <w:marRight w:val="0"/>
          <w:marTop w:val="0"/>
          <w:marBottom w:val="0"/>
          <w:divBdr>
            <w:top w:val="none" w:sz="0" w:space="0" w:color="auto"/>
            <w:left w:val="none" w:sz="0" w:space="0" w:color="auto"/>
            <w:bottom w:val="none" w:sz="0" w:space="0" w:color="auto"/>
            <w:right w:val="none" w:sz="0" w:space="0" w:color="auto"/>
          </w:divBdr>
        </w:div>
      </w:divsChild>
    </w:div>
    <w:div w:id="1080130355">
      <w:bodyDiv w:val="1"/>
      <w:marLeft w:val="0"/>
      <w:marRight w:val="0"/>
      <w:marTop w:val="0"/>
      <w:marBottom w:val="0"/>
      <w:divBdr>
        <w:top w:val="none" w:sz="0" w:space="0" w:color="auto"/>
        <w:left w:val="none" w:sz="0" w:space="0" w:color="auto"/>
        <w:bottom w:val="none" w:sz="0" w:space="0" w:color="auto"/>
        <w:right w:val="none" w:sz="0" w:space="0" w:color="auto"/>
      </w:divBdr>
    </w:div>
    <w:div w:id="1127625015">
      <w:bodyDiv w:val="1"/>
      <w:marLeft w:val="0"/>
      <w:marRight w:val="0"/>
      <w:marTop w:val="0"/>
      <w:marBottom w:val="0"/>
      <w:divBdr>
        <w:top w:val="none" w:sz="0" w:space="0" w:color="auto"/>
        <w:left w:val="none" w:sz="0" w:space="0" w:color="auto"/>
        <w:bottom w:val="none" w:sz="0" w:space="0" w:color="auto"/>
        <w:right w:val="none" w:sz="0" w:space="0" w:color="auto"/>
      </w:divBdr>
    </w:div>
    <w:div w:id="1128209384">
      <w:bodyDiv w:val="1"/>
      <w:marLeft w:val="0"/>
      <w:marRight w:val="0"/>
      <w:marTop w:val="0"/>
      <w:marBottom w:val="0"/>
      <w:divBdr>
        <w:top w:val="none" w:sz="0" w:space="0" w:color="auto"/>
        <w:left w:val="none" w:sz="0" w:space="0" w:color="auto"/>
        <w:bottom w:val="none" w:sz="0" w:space="0" w:color="auto"/>
        <w:right w:val="none" w:sz="0" w:space="0" w:color="auto"/>
      </w:divBdr>
      <w:divsChild>
        <w:div w:id="2060200608">
          <w:marLeft w:val="0"/>
          <w:marRight w:val="0"/>
          <w:marTop w:val="0"/>
          <w:marBottom w:val="0"/>
          <w:divBdr>
            <w:top w:val="none" w:sz="0" w:space="0" w:color="auto"/>
            <w:left w:val="none" w:sz="0" w:space="0" w:color="auto"/>
            <w:bottom w:val="none" w:sz="0" w:space="0" w:color="auto"/>
            <w:right w:val="none" w:sz="0" w:space="0" w:color="auto"/>
          </w:divBdr>
          <w:divsChild>
            <w:div w:id="1991715242">
              <w:marLeft w:val="0"/>
              <w:marRight w:val="0"/>
              <w:marTop w:val="0"/>
              <w:marBottom w:val="0"/>
              <w:divBdr>
                <w:top w:val="none" w:sz="0" w:space="0" w:color="auto"/>
                <w:left w:val="none" w:sz="0" w:space="0" w:color="auto"/>
                <w:bottom w:val="none" w:sz="0" w:space="0" w:color="auto"/>
                <w:right w:val="none" w:sz="0" w:space="0" w:color="auto"/>
              </w:divBdr>
              <w:divsChild>
                <w:div w:id="53504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270025">
      <w:bodyDiv w:val="1"/>
      <w:marLeft w:val="0"/>
      <w:marRight w:val="0"/>
      <w:marTop w:val="0"/>
      <w:marBottom w:val="0"/>
      <w:divBdr>
        <w:top w:val="none" w:sz="0" w:space="0" w:color="auto"/>
        <w:left w:val="none" w:sz="0" w:space="0" w:color="auto"/>
        <w:bottom w:val="none" w:sz="0" w:space="0" w:color="auto"/>
        <w:right w:val="none" w:sz="0" w:space="0" w:color="auto"/>
      </w:divBdr>
      <w:divsChild>
        <w:div w:id="1336228416">
          <w:marLeft w:val="0"/>
          <w:marRight w:val="0"/>
          <w:marTop w:val="0"/>
          <w:marBottom w:val="0"/>
          <w:divBdr>
            <w:top w:val="none" w:sz="0" w:space="0" w:color="auto"/>
            <w:left w:val="none" w:sz="0" w:space="0" w:color="auto"/>
            <w:bottom w:val="none" w:sz="0" w:space="0" w:color="auto"/>
            <w:right w:val="none" w:sz="0" w:space="0" w:color="auto"/>
          </w:divBdr>
          <w:divsChild>
            <w:div w:id="1894846897">
              <w:marLeft w:val="0"/>
              <w:marRight w:val="0"/>
              <w:marTop w:val="0"/>
              <w:marBottom w:val="0"/>
              <w:divBdr>
                <w:top w:val="none" w:sz="0" w:space="0" w:color="auto"/>
                <w:left w:val="none" w:sz="0" w:space="0" w:color="auto"/>
                <w:bottom w:val="none" w:sz="0" w:space="0" w:color="auto"/>
                <w:right w:val="none" w:sz="0" w:space="0" w:color="auto"/>
              </w:divBdr>
              <w:divsChild>
                <w:div w:id="102540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234707">
      <w:bodyDiv w:val="1"/>
      <w:marLeft w:val="0"/>
      <w:marRight w:val="0"/>
      <w:marTop w:val="0"/>
      <w:marBottom w:val="0"/>
      <w:divBdr>
        <w:top w:val="none" w:sz="0" w:space="0" w:color="auto"/>
        <w:left w:val="none" w:sz="0" w:space="0" w:color="auto"/>
        <w:bottom w:val="none" w:sz="0" w:space="0" w:color="auto"/>
        <w:right w:val="none" w:sz="0" w:space="0" w:color="auto"/>
      </w:divBdr>
      <w:divsChild>
        <w:div w:id="675159137">
          <w:marLeft w:val="0"/>
          <w:marRight w:val="0"/>
          <w:marTop w:val="0"/>
          <w:marBottom w:val="0"/>
          <w:divBdr>
            <w:top w:val="none" w:sz="0" w:space="0" w:color="auto"/>
            <w:left w:val="none" w:sz="0" w:space="0" w:color="auto"/>
            <w:bottom w:val="none" w:sz="0" w:space="0" w:color="auto"/>
            <w:right w:val="none" w:sz="0" w:space="0" w:color="auto"/>
          </w:divBdr>
          <w:divsChild>
            <w:div w:id="288556767">
              <w:marLeft w:val="0"/>
              <w:marRight w:val="0"/>
              <w:marTop w:val="0"/>
              <w:marBottom w:val="0"/>
              <w:divBdr>
                <w:top w:val="none" w:sz="0" w:space="0" w:color="auto"/>
                <w:left w:val="none" w:sz="0" w:space="0" w:color="auto"/>
                <w:bottom w:val="none" w:sz="0" w:space="0" w:color="auto"/>
                <w:right w:val="none" w:sz="0" w:space="0" w:color="auto"/>
              </w:divBdr>
              <w:divsChild>
                <w:div w:id="74449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382049">
      <w:bodyDiv w:val="1"/>
      <w:marLeft w:val="0"/>
      <w:marRight w:val="0"/>
      <w:marTop w:val="0"/>
      <w:marBottom w:val="0"/>
      <w:divBdr>
        <w:top w:val="none" w:sz="0" w:space="0" w:color="auto"/>
        <w:left w:val="none" w:sz="0" w:space="0" w:color="auto"/>
        <w:bottom w:val="none" w:sz="0" w:space="0" w:color="auto"/>
        <w:right w:val="none" w:sz="0" w:space="0" w:color="auto"/>
      </w:divBdr>
      <w:divsChild>
        <w:div w:id="818038143">
          <w:marLeft w:val="0"/>
          <w:marRight w:val="0"/>
          <w:marTop w:val="0"/>
          <w:marBottom w:val="0"/>
          <w:divBdr>
            <w:top w:val="none" w:sz="0" w:space="0" w:color="auto"/>
            <w:left w:val="none" w:sz="0" w:space="0" w:color="auto"/>
            <w:bottom w:val="none" w:sz="0" w:space="0" w:color="auto"/>
            <w:right w:val="none" w:sz="0" w:space="0" w:color="auto"/>
          </w:divBdr>
          <w:divsChild>
            <w:div w:id="1661616447">
              <w:marLeft w:val="0"/>
              <w:marRight w:val="0"/>
              <w:marTop w:val="0"/>
              <w:marBottom w:val="0"/>
              <w:divBdr>
                <w:top w:val="none" w:sz="0" w:space="0" w:color="auto"/>
                <w:left w:val="none" w:sz="0" w:space="0" w:color="auto"/>
                <w:bottom w:val="none" w:sz="0" w:space="0" w:color="auto"/>
                <w:right w:val="none" w:sz="0" w:space="0" w:color="auto"/>
              </w:divBdr>
              <w:divsChild>
                <w:div w:id="1788113197">
                  <w:marLeft w:val="0"/>
                  <w:marRight w:val="0"/>
                  <w:marTop w:val="0"/>
                  <w:marBottom w:val="0"/>
                  <w:divBdr>
                    <w:top w:val="none" w:sz="0" w:space="0" w:color="auto"/>
                    <w:left w:val="none" w:sz="0" w:space="0" w:color="auto"/>
                    <w:bottom w:val="none" w:sz="0" w:space="0" w:color="auto"/>
                    <w:right w:val="none" w:sz="0" w:space="0" w:color="auto"/>
                  </w:divBdr>
                  <w:divsChild>
                    <w:div w:id="53477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466286">
      <w:bodyDiv w:val="1"/>
      <w:marLeft w:val="0"/>
      <w:marRight w:val="0"/>
      <w:marTop w:val="0"/>
      <w:marBottom w:val="0"/>
      <w:divBdr>
        <w:top w:val="none" w:sz="0" w:space="0" w:color="auto"/>
        <w:left w:val="none" w:sz="0" w:space="0" w:color="auto"/>
        <w:bottom w:val="none" w:sz="0" w:space="0" w:color="auto"/>
        <w:right w:val="none" w:sz="0" w:space="0" w:color="auto"/>
      </w:divBdr>
    </w:div>
    <w:div w:id="1254120579">
      <w:bodyDiv w:val="1"/>
      <w:marLeft w:val="0"/>
      <w:marRight w:val="0"/>
      <w:marTop w:val="0"/>
      <w:marBottom w:val="0"/>
      <w:divBdr>
        <w:top w:val="none" w:sz="0" w:space="0" w:color="auto"/>
        <w:left w:val="none" w:sz="0" w:space="0" w:color="auto"/>
        <w:bottom w:val="none" w:sz="0" w:space="0" w:color="auto"/>
        <w:right w:val="none" w:sz="0" w:space="0" w:color="auto"/>
      </w:divBdr>
    </w:div>
    <w:div w:id="1260723983">
      <w:bodyDiv w:val="1"/>
      <w:marLeft w:val="0"/>
      <w:marRight w:val="0"/>
      <w:marTop w:val="0"/>
      <w:marBottom w:val="0"/>
      <w:divBdr>
        <w:top w:val="none" w:sz="0" w:space="0" w:color="auto"/>
        <w:left w:val="none" w:sz="0" w:space="0" w:color="auto"/>
        <w:bottom w:val="none" w:sz="0" w:space="0" w:color="auto"/>
        <w:right w:val="none" w:sz="0" w:space="0" w:color="auto"/>
      </w:divBdr>
    </w:div>
    <w:div w:id="1270162915">
      <w:bodyDiv w:val="1"/>
      <w:marLeft w:val="0"/>
      <w:marRight w:val="0"/>
      <w:marTop w:val="0"/>
      <w:marBottom w:val="0"/>
      <w:divBdr>
        <w:top w:val="none" w:sz="0" w:space="0" w:color="auto"/>
        <w:left w:val="none" w:sz="0" w:space="0" w:color="auto"/>
        <w:bottom w:val="none" w:sz="0" w:space="0" w:color="auto"/>
        <w:right w:val="none" w:sz="0" w:space="0" w:color="auto"/>
      </w:divBdr>
      <w:divsChild>
        <w:div w:id="130488397">
          <w:marLeft w:val="0"/>
          <w:marRight w:val="0"/>
          <w:marTop w:val="0"/>
          <w:marBottom w:val="0"/>
          <w:divBdr>
            <w:top w:val="none" w:sz="0" w:space="0" w:color="auto"/>
            <w:left w:val="none" w:sz="0" w:space="0" w:color="auto"/>
            <w:bottom w:val="none" w:sz="0" w:space="0" w:color="auto"/>
            <w:right w:val="none" w:sz="0" w:space="0" w:color="auto"/>
          </w:divBdr>
          <w:divsChild>
            <w:div w:id="527915501">
              <w:marLeft w:val="0"/>
              <w:marRight w:val="0"/>
              <w:marTop w:val="0"/>
              <w:marBottom w:val="0"/>
              <w:divBdr>
                <w:top w:val="none" w:sz="0" w:space="0" w:color="auto"/>
                <w:left w:val="none" w:sz="0" w:space="0" w:color="auto"/>
                <w:bottom w:val="none" w:sz="0" w:space="0" w:color="auto"/>
                <w:right w:val="none" w:sz="0" w:space="0" w:color="auto"/>
              </w:divBdr>
              <w:divsChild>
                <w:div w:id="63525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866678">
      <w:bodyDiv w:val="1"/>
      <w:marLeft w:val="0"/>
      <w:marRight w:val="0"/>
      <w:marTop w:val="0"/>
      <w:marBottom w:val="0"/>
      <w:divBdr>
        <w:top w:val="none" w:sz="0" w:space="0" w:color="auto"/>
        <w:left w:val="none" w:sz="0" w:space="0" w:color="auto"/>
        <w:bottom w:val="none" w:sz="0" w:space="0" w:color="auto"/>
        <w:right w:val="none" w:sz="0" w:space="0" w:color="auto"/>
      </w:divBdr>
    </w:div>
    <w:div w:id="1326199967">
      <w:bodyDiv w:val="1"/>
      <w:marLeft w:val="0"/>
      <w:marRight w:val="0"/>
      <w:marTop w:val="0"/>
      <w:marBottom w:val="0"/>
      <w:divBdr>
        <w:top w:val="none" w:sz="0" w:space="0" w:color="auto"/>
        <w:left w:val="none" w:sz="0" w:space="0" w:color="auto"/>
        <w:bottom w:val="none" w:sz="0" w:space="0" w:color="auto"/>
        <w:right w:val="none" w:sz="0" w:space="0" w:color="auto"/>
      </w:divBdr>
    </w:div>
    <w:div w:id="1350794905">
      <w:bodyDiv w:val="1"/>
      <w:marLeft w:val="0"/>
      <w:marRight w:val="0"/>
      <w:marTop w:val="0"/>
      <w:marBottom w:val="0"/>
      <w:divBdr>
        <w:top w:val="none" w:sz="0" w:space="0" w:color="auto"/>
        <w:left w:val="none" w:sz="0" w:space="0" w:color="auto"/>
        <w:bottom w:val="none" w:sz="0" w:space="0" w:color="auto"/>
        <w:right w:val="none" w:sz="0" w:space="0" w:color="auto"/>
      </w:divBdr>
    </w:div>
    <w:div w:id="1365445158">
      <w:bodyDiv w:val="1"/>
      <w:marLeft w:val="0"/>
      <w:marRight w:val="0"/>
      <w:marTop w:val="0"/>
      <w:marBottom w:val="0"/>
      <w:divBdr>
        <w:top w:val="none" w:sz="0" w:space="0" w:color="auto"/>
        <w:left w:val="none" w:sz="0" w:space="0" w:color="auto"/>
        <w:bottom w:val="none" w:sz="0" w:space="0" w:color="auto"/>
        <w:right w:val="none" w:sz="0" w:space="0" w:color="auto"/>
      </w:divBdr>
    </w:div>
    <w:div w:id="1389843124">
      <w:bodyDiv w:val="1"/>
      <w:marLeft w:val="0"/>
      <w:marRight w:val="0"/>
      <w:marTop w:val="0"/>
      <w:marBottom w:val="0"/>
      <w:divBdr>
        <w:top w:val="none" w:sz="0" w:space="0" w:color="auto"/>
        <w:left w:val="none" w:sz="0" w:space="0" w:color="auto"/>
        <w:bottom w:val="none" w:sz="0" w:space="0" w:color="auto"/>
        <w:right w:val="none" w:sz="0" w:space="0" w:color="auto"/>
      </w:divBdr>
    </w:div>
    <w:div w:id="1433011410">
      <w:bodyDiv w:val="1"/>
      <w:marLeft w:val="0"/>
      <w:marRight w:val="0"/>
      <w:marTop w:val="0"/>
      <w:marBottom w:val="0"/>
      <w:divBdr>
        <w:top w:val="none" w:sz="0" w:space="0" w:color="auto"/>
        <w:left w:val="none" w:sz="0" w:space="0" w:color="auto"/>
        <w:bottom w:val="none" w:sz="0" w:space="0" w:color="auto"/>
        <w:right w:val="none" w:sz="0" w:space="0" w:color="auto"/>
      </w:divBdr>
    </w:div>
    <w:div w:id="1461723603">
      <w:bodyDiv w:val="1"/>
      <w:marLeft w:val="0"/>
      <w:marRight w:val="0"/>
      <w:marTop w:val="0"/>
      <w:marBottom w:val="0"/>
      <w:divBdr>
        <w:top w:val="none" w:sz="0" w:space="0" w:color="auto"/>
        <w:left w:val="none" w:sz="0" w:space="0" w:color="auto"/>
        <w:bottom w:val="none" w:sz="0" w:space="0" w:color="auto"/>
        <w:right w:val="none" w:sz="0" w:space="0" w:color="auto"/>
      </w:divBdr>
    </w:div>
    <w:div w:id="1495225673">
      <w:bodyDiv w:val="1"/>
      <w:marLeft w:val="0"/>
      <w:marRight w:val="0"/>
      <w:marTop w:val="0"/>
      <w:marBottom w:val="0"/>
      <w:divBdr>
        <w:top w:val="none" w:sz="0" w:space="0" w:color="auto"/>
        <w:left w:val="none" w:sz="0" w:space="0" w:color="auto"/>
        <w:bottom w:val="none" w:sz="0" w:space="0" w:color="auto"/>
        <w:right w:val="none" w:sz="0" w:space="0" w:color="auto"/>
      </w:divBdr>
      <w:divsChild>
        <w:div w:id="53699550">
          <w:marLeft w:val="0"/>
          <w:marRight w:val="0"/>
          <w:marTop w:val="0"/>
          <w:marBottom w:val="0"/>
          <w:divBdr>
            <w:top w:val="none" w:sz="0" w:space="0" w:color="auto"/>
            <w:left w:val="none" w:sz="0" w:space="0" w:color="auto"/>
            <w:bottom w:val="none" w:sz="0" w:space="0" w:color="auto"/>
            <w:right w:val="none" w:sz="0" w:space="0" w:color="auto"/>
          </w:divBdr>
          <w:divsChild>
            <w:div w:id="1323315080">
              <w:marLeft w:val="0"/>
              <w:marRight w:val="0"/>
              <w:marTop w:val="0"/>
              <w:marBottom w:val="0"/>
              <w:divBdr>
                <w:top w:val="none" w:sz="0" w:space="0" w:color="auto"/>
                <w:left w:val="none" w:sz="0" w:space="0" w:color="auto"/>
                <w:bottom w:val="none" w:sz="0" w:space="0" w:color="auto"/>
                <w:right w:val="none" w:sz="0" w:space="0" w:color="auto"/>
              </w:divBdr>
              <w:divsChild>
                <w:div w:id="56696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962610">
      <w:bodyDiv w:val="1"/>
      <w:marLeft w:val="0"/>
      <w:marRight w:val="0"/>
      <w:marTop w:val="0"/>
      <w:marBottom w:val="0"/>
      <w:divBdr>
        <w:top w:val="none" w:sz="0" w:space="0" w:color="auto"/>
        <w:left w:val="none" w:sz="0" w:space="0" w:color="auto"/>
        <w:bottom w:val="none" w:sz="0" w:space="0" w:color="auto"/>
        <w:right w:val="none" w:sz="0" w:space="0" w:color="auto"/>
      </w:divBdr>
    </w:div>
    <w:div w:id="1524050897">
      <w:bodyDiv w:val="1"/>
      <w:marLeft w:val="0"/>
      <w:marRight w:val="0"/>
      <w:marTop w:val="0"/>
      <w:marBottom w:val="0"/>
      <w:divBdr>
        <w:top w:val="none" w:sz="0" w:space="0" w:color="auto"/>
        <w:left w:val="none" w:sz="0" w:space="0" w:color="auto"/>
        <w:bottom w:val="none" w:sz="0" w:space="0" w:color="auto"/>
        <w:right w:val="none" w:sz="0" w:space="0" w:color="auto"/>
      </w:divBdr>
    </w:div>
    <w:div w:id="1527787356">
      <w:bodyDiv w:val="1"/>
      <w:marLeft w:val="0"/>
      <w:marRight w:val="0"/>
      <w:marTop w:val="0"/>
      <w:marBottom w:val="0"/>
      <w:divBdr>
        <w:top w:val="none" w:sz="0" w:space="0" w:color="auto"/>
        <w:left w:val="none" w:sz="0" w:space="0" w:color="auto"/>
        <w:bottom w:val="none" w:sz="0" w:space="0" w:color="auto"/>
        <w:right w:val="none" w:sz="0" w:space="0" w:color="auto"/>
      </w:divBdr>
      <w:divsChild>
        <w:div w:id="385570411">
          <w:marLeft w:val="0"/>
          <w:marRight w:val="0"/>
          <w:marTop w:val="0"/>
          <w:marBottom w:val="0"/>
          <w:divBdr>
            <w:top w:val="none" w:sz="0" w:space="0" w:color="auto"/>
            <w:left w:val="none" w:sz="0" w:space="0" w:color="auto"/>
            <w:bottom w:val="none" w:sz="0" w:space="0" w:color="auto"/>
            <w:right w:val="none" w:sz="0" w:space="0" w:color="auto"/>
          </w:divBdr>
          <w:divsChild>
            <w:div w:id="1043142344">
              <w:marLeft w:val="0"/>
              <w:marRight w:val="0"/>
              <w:marTop w:val="0"/>
              <w:marBottom w:val="0"/>
              <w:divBdr>
                <w:top w:val="none" w:sz="0" w:space="0" w:color="auto"/>
                <w:left w:val="none" w:sz="0" w:space="0" w:color="auto"/>
                <w:bottom w:val="none" w:sz="0" w:space="0" w:color="auto"/>
                <w:right w:val="none" w:sz="0" w:space="0" w:color="auto"/>
              </w:divBdr>
              <w:divsChild>
                <w:div w:id="800458000">
                  <w:marLeft w:val="0"/>
                  <w:marRight w:val="0"/>
                  <w:marTop w:val="0"/>
                  <w:marBottom w:val="0"/>
                  <w:divBdr>
                    <w:top w:val="none" w:sz="0" w:space="0" w:color="auto"/>
                    <w:left w:val="none" w:sz="0" w:space="0" w:color="auto"/>
                    <w:bottom w:val="none" w:sz="0" w:space="0" w:color="auto"/>
                    <w:right w:val="none" w:sz="0" w:space="0" w:color="auto"/>
                  </w:divBdr>
                  <w:divsChild>
                    <w:div w:id="33850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277895">
      <w:bodyDiv w:val="1"/>
      <w:marLeft w:val="0"/>
      <w:marRight w:val="0"/>
      <w:marTop w:val="0"/>
      <w:marBottom w:val="0"/>
      <w:divBdr>
        <w:top w:val="none" w:sz="0" w:space="0" w:color="auto"/>
        <w:left w:val="none" w:sz="0" w:space="0" w:color="auto"/>
        <w:bottom w:val="none" w:sz="0" w:space="0" w:color="auto"/>
        <w:right w:val="none" w:sz="0" w:space="0" w:color="auto"/>
      </w:divBdr>
      <w:divsChild>
        <w:div w:id="2002657748">
          <w:marLeft w:val="0"/>
          <w:marRight w:val="0"/>
          <w:marTop w:val="0"/>
          <w:marBottom w:val="0"/>
          <w:divBdr>
            <w:top w:val="none" w:sz="0" w:space="0" w:color="auto"/>
            <w:left w:val="none" w:sz="0" w:space="0" w:color="auto"/>
            <w:bottom w:val="none" w:sz="0" w:space="0" w:color="auto"/>
            <w:right w:val="none" w:sz="0" w:space="0" w:color="auto"/>
          </w:divBdr>
          <w:divsChild>
            <w:div w:id="1043098227">
              <w:marLeft w:val="0"/>
              <w:marRight w:val="0"/>
              <w:marTop w:val="0"/>
              <w:marBottom w:val="0"/>
              <w:divBdr>
                <w:top w:val="none" w:sz="0" w:space="0" w:color="auto"/>
                <w:left w:val="none" w:sz="0" w:space="0" w:color="auto"/>
                <w:bottom w:val="none" w:sz="0" w:space="0" w:color="auto"/>
                <w:right w:val="none" w:sz="0" w:space="0" w:color="auto"/>
              </w:divBdr>
              <w:divsChild>
                <w:div w:id="105142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689984">
      <w:bodyDiv w:val="1"/>
      <w:marLeft w:val="0"/>
      <w:marRight w:val="0"/>
      <w:marTop w:val="0"/>
      <w:marBottom w:val="0"/>
      <w:divBdr>
        <w:top w:val="none" w:sz="0" w:space="0" w:color="auto"/>
        <w:left w:val="none" w:sz="0" w:space="0" w:color="auto"/>
        <w:bottom w:val="none" w:sz="0" w:space="0" w:color="auto"/>
        <w:right w:val="none" w:sz="0" w:space="0" w:color="auto"/>
      </w:divBdr>
    </w:div>
    <w:div w:id="1580555387">
      <w:bodyDiv w:val="1"/>
      <w:marLeft w:val="0"/>
      <w:marRight w:val="0"/>
      <w:marTop w:val="0"/>
      <w:marBottom w:val="0"/>
      <w:divBdr>
        <w:top w:val="none" w:sz="0" w:space="0" w:color="auto"/>
        <w:left w:val="none" w:sz="0" w:space="0" w:color="auto"/>
        <w:bottom w:val="none" w:sz="0" w:space="0" w:color="auto"/>
        <w:right w:val="none" w:sz="0" w:space="0" w:color="auto"/>
      </w:divBdr>
      <w:divsChild>
        <w:div w:id="1397170437">
          <w:marLeft w:val="0"/>
          <w:marRight w:val="0"/>
          <w:marTop w:val="0"/>
          <w:marBottom w:val="0"/>
          <w:divBdr>
            <w:top w:val="none" w:sz="0" w:space="0" w:color="auto"/>
            <w:left w:val="none" w:sz="0" w:space="0" w:color="auto"/>
            <w:bottom w:val="none" w:sz="0" w:space="0" w:color="auto"/>
            <w:right w:val="none" w:sz="0" w:space="0" w:color="auto"/>
          </w:divBdr>
          <w:divsChild>
            <w:div w:id="297492552">
              <w:marLeft w:val="0"/>
              <w:marRight w:val="0"/>
              <w:marTop w:val="0"/>
              <w:marBottom w:val="0"/>
              <w:divBdr>
                <w:top w:val="none" w:sz="0" w:space="0" w:color="auto"/>
                <w:left w:val="none" w:sz="0" w:space="0" w:color="auto"/>
                <w:bottom w:val="none" w:sz="0" w:space="0" w:color="auto"/>
                <w:right w:val="none" w:sz="0" w:space="0" w:color="auto"/>
              </w:divBdr>
              <w:divsChild>
                <w:div w:id="200759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018542">
      <w:bodyDiv w:val="1"/>
      <w:marLeft w:val="0"/>
      <w:marRight w:val="0"/>
      <w:marTop w:val="0"/>
      <w:marBottom w:val="0"/>
      <w:divBdr>
        <w:top w:val="none" w:sz="0" w:space="0" w:color="auto"/>
        <w:left w:val="none" w:sz="0" w:space="0" w:color="auto"/>
        <w:bottom w:val="none" w:sz="0" w:space="0" w:color="auto"/>
        <w:right w:val="none" w:sz="0" w:space="0" w:color="auto"/>
      </w:divBdr>
    </w:div>
    <w:div w:id="1675498187">
      <w:bodyDiv w:val="1"/>
      <w:marLeft w:val="0"/>
      <w:marRight w:val="0"/>
      <w:marTop w:val="0"/>
      <w:marBottom w:val="0"/>
      <w:divBdr>
        <w:top w:val="none" w:sz="0" w:space="0" w:color="auto"/>
        <w:left w:val="none" w:sz="0" w:space="0" w:color="auto"/>
        <w:bottom w:val="none" w:sz="0" w:space="0" w:color="auto"/>
        <w:right w:val="none" w:sz="0" w:space="0" w:color="auto"/>
      </w:divBdr>
    </w:div>
    <w:div w:id="1699117812">
      <w:bodyDiv w:val="1"/>
      <w:marLeft w:val="0"/>
      <w:marRight w:val="0"/>
      <w:marTop w:val="0"/>
      <w:marBottom w:val="0"/>
      <w:divBdr>
        <w:top w:val="none" w:sz="0" w:space="0" w:color="auto"/>
        <w:left w:val="none" w:sz="0" w:space="0" w:color="auto"/>
        <w:bottom w:val="none" w:sz="0" w:space="0" w:color="auto"/>
        <w:right w:val="none" w:sz="0" w:space="0" w:color="auto"/>
      </w:divBdr>
    </w:div>
    <w:div w:id="1699696663">
      <w:bodyDiv w:val="1"/>
      <w:marLeft w:val="0"/>
      <w:marRight w:val="0"/>
      <w:marTop w:val="0"/>
      <w:marBottom w:val="0"/>
      <w:divBdr>
        <w:top w:val="none" w:sz="0" w:space="0" w:color="auto"/>
        <w:left w:val="none" w:sz="0" w:space="0" w:color="auto"/>
        <w:bottom w:val="none" w:sz="0" w:space="0" w:color="auto"/>
        <w:right w:val="none" w:sz="0" w:space="0" w:color="auto"/>
      </w:divBdr>
    </w:div>
    <w:div w:id="1712924136">
      <w:bodyDiv w:val="1"/>
      <w:marLeft w:val="0"/>
      <w:marRight w:val="0"/>
      <w:marTop w:val="0"/>
      <w:marBottom w:val="0"/>
      <w:divBdr>
        <w:top w:val="none" w:sz="0" w:space="0" w:color="auto"/>
        <w:left w:val="none" w:sz="0" w:space="0" w:color="auto"/>
        <w:bottom w:val="none" w:sz="0" w:space="0" w:color="auto"/>
        <w:right w:val="none" w:sz="0" w:space="0" w:color="auto"/>
      </w:divBdr>
      <w:divsChild>
        <w:div w:id="1395664825">
          <w:marLeft w:val="0"/>
          <w:marRight w:val="0"/>
          <w:marTop w:val="0"/>
          <w:marBottom w:val="0"/>
          <w:divBdr>
            <w:top w:val="none" w:sz="0" w:space="0" w:color="auto"/>
            <w:left w:val="none" w:sz="0" w:space="0" w:color="auto"/>
            <w:bottom w:val="none" w:sz="0" w:space="0" w:color="auto"/>
            <w:right w:val="none" w:sz="0" w:space="0" w:color="auto"/>
          </w:divBdr>
          <w:divsChild>
            <w:div w:id="835077887">
              <w:marLeft w:val="0"/>
              <w:marRight w:val="0"/>
              <w:marTop w:val="0"/>
              <w:marBottom w:val="0"/>
              <w:divBdr>
                <w:top w:val="none" w:sz="0" w:space="0" w:color="auto"/>
                <w:left w:val="none" w:sz="0" w:space="0" w:color="auto"/>
                <w:bottom w:val="none" w:sz="0" w:space="0" w:color="auto"/>
                <w:right w:val="none" w:sz="0" w:space="0" w:color="auto"/>
              </w:divBdr>
              <w:divsChild>
                <w:div w:id="4753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818388">
      <w:bodyDiv w:val="1"/>
      <w:marLeft w:val="0"/>
      <w:marRight w:val="0"/>
      <w:marTop w:val="0"/>
      <w:marBottom w:val="0"/>
      <w:divBdr>
        <w:top w:val="none" w:sz="0" w:space="0" w:color="auto"/>
        <w:left w:val="none" w:sz="0" w:space="0" w:color="auto"/>
        <w:bottom w:val="none" w:sz="0" w:space="0" w:color="auto"/>
        <w:right w:val="none" w:sz="0" w:space="0" w:color="auto"/>
      </w:divBdr>
    </w:div>
    <w:div w:id="1840274106">
      <w:bodyDiv w:val="1"/>
      <w:marLeft w:val="0"/>
      <w:marRight w:val="0"/>
      <w:marTop w:val="0"/>
      <w:marBottom w:val="0"/>
      <w:divBdr>
        <w:top w:val="none" w:sz="0" w:space="0" w:color="auto"/>
        <w:left w:val="none" w:sz="0" w:space="0" w:color="auto"/>
        <w:bottom w:val="none" w:sz="0" w:space="0" w:color="auto"/>
        <w:right w:val="none" w:sz="0" w:space="0" w:color="auto"/>
      </w:divBdr>
      <w:divsChild>
        <w:div w:id="702024487">
          <w:marLeft w:val="0"/>
          <w:marRight w:val="0"/>
          <w:marTop w:val="0"/>
          <w:marBottom w:val="0"/>
          <w:divBdr>
            <w:top w:val="none" w:sz="0" w:space="0" w:color="auto"/>
            <w:left w:val="none" w:sz="0" w:space="0" w:color="auto"/>
            <w:bottom w:val="none" w:sz="0" w:space="0" w:color="auto"/>
            <w:right w:val="none" w:sz="0" w:space="0" w:color="auto"/>
          </w:divBdr>
          <w:divsChild>
            <w:div w:id="925922326">
              <w:marLeft w:val="0"/>
              <w:marRight w:val="0"/>
              <w:marTop w:val="0"/>
              <w:marBottom w:val="0"/>
              <w:divBdr>
                <w:top w:val="none" w:sz="0" w:space="0" w:color="auto"/>
                <w:left w:val="none" w:sz="0" w:space="0" w:color="auto"/>
                <w:bottom w:val="none" w:sz="0" w:space="0" w:color="auto"/>
                <w:right w:val="none" w:sz="0" w:space="0" w:color="auto"/>
              </w:divBdr>
              <w:divsChild>
                <w:div w:id="13410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538578">
      <w:bodyDiv w:val="1"/>
      <w:marLeft w:val="0"/>
      <w:marRight w:val="0"/>
      <w:marTop w:val="0"/>
      <w:marBottom w:val="0"/>
      <w:divBdr>
        <w:top w:val="none" w:sz="0" w:space="0" w:color="auto"/>
        <w:left w:val="none" w:sz="0" w:space="0" w:color="auto"/>
        <w:bottom w:val="none" w:sz="0" w:space="0" w:color="auto"/>
        <w:right w:val="none" w:sz="0" w:space="0" w:color="auto"/>
      </w:divBdr>
    </w:div>
    <w:div w:id="1880315207">
      <w:bodyDiv w:val="1"/>
      <w:marLeft w:val="0"/>
      <w:marRight w:val="0"/>
      <w:marTop w:val="0"/>
      <w:marBottom w:val="0"/>
      <w:divBdr>
        <w:top w:val="none" w:sz="0" w:space="0" w:color="auto"/>
        <w:left w:val="none" w:sz="0" w:space="0" w:color="auto"/>
        <w:bottom w:val="none" w:sz="0" w:space="0" w:color="auto"/>
        <w:right w:val="none" w:sz="0" w:space="0" w:color="auto"/>
      </w:divBdr>
    </w:div>
    <w:div w:id="1885173812">
      <w:bodyDiv w:val="1"/>
      <w:marLeft w:val="0"/>
      <w:marRight w:val="0"/>
      <w:marTop w:val="0"/>
      <w:marBottom w:val="0"/>
      <w:divBdr>
        <w:top w:val="none" w:sz="0" w:space="0" w:color="auto"/>
        <w:left w:val="none" w:sz="0" w:space="0" w:color="auto"/>
        <w:bottom w:val="none" w:sz="0" w:space="0" w:color="auto"/>
        <w:right w:val="none" w:sz="0" w:space="0" w:color="auto"/>
      </w:divBdr>
    </w:div>
    <w:div w:id="1934629848">
      <w:bodyDiv w:val="1"/>
      <w:marLeft w:val="0"/>
      <w:marRight w:val="0"/>
      <w:marTop w:val="0"/>
      <w:marBottom w:val="0"/>
      <w:divBdr>
        <w:top w:val="none" w:sz="0" w:space="0" w:color="auto"/>
        <w:left w:val="none" w:sz="0" w:space="0" w:color="auto"/>
        <w:bottom w:val="none" w:sz="0" w:space="0" w:color="auto"/>
        <w:right w:val="none" w:sz="0" w:space="0" w:color="auto"/>
      </w:divBdr>
    </w:div>
    <w:div w:id="1941067422">
      <w:bodyDiv w:val="1"/>
      <w:marLeft w:val="0"/>
      <w:marRight w:val="0"/>
      <w:marTop w:val="0"/>
      <w:marBottom w:val="0"/>
      <w:divBdr>
        <w:top w:val="none" w:sz="0" w:space="0" w:color="auto"/>
        <w:left w:val="none" w:sz="0" w:space="0" w:color="auto"/>
        <w:bottom w:val="none" w:sz="0" w:space="0" w:color="auto"/>
        <w:right w:val="none" w:sz="0" w:space="0" w:color="auto"/>
      </w:divBdr>
    </w:div>
    <w:div w:id="1959750182">
      <w:bodyDiv w:val="1"/>
      <w:marLeft w:val="0"/>
      <w:marRight w:val="0"/>
      <w:marTop w:val="0"/>
      <w:marBottom w:val="0"/>
      <w:divBdr>
        <w:top w:val="none" w:sz="0" w:space="0" w:color="auto"/>
        <w:left w:val="none" w:sz="0" w:space="0" w:color="auto"/>
        <w:bottom w:val="none" w:sz="0" w:space="0" w:color="auto"/>
        <w:right w:val="none" w:sz="0" w:space="0" w:color="auto"/>
      </w:divBdr>
    </w:div>
    <w:div w:id="2055078406">
      <w:bodyDiv w:val="1"/>
      <w:marLeft w:val="0"/>
      <w:marRight w:val="0"/>
      <w:marTop w:val="0"/>
      <w:marBottom w:val="0"/>
      <w:divBdr>
        <w:top w:val="none" w:sz="0" w:space="0" w:color="auto"/>
        <w:left w:val="none" w:sz="0" w:space="0" w:color="auto"/>
        <w:bottom w:val="none" w:sz="0" w:space="0" w:color="auto"/>
        <w:right w:val="none" w:sz="0" w:space="0" w:color="auto"/>
      </w:divBdr>
      <w:divsChild>
        <w:div w:id="2005474332">
          <w:marLeft w:val="0"/>
          <w:marRight w:val="0"/>
          <w:marTop w:val="0"/>
          <w:marBottom w:val="0"/>
          <w:divBdr>
            <w:top w:val="none" w:sz="0" w:space="0" w:color="auto"/>
            <w:left w:val="none" w:sz="0" w:space="0" w:color="auto"/>
            <w:bottom w:val="none" w:sz="0" w:space="0" w:color="auto"/>
            <w:right w:val="none" w:sz="0" w:space="0" w:color="auto"/>
          </w:divBdr>
          <w:divsChild>
            <w:div w:id="302974376">
              <w:marLeft w:val="0"/>
              <w:marRight w:val="0"/>
              <w:marTop w:val="0"/>
              <w:marBottom w:val="0"/>
              <w:divBdr>
                <w:top w:val="none" w:sz="0" w:space="0" w:color="auto"/>
                <w:left w:val="none" w:sz="0" w:space="0" w:color="auto"/>
                <w:bottom w:val="none" w:sz="0" w:space="0" w:color="auto"/>
                <w:right w:val="none" w:sz="0" w:space="0" w:color="auto"/>
              </w:divBdr>
              <w:divsChild>
                <w:div w:id="906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860340">
      <w:bodyDiv w:val="1"/>
      <w:marLeft w:val="0"/>
      <w:marRight w:val="0"/>
      <w:marTop w:val="0"/>
      <w:marBottom w:val="0"/>
      <w:divBdr>
        <w:top w:val="none" w:sz="0" w:space="0" w:color="auto"/>
        <w:left w:val="none" w:sz="0" w:space="0" w:color="auto"/>
        <w:bottom w:val="none" w:sz="0" w:space="0" w:color="auto"/>
        <w:right w:val="none" w:sz="0" w:space="0" w:color="auto"/>
      </w:divBdr>
      <w:divsChild>
        <w:div w:id="1943947863">
          <w:marLeft w:val="0"/>
          <w:marRight w:val="0"/>
          <w:marTop w:val="0"/>
          <w:marBottom w:val="0"/>
          <w:divBdr>
            <w:top w:val="none" w:sz="0" w:space="0" w:color="auto"/>
            <w:left w:val="none" w:sz="0" w:space="0" w:color="auto"/>
            <w:bottom w:val="none" w:sz="0" w:space="0" w:color="auto"/>
            <w:right w:val="none" w:sz="0" w:space="0" w:color="auto"/>
          </w:divBdr>
          <w:divsChild>
            <w:div w:id="212624324">
              <w:marLeft w:val="0"/>
              <w:marRight w:val="0"/>
              <w:marTop w:val="0"/>
              <w:marBottom w:val="0"/>
              <w:divBdr>
                <w:top w:val="none" w:sz="0" w:space="0" w:color="auto"/>
                <w:left w:val="none" w:sz="0" w:space="0" w:color="auto"/>
                <w:bottom w:val="none" w:sz="0" w:space="0" w:color="auto"/>
                <w:right w:val="none" w:sz="0" w:space="0" w:color="auto"/>
              </w:divBdr>
              <w:divsChild>
                <w:div w:id="180207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684072">
      <w:bodyDiv w:val="1"/>
      <w:marLeft w:val="0"/>
      <w:marRight w:val="0"/>
      <w:marTop w:val="0"/>
      <w:marBottom w:val="0"/>
      <w:divBdr>
        <w:top w:val="none" w:sz="0" w:space="0" w:color="auto"/>
        <w:left w:val="none" w:sz="0" w:space="0" w:color="auto"/>
        <w:bottom w:val="none" w:sz="0" w:space="0" w:color="auto"/>
        <w:right w:val="none" w:sz="0" w:space="0" w:color="auto"/>
      </w:divBdr>
    </w:div>
    <w:div w:id="2107341586">
      <w:bodyDiv w:val="1"/>
      <w:marLeft w:val="0"/>
      <w:marRight w:val="0"/>
      <w:marTop w:val="0"/>
      <w:marBottom w:val="0"/>
      <w:divBdr>
        <w:top w:val="none" w:sz="0" w:space="0" w:color="auto"/>
        <w:left w:val="none" w:sz="0" w:space="0" w:color="auto"/>
        <w:bottom w:val="none" w:sz="0" w:space="0" w:color="auto"/>
        <w:right w:val="none" w:sz="0" w:space="0" w:color="auto"/>
      </w:divBdr>
    </w:div>
    <w:div w:id="2118060456">
      <w:bodyDiv w:val="1"/>
      <w:marLeft w:val="0"/>
      <w:marRight w:val="0"/>
      <w:marTop w:val="0"/>
      <w:marBottom w:val="0"/>
      <w:divBdr>
        <w:top w:val="none" w:sz="0" w:space="0" w:color="auto"/>
        <w:left w:val="none" w:sz="0" w:space="0" w:color="auto"/>
        <w:bottom w:val="none" w:sz="0" w:space="0" w:color="auto"/>
        <w:right w:val="none" w:sz="0" w:space="0" w:color="auto"/>
      </w:divBdr>
    </w:div>
    <w:div w:id="21468478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x.doi.org/10.1007/s00382-010-0977-x" TargetMode="External"/><Relationship Id="rId21" Type="http://schemas.openxmlformats.org/officeDocument/2006/relationships/image" Target="media/image14.png"/><Relationship Id="rId34" Type="http://schemas.openxmlformats.org/officeDocument/2006/relationships/hyperlink" Target="https://esgf-data.dkrz.de/projects/mpi-ge/" TargetMode="External"/><Relationship Id="rId42" Type="http://schemas.openxmlformats.org/officeDocument/2006/relationships/hyperlink" Target="https://dx.doi.org/10.1175/JCLI-D-14-00405.1" TargetMode="External"/><Relationship Id="rId47" Type="http://schemas.openxmlformats.org/officeDocument/2006/relationships/hyperlink" Target="https://dx.doi.org/10.1002/2015gl063557" TargetMode="External"/><Relationship Id="rId50" Type="http://schemas.openxmlformats.org/officeDocument/2006/relationships/hyperlink" Target="http://dx.doi.org/10.5676/DWD_GPCC/FD_M_V2018_100" TargetMode="External"/><Relationship Id="rId55" Type="http://schemas.openxmlformats.org/officeDocument/2006/relationships/hyperlink" Target="https://dx.doi.org/10.1007/s00376-009-9094-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yperlink" Target="https://doi.org/10.1007/s00382-016-3465-0" TargetMode="External"/><Relationship Id="rId54" Type="http://schemas.openxmlformats.org/officeDocument/2006/relationships/hyperlink" Target="https://dx.doi.org/10.1175/JCLI-D-13-00437.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opendata.dwd.de/climate_environment/GPCC" TargetMode="External"/><Relationship Id="rId40" Type="http://schemas.openxmlformats.org/officeDocument/2006/relationships/hyperlink" Target="https://journals.ametsoc.org/doi/abs/10.1175/JCLI-D-13-00451.1" TargetMode="External"/><Relationship Id="rId45" Type="http://schemas.openxmlformats.org/officeDocument/2006/relationships/hyperlink" Target="https://dx.doi.org/10.1002/2015GL065049" TargetMode="External"/><Relationship Id="rId53" Type="http://schemas.openxmlformats.org/officeDocument/2006/relationships/hyperlink" Target="https://dx.doi.org/10.1175/jcli-d-14-00783.1" TargetMode="External"/><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psl.noaa.gov/data/gridded/data.interp_OLR.html" TargetMode="External"/><Relationship Id="rId49" Type="http://schemas.openxmlformats.org/officeDocument/2006/relationships/hyperlink" Target="https://dx.doi.org/10.1088/1748-9326/aab1b1" TargetMode="External"/><Relationship Id="rId57" Type="http://schemas.openxmlformats.org/officeDocument/2006/relationships/header" Target="header1.xml"/><Relationship Id="rId61"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dx.doi.org/10.1007/s00376-997-0039-4" TargetMode="External"/><Relationship Id="rId52" Type="http://schemas.openxmlformats.org/officeDocument/2006/relationships/hyperlink" Target="https://dx.doi.org/10.1175/JCLI-D-17-0065.1"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ecmwf.int/en/forecasts/datasets/reanalysis-datasets/era-interim" TargetMode="External"/><Relationship Id="rId43" Type="http://schemas.openxmlformats.org/officeDocument/2006/relationships/hyperlink" Target="https://dx.doi.org/10.1175/JCLI-D-12-00355.1" TargetMode="External"/><Relationship Id="rId48" Type="http://schemas.openxmlformats.org/officeDocument/2006/relationships/hyperlink" Target="https://dx.doi.org/10.1029/2019MS001639" TargetMode="External"/><Relationship Id="rId56" Type="http://schemas.openxmlformats.org/officeDocument/2006/relationships/hyperlink" Target="https://dx.doi.org/10.1002/joc.4480" TargetMode="External"/><Relationship Id="rId8" Type="http://schemas.openxmlformats.org/officeDocument/2006/relationships/image" Target="media/image1.png"/><Relationship Id="rId51" Type="http://schemas.openxmlformats.org/officeDocument/2006/relationships/hyperlink" Target="https://dx.doi.org/10.1038/nclimate3096"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dx.doi.org/10.1038/nclimate2492" TargetMode="External"/><Relationship Id="rId46" Type="http://schemas.openxmlformats.org/officeDocument/2006/relationships/hyperlink" Target="https://dx.doi.org/10.1007/s00382-014-2134-4" TargetMode="External"/><Relationship Id="rId5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CDCA6D-2478-4B60-BE5F-7A2014158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6175</Words>
  <Characters>35198</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s Hanson</dc:creator>
  <cp:keywords/>
  <dc:description/>
  <cp:lastModifiedBy>Wild, Oliver</cp:lastModifiedBy>
  <cp:revision>51</cp:revision>
  <cp:lastPrinted>2020-08-19T01:12:00Z</cp:lastPrinted>
  <dcterms:created xsi:type="dcterms:W3CDTF">2020-08-19T01:12:00Z</dcterms:created>
  <dcterms:modified xsi:type="dcterms:W3CDTF">2020-12-15T15:35:00Z</dcterms:modified>
</cp:coreProperties>
</file>